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6E448A01" w:rsidR="00A213D5" w:rsidRPr="00AA6693" w:rsidRDefault="00786241" w:rsidP="00AA6693">
      <w:pPr>
        <w:pStyle w:val="Heading1"/>
        <w:numPr>
          <w:ilvl w:val="0"/>
          <w:numId w:val="0"/>
        </w:numPr>
        <w:ind w:left="574" w:hanging="574"/>
        <w:rPr>
          <w:sz w:val="44"/>
          <w:szCs w:val="44"/>
        </w:rPr>
      </w:pPr>
      <w:bookmarkStart w:id="0" w:name="_GoBack"/>
      <w:bookmarkEnd w:id="0"/>
      <w:r w:rsidRPr="00516147">
        <w:rPr>
          <w:sz w:val="44"/>
          <w:szCs w:val="44"/>
        </w:rPr>
        <w:t xml:space="preserve">Lab </w:t>
      </w:r>
      <w:r w:rsidR="008508AC">
        <w:rPr>
          <w:sz w:val="44"/>
          <w:szCs w:val="44"/>
        </w:rPr>
        <w:t>3</w:t>
      </w:r>
      <w:r w:rsidR="008B2097" w:rsidRPr="00516147">
        <w:rPr>
          <w:sz w:val="44"/>
          <w:szCs w:val="44"/>
        </w:rPr>
        <w:t xml:space="preserve">: </w:t>
      </w:r>
      <w:r w:rsidR="002F0A3A">
        <w:rPr>
          <w:sz w:val="44"/>
          <w:szCs w:val="44"/>
        </w:rPr>
        <w:t>Hashing</w:t>
      </w:r>
    </w:p>
    <w:p w14:paraId="5BB60811" w14:textId="3CF103C5" w:rsidR="00FA51F9" w:rsidRDefault="00791B00" w:rsidP="00FA51F9">
      <w:pPr>
        <w:jc w:val="both"/>
        <w:rPr>
          <w:lang w:eastAsia="en-US"/>
        </w:rPr>
      </w:pPr>
      <w:r w:rsidRPr="004707C5">
        <w:rPr>
          <w:b/>
          <w:lang w:val="en-US" w:eastAsia="en-US"/>
        </w:rPr>
        <w:t>Objective:</w:t>
      </w:r>
      <w:r>
        <w:rPr>
          <w:lang w:val="en-US" w:eastAsia="en-US"/>
        </w:rPr>
        <w:t xml:space="preserve"> The key objective of this lab is to understand the range </w:t>
      </w:r>
      <w:r w:rsidR="004701FD">
        <w:rPr>
          <w:lang w:val="en-US" w:eastAsia="en-US"/>
        </w:rPr>
        <w:t xml:space="preserve">of </w:t>
      </w:r>
      <w:r>
        <w:rPr>
          <w:lang w:val="en-US" w:eastAsia="en-US"/>
        </w:rPr>
        <w:t>hashing methods</w:t>
      </w:r>
      <w:r w:rsidR="004701FD">
        <w:rPr>
          <w:lang w:val="en-US" w:eastAsia="en-US"/>
        </w:rPr>
        <w:t xml:space="preserve"> used</w:t>
      </w:r>
      <w:r w:rsidR="00E61C98">
        <w:rPr>
          <w:lang w:val="en-US" w:eastAsia="en-US"/>
        </w:rPr>
        <w:t xml:space="preserve">, </w:t>
      </w:r>
      <w:proofErr w:type="spellStart"/>
      <w:r w:rsidR="009A36B1">
        <w:rPr>
          <w:lang w:val="en-US" w:eastAsia="en-US"/>
        </w:rPr>
        <w:t>analyse</w:t>
      </w:r>
      <w:proofErr w:type="spellEnd"/>
      <w:r w:rsidR="009A36B1">
        <w:rPr>
          <w:lang w:val="en-US" w:eastAsia="en-US"/>
        </w:rPr>
        <w:t xml:space="preserve"> the</w:t>
      </w:r>
      <w:r w:rsidR="00E61C98">
        <w:rPr>
          <w:lang w:val="en-US" w:eastAsia="en-US"/>
        </w:rPr>
        <w:t xml:space="preserve"> strength of </w:t>
      </w:r>
      <w:r w:rsidR="009A36B1">
        <w:rPr>
          <w:lang w:val="en-US" w:eastAsia="en-US"/>
        </w:rPr>
        <w:t>each of the methods,</w:t>
      </w:r>
      <w:r w:rsidR="00FA51F9">
        <w:rPr>
          <w:lang w:val="en-US" w:eastAsia="en-US"/>
        </w:rPr>
        <w:t xml:space="preserve"> and in the usage of salting. </w:t>
      </w:r>
      <w:r w:rsidR="00FA51F9">
        <w:rPr>
          <w:lang w:eastAsia="en-US"/>
        </w:rPr>
        <w:t xml:space="preserve">Overall the most popular hashing methods are: MD5 (128-bit); SHA-1 (160-bit); SHA-256 (256-bit); SHA-3 (256-bit), </w:t>
      </w:r>
      <w:proofErr w:type="spellStart"/>
      <w:r w:rsidR="00FA51F9">
        <w:rPr>
          <w:lang w:eastAsia="en-US"/>
        </w:rPr>
        <w:t>bcrypt</w:t>
      </w:r>
      <w:proofErr w:type="spellEnd"/>
      <w:r w:rsidR="00FA51F9">
        <w:rPr>
          <w:lang w:eastAsia="en-US"/>
        </w:rPr>
        <w:t xml:space="preserve"> (192-bit) and PBKDF2 (256-bit). The methods of </w:t>
      </w:r>
      <w:proofErr w:type="spellStart"/>
      <w:r w:rsidR="00FA51F9">
        <w:rPr>
          <w:lang w:eastAsia="en-US"/>
        </w:rPr>
        <w:t>bcrypt</w:t>
      </w:r>
      <w:proofErr w:type="spellEnd"/>
      <w:r w:rsidR="004701FD">
        <w:rPr>
          <w:lang w:eastAsia="en-US"/>
        </w:rPr>
        <w:t xml:space="preserve">, </w:t>
      </w:r>
      <w:proofErr w:type="spellStart"/>
      <w:r w:rsidR="004701FD">
        <w:rPr>
          <w:lang w:eastAsia="en-US"/>
        </w:rPr>
        <w:t>scrypt</w:t>
      </w:r>
      <w:proofErr w:type="spellEnd"/>
      <w:r w:rsidR="00FA51F9">
        <w:rPr>
          <w:lang w:eastAsia="en-US"/>
        </w:rPr>
        <w:t xml:space="preserve"> and PBKDF2 use a number of rounds, and which significantly reduce the hashing rate. This makes the hashing processes much slower</w:t>
      </w:r>
      <w:r w:rsidR="00E61C98">
        <w:rPr>
          <w:lang w:eastAsia="en-US"/>
        </w:rPr>
        <w:t>,</w:t>
      </w:r>
      <w:r w:rsidR="00FA51F9">
        <w:rPr>
          <w:lang w:eastAsia="en-US"/>
        </w:rPr>
        <w:t xml:space="preserve"> and </w:t>
      </w:r>
      <w:r w:rsidR="00E61C98">
        <w:rPr>
          <w:lang w:eastAsia="en-US"/>
        </w:rPr>
        <w:t xml:space="preserve">thus </w:t>
      </w:r>
      <w:r w:rsidR="00FA51F9">
        <w:rPr>
          <w:lang w:eastAsia="en-US"/>
        </w:rPr>
        <w:t xml:space="preserve">makes the cracking of hashed passwords more difficult. We will also investigate the key hash cracking tools such as </w:t>
      </w:r>
      <w:proofErr w:type="spellStart"/>
      <w:r w:rsidR="00FA51F9" w:rsidRPr="00FA51F9">
        <w:rPr>
          <w:b/>
          <w:lang w:eastAsia="en-US"/>
        </w:rPr>
        <w:t>hashcat</w:t>
      </w:r>
      <w:proofErr w:type="spellEnd"/>
      <w:r w:rsidR="00FA51F9">
        <w:rPr>
          <w:b/>
          <w:lang w:eastAsia="en-US"/>
        </w:rPr>
        <w:t xml:space="preserve"> </w:t>
      </w:r>
      <w:r w:rsidR="00FA51F9" w:rsidRPr="00FA51F9">
        <w:rPr>
          <w:lang w:eastAsia="en-US"/>
        </w:rPr>
        <w:t>and</w:t>
      </w:r>
      <w:r w:rsidR="00FA51F9">
        <w:rPr>
          <w:b/>
          <w:lang w:eastAsia="en-US"/>
        </w:rPr>
        <w:t xml:space="preserve"> John </w:t>
      </w:r>
      <w:proofErr w:type="gramStart"/>
      <w:r w:rsidR="00FA51F9">
        <w:rPr>
          <w:b/>
          <w:lang w:eastAsia="en-US"/>
        </w:rPr>
        <w:t>The</w:t>
      </w:r>
      <w:proofErr w:type="gramEnd"/>
      <w:r w:rsidR="00FA51F9">
        <w:rPr>
          <w:b/>
          <w:lang w:eastAsia="en-US"/>
        </w:rPr>
        <w:t xml:space="preserve"> Ripper</w:t>
      </w:r>
      <w:r w:rsidR="00FA51F9">
        <w:rPr>
          <w:lang w:eastAsia="en-US"/>
        </w:rPr>
        <w:t>.</w:t>
      </w:r>
    </w:p>
    <w:p w14:paraId="2BF47FAD" w14:textId="77777777" w:rsidR="00791B00" w:rsidRDefault="00791B00" w:rsidP="00791B00">
      <w:pPr>
        <w:jc w:val="both"/>
        <w:rPr>
          <w:lang w:val="en-US" w:eastAsia="en-US"/>
        </w:rPr>
      </w:pPr>
    </w:p>
    <w:p w14:paraId="5DD2CDE3" w14:textId="41E1A8ED" w:rsidR="00791B00" w:rsidRPr="004707C5" w:rsidRDefault="00791B00" w:rsidP="00791B00">
      <w:pPr>
        <w:jc w:val="both"/>
        <w:rPr>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esecurity/unit0</w:t>
      </w:r>
      <w:r>
        <w:rPr>
          <w:lang w:val="en-US" w:eastAsia="en-US"/>
        </w:rPr>
        <w:t>3</w:t>
      </w:r>
    </w:p>
    <w:p w14:paraId="7B316696" w14:textId="77777777" w:rsidR="00791B00" w:rsidRDefault="00791B00" w:rsidP="00791B00">
      <w:pPr>
        <w:autoSpaceDE w:val="0"/>
        <w:autoSpaceDN w:val="0"/>
        <w:adjustRightInd w:val="0"/>
      </w:pPr>
    </w:p>
    <w:p w14:paraId="47AB24A2" w14:textId="5ADF0C92" w:rsidR="00791B00" w:rsidRDefault="003E3474" w:rsidP="00010CCA">
      <w:pPr>
        <w:autoSpaceDE w:val="0"/>
        <w:autoSpaceDN w:val="0"/>
        <w:adjustRightInd w:val="0"/>
        <w:jc w:val="both"/>
      </w:pPr>
      <w:r>
        <w:t xml:space="preserve">Open up your </w:t>
      </w:r>
      <w:r w:rsidRPr="000C2E7E">
        <w:rPr>
          <w:b/>
        </w:rPr>
        <w:t>Ubuntu instance</w:t>
      </w:r>
      <w:r w:rsidR="009E1F9C">
        <w:t xml:space="preserve"> within vsoc.napier.ac.uk</w:t>
      </w:r>
      <w:r>
        <w:t xml:space="preserve"> and conduct this lab.</w:t>
      </w:r>
    </w:p>
    <w:p w14:paraId="70A7DF40" w14:textId="732C86AB" w:rsidR="00010CCA" w:rsidRDefault="00010CCA" w:rsidP="00010CCA">
      <w:pPr>
        <w:autoSpaceDE w:val="0"/>
        <w:autoSpaceDN w:val="0"/>
        <w:adjustRightInd w:val="0"/>
        <w:jc w:val="both"/>
      </w:pPr>
    </w:p>
    <w:p w14:paraId="0E374808" w14:textId="6FCE87D3" w:rsidR="00010CCA" w:rsidRDefault="00010CCA" w:rsidP="00010CCA">
      <w:pPr>
        <w:autoSpaceDE w:val="0"/>
        <w:autoSpaceDN w:val="0"/>
        <w:adjustRightInd w:val="0"/>
        <w:rPr>
          <w:rStyle w:val="Hyperlink"/>
        </w:rPr>
      </w:pPr>
      <w:r>
        <w:t xml:space="preserve">Demo: </w:t>
      </w:r>
      <w:hyperlink r:id="rId8" w:history="1">
        <w:r w:rsidR="0054701F" w:rsidRPr="00020C6A">
          <w:rPr>
            <w:rStyle w:val="Hyperlink"/>
          </w:rPr>
          <w:t>https://youtu.be/rnTLr6iUbf0</w:t>
        </w:r>
      </w:hyperlink>
      <w:r w:rsidR="0054701F">
        <w:rPr>
          <w:rStyle w:val="Hyperlink"/>
        </w:rPr>
        <w:t xml:space="preserve"> </w:t>
      </w:r>
    </w:p>
    <w:p w14:paraId="613D8A15" w14:textId="10E73F25" w:rsidR="0054701F" w:rsidRDefault="0054701F" w:rsidP="00010CCA">
      <w:pPr>
        <w:autoSpaceDE w:val="0"/>
        <w:autoSpaceDN w:val="0"/>
        <w:adjustRightInd w:val="0"/>
        <w:rPr>
          <w:rStyle w:val="Hyperlink"/>
        </w:rPr>
      </w:pPr>
    </w:p>
    <w:p w14:paraId="126E170E" w14:textId="1B359FE1" w:rsidR="0054701F" w:rsidRDefault="0054701F" w:rsidP="0054701F">
      <w:pPr>
        <w:autoSpaceDE w:val="0"/>
        <w:autoSpaceDN w:val="0"/>
        <w:adjustRightInd w:val="0"/>
        <w:ind w:right="-188"/>
      </w:pPr>
      <w:r>
        <w:rPr>
          <w:rStyle w:val="Hyperlink"/>
        </w:rPr>
        <w:t xml:space="preserve">If required, you can check the hashing methods here: </w:t>
      </w:r>
      <w:hyperlink r:id="rId9" w:history="1">
        <w:r w:rsidRPr="00020C6A">
          <w:rPr>
            <w:rStyle w:val="Hyperlink"/>
          </w:rPr>
          <w:t>https://asecuritysite.com/encryption/js10</w:t>
        </w:r>
      </w:hyperlink>
      <w:r>
        <w:rPr>
          <w:rStyle w:val="Hyperlink"/>
        </w:rPr>
        <w:t xml:space="preserve"> </w:t>
      </w:r>
    </w:p>
    <w:p w14:paraId="17A4B6D1" w14:textId="2C866531" w:rsidR="002F0A3A" w:rsidRDefault="00791B00" w:rsidP="00791B00">
      <w:pPr>
        <w:pStyle w:val="Heading2"/>
        <w:numPr>
          <w:ilvl w:val="0"/>
          <w:numId w:val="0"/>
        </w:numPr>
        <w:rPr>
          <w:rStyle w:val="Hyperlink"/>
        </w:rPr>
      </w:pPr>
      <w:r>
        <w:rPr>
          <w:rStyle w:val="Hyperlink"/>
        </w:rPr>
        <w:t>A</w:t>
      </w:r>
      <w:r>
        <w:rPr>
          <w:rStyle w:val="Hyperlink"/>
        </w:rPr>
        <w:tab/>
      </w:r>
      <w:r w:rsidR="002F0A3A">
        <w:rPr>
          <w:rStyle w:val="Hyperlink"/>
        </w:rPr>
        <w:t>Hashing</w:t>
      </w:r>
    </w:p>
    <w:p w14:paraId="3AE4CF29" w14:textId="4767ED76" w:rsidR="00FA51F9" w:rsidRPr="00FA51F9" w:rsidRDefault="00FA51F9" w:rsidP="00FA51F9">
      <w:pPr>
        <w:rPr>
          <w:lang w:eastAsia="en-US"/>
        </w:rPr>
      </w:pPr>
      <w:r>
        <w:rPr>
          <w:lang w:eastAsia="en-US"/>
        </w:rPr>
        <w:t>In this section we will look at some fundamental hashing methods.</w:t>
      </w:r>
    </w:p>
    <w:p w14:paraId="03A05A80" w14:textId="77777777" w:rsidR="002F0A3A" w:rsidRPr="002F0A3A" w:rsidRDefault="002F0A3A" w:rsidP="002F0A3A">
      <w:pPr>
        <w:rPr>
          <w:lang w:eastAsia="en-US"/>
        </w:rPr>
      </w:pPr>
    </w:p>
    <w:tbl>
      <w:tblPr>
        <w:tblStyle w:val="TableGrid"/>
        <w:tblW w:w="10174" w:type="dxa"/>
        <w:tblInd w:w="-289" w:type="dxa"/>
        <w:tblLayout w:type="fixed"/>
        <w:tblLook w:val="04A0" w:firstRow="1" w:lastRow="0" w:firstColumn="1" w:lastColumn="0" w:noHBand="0" w:noVBand="1"/>
      </w:tblPr>
      <w:tblGrid>
        <w:gridCol w:w="570"/>
        <w:gridCol w:w="5526"/>
        <w:gridCol w:w="4078"/>
      </w:tblGrid>
      <w:tr w:rsidR="002F0A3A" w:rsidRPr="00BE24E3" w14:paraId="68CA35AE" w14:textId="77777777" w:rsidTr="00E61C98">
        <w:tc>
          <w:tcPr>
            <w:tcW w:w="570" w:type="dxa"/>
          </w:tcPr>
          <w:p w14:paraId="25061DDC" w14:textId="77777777" w:rsidR="002F0A3A" w:rsidRPr="00BE24E3" w:rsidRDefault="002F0A3A" w:rsidP="00791B00">
            <w:pPr>
              <w:rPr>
                <w:b/>
              </w:rPr>
            </w:pPr>
            <w:r>
              <w:rPr>
                <w:b/>
              </w:rPr>
              <w:t>No</w:t>
            </w:r>
          </w:p>
        </w:tc>
        <w:tc>
          <w:tcPr>
            <w:tcW w:w="5526" w:type="dxa"/>
          </w:tcPr>
          <w:p w14:paraId="76B441A8" w14:textId="77777777" w:rsidR="002F0A3A" w:rsidRPr="00BE24E3" w:rsidRDefault="002F0A3A" w:rsidP="00791B00">
            <w:pPr>
              <w:rPr>
                <w:b/>
              </w:rPr>
            </w:pPr>
            <w:r w:rsidRPr="00BE24E3">
              <w:rPr>
                <w:b/>
              </w:rPr>
              <w:t>Description</w:t>
            </w:r>
          </w:p>
        </w:tc>
        <w:tc>
          <w:tcPr>
            <w:tcW w:w="4078" w:type="dxa"/>
          </w:tcPr>
          <w:p w14:paraId="7C47C7D5" w14:textId="77777777" w:rsidR="002F0A3A" w:rsidRPr="00BE24E3" w:rsidRDefault="002F0A3A" w:rsidP="00791B00">
            <w:pPr>
              <w:rPr>
                <w:b/>
              </w:rPr>
            </w:pPr>
            <w:r w:rsidRPr="00BE24E3">
              <w:rPr>
                <w:b/>
              </w:rPr>
              <w:t>Result</w:t>
            </w:r>
          </w:p>
        </w:tc>
      </w:tr>
      <w:tr w:rsidR="002F0A3A" w14:paraId="6956B5BA" w14:textId="77777777" w:rsidTr="00E61C98">
        <w:tc>
          <w:tcPr>
            <w:tcW w:w="570" w:type="dxa"/>
          </w:tcPr>
          <w:p w14:paraId="307A456E" w14:textId="5E67C21C" w:rsidR="002F0A3A" w:rsidRPr="005A6F37" w:rsidRDefault="00791B00" w:rsidP="00791B00">
            <w:pPr>
              <w:rPr>
                <w:b/>
              </w:rPr>
            </w:pPr>
            <w:r>
              <w:rPr>
                <w:b/>
              </w:rPr>
              <w:t>A.</w:t>
            </w:r>
            <w:r w:rsidR="002F0A3A">
              <w:rPr>
                <w:b/>
              </w:rPr>
              <w:t>1</w:t>
            </w:r>
          </w:p>
        </w:tc>
        <w:tc>
          <w:tcPr>
            <w:tcW w:w="5526" w:type="dxa"/>
          </w:tcPr>
          <w:p w14:paraId="5DC6520B" w14:textId="68091A97" w:rsidR="002F0A3A" w:rsidRDefault="002F0A3A" w:rsidP="00791B00">
            <w:pPr>
              <w:rPr>
                <w:rStyle w:val="Hyperlink"/>
                <w:lang w:eastAsia="en-US"/>
              </w:rPr>
            </w:pPr>
            <w:r>
              <w:rPr>
                <w:rStyle w:val="Hyperlink"/>
                <w:lang w:eastAsia="en-US"/>
              </w:rPr>
              <w:t xml:space="preserve">Using (either on your Windows desktop </w:t>
            </w:r>
            <w:r w:rsidRPr="0001795E">
              <w:rPr>
                <w:rStyle w:val="Hyperlink"/>
                <w:noProof/>
                <w:lang w:eastAsia="en-US"/>
              </w:rPr>
              <w:t>or on</w:t>
            </w:r>
            <w:r>
              <w:rPr>
                <w:rStyle w:val="Hyperlink"/>
                <w:lang w:eastAsia="en-US"/>
              </w:rPr>
              <w:t xml:space="preserve"> </w:t>
            </w:r>
            <w:r w:rsidR="00115FBC">
              <w:rPr>
                <w:rStyle w:val="Hyperlink"/>
                <w:lang w:eastAsia="en-US"/>
              </w:rPr>
              <w:t>Ubuntu</w:t>
            </w:r>
            <w:r>
              <w:rPr>
                <w:rStyle w:val="Hyperlink"/>
                <w:lang w:eastAsia="en-US"/>
              </w:rPr>
              <w:t>):</w:t>
            </w:r>
          </w:p>
          <w:p w14:paraId="402BF4B0" w14:textId="77777777" w:rsidR="00010CCA" w:rsidRDefault="00010CCA" w:rsidP="00791B00">
            <w:pPr>
              <w:rPr>
                <w:rStyle w:val="Hyperlink"/>
                <w:lang w:eastAsia="en-US"/>
              </w:rPr>
            </w:pPr>
          </w:p>
          <w:p w14:paraId="1C465BF8" w14:textId="06C62527" w:rsidR="002F0A3A" w:rsidRDefault="00010CCA" w:rsidP="00791B00">
            <w:pPr>
              <w:rPr>
                <w:rStyle w:val="Hyperlink"/>
                <w:lang w:eastAsia="en-US"/>
              </w:rPr>
            </w:pPr>
            <w:r w:rsidRPr="008808B7">
              <w:sym w:font="Wingdings" w:char="F026"/>
            </w:r>
            <w:r w:rsidRPr="008808B7">
              <w:t xml:space="preserve"> </w:t>
            </w:r>
            <w:r w:rsidRPr="008808B7">
              <w:rPr>
                <w:b/>
              </w:rPr>
              <w:t>Web link</w:t>
            </w:r>
            <w:r>
              <w:rPr>
                <w:b/>
              </w:rPr>
              <w:t xml:space="preserve"> (Hashing):</w:t>
            </w:r>
          </w:p>
          <w:p w14:paraId="5243091E" w14:textId="77777777" w:rsidR="002F0A3A" w:rsidRPr="00791B00" w:rsidRDefault="00870E7A" w:rsidP="00791B00">
            <w:pPr>
              <w:rPr>
                <w:rStyle w:val="Hyperlink"/>
                <w:rFonts w:ascii="Lucida Console" w:hAnsi="Lucida Console"/>
                <w:sz w:val="20"/>
                <w:szCs w:val="20"/>
                <w:lang w:eastAsia="en-US"/>
              </w:rPr>
            </w:pPr>
            <w:hyperlink r:id="rId10" w:history="1">
              <w:r w:rsidR="002F0A3A" w:rsidRPr="00791B00">
                <w:rPr>
                  <w:rStyle w:val="Hyperlink"/>
                  <w:rFonts w:ascii="Lucida Console" w:hAnsi="Lucida Console"/>
                  <w:sz w:val="20"/>
                  <w:szCs w:val="20"/>
                  <w:lang w:eastAsia="en-US"/>
                </w:rPr>
                <w:t>http://asecuritysite.com/encryption/md5</w:t>
              </w:r>
            </w:hyperlink>
          </w:p>
          <w:p w14:paraId="70C19D6F" w14:textId="77777777" w:rsidR="002F0A3A" w:rsidRDefault="002F0A3A" w:rsidP="00791B00">
            <w:pPr>
              <w:rPr>
                <w:rStyle w:val="Hyperlink"/>
                <w:lang w:eastAsia="en-US"/>
              </w:rPr>
            </w:pPr>
          </w:p>
          <w:p w14:paraId="4EC1ADD9" w14:textId="77777777" w:rsidR="002F0A3A" w:rsidRDefault="002F0A3A" w:rsidP="00791B00">
            <w:pPr>
              <w:rPr>
                <w:rStyle w:val="Hyperlink"/>
                <w:lang w:eastAsia="en-US"/>
              </w:rPr>
            </w:pPr>
            <w:r>
              <w:rPr>
                <w:rStyle w:val="Hyperlink"/>
                <w:lang w:eastAsia="en-US"/>
              </w:rPr>
              <w:t>Match the hash signatures with their words (“Falkirk”, “Edinburgh”, “Glasgow” and “Stirling”).</w:t>
            </w:r>
          </w:p>
          <w:p w14:paraId="773747DA" w14:textId="77777777" w:rsidR="002F0A3A" w:rsidRDefault="002F0A3A" w:rsidP="00791B00">
            <w:pPr>
              <w:rPr>
                <w:rStyle w:val="Hyperlink"/>
                <w:lang w:eastAsia="en-US"/>
              </w:rPr>
            </w:pPr>
          </w:p>
          <w:p w14:paraId="1ECC7739"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03CF54D8CE19777B12732B8C50B3B66F</w:t>
            </w:r>
          </w:p>
          <w:p w14:paraId="25069775"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D586293D554981ED611AB7B01316D2D5</w:t>
            </w:r>
          </w:p>
          <w:p w14:paraId="08ED1D81"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48E935332AADEC763F2C82CDB4601A25</w:t>
            </w:r>
          </w:p>
          <w:p w14:paraId="0B91819C" w14:textId="77777777" w:rsidR="002F0A3A" w:rsidRPr="00FD5385" w:rsidRDefault="002F0A3A" w:rsidP="00791B00">
            <w:pPr>
              <w:rPr>
                <w:rFonts w:ascii="Lucida Console" w:hAnsi="Lucida Console"/>
                <w:sz w:val="20"/>
                <w:szCs w:val="20"/>
                <w:lang w:eastAsia="en-US"/>
              </w:rPr>
            </w:pPr>
            <w:r w:rsidRPr="00FD5385">
              <w:rPr>
                <w:rStyle w:val="Hyperlink"/>
                <w:rFonts w:ascii="Lucida Console" w:hAnsi="Lucida Console"/>
                <w:sz w:val="20"/>
                <w:szCs w:val="20"/>
                <w:lang w:eastAsia="en-US"/>
              </w:rPr>
              <w:t>EE19033300A54DF2FA41DB9881B4B723</w:t>
            </w:r>
          </w:p>
          <w:p w14:paraId="6825E36F" w14:textId="77777777" w:rsidR="002F0A3A" w:rsidRDefault="002F0A3A" w:rsidP="00791B00">
            <w:pPr>
              <w:rPr>
                <w:rStyle w:val="Hyperlink"/>
                <w:lang w:eastAsia="en-US"/>
              </w:rPr>
            </w:pPr>
          </w:p>
        </w:tc>
        <w:tc>
          <w:tcPr>
            <w:tcW w:w="4078" w:type="dxa"/>
          </w:tcPr>
          <w:p w14:paraId="10930825" w14:textId="77777777" w:rsidR="002F0A3A" w:rsidRDefault="002F0A3A" w:rsidP="00791B00"/>
          <w:p w14:paraId="73AC3FB7" w14:textId="77777777" w:rsidR="002F0A3A" w:rsidRDefault="002F0A3A" w:rsidP="00791B00">
            <w:pPr>
              <w:rPr>
                <w:rStyle w:val="Hyperlink"/>
                <w:lang w:eastAsia="en-US"/>
              </w:rPr>
            </w:pPr>
            <w:r w:rsidRPr="00E751B1">
              <w:rPr>
                <w:rStyle w:val="Hyperlink"/>
                <w:rFonts w:ascii="Lucida Console" w:hAnsi="Lucida Console"/>
                <w:lang w:eastAsia="en-US"/>
              </w:rPr>
              <w:t>03CF5</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32154C3D" w14:textId="77777777" w:rsidR="002F0A3A" w:rsidRPr="00E751B1" w:rsidRDefault="002F0A3A" w:rsidP="00791B00">
            <w:pPr>
              <w:rPr>
                <w:rStyle w:val="Hyperlink"/>
                <w:rFonts w:ascii="Lucida Console" w:hAnsi="Lucida Console"/>
                <w:lang w:eastAsia="en-US"/>
              </w:rPr>
            </w:pPr>
          </w:p>
          <w:p w14:paraId="761A8444" w14:textId="77777777" w:rsidR="002F0A3A" w:rsidRDefault="002F0A3A" w:rsidP="00791B00">
            <w:pPr>
              <w:rPr>
                <w:rStyle w:val="Hyperlink"/>
                <w:lang w:eastAsia="en-US"/>
              </w:rPr>
            </w:pPr>
            <w:r>
              <w:rPr>
                <w:rStyle w:val="Hyperlink"/>
                <w:rFonts w:ascii="Lucida Console" w:hAnsi="Lucida Console"/>
                <w:lang w:eastAsia="en-US"/>
              </w:rPr>
              <w:t xml:space="preserve">D5862: </w:t>
            </w:r>
            <w:r>
              <w:rPr>
                <w:rStyle w:val="Hyperlink"/>
                <w:lang w:eastAsia="en-US"/>
              </w:rPr>
              <w:t xml:space="preserve">Is it </w:t>
            </w:r>
            <w:r w:rsidRPr="000C2E7E">
              <w:rPr>
                <w:rStyle w:val="Hyperlink"/>
                <w:sz w:val="22"/>
                <w:szCs w:val="22"/>
                <w:lang w:eastAsia="en-US"/>
              </w:rPr>
              <w:t>[Falkirk][Edinburgh][Glasgow][Stirling]?</w:t>
            </w:r>
          </w:p>
          <w:p w14:paraId="7251292C" w14:textId="77777777" w:rsidR="002F0A3A" w:rsidRPr="00E751B1" w:rsidRDefault="002F0A3A" w:rsidP="00791B00">
            <w:pPr>
              <w:rPr>
                <w:rStyle w:val="Hyperlink"/>
                <w:rFonts w:ascii="Lucida Console" w:hAnsi="Lucida Console"/>
                <w:lang w:eastAsia="en-US"/>
              </w:rPr>
            </w:pPr>
          </w:p>
          <w:p w14:paraId="2EA58295" w14:textId="77777777" w:rsidR="002F0A3A" w:rsidRDefault="002F0A3A" w:rsidP="00791B00">
            <w:pPr>
              <w:rPr>
                <w:rStyle w:val="Hyperlink"/>
                <w:lang w:eastAsia="en-US"/>
              </w:rPr>
            </w:pPr>
            <w:r w:rsidRPr="00E751B1">
              <w:rPr>
                <w:rStyle w:val="Hyperlink"/>
                <w:rFonts w:ascii="Lucida Console" w:hAnsi="Lucida Console"/>
                <w:lang w:eastAsia="en-US"/>
              </w:rPr>
              <w:t>48E93</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1E8F62E0" w14:textId="77777777" w:rsidR="002F0A3A" w:rsidRPr="00E751B1" w:rsidRDefault="002F0A3A" w:rsidP="00791B00">
            <w:pPr>
              <w:rPr>
                <w:rStyle w:val="Hyperlink"/>
                <w:rFonts w:ascii="Lucida Console" w:hAnsi="Lucida Console"/>
                <w:lang w:eastAsia="en-US"/>
              </w:rPr>
            </w:pPr>
          </w:p>
          <w:p w14:paraId="7DD0EF8E" w14:textId="77777777" w:rsidR="002F0A3A" w:rsidRPr="00DD4897" w:rsidRDefault="002F0A3A" w:rsidP="00791B00">
            <w:pPr>
              <w:rPr>
                <w:rFonts w:ascii="Lucida Console" w:hAnsi="Lucida Console"/>
                <w:lang w:eastAsia="en-US"/>
              </w:rPr>
            </w:pPr>
            <w:r w:rsidRPr="00E751B1">
              <w:rPr>
                <w:rStyle w:val="Hyperlink"/>
                <w:rFonts w:ascii="Lucida Console" w:hAnsi="Lucida Console"/>
                <w:lang w:eastAsia="en-US"/>
              </w:rPr>
              <w:t>EE190</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53832607" w14:textId="77777777" w:rsidR="002F0A3A" w:rsidRDefault="002F0A3A" w:rsidP="00791B00">
            <w:pPr>
              <w:rPr>
                <w:rStyle w:val="Hyperlink"/>
                <w:lang w:eastAsia="en-US"/>
              </w:rPr>
            </w:pPr>
          </w:p>
        </w:tc>
      </w:tr>
      <w:tr w:rsidR="002F0A3A" w14:paraId="2DC880D8" w14:textId="77777777" w:rsidTr="00E61C98">
        <w:tc>
          <w:tcPr>
            <w:tcW w:w="570" w:type="dxa"/>
          </w:tcPr>
          <w:p w14:paraId="3E86A2F2" w14:textId="0A954EC4" w:rsidR="002F0A3A" w:rsidRDefault="00FA51F9" w:rsidP="00791B00">
            <w:pPr>
              <w:rPr>
                <w:b/>
              </w:rPr>
            </w:pPr>
            <w:r>
              <w:rPr>
                <w:b/>
              </w:rPr>
              <w:t>A.</w:t>
            </w:r>
            <w:r w:rsidR="002F0A3A">
              <w:rPr>
                <w:b/>
              </w:rPr>
              <w:t>2</w:t>
            </w:r>
          </w:p>
        </w:tc>
        <w:tc>
          <w:tcPr>
            <w:tcW w:w="5526" w:type="dxa"/>
          </w:tcPr>
          <w:p w14:paraId="4E25F9DA" w14:textId="77777777" w:rsidR="002F0A3A" w:rsidRDefault="002F0A3A" w:rsidP="00791B00">
            <w:pPr>
              <w:rPr>
                <w:rStyle w:val="Hyperlink"/>
                <w:lang w:eastAsia="en-US"/>
              </w:rPr>
            </w:pPr>
            <w:r>
              <w:rPr>
                <w:rStyle w:val="Hyperlink"/>
                <w:lang w:eastAsia="en-US"/>
              </w:rPr>
              <w:t xml:space="preserve">Repeat Part 1, but now use </w:t>
            </w:r>
            <w:r w:rsidRPr="0031104A">
              <w:rPr>
                <w:rStyle w:val="Hyperlink"/>
                <w:noProof/>
                <w:lang w:eastAsia="en-US"/>
              </w:rPr>
              <w:t>openssl</w:t>
            </w:r>
            <w:r>
              <w:rPr>
                <w:rStyle w:val="Hyperlink"/>
                <w:lang w:eastAsia="en-US"/>
              </w:rPr>
              <w:t>, such as:</w:t>
            </w:r>
          </w:p>
          <w:p w14:paraId="21EEF52B" w14:textId="77777777" w:rsidR="002F0A3A" w:rsidRDefault="002F0A3A" w:rsidP="00791B00">
            <w:pPr>
              <w:rPr>
                <w:rStyle w:val="Hyperlink"/>
                <w:lang w:eastAsia="en-US"/>
              </w:rPr>
            </w:pPr>
          </w:p>
          <w:p w14:paraId="67402558" w14:textId="466B6E50" w:rsidR="002F0A3A" w:rsidRDefault="002F0A3A" w:rsidP="00791B00">
            <w:pPr>
              <w:rPr>
                <w:rStyle w:val="Hyperlink"/>
                <w:lang w:eastAsia="en-US"/>
              </w:rPr>
            </w:pPr>
            <w:r w:rsidRPr="006E3986">
              <w:rPr>
                <w:rStyle w:val="Hyperlink"/>
                <w:lang w:eastAsia="en-US"/>
              </w:rPr>
              <w:t xml:space="preserve">echo -n 'Falkirk' | </w:t>
            </w:r>
            <w:r w:rsidRPr="0031104A">
              <w:rPr>
                <w:rStyle w:val="Hyperlink"/>
                <w:noProof/>
                <w:lang w:eastAsia="en-US"/>
              </w:rPr>
              <w:t>openssl</w:t>
            </w:r>
            <w:r w:rsidRPr="006E3986">
              <w:rPr>
                <w:rStyle w:val="Hyperlink"/>
                <w:lang w:eastAsia="en-US"/>
              </w:rPr>
              <w:t xml:space="preserve"> md5</w:t>
            </w:r>
          </w:p>
          <w:p w14:paraId="2273C14A" w14:textId="77777777" w:rsidR="0053048A" w:rsidRDefault="0053048A" w:rsidP="00791B00">
            <w:pPr>
              <w:rPr>
                <w:rStyle w:val="Hyperlink"/>
                <w:lang w:eastAsia="en-US"/>
              </w:rPr>
            </w:pPr>
          </w:p>
          <w:p w14:paraId="22E5A00D" w14:textId="77777777" w:rsidR="002F0A3A" w:rsidRDefault="002F0A3A" w:rsidP="00791B00">
            <w:pPr>
              <w:rPr>
                <w:rStyle w:val="Hyperlink"/>
                <w:lang w:eastAsia="en-US"/>
              </w:rPr>
            </w:pPr>
          </w:p>
          <w:p w14:paraId="5E39C898" w14:textId="77777777" w:rsidR="002F0A3A" w:rsidRDefault="002F0A3A" w:rsidP="00791B00">
            <w:pPr>
              <w:rPr>
                <w:rStyle w:val="Hyperlink"/>
                <w:lang w:eastAsia="en-US"/>
              </w:rPr>
            </w:pPr>
          </w:p>
          <w:p w14:paraId="69D1600F" w14:textId="77777777" w:rsidR="002F0A3A" w:rsidRDefault="002F0A3A" w:rsidP="00791B00">
            <w:pPr>
              <w:rPr>
                <w:rStyle w:val="Hyperlink"/>
                <w:lang w:eastAsia="en-US"/>
              </w:rPr>
            </w:pPr>
          </w:p>
          <w:p w14:paraId="205F0E6C" w14:textId="77777777" w:rsidR="002F0A3A" w:rsidRDefault="002F0A3A" w:rsidP="00791B00">
            <w:pPr>
              <w:rPr>
                <w:rStyle w:val="Hyperlink"/>
                <w:lang w:eastAsia="en-US"/>
              </w:rPr>
            </w:pPr>
          </w:p>
          <w:p w14:paraId="79B8F915" w14:textId="77777777" w:rsidR="002F0A3A" w:rsidRDefault="002F0A3A" w:rsidP="00791B00">
            <w:pPr>
              <w:rPr>
                <w:rStyle w:val="Hyperlink"/>
                <w:lang w:eastAsia="en-US"/>
              </w:rPr>
            </w:pPr>
          </w:p>
        </w:tc>
        <w:tc>
          <w:tcPr>
            <w:tcW w:w="4078" w:type="dxa"/>
          </w:tcPr>
          <w:p w14:paraId="48388F24" w14:textId="77777777" w:rsidR="002F0A3A" w:rsidRDefault="002F0A3A" w:rsidP="00791B00">
            <w:pPr>
              <w:rPr>
                <w:rStyle w:val="Hyperlink"/>
                <w:lang w:eastAsia="en-US"/>
              </w:rPr>
            </w:pPr>
            <w:r w:rsidRPr="00E751B1">
              <w:rPr>
                <w:rStyle w:val="Hyperlink"/>
                <w:rFonts w:ascii="Lucida Console" w:hAnsi="Lucida Console"/>
                <w:lang w:eastAsia="en-US"/>
              </w:rPr>
              <w:t>03CF5</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3CD8434D" w14:textId="77777777" w:rsidR="002F0A3A" w:rsidRPr="00E751B1" w:rsidRDefault="002F0A3A" w:rsidP="00791B00">
            <w:pPr>
              <w:rPr>
                <w:rStyle w:val="Hyperlink"/>
                <w:rFonts w:ascii="Lucida Console" w:hAnsi="Lucida Console"/>
                <w:lang w:eastAsia="en-US"/>
              </w:rPr>
            </w:pPr>
          </w:p>
          <w:p w14:paraId="4F9AB80A" w14:textId="77777777" w:rsidR="002F0A3A" w:rsidRDefault="002F0A3A" w:rsidP="00791B00">
            <w:pPr>
              <w:rPr>
                <w:rStyle w:val="Hyperlink"/>
                <w:lang w:eastAsia="en-US"/>
              </w:rPr>
            </w:pPr>
            <w:r>
              <w:rPr>
                <w:rStyle w:val="Hyperlink"/>
                <w:rFonts w:ascii="Lucida Console" w:hAnsi="Lucida Console"/>
                <w:lang w:eastAsia="en-US"/>
              </w:rPr>
              <w:t xml:space="preserve">D5862: </w:t>
            </w:r>
            <w:r>
              <w:rPr>
                <w:rStyle w:val="Hyperlink"/>
                <w:lang w:eastAsia="en-US"/>
              </w:rPr>
              <w:t xml:space="preserve">Is it </w:t>
            </w:r>
            <w:r w:rsidRPr="000C2E7E">
              <w:rPr>
                <w:rStyle w:val="Hyperlink"/>
                <w:sz w:val="22"/>
                <w:szCs w:val="22"/>
                <w:lang w:eastAsia="en-US"/>
              </w:rPr>
              <w:t>[Falkirk][Edinburgh][Glasgow][Stirling]?</w:t>
            </w:r>
          </w:p>
          <w:p w14:paraId="7D933404" w14:textId="77777777" w:rsidR="002F0A3A" w:rsidRPr="00E751B1" w:rsidRDefault="002F0A3A" w:rsidP="00791B00">
            <w:pPr>
              <w:rPr>
                <w:rStyle w:val="Hyperlink"/>
                <w:rFonts w:ascii="Lucida Console" w:hAnsi="Lucida Console"/>
                <w:lang w:eastAsia="en-US"/>
              </w:rPr>
            </w:pPr>
          </w:p>
          <w:p w14:paraId="133F7C3C" w14:textId="77777777" w:rsidR="002F0A3A" w:rsidRDefault="002F0A3A" w:rsidP="00791B00">
            <w:pPr>
              <w:rPr>
                <w:rStyle w:val="Hyperlink"/>
                <w:lang w:eastAsia="en-US"/>
              </w:rPr>
            </w:pPr>
            <w:r w:rsidRPr="00E751B1">
              <w:rPr>
                <w:rStyle w:val="Hyperlink"/>
                <w:rFonts w:ascii="Lucida Console" w:hAnsi="Lucida Console"/>
                <w:lang w:eastAsia="en-US"/>
              </w:rPr>
              <w:t>48E93</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058DCA2A" w14:textId="77777777" w:rsidR="002F0A3A" w:rsidRPr="00E751B1" w:rsidRDefault="002F0A3A" w:rsidP="00791B00">
            <w:pPr>
              <w:rPr>
                <w:rStyle w:val="Hyperlink"/>
                <w:rFonts w:ascii="Lucida Console" w:hAnsi="Lucida Console"/>
                <w:lang w:eastAsia="en-US"/>
              </w:rPr>
            </w:pPr>
          </w:p>
          <w:p w14:paraId="2B9161DC" w14:textId="4DCAFFA3" w:rsidR="002F0A3A" w:rsidRDefault="002F0A3A" w:rsidP="00791B00">
            <w:pPr>
              <w:rPr>
                <w:rStyle w:val="Hyperlink"/>
                <w:lang w:eastAsia="en-US"/>
              </w:rPr>
            </w:pPr>
            <w:r w:rsidRPr="00E751B1">
              <w:rPr>
                <w:rStyle w:val="Hyperlink"/>
                <w:rFonts w:ascii="Lucida Console" w:hAnsi="Lucida Console"/>
                <w:lang w:eastAsia="en-US"/>
              </w:rPr>
              <w:t>EE190</w:t>
            </w:r>
            <w:r>
              <w:rPr>
                <w:rStyle w:val="Hyperlink"/>
                <w:rFonts w:ascii="Lucida Console" w:hAnsi="Lucida Console"/>
                <w:lang w:eastAsia="en-US"/>
              </w:rPr>
              <w:t xml:space="preserve">: </w:t>
            </w:r>
            <w:r>
              <w:rPr>
                <w:rStyle w:val="Hyperlink"/>
                <w:lang w:eastAsia="en-US"/>
              </w:rPr>
              <w:t xml:space="preserve">Is it </w:t>
            </w:r>
            <w:r w:rsidRPr="000C2E7E">
              <w:rPr>
                <w:rStyle w:val="Hyperlink"/>
                <w:sz w:val="22"/>
                <w:szCs w:val="22"/>
                <w:lang w:eastAsia="en-US"/>
              </w:rPr>
              <w:t>[Falkirk][Edinburgh][Glasgow][Stirling]?</w:t>
            </w:r>
          </w:p>
          <w:p w14:paraId="7FBDDC30" w14:textId="77777777" w:rsidR="0053048A" w:rsidRPr="00DD4897" w:rsidRDefault="0053048A" w:rsidP="00791B00">
            <w:pPr>
              <w:rPr>
                <w:rFonts w:ascii="Lucida Console" w:hAnsi="Lucida Console"/>
                <w:lang w:eastAsia="en-US"/>
              </w:rPr>
            </w:pPr>
          </w:p>
          <w:p w14:paraId="58717CD6" w14:textId="77777777" w:rsidR="000C2E7E" w:rsidRDefault="000C2E7E" w:rsidP="00791B00">
            <w:pPr>
              <w:rPr>
                <w:rStyle w:val="Hyperlink"/>
                <w:lang w:eastAsia="en-US"/>
              </w:rPr>
            </w:pPr>
          </w:p>
          <w:p w14:paraId="0363FC08" w14:textId="4BE62DA2" w:rsidR="000C2E7E" w:rsidRDefault="000C2E7E" w:rsidP="00791B00">
            <w:pPr>
              <w:rPr>
                <w:rStyle w:val="Hyperlink"/>
                <w:lang w:eastAsia="en-US"/>
              </w:rPr>
            </w:pPr>
          </w:p>
        </w:tc>
      </w:tr>
      <w:tr w:rsidR="002F0A3A" w14:paraId="40ECEA1B" w14:textId="77777777" w:rsidTr="00E61C98">
        <w:tc>
          <w:tcPr>
            <w:tcW w:w="570" w:type="dxa"/>
          </w:tcPr>
          <w:p w14:paraId="0003B251" w14:textId="73B7EF35" w:rsidR="002F0A3A" w:rsidRPr="005A6F37" w:rsidRDefault="00FA51F9" w:rsidP="00791B00">
            <w:pPr>
              <w:rPr>
                <w:b/>
              </w:rPr>
            </w:pPr>
            <w:r>
              <w:rPr>
                <w:b/>
              </w:rPr>
              <w:lastRenderedPageBreak/>
              <w:t>A.</w:t>
            </w:r>
            <w:r w:rsidR="002F0A3A">
              <w:rPr>
                <w:b/>
              </w:rPr>
              <w:t>3</w:t>
            </w:r>
          </w:p>
        </w:tc>
        <w:tc>
          <w:tcPr>
            <w:tcW w:w="5526" w:type="dxa"/>
          </w:tcPr>
          <w:p w14:paraId="28DC8AB8" w14:textId="459C46CA" w:rsidR="002F0A3A" w:rsidRDefault="002F0A3A" w:rsidP="00791B00">
            <w:pPr>
              <w:rPr>
                <w:rStyle w:val="Hyperlink"/>
                <w:lang w:eastAsia="en-US"/>
              </w:rPr>
            </w:pPr>
            <w:r>
              <w:rPr>
                <w:rStyle w:val="Hyperlink"/>
                <w:lang w:eastAsia="en-US"/>
              </w:rPr>
              <w:t>Using</w:t>
            </w:r>
            <w:r w:rsidR="00791B00">
              <w:rPr>
                <w:rStyle w:val="Hyperlink"/>
                <w:lang w:eastAsia="en-US"/>
              </w:rPr>
              <w:t>:</w:t>
            </w:r>
          </w:p>
          <w:p w14:paraId="17548056" w14:textId="77777777" w:rsidR="00010CCA" w:rsidRDefault="00010CCA" w:rsidP="00791B00">
            <w:pPr>
              <w:rPr>
                <w:rStyle w:val="Hyperlink"/>
                <w:lang w:eastAsia="en-US"/>
              </w:rPr>
            </w:pPr>
          </w:p>
          <w:p w14:paraId="2FC27EA7" w14:textId="1FCC2BA0" w:rsidR="002F0A3A" w:rsidRDefault="00010CCA" w:rsidP="00791B00">
            <w:pPr>
              <w:rPr>
                <w:rStyle w:val="Hyperlink"/>
                <w:lang w:eastAsia="en-US"/>
              </w:rPr>
            </w:pPr>
            <w:r w:rsidRPr="008808B7">
              <w:sym w:font="Wingdings" w:char="F026"/>
            </w:r>
            <w:r w:rsidRPr="008808B7">
              <w:t xml:space="preserve"> </w:t>
            </w:r>
            <w:r w:rsidRPr="008808B7">
              <w:rPr>
                <w:b/>
              </w:rPr>
              <w:t>Web link</w:t>
            </w:r>
            <w:r>
              <w:rPr>
                <w:b/>
              </w:rPr>
              <w:t xml:space="preserve"> (Hashing):</w:t>
            </w:r>
          </w:p>
          <w:p w14:paraId="53818ABF" w14:textId="4F4BE8C7" w:rsidR="002F0A3A" w:rsidRPr="00791B00" w:rsidRDefault="00870E7A" w:rsidP="00791B00">
            <w:pPr>
              <w:rPr>
                <w:rStyle w:val="Hyperlink"/>
                <w:rFonts w:ascii="Lucida Console" w:hAnsi="Lucida Console"/>
                <w:sz w:val="20"/>
                <w:szCs w:val="20"/>
                <w:lang w:eastAsia="en-US"/>
              </w:rPr>
            </w:pPr>
            <w:hyperlink r:id="rId11" w:history="1">
              <w:r w:rsidR="002F0A3A" w:rsidRPr="00791B00">
                <w:rPr>
                  <w:rStyle w:val="Hyperlink"/>
                  <w:rFonts w:ascii="Lucida Console" w:hAnsi="Lucida Console"/>
                  <w:sz w:val="20"/>
                  <w:szCs w:val="20"/>
                  <w:lang w:eastAsia="en-US"/>
                </w:rPr>
                <w:t>http://asecuritysite.com/encryption/md5</w:t>
              </w:r>
            </w:hyperlink>
          </w:p>
          <w:p w14:paraId="2E2E0285" w14:textId="77777777" w:rsidR="00791B00" w:rsidRPr="00D059BA" w:rsidRDefault="00791B00" w:rsidP="00791B00">
            <w:pPr>
              <w:rPr>
                <w:rStyle w:val="Hyperlink"/>
                <w:rFonts w:ascii="Lucida Console" w:hAnsi="Lucida Console"/>
                <w:lang w:eastAsia="en-US"/>
              </w:rPr>
            </w:pPr>
          </w:p>
          <w:p w14:paraId="2BB49AD1" w14:textId="77777777" w:rsidR="002F0A3A" w:rsidRDefault="002F0A3A" w:rsidP="00791B00">
            <w:pPr>
              <w:rPr>
                <w:rStyle w:val="Hyperlink"/>
                <w:lang w:eastAsia="en-US"/>
              </w:rPr>
            </w:pPr>
            <w:r>
              <w:rPr>
                <w:rStyle w:val="Hyperlink"/>
                <w:lang w:eastAsia="en-US"/>
              </w:rPr>
              <w:t>Determine the number of hex characters in the following hash signatures.</w:t>
            </w:r>
          </w:p>
          <w:p w14:paraId="4AA4026A" w14:textId="77777777" w:rsidR="002F0A3A" w:rsidRDefault="002F0A3A" w:rsidP="00791B00"/>
          <w:p w14:paraId="10FD8915" w14:textId="77777777" w:rsidR="002F0A3A" w:rsidRDefault="002F0A3A" w:rsidP="00791B00"/>
        </w:tc>
        <w:tc>
          <w:tcPr>
            <w:tcW w:w="4078" w:type="dxa"/>
          </w:tcPr>
          <w:p w14:paraId="6980A5AC" w14:textId="77777777" w:rsidR="002F0A3A" w:rsidRDefault="002F0A3A" w:rsidP="00791B00">
            <w:pPr>
              <w:rPr>
                <w:rStyle w:val="Hyperlink"/>
                <w:lang w:eastAsia="en-US"/>
              </w:rPr>
            </w:pPr>
            <w:r>
              <w:rPr>
                <w:rStyle w:val="Hyperlink"/>
                <w:lang w:eastAsia="en-US"/>
              </w:rPr>
              <w:t>MD5 hex chars:</w:t>
            </w:r>
          </w:p>
          <w:p w14:paraId="0760966C" w14:textId="77777777" w:rsidR="002F0A3A" w:rsidRDefault="002F0A3A" w:rsidP="00791B00">
            <w:pPr>
              <w:rPr>
                <w:rStyle w:val="Hyperlink"/>
                <w:lang w:eastAsia="en-US"/>
              </w:rPr>
            </w:pPr>
          </w:p>
          <w:p w14:paraId="1F776608" w14:textId="77777777" w:rsidR="002F0A3A" w:rsidRDefault="002F0A3A" w:rsidP="00791B00">
            <w:pPr>
              <w:rPr>
                <w:rStyle w:val="Hyperlink"/>
                <w:lang w:eastAsia="en-US"/>
              </w:rPr>
            </w:pPr>
            <w:r w:rsidRPr="003E0F63">
              <w:rPr>
                <w:rStyle w:val="Hyperlink"/>
                <w:lang w:eastAsia="en-US"/>
              </w:rPr>
              <w:t>SHA-1</w:t>
            </w:r>
            <w:r w:rsidRPr="003E0F63">
              <w:rPr>
                <w:rStyle w:val="Hyperlink"/>
                <w:lang w:eastAsia="en-US"/>
              </w:rPr>
              <w:tab/>
            </w:r>
            <w:r>
              <w:rPr>
                <w:rStyle w:val="Hyperlink"/>
                <w:lang w:eastAsia="en-US"/>
              </w:rPr>
              <w:t>hex chars:</w:t>
            </w:r>
          </w:p>
          <w:p w14:paraId="42920E9B" w14:textId="77777777" w:rsidR="002F0A3A" w:rsidRPr="003E0F63" w:rsidRDefault="002F0A3A" w:rsidP="00791B00">
            <w:pPr>
              <w:rPr>
                <w:rStyle w:val="Hyperlink"/>
                <w:lang w:eastAsia="en-US"/>
              </w:rPr>
            </w:pPr>
          </w:p>
          <w:p w14:paraId="78473802" w14:textId="77777777" w:rsidR="002F0A3A" w:rsidRPr="003E0F63" w:rsidRDefault="002F0A3A" w:rsidP="00791B00">
            <w:pPr>
              <w:rPr>
                <w:rStyle w:val="Hyperlink"/>
                <w:lang w:eastAsia="en-US"/>
              </w:rPr>
            </w:pPr>
            <w:r>
              <w:rPr>
                <w:rStyle w:val="Hyperlink"/>
                <w:lang w:eastAsia="en-US"/>
              </w:rPr>
              <w:t>SHA-256 hex chars:</w:t>
            </w:r>
          </w:p>
          <w:p w14:paraId="5F3C8D8D" w14:textId="77777777" w:rsidR="002F0A3A" w:rsidRDefault="002F0A3A" w:rsidP="00791B00">
            <w:pPr>
              <w:rPr>
                <w:rStyle w:val="Hyperlink"/>
                <w:lang w:eastAsia="en-US"/>
              </w:rPr>
            </w:pPr>
          </w:p>
          <w:p w14:paraId="310F388F" w14:textId="77777777" w:rsidR="002F0A3A" w:rsidRPr="003E0F63" w:rsidRDefault="002F0A3A" w:rsidP="00791B00">
            <w:pPr>
              <w:rPr>
                <w:rStyle w:val="Hyperlink"/>
                <w:lang w:eastAsia="en-US"/>
              </w:rPr>
            </w:pPr>
            <w:r>
              <w:rPr>
                <w:rStyle w:val="Hyperlink"/>
                <w:lang w:eastAsia="en-US"/>
              </w:rPr>
              <w:t>SHA-384 hex chars:</w:t>
            </w:r>
          </w:p>
          <w:p w14:paraId="2FF993BA" w14:textId="77777777" w:rsidR="002F0A3A" w:rsidRDefault="002F0A3A" w:rsidP="00791B00">
            <w:pPr>
              <w:rPr>
                <w:rStyle w:val="Hyperlink"/>
                <w:lang w:eastAsia="en-US"/>
              </w:rPr>
            </w:pPr>
          </w:p>
          <w:p w14:paraId="14A50EE1" w14:textId="77777777" w:rsidR="002F0A3A" w:rsidRDefault="002F0A3A" w:rsidP="00791B00">
            <w:pPr>
              <w:rPr>
                <w:rStyle w:val="Hyperlink"/>
                <w:lang w:eastAsia="en-US"/>
              </w:rPr>
            </w:pPr>
            <w:r w:rsidRPr="003E0F63">
              <w:rPr>
                <w:rStyle w:val="Hyperlink"/>
                <w:lang w:eastAsia="en-US"/>
              </w:rPr>
              <w:t>SHA-512</w:t>
            </w:r>
            <w:r>
              <w:rPr>
                <w:rStyle w:val="Hyperlink"/>
                <w:lang w:eastAsia="en-US"/>
              </w:rPr>
              <w:t xml:space="preserve"> hex chars:</w:t>
            </w:r>
          </w:p>
          <w:p w14:paraId="1B388C15" w14:textId="77777777" w:rsidR="002F0A3A" w:rsidRDefault="002F0A3A" w:rsidP="00791B00"/>
          <w:p w14:paraId="6362B9E6" w14:textId="77777777" w:rsidR="002F0A3A" w:rsidRDefault="002F0A3A" w:rsidP="00791B00">
            <w:r>
              <w:t xml:space="preserve">How does the number of hex characters relate to the length of the hash </w:t>
            </w:r>
            <w:proofErr w:type="gramStart"/>
            <w:r>
              <w:t>signature:</w:t>
            </w:r>
            <w:proofErr w:type="gramEnd"/>
          </w:p>
          <w:p w14:paraId="5D829634" w14:textId="77777777" w:rsidR="002F0A3A" w:rsidRDefault="002F0A3A" w:rsidP="00791B00"/>
          <w:p w14:paraId="75C92713" w14:textId="77777777" w:rsidR="002F0A3A" w:rsidRDefault="002F0A3A" w:rsidP="00791B00"/>
        </w:tc>
      </w:tr>
      <w:tr w:rsidR="002F0A3A" w14:paraId="15BFD3AF" w14:textId="77777777" w:rsidTr="00E61C98">
        <w:tc>
          <w:tcPr>
            <w:tcW w:w="570" w:type="dxa"/>
          </w:tcPr>
          <w:p w14:paraId="0A89E578" w14:textId="7E583B88" w:rsidR="002F0A3A" w:rsidRPr="005A6F37" w:rsidRDefault="00FA51F9" w:rsidP="00791B00">
            <w:pPr>
              <w:rPr>
                <w:b/>
              </w:rPr>
            </w:pPr>
            <w:r>
              <w:rPr>
                <w:b/>
              </w:rPr>
              <w:t>A.4</w:t>
            </w:r>
          </w:p>
        </w:tc>
        <w:tc>
          <w:tcPr>
            <w:tcW w:w="5526" w:type="dxa"/>
          </w:tcPr>
          <w:p w14:paraId="6734E949" w14:textId="6D0FB731" w:rsidR="002F0A3A" w:rsidRDefault="00791B00" w:rsidP="00791B00">
            <w:pPr>
              <w:rPr>
                <w:rStyle w:val="Hyperlink"/>
                <w:lang w:eastAsia="en-US"/>
              </w:rPr>
            </w:pPr>
            <w:r>
              <w:rPr>
                <w:rStyle w:val="Hyperlink"/>
                <w:lang w:eastAsia="en-US"/>
              </w:rPr>
              <w:t>F</w:t>
            </w:r>
            <w:r w:rsidR="002F0A3A">
              <w:rPr>
                <w:rStyle w:val="Hyperlink"/>
                <w:lang w:eastAsia="en-US"/>
              </w:rPr>
              <w:t>or the following /etc/shadow file, determine the matching password:</w:t>
            </w:r>
          </w:p>
          <w:p w14:paraId="73E6744D" w14:textId="77777777" w:rsidR="002F0A3A" w:rsidRDefault="002F0A3A" w:rsidP="00791B00">
            <w:pPr>
              <w:rPr>
                <w:rStyle w:val="Hyperlink"/>
                <w:lang w:eastAsia="en-US"/>
              </w:rPr>
            </w:pPr>
          </w:p>
          <w:p w14:paraId="6B08A58E" w14:textId="77777777" w:rsidR="002F0A3A" w:rsidRPr="00791B00" w:rsidRDefault="002F0A3A" w:rsidP="00791B00">
            <w:pPr>
              <w:rPr>
                <w:rStyle w:val="Hyperlink"/>
                <w:rFonts w:ascii="Lucida Console" w:hAnsi="Lucida Console" w:cs="Courier New"/>
                <w:sz w:val="20"/>
                <w:szCs w:val="20"/>
                <w:lang w:eastAsia="en-US"/>
              </w:rPr>
            </w:pPr>
            <w:r w:rsidRPr="00791B00">
              <w:rPr>
                <w:rStyle w:val="Hyperlink"/>
                <w:rFonts w:ascii="Lucida Console" w:hAnsi="Lucida Console" w:cs="Courier New"/>
                <w:sz w:val="20"/>
                <w:szCs w:val="20"/>
                <w:lang w:eastAsia="en-US"/>
              </w:rPr>
              <w:t>bill:$apr1$waZS/8Tm$jDZmiZBct/c2hysERcZ3m1</w:t>
            </w:r>
          </w:p>
          <w:p w14:paraId="45C434E4" w14:textId="77777777" w:rsidR="002F0A3A" w:rsidRPr="00791B00" w:rsidRDefault="002F0A3A" w:rsidP="00791B00">
            <w:pPr>
              <w:rPr>
                <w:rStyle w:val="Hyperlink"/>
                <w:rFonts w:ascii="Lucida Console" w:hAnsi="Lucida Console" w:cs="Courier New"/>
                <w:sz w:val="20"/>
                <w:szCs w:val="20"/>
                <w:lang w:eastAsia="en-US"/>
              </w:rPr>
            </w:pPr>
            <w:r w:rsidRPr="00791B00">
              <w:rPr>
                <w:rStyle w:val="Hyperlink"/>
                <w:rFonts w:ascii="Lucida Console" w:hAnsi="Lucida Console" w:cs="Courier New"/>
                <w:sz w:val="20"/>
                <w:szCs w:val="20"/>
                <w:lang w:eastAsia="en-US"/>
              </w:rPr>
              <w:t>mike:$apr1$mKfrJquI$Kx0CL9krmqhCu0SHKqp5Q0</w:t>
            </w:r>
          </w:p>
          <w:p w14:paraId="132DF5DC" w14:textId="77777777" w:rsidR="002F0A3A" w:rsidRPr="00791B00" w:rsidRDefault="002F0A3A" w:rsidP="00791B00">
            <w:pPr>
              <w:rPr>
                <w:rStyle w:val="Hyperlink"/>
                <w:rFonts w:ascii="Lucida Console" w:hAnsi="Lucida Console" w:cs="Courier New"/>
                <w:sz w:val="20"/>
                <w:szCs w:val="20"/>
                <w:lang w:eastAsia="en-US"/>
              </w:rPr>
            </w:pPr>
            <w:proofErr w:type="spellStart"/>
            <w:r w:rsidRPr="00791B00">
              <w:rPr>
                <w:rStyle w:val="Hyperlink"/>
                <w:rFonts w:ascii="Lucida Console" w:hAnsi="Lucida Console" w:cs="Courier New"/>
                <w:sz w:val="20"/>
                <w:szCs w:val="20"/>
                <w:lang w:eastAsia="en-US"/>
              </w:rPr>
              <w:t>fred</w:t>
            </w:r>
            <w:proofErr w:type="spellEnd"/>
            <w:r w:rsidRPr="00791B00">
              <w:rPr>
                <w:rStyle w:val="Hyperlink"/>
                <w:rFonts w:ascii="Lucida Console" w:hAnsi="Lucida Console" w:cs="Courier New"/>
                <w:sz w:val="20"/>
                <w:szCs w:val="20"/>
                <w:lang w:eastAsia="en-US"/>
              </w:rPr>
              <w:t>:$apr1$Jbe/</w:t>
            </w:r>
            <w:proofErr w:type="spellStart"/>
            <w:r w:rsidRPr="00791B00">
              <w:rPr>
                <w:rStyle w:val="Hyperlink"/>
                <w:rFonts w:ascii="Lucida Console" w:hAnsi="Lucida Console" w:cs="Courier New"/>
                <w:sz w:val="20"/>
                <w:szCs w:val="20"/>
                <w:lang w:eastAsia="en-US"/>
              </w:rPr>
              <w:t>hCIb</w:t>
            </w:r>
            <w:proofErr w:type="spellEnd"/>
            <w:r w:rsidRPr="00791B00">
              <w:rPr>
                <w:rStyle w:val="Hyperlink"/>
                <w:rFonts w:ascii="Lucida Console" w:hAnsi="Lucida Console" w:cs="Courier New"/>
                <w:sz w:val="20"/>
                <w:szCs w:val="20"/>
                <w:lang w:eastAsia="en-US"/>
              </w:rPr>
              <w:t>$/k3A4kjpJyC06BUUaPRKs0</w:t>
            </w:r>
          </w:p>
          <w:p w14:paraId="653DA308" w14:textId="77777777" w:rsidR="002F0A3A" w:rsidRPr="00D059BA" w:rsidRDefault="002F0A3A" w:rsidP="00791B00">
            <w:pPr>
              <w:rPr>
                <w:rStyle w:val="Hyperlink"/>
                <w:rFonts w:ascii="Lucida Console" w:hAnsi="Lucida Console" w:cs="Courier New"/>
                <w:lang w:eastAsia="en-US"/>
              </w:rPr>
            </w:pPr>
            <w:proofErr w:type="spellStart"/>
            <w:r w:rsidRPr="00791B00">
              <w:rPr>
                <w:rStyle w:val="Hyperlink"/>
                <w:rFonts w:ascii="Lucida Console" w:hAnsi="Lucida Console" w:cs="Courier New"/>
                <w:sz w:val="20"/>
                <w:szCs w:val="20"/>
                <w:lang w:eastAsia="en-US"/>
              </w:rPr>
              <w:t>ian</w:t>
            </w:r>
            <w:proofErr w:type="spellEnd"/>
            <w:r w:rsidRPr="00791B00">
              <w:rPr>
                <w:rStyle w:val="Hyperlink"/>
                <w:rFonts w:ascii="Lucida Console" w:hAnsi="Lucida Console" w:cs="Courier New"/>
                <w:sz w:val="20"/>
                <w:szCs w:val="20"/>
                <w:lang w:eastAsia="en-US"/>
              </w:rPr>
              <w:t>:$apr1$0GyPhsLi$jTTzW0HNS4Cl5ZEoyFLjB.</w:t>
            </w:r>
            <w:r w:rsidRPr="00791B00">
              <w:rPr>
                <w:rStyle w:val="Hyperlink"/>
                <w:rFonts w:ascii="Lucida Console" w:hAnsi="Lucida Console" w:cs="Courier New"/>
                <w:sz w:val="20"/>
                <w:szCs w:val="20"/>
                <w:lang w:eastAsia="en-US"/>
              </w:rPr>
              <w:br/>
              <w:t>jane:</w:t>
            </w:r>
            <w:r w:rsidRPr="00791B00">
              <w:rPr>
                <w:rFonts w:ascii="Lucida Console" w:hAnsi="Lucida Console"/>
                <w:sz w:val="20"/>
                <w:szCs w:val="20"/>
              </w:rPr>
              <w:t xml:space="preserve"> </w:t>
            </w:r>
            <w:r w:rsidRPr="00791B00">
              <w:rPr>
                <w:rStyle w:val="Hyperlink"/>
                <w:rFonts w:ascii="Lucida Console" w:hAnsi="Lucida Console" w:cs="Courier New"/>
                <w:sz w:val="20"/>
                <w:szCs w:val="20"/>
                <w:lang w:eastAsia="en-US"/>
              </w:rPr>
              <w:t>$1$rqOIRBBN$R2pOQH9egTTVN1Nlst2U7</w:t>
            </w:r>
            <w:r w:rsidRPr="00D059BA">
              <w:rPr>
                <w:rStyle w:val="Hyperlink"/>
                <w:rFonts w:ascii="Lucida Console" w:hAnsi="Lucida Console" w:cs="Courier New"/>
                <w:lang w:eastAsia="en-US"/>
              </w:rPr>
              <w:t>.</w:t>
            </w:r>
          </w:p>
          <w:p w14:paraId="4C776A52" w14:textId="77777777" w:rsidR="002F0A3A" w:rsidRDefault="002F0A3A" w:rsidP="00791B00"/>
          <w:p w14:paraId="1C36AFBF" w14:textId="77777777" w:rsidR="00E61C98" w:rsidRDefault="00E61C98" w:rsidP="00E61C98">
            <w:r>
              <w:t xml:space="preserve">[Hint: </w:t>
            </w:r>
            <w:r w:rsidRPr="0031104A">
              <w:rPr>
                <w:noProof/>
              </w:rPr>
              <w:t>openssl</w:t>
            </w:r>
            <w:r>
              <w:t xml:space="preserve"> </w:t>
            </w:r>
            <w:r w:rsidRPr="0031104A">
              <w:rPr>
                <w:noProof/>
              </w:rPr>
              <w:t>passwd</w:t>
            </w:r>
            <w:r>
              <w:t xml:space="preserve"> -apr1 -salt </w:t>
            </w:r>
            <w:proofErr w:type="spellStart"/>
            <w:r w:rsidRPr="00E61C98">
              <w:rPr>
                <w:i/>
              </w:rPr>
              <w:t>ZaZS</w:t>
            </w:r>
            <w:proofErr w:type="spellEnd"/>
            <w:r w:rsidRPr="00E61C98">
              <w:rPr>
                <w:i/>
              </w:rPr>
              <w:t>/8TF</w:t>
            </w:r>
            <w:r w:rsidRPr="0089376F">
              <w:t xml:space="preserve"> </w:t>
            </w:r>
            <w:proofErr w:type="spellStart"/>
            <w:r w:rsidRPr="00E61C98">
              <w:rPr>
                <w:i/>
              </w:rPr>
              <w:t>napier</w:t>
            </w:r>
            <w:proofErr w:type="spellEnd"/>
            <w:r>
              <w:t>]</w:t>
            </w:r>
          </w:p>
          <w:p w14:paraId="08A446E5" w14:textId="2ACB187E" w:rsidR="00E61C98" w:rsidRDefault="00E61C98" w:rsidP="00791B00"/>
        </w:tc>
        <w:tc>
          <w:tcPr>
            <w:tcW w:w="4078" w:type="dxa"/>
          </w:tcPr>
          <w:p w14:paraId="214082A1" w14:textId="77777777" w:rsidR="002F0A3A" w:rsidRDefault="002F0A3A" w:rsidP="00791B00">
            <w:pPr>
              <w:rPr>
                <w:rStyle w:val="Hyperlink"/>
                <w:lang w:eastAsia="en-US"/>
              </w:rPr>
            </w:pPr>
            <w:r>
              <w:rPr>
                <w:rStyle w:val="Hyperlink"/>
                <w:lang w:eastAsia="en-US"/>
              </w:rPr>
              <w:t xml:space="preserve">The passwords are </w:t>
            </w:r>
            <w:r w:rsidRPr="00E61C98">
              <w:rPr>
                <w:rStyle w:val="Hyperlink"/>
                <w:b/>
                <w:noProof/>
                <w:lang w:eastAsia="en-US"/>
              </w:rPr>
              <w:t>password</w:t>
            </w:r>
            <w:r>
              <w:rPr>
                <w:rStyle w:val="Hyperlink"/>
                <w:lang w:eastAsia="en-US"/>
              </w:rPr>
              <w:t xml:space="preserve">, </w:t>
            </w:r>
            <w:r w:rsidRPr="00E61C98">
              <w:rPr>
                <w:rStyle w:val="Hyperlink"/>
                <w:b/>
                <w:noProof/>
                <w:lang w:eastAsia="en-US"/>
              </w:rPr>
              <w:t>napier</w:t>
            </w:r>
            <w:r>
              <w:rPr>
                <w:rStyle w:val="Hyperlink"/>
                <w:lang w:eastAsia="en-US"/>
              </w:rPr>
              <w:t xml:space="preserve">, </w:t>
            </w:r>
            <w:r w:rsidRPr="00E61C98">
              <w:rPr>
                <w:rStyle w:val="Hyperlink"/>
                <w:b/>
                <w:noProof/>
                <w:lang w:eastAsia="en-US"/>
              </w:rPr>
              <w:t>inkwell</w:t>
            </w:r>
            <w:r>
              <w:rPr>
                <w:rStyle w:val="Hyperlink"/>
                <w:lang w:eastAsia="en-US"/>
              </w:rPr>
              <w:t xml:space="preserve"> and </w:t>
            </w:r>
            <w:r w:rsidRPr="00E61C98">
              <w:rPr>
                <w:rStyle w:val="Hyperlink"/>
                <w:b/>
                <w:lang w:eastAsia="en-US"/>
              </w:rPr>
              <w:t>Ankle123</w:t>
            </w:r>
            <w:r>
              <w:rPr>
                <w:rStyle w:val="Hyperlink"/>
                <w:lang w:eastAsia="en-US"/>
              </w:rPr>
              <w:t>.</w:t>
            </w:r>
          </w:p>
          <w:p w14:paraId="2B41EED9" w14:textId="77777777" w:rsidR="002F0A3A" w:rsidRDefault="002F0A3A" w:rsidP="00791B00"/>
          <w:p w14:paraId="1B74CC22" w14:textId="77777777" w:rsidR="002F0A3A" w:rsidRDefault="002F0A3A" w:rsidP="00791B00">
            <w:r>
              <w:t>Bill’s password:</w:t>
            </w:r>
          </w:p>
          <w:p w14:paraId="6AC7EAE6" w14:textId="77777777" w:rsidR="002F0A3A" w:rsidRDefault="002F0A3A" w:rsidP="00791B00"/>
          <w:p w14:paraId="128B5C63" w14:textId="77777777" w:rsidR="002F0A3A" w:rsidRDefault="002F0A3A" w:rsidP="00791B00">
            <w:r>
              <w:t>Mike’s password:</w:t>
            </w:r>
          </w:p>
          <w:p w14:paraId="07640BEC" w14:textId="77777777" w:rsidR="002F0A3A" w:rsidRDefault="002F0A3A" w:rsidP="00791B00"/>
          <w:p w14:paraId="242A1AED" w14:textId="77777777" w:rsidR="002F0A3A" w:rsidRDefault="002F0A3A" w:rsidP="00791B00">
            <w:r>
              <w:t>Fred’s password:</w:t>
            </w:r>
          </w:p>
          <w:p w14:paraId="7E57C6CB" w14:textId="77777777" w:rsidR="002F0A3A" w:rsidRDefault="002F0A3A" w:rsidP="00791B00"/>
          <w:p w14:paraId="08724BA4" w14:textId="77777777" w:rsidR="002F0A3A" w:rsidRDefault="002F0A3A" w:rsidP="00791B00">
            <w:r>
              <w:t>Ian’s password:</w:t>
            </w:r>
          </w:p>
          <w:p w14:paraId="23CC89A7" w14:textId="77777777" w:rsidR="002F0A3A" w:rsidRDefault="002F0A3A" w:rsidP="00791B00"/>
          <w:p w14:paraId="78C9928C" w14:textId="77777777" w:rsidR="002F0A3A" w:rsidRDefault="002F0A3A" w:rsidP="00791B00">
            <w:r>
              <w:t>Jane’s password:</w:t>
            </w:r>
          </w:p>
          <w:p w14:paraId="6807FE9E" w14:textId="77777777" w:rsidR="002F0A3A" w:rsidRDefault="002F0A3A" w:rsidP="00791B00"/>
        </w:tc>
      </w:tr>
      <w:tr w:rsidR="002F0A3A" w14:paraId="3AC3A2E5" w14:textId="77777777" w:rsidTr="00E61C98">
        <w:tc>
          <w:tcPr>
            <w:tcW w:w="570" w:type="dxa"/>
          </w:tcPr>
          <w:p w14:paraId="7B28A3B5" w14:textId="074ECE09" w:rsidR="002F0A3A" w:rsidRPr="005A6F37" w:rsidRDefault="00FA51F9" w:rsidP="00791B00">
            <w:pPr>
              <w:rPr>
                <w:b/>
              </w:rPr>
            </w:pPr>
            <w:r>
              <w:rPr>
                <w:b/>
              </w:rPr>
              <w:t>A.5</w:t>
            </w:r>
          </w:p>
        </w:tc>
        <w:tc>
          <w:tcPr>
            <w:tcW w:w="5526" w:type="dxa"/>
          </w:tcPr>
          <w:p w14:paraId="611D4D5D" w14:textId="6917832D" w:rsidR="002F0A3A" w:rsidRDefault="002F0A3A" w:rsidP="00791B00">
            <w:pPr>
              <w:rPr>
                <w:rStyle w:val="Hyperlink"/>
                <w:lang w:eastAsia="en-US"/>
              </w:rPr>
            </w:pPr>
            <w:r>
              <w:rPr>
                <w:rStyle w:val="Hyperlink"/>
                <w:lang w:eastAsia="en-US"/>
              </w:rPr>
              <w:t xml:space="preserve">From </w:t>
            </w:r>
            <w:r w:rsidR="00115FBC">
              <w:rPr>
                <w:rStyle w:val="Hyperlink"/>
                <w:lang w:eastAsia="en-US"/>
              </w:rPr>
              <w:t>Ubuntu</w:t>
            </w:r>
            <w:r>
              <w:rPr>
                <w:rStyle w:val="Hyperlink"/>
                <w:lang w:eastAsia="en-US"/>
              </w:rPr>
              <w:t>, download the following:</w:t>
            </w:r>
          </w:p>
          <w:p w14:paraId="2A6C2B4F" w14:textId="77777777" w:rsidR="00010CCA" w:rsidRDefault="00010CCA" w:rsidP="00791B00">
            <w:pPr>
              <w:rPr>
                <w:rStyle w:val="Hyperlink"/>
                <w:lang w:eastAsia="en-US"/>
              </w:rPr>
            </w:pPr>
          </w:p>
          <w:p w14:paraId="3C2DD74E" w14:textId="5867DD46" w:rsidR="002F0A3A" w:rsidRPr="00010CCA" w:rsidRDefault="00010CCA" w:rsidP="00791B00">
            <w:pPr>
              <w:rPr>
                <w:rStyle w:val="Hyperlink"/>
                <w:b/>
              </w:rPr>
            </w:pPr>
            <w:r w:rsidRPr="008808B7">
              <w:sym w:font="Wingdings" w:char="F026"/>
            </w:r>
            <w:r w:rsidRPr="008808B7">
              <w:t xml:space="preserve"> </w:t>
            </w:r>
            <w:r w:rsidRPr="008808B7">
              <w:rPr>
                <w:b/>
              </w:rPr>
              <w:t>Web link</w:t>
            </w:r>
            <w:r>
              <w:rPr>
                <w:b/>
              </w:rPr>
              <w:t xml:space="preserve"> (</w:t>
            </w:r>
            <w:r w:rsidRPr="00010CCA">
              <w:rPr>
                <w:b/>
              </w:rPr>
              <w:t>Files</w:t>
            </w:r>
            <w:r>
              <w:rPr>
                <w:b/>
              </w:rPr>
              <w:t>):</w:t>
            </w:r>
          </w:p>
          <w:p w14:paraId="45A9A21A" w14:textId="77777777" w:rsidR="002F0A3A" w:rsidRPr="00791B00" w:rsidRDefault="00870E7A" w:rsidP="00791B00">
            <w:pPr>
              <w:rPr>
                <w:rStyle w:val="Hyperlink"/>
                <w:rFonts w:ascii="Lucida Console" w:hAnsi="Lucida Console"/>
                <w:sz w:val="20"/>
                <w:szCs w:val="20"/>
                <w:lang w:eastAsia="en-US"/>
              </w:rPr>
            </w:pPr>
            <w:hyperlink r:id="rId12" w:history="1">
              <w:r w:rsidR="002F0A3A" w:rsidRPr="00791B00">
                <w:rPr>
                  <w:rStyle w:val="Hyperlink"/>
                  <w:rFonts w:ascii="Lucida Console" w:hAnsi="Lucida Console"/>
                  <w:sz w:val="20"/>
                  <w:szCs w:val="20"/>
                  <w:lang w:eastAsia="en-US"/>
                </w:rPr>
                <w:t>http://asecuritysite.com/files02.zip</w:t>
              </w:r>
            </w:hyperlink>
          </w:p>
          <w:p w14:paraId="17BCA653" w14:textId="77777777" w:rsidR="002F0A3A" w:rsidRDefault="002F0A3A" w:rsidP="00791B00">
            <w:pPr>
              <w:rPr>
                <w:rStyle w:val="Hyperlink"/>
                <w:lang w:eastAsia="en-US"/>
              </w:rPr>
            </w:pPr>
          </w:p>
          <w:p w14:paraId="3B4580B0" w14:textId="77777777" w:rsidR="002F0A3A" w:rsidRDefault="002F0A3A" w:rsidP="00791B00">
            <w:pPr>
              <w:rPr>
                <w:rStyle w:val="Hyperlink"/>
                <w:lang w:eastAsia="en-US"/>
              </w:rPr>
            </w:pPr>
            <w:r>
              <w:rPr>
                <w:rStyle w:val="Hyperlink"/>
                <w:lang w:eastAsia="en-US"/>
              </w:rPr>
              <w:t>and the files should have the following MD5 signatures:</w:t>
            </w:r>
          </w:p>
          <w:p w14:paraId="7466C52A" w14:textId="77777777" w:rsidR="002F0A3A" w:rsidRDefault="002F0A3A" w:rsidP="00791B00">
            <w:pPr>
              <w:rPr>
                <w:rStyle w:val="Hyperlink"/>
                <w:lang w:eastAsia="en-US"/>
              </w:rPr>
            </w:pPr>
          </w:p>
          <w:p w14:paraId="25A6C54F"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1.txt)= 5d41402abc4b2a76b9719d911017c592</w:t>
            </w:r>
          </w:p>
          <w:p w14:paraId="09EC34A7"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2.txt)= 69faab6268350295550de7d587bc323d</w:t>
            </w:r>
          </w:p>
          <w:p w14:paraId="45ACB30C"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3.txt)= fea0f1f6fede90bd0a925b4194deac11</w:t>
            </w:r>
          </w:p>
          <w:p w14:paraId="0D5DBF09" w14:textId="77777777" w:rsidR="002F0A3A" w:rsidRPr="00DD489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MD5(4.txt)= d89b56f81cd7b82856231e662429bcf2</w:t>
            </w:r>
          </w:p>
        </w:tc>
        <w:tc>
          <w:tcPr>
            <w:tcW w:w="4078" w:type="dxa"/>
          </w:tcPr>
          <w:p w14:paraId="6076706B" w14:textId="0D4D222C" w:rsidR="002F0A3A" w:rsidRDefault="002F0A3A" w:rsidP="00791B00">
            <w:r>
              <w:t>Which file(s) have been modified</w:t>
            </w:r>
            <w:r w:rsidR="0053048A">
              <w:t>?</w:t>
            </w:r>
          </w:p>
        </w:tc>
      </w:tr>
      <w:tr w:rsidR="002F0A3A" w14:paraId="1DB5B5EE" w14:textId="77777777" w:rsidTr="00E61C98">
        <w:tc>
          <w:tcPr>
            <w:tcW w:w="570" w:type="dxa"/>
          </w:tcPr>
          <w:p w14:paraId="7E4D05DA" w14:textId="24A6A814" w:rsidR="002F0A3A" w:rsidRDefault="00FA51F9" w:rsidP="00791B00">
            <w:pPr>
              <w:rPr>
                <w:b/>
              </w:rPr>
            </w:pPr>
            <w:r>
              <w:rPr>
                <w:b/>
              </w:rPr>
              <w:t>A.6</w:t>
            </w:r>
          </w:p>
        </w:tc>
        <w:tc>
          <w:tcPr>
            <w:tcW w:w="5526" w:type="dxa"/>
          </w:tcPr>
          <w:p w14:paraId="0302F508" w14:textId="461043F1" w:rsidR="002F0A3A" w:rsidRPr="00010CCA" w:rsidRDefault="002F0A3A" w:rsidP="00791B00">
            <w:pPr>
              <w:rPr>
                <w:rStyle w:val="Hyperlink"/>
                <w:b/>
              </w:rPr>
            </w:pPr>
            <w:r>
              <w:rPr>
                <w:rStyle w:val="Hyperlink"/>
                <w:lang w:eastAsia="en-US"/>
              </w:rPr>
              <w:t xml:space="preserve">From </w:t>
            </w:r>
            <w:r w:rsidR="00115FBC">
              <w:rPr>
                <w:rStyle w:val="Hyperlink"/>
                <w:lang w:eastAsia="en-US"/>
              </w:rPr>
              <w:t>Ubuntu</w:t>
            </w:r>
            <w:r>
              <w:rPr>
                <w:rStyle w:val="Hyperlink"/>
                <w:lang w:eastAsia="en-US"/>
              </w:rPr>
              <w:t>, download the following ZIP file:</w:t>
            </w:r>
            <w:r w:rsidR="00010CCA">
              <w:rPr>
                <w:rStyle w:val="Hyperlink"/>
                <w:lang w:eastAsia="en-US"/>
              </w:rPr>
              <w:br/>
            </w:r>
            <w:r w:rsidR="00010CCA">
              <w:rPr>
                <w:rStyle w:val="Hyperlink"/>
                <w:lang w:eastAsia="en-US"/>
              </w:rPr>
              <w:br/>
            </w:r>
            <w:r w:rsidR="00010CCA" w:rsidRPr="008808B7">
              <w:sym w:font="Wingdings" w:char="F026"/>
            </w:r>
            <w:r w:rsidR="00010CCA" w:rsidRPr="008808B7">
              <w:t xml:space="preserve"> </w:t>
            </w:r>
            <w:r w:rsidR="00010CCA" w:rsidRPr="008808B7">
              <w:rPr>
                <w:b/>
              </w:rPr>
              <w:t>Web link</w:t>
            </w:r>
            <w:r w:rsidR="00010CCA">
              <w:rPr>
                <w:b/>
              </w:rPr>
              <w:t xml:space="preserve"> (</w:t>
            </w:r>
            <w:r w:rsidR="00010CCA" w:rsidRPr="00010CCA">
              <w:rPr>
                <w:b/>
              </w:rPr>
              <w:t>PS Files</w:t>
            </w:r>
            <w:r w:rsidR="00010CCA">
              <w:rPr>
                <w:b/>
              </w:rPr>
              <w:t>):</w:t>
            </w:r>
          </w:p>
          <w:p w14:paraId="237EE6EF" w14:textId="77777777" w:rsidR="002F0A3A" w:rsidRPr="00791B00" w:rsidRDefault="00870E7A" w:rsidP="00791B00">
            <w:pPr>
              <w:rPr>
                <w:rStyle w:val="Hyperlink"/>
                <w:rFonts w:ascii="Lucida Console" w:hAnsi="Lucida Console"/>
                <w:sz w:val="20"/>
                <w:szCs w:val="20"/>
                <w:lang w:eastAsia="en-US"/>
              </w:rPr>
            </w:pPr>
            <w:hyperlink r:id="rId13" w:history="1">
              <w:r w:rsidR="002F0A3A" w:rsidRPr="00791B00">
                <w:rPr>
                  <w:rStyle w:val="Hyperlink"/>
                  <w:rFonts w:ascii="Lucida Console" w:hAnsi="Lucida Console"/>
                  <w:sz w:val="20"/>
                  <w:szCs w:val="20"/>
                  <w:lang w:eastAsia="en-US"/>
                </w:rPr>
                <w:t>http://asecuritysite.com/letters.zip</w:t>
              </w:r>
            </w:hyperlink>
          </w:p>
          <w:p w14:paraId="566E2D0D" w14:textId="77777777" w:rsidR="002F0A3A" w:rsidRDefault="002F0A3A" w:rsidP="00791B00">
            <w:pPr>
              <w:rPr>
                <w:rStyle w:val="Hyperlink"/>
                <w:lang w:eastAsia="en-US"/>
              </w:rPr>
            </w:pPr>
          </w:p>
          <w:p w14:paraId="1E57829D" w14:textId="3292250E" w:rsidR="002F0A3A" w:rsidRDefault="009673F0" w:rsidP="00791B00">
            <w:pPr>
              <w:rPr>
                <w:rStyle w:val="Hyperlink"/>
                <w:rFonts w:ascii="Lucida Console" w:hAnsi="Lucida Console"/>
                <w:sz w:val="20"/>
                <w:szCs w:val="20"/>
                <w:lang w:eastAsia="en-US"/>
              </w:rPr>
            </w:pPr>
            <w:r>
              <w:rPr>
                <w:rStyle w:val="Hyperlink"/>
                <w:lang w:eastAsia="en-US"/>
              </w:rPr>
              <w:t>O</w:t>
            </w:r>
            <w:r>
              <w:rPr>
                <w:rStyle w:val="Hyperlink"/>
              </w:rPr>
              <w:t>n your Ubuntu instance, you should be able to view the files by double clicking on them in the file explorer (as you should have a PostScript viewer installed).</w:t>
            </w:r>
          </w:p>
          <w:p w14:paraId="0DF393EE" w14:textId="07C7FD92" w:rsidR="007D6400" w:rsidRPr="00FA51F9" w:rsidRDefault="007D6400" w:rsidP="00791B00">
            <w:pPr>
              <w:rPr>
                <w:rStyle w:val="Hyperlink"/>
                <w:rFonts w:ascii="Lucida Console" w:hAnsi="Lucida Console"/>
                <w:sz w:val="20"/>
                <w:szCs w:val="20"/>
                <w:lang w:eastAsia="en-US"/>
              </w:rPr>
            </w:pPr>
          </w:p>
        </w:tc>
        <w:tc>
          <w:tcPr>
            <w:tcW w:w="4078" w:type="dxa"/>
          </w:tcPr>
          <w:p w14:paraId="547EBF8A" w14:textId="05B77850" w:rsidR="002F0A3A" w:rsidRDefault="009673F0" w:rsidP="00791B00">
            <w:r>
              <w:t>Do the files have different contents?</w:t>
            </w:r>
          </w:p>
          <w:p w14:paraId="1D87062C" w14:textId="77777777" w:rsidR="002F0A3A" w:rsidRDefault="002F0A3A" w:rsidP="00791B00"/>
          <w:p w14:paraId="6004952F" w14:textId="77777777" w:rsidR="002F0A3A" w:rsidRDefault="002F0A3A" w:rsidP="00791B00"/>
          <w:p w14:paraId="2ADC05B1" w14:textId="77777777" w:rsidR="002F0A3A" w:rsidRDefault="002F0A3A" w:rsidP="00791B00"/>
          <w:p w14:paraId="22C6CF5E" w14:textId="77777777" w:rsidR="002F0A3A" w:rsidRDefault="002F0A3A" w:rsidP="00791B00">
            <w:r>
              <w:t xml:space="preserve">Now determine the MD5 signature for them. What can </w:t>
            </w:r>
            <w:r w:rsidRPr="00644B7C">
              <w:rPr>
                <w:noProof/>
              </w:rPr>
              <w:t>you</w:t>
            </w:r>
            <w:r>
              <w:t xml:space="preserve"> observe </w:t>
            </w:r>
            <w:r w:rsidRPr="0001795E">
              <w:rPr>
                <w:noProof/>
              </w:rPr>
              <w:t xml:space="preserve">from </w:t>
            </w:r>
            <w:r>
              <w:t>the result?</w:t>
            </w:r>
          </w:p>
          <w:p w14:paraId="7675B734" w14:textId="76BACE2D" w:rsidR="000A34FD" w:rsidRDefault="000A34FD" w:rsidP="00791B00"/>
          <w:p w14:paraId="77849B71" w14:textId="77777777" w:rsidR="000A34FD" w:rsidRDefault="000A34FD" w:rsidP="00791B00"/>
          <w:p w14:paraId="7ACF1DE5" w14:textId="1A7A704E" w:rsidR="000A34FD" w:rsidRDefault="000A34FD" w:rsidP="00791B00"/>
          <w:p w14:paraId="66331BE7" w14:textId="77777777" w:rsidR="006C7BCA" w:rsidRDefault="006C7BCA" w:rsidP="00791B00"/>
          <w:p w14:paraId="55D31411" w14:textId="1D0242F3" w:rsidR="000A34FD" w:rsidRDefault="000A34FD" w:rsidP="00791B00"/>
        </w:tc>
      </w:tr>
    </w:tbl>
    <w:p w14:paraId="198400E2" w14:textId="6D6E1616" w:rsidR="002F0A3A" w:rsidRDefault="00791B00" w:rsidP="002F0A3A">
      <w:pPr>
        <w:pStyle w:val="Heading2"/>
        <w:numPr>
          <w:ilvl w:val="0"/>
          <w:numId w:val="0"/>
        </w:numPr>
        <w:spacing w:before="240"/>
        <w:ind w:left="907" w:hanging="907"/>
        <w:rPr>
          <w:rStyle w:val="Hyperlink"/>
        </w:rPr>
      </w:pPr>
      <w:r>
        <w:rPr>
          <w:rStyle w:val="Hyperlink"/>
        </w:rPr>
        <w:lastRenderedPageBreak/>
        <w:t>B</w:t>
      </w:r>
      <w:r w:rsidR="002F0A3A">
        <w:rPr>
          <w:rStyle w:val="Hyperlink"/>
        </w:rPr>
        <w:tab/>
        <w:t>Hash Cracking (</w:t>
      </w:r>
      <w:proofErr w:type="spellStart"/>
      <w:r w:rsidR="00FD5385">
        <w:rPr>
          <w:rStyle w:val="Hyperlink"/>
        </w:rPr>
        <w:t>Hashcat</w:t>
      </w:r>
      <w:proofErr w:type="spellEnd"/>
      <w:r w:rsidR="002F0A3A">
        <w:rPr>
          <w:rStyle w:val="Hyperlink"/>
        </w:rPr>
        <w:t>)</w:t>
      </w:r>
    </w:p>
    <w:tbl>
      <w:tblPr>
        <w:tblStyle w:val="TableGrid"/>
        <w:tblW w:w="10207" w:type="dxa"/>
        <w:tblInd w:w="-289" w:type="dxa"/>
        <w:tblLook w:val="04A0" w:firstRow="1" w:lastRow="0" w:firstColumn="1" w:lastColumn="0" w:noHBand="0" w:noVBand="1"/>
      </w:tblPr>
      <w:tblGrid>
        <w:gridCol w:w="710"/>
        <w:gridCol w:w="4682"/>
        <w:gridCol w:w="4815"/>
      </w:tblGrid>
      <w:tr w:rsidR="002F0A3A" w:rsidRPr="00BE24E3" w14:paraId="58C9DE38" w14:textId="77777777" w:rsidTr="00E61C98">
        <w:tc>
          <w:tcPr>
            <w:tcW w:w="710" w:type="dxa"/>
          </w:tcPr>
          <w:p w14:paraId="7822A176" w14:textId="77777777" w:rsidR="002F0A3A" w:rsidRPr="00BE24E3" w:rsidRDefault="002F0A3A" w:rsidP="00791B00">
            <w:pPr>
              <w:rPr>
                <w:b/>
              </w:rPr>
            </w:pPr>
            <w:r>
              <w:rPr>
                <w:b/>
              </w:rPr>
              <w:t>No</w:t>
            </w:r>
          </w:p>
        </w:tc>
        <w:tc>
          <w:tcPr>
            <w:tcW w:w="4682" w:type="dxa"/>
          </w:tcPr>
          <w:p w14:paraId="63991105" w14:textId="77777777" w:rsidR="002F0A3A" w:rsidRPr="00BE24E3" w:rsidRDefault="002F0A3A" w:rsidP="00791B00">
            <w:pPr>
              <w:rPr>
                <w:b/>
              </w:rPr>
            </w:pPr>
            <w:r w:rsidRPr="00BE24E3">
              <w:rPr>
                <w:b/>
              </w:rPr>
              <w:t>Description</w:t>
            </w:r>
          </w:p>
        </w:tc>
        <w:tc>
          <w:tcPr>
            <w:tcW w:w="4815" w:type="dxa"/>
          </w:tcPr>
          <w:p w14:paraId="022ECF0D" w14:textId="77777777" w:rsidR="002F0A3A" w:rsidRPr="00BE24E3" w:rsidRDefault="002F0A3A" w:rsidP="00791B00">
            <w:pPr>
              <w:rPr>
                <w:b/>
              </w:rPr>
            </w:pPr>
            <w:r w:rsidRPr="00BE24E3">
              <w:rPr>
                <w:b/>
              </w:rPr>
              <w:t>Result</w:t>
            </w:r>
          </w:p>
        </w:tc>
      </w:tr>
      <w:tr w:rsidR="00FD5385" w14:paraId="1146F286" w14:textId="77777777" w:rsidTr="00E61C98">
        <w:tc>
          <w:tcPr>
            <w:tcW w:w="710" w:type="dxa"/>
          </w:tcPr>
          <w:p w14:paraId="40029FF9" w14:textId="6E5E4F8B" w:rsidR="00FD5385" w:rsidRDefault="00FD5385" w:rsidP="00791B00">
            <w:pPr>
              <w:rPr>
                <w:b/>
              </w:rPr>
            </w:pPr>
            <w:r>
              <w:rPr>
                <w:b/>
              </w:rPr>
              <w:t>B.1</w:t>
            </w:r>
          </w:p>
        </w:tc>
        <w:tc>
          <w:tcPr>
            <w:tcW w:w="4682" w:type="dxa"/>
          </w:tcPr>
          <w:p w14:paraId="3687468A" w14:textId="279151D4" w:rsidR="00FD5385" w:rsidRPr="00FD5385" w:rsidRDefault="00FD5385" w:rsidP="00FD5385">
            <w:r w:rsidRPr="00FD5385">
              <w:t xml:space="preserve">Run the </w:t>
            </w:r>
            <w:proofErr w:type="spellStart"/>
            <w:r w:rsidRPr="00FD5385">
              <w:t>hashcat</w:t>
            </w:r>
            <w:proofErr w:type="spellEnd"/>
            <w:r w:rsidRPr="00FD5385">
              <w:t xml:space="preserve"> benchmark (</w:t>
            </w:r>
            <w:proofErr w:type="spellStart"/>
            <w:r w:rsidRPr="00FD5385">
              <w:t>eg</w:t>
            </w:r>
            <w:proofErr w:type="spellEnd"/>
            <w:r w:rsidRPr="00FD5385">
              <w:t xml:space="preserve"> </w:t>
            </w:r>
            <w:proofErr w:type="spellStart"/>
            <w:r w:rsidRPr="00FD5385">
              <w:t>hashcat</w:t>
            </w:r>
            <w:proofErr w:type="spellEnd"/>
            <w:r w:rsidRPr="00FD5385">
              <w:t xml:space="preserve"> –b -m 0), and complete the following:</w:t>
            </w:r>
          </w:p>
          <w:p w14:paraId="7EA9E5B5" w14:textId="77777777" w:rsidR="00FD5385" w:rsidRPr="00FD5385" w:rsidRDefault="00FD5385" w:rsidP="00FD5385"/>
          <w:p w14:paraId="3FBFFA55" w14:textId="77777777" w:rsidR="00FD5385" w:rsidRDefault="00FD5385" w:rsidP="00FD5385"/>
        </w:tc>
        <w:tc>
          <w:tcPr>
            <w:tcW w:w="4815" w:type="dxa"/>
          </w:tcPr>
          <w:p w14:paraId="344B0760" w14:textId="77777777" w:rsidR="00FD5385" w:rsidRPr="00FD5385" w:rsidRDefault="00FD5385" w:rsidP="00FD5385">
            <w:r w:rsidRPr="00FD5385">
              <w:t>Hash rate for MD5:</w:t>
            </w:r>
          </w:p>
          <w:p w14:paraId="3D66C697" w14:textId="77777777" w:rsidR="00FD5385" w:rsidRPr="00FD5385" w:rsidRDefault="00FD5385" w:rsidP="00FD5385">
            <w:r w:rsidRPr="00FD5385">
              <w:t>Hash rate for SHA-1:</w:t>
            </w:r>
          </w:p>
          <w:p w14:paraId="2ADD6B18" w14:textId="77777777" w:rsidR="00FD5385" w:rsidRPr="00FD5385" w:rsidRDefault="00FD5385" w:rsidP="00FD5385">
            <w:r w:rsidRPr="00FD5385">
              <w:t>Hash rate for SHA-256:</w:t>
            </w:r>
          </w:p>
          <w:p w14:paraId="0B624233" w14:textId="77777777" w:rsidR="00FD5385" w:rsidRPr="00FD5385" w:rsidRDefault="00FD5385" w:rsidP="00FD5385">
            <w:r w:rsidRPr="00FD5385">
              <w:t>Hash rate for APR1:</w:t>
            </w:r>
          </w:p>
          <w:p w14:paraId="42F377C7" w14:textId="77777777" w:rsidR="00FD5385" w:rsidRDefault="00FD5385" w:rsidP="00791B00">
            <w:pPr>
              <w:jc w:val="both"/>
            </w:pPr>
          </w:p>
        </w:tc>
      </w:tr>
      <w:tr w:rsidR="002F0A3A" w14:paraId="50643092" w14:textId="77777777" w:rsidTr="00E61C98">
        <w:tc>
          <w:tcPr>
            <w:tcW w:w="710" w:type="dxa"/>
          </w:tcPr>
          <w:p w14:paraId="535EE289" w14:textId="764B9977" w:rsidR="002F0A3A" w:rsidRPr="005A6F37" w:rsidRDefault="00FA51F9" w:rsidP="00791B00">
            <w:pPr>
              <w:rPr>
                <w:b/>
              </w:rPr>
            </w:pPr>
            <w:r>
              <w:rPr>
                <w:b/>
              </w:rPr>
              <w:t>B.</w:t>
            </w:r>
            <w:r w:rsidR="00FD5385">
              <w:rPr>
                <w:b/>
              </w:rPr>
              <w:t>2</w:t>
            </w:r>
          </w:p>
        </w:tc>
        <w:tc>
          <w:tcPr>
            <w:tcW w:w="4682" w:type="dxa"/>
          </w:tcPr>
          <w:p w14:paraId="7A258A97" w14:textId="72B04265" w:rsidR="002F0A3A" w:rsidRDefault="002F0A3A" w:rsidP="00791B00">
            <w:r>
              <w:t xml:space="preserve">On </w:t>
            </w:r>
            <w:r w:rsidR="00115FBC">
              <w:t>Ubuntu</w:t>
            </w:r>
            <w:r>
              <w:t>, next create a word file (</w:t>
            </w:r>
            <w:r w:rsidRPr="00DD4897">
              <w:rPr>
                <w:b/>
              </w:rPr>
              <w:t>words</w:t>
            </w:r>
            <w:r>
              <w:t>) with the words of “</w:t>
            </w:r>
            <w:proofErr w:type="spellStart"/>
            <w:r w:rsidRPr="0031104A">
              <w:rPr>
                <w:noProof/>
              </w:rPr>
              <w:t>napier</w:t>
            </w:r>
            <w:proofErr w:type="spellEnd"/>
            <w:r>
              <w:t>”, “password” “Ankle123” and “</w:t>
            </w:r>
            <w:r w:rsidRPr="0031104A">
              <w:rPr>
                <w:noProof/>
              </w:rPr>
              <w:t>inkwell”</w:t>
            </w:r>
          </w:p>
          <w:p w14:paraId="0D42C77B" w14:textId="77777777" w:rsidR="002F0A3A" w:rsidRDefault="002F0A3A" w:rsidP="00791B00"/>
          <w:p w14:paraId="55EB80A4" w14:textId="11B0A722" w:rsidR="002F0A3A" w:rsidRDefault="002F0A3A" w:rsidP="00791B00">
            <w:r>
              <w:t xml:space="preserve">Using </w:t>
            </w:r>
            <w:proofErr w:type="spellStart"/>
            <w:r>
              <w:t>hashcat</w:t>
            </w:r>
            <w:proofErr w:type="spellEnd"/>
            <w:r>
              <w:t xml:space="preserve"> crack the following MD5 signatures (hash1):</w:t>
            </w:r>
          </w:p>
          <w:p w14:paraId="41087075" w14:textId="77777777" w:rsidR="00791B00" w:rsidRDefault="00791B00" w:rsidP="00791B00"/>
          <w:p w14:paraId="46B2EDF1"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232DD5D7274E0D662F36C575A3BD634C</w:t>
            </w:r>
          </w:p>
          <w:p w14:paraId="595F12A3"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5F4DCC3B5AA765D61D8327DEB882CF99</w:t>
            </w:r>
          </w:p>
          <w:p w14:paraId="2F5ADA1F"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6D5875265D1979BDAD1C8A8F383C5FF5</w:t>
            </w:r>
          </w:p>
          <w:p w14:paraId="4B6EA81C"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04013F78ACCFEC9B673005FC6F20698D</w:t>
            </w:r>
          </w:p>
          <w:p w14:paraId="53FF349F" w14:textId="77777777" w:rsidR="00791B00" w:rsidRDefault="00791B00" w:rsidP="00791B00"/>
          <w:p w14:paraId="6F3413A2" w14:textId="7BCF1FAD" w:rsidR="002F0A3A" w:rsidRPr="00DD4897" w:rsidRDefault="002F0A3A" w:rsidP="00791B00">
            <w:r>
              <w:t xml:space="preserve">Command used:  </w:t>
            </w:r>
            <w:proofErr w:type="spellStart"/>
            <w:r w:rsidRPr="00791B00">
              <w:rPr>
                <w:rFonts w:ascii="Lucida Console" w:hAnsi="Lucida Console"/>
                <w:sz w:val="20"/>
                <w:szCs w:val="20"/>
              </w:rPr>
              <w:t>hashcat</w:t>
            </w:r>
            <w:proofErr w:type="spellEnd"/>
            <w:r w:rsidRPr="00791B00">
              <w:rPr>
                <w:rFonts w:ascii="Lucida Console" w:hAnsi="Lucida Console"/>
                <w:sz w:val="20"/>
                <w:szCs w:val="20"/>
              </w:rPr>
              <w:t xml:space="preserve"> –m 0 hash1 words</w:t>
            </w:r>
          </w:p>
        </w:tc>
        <w:tc>
          <w:tcPr>
            <w:tcW w:w="4815" w:type="dxa"/>
          </w:tcPr>
          <w:p w14:paraId="3BE22969" w14:textId="77777777" w:rsidR="002F0A3A" w:rsidRDefault="002F0A3A" w:rsidP="00791B00">
            <w:pPr>
              <w:jc w:val="both"/>
            </w:pPr>
          </w:p>
          <w:p w14:paraId="0D498EBA" w14:textId="77777777" w:rsidR="00791B00" w:rsidRDefault="002F0A3A" w:rsidP="00791B00">
            <w:pPr>
              <w:jc w:val="both"/>
              <w:rPr>
                <w:rStyle w:val="Hyperlink"/>
                <w:rFonts w:ascii="Lucida Console" w:hAnsi="Lucida Console"/>
                <w:lang w:eastAsia="en-US"/>
              </w:rPr>
            </w:pPr>
            <w:r w:rsidRPr="00E751B1">
              <w:rPr>
                <w:rStyle w:val="Hyperlink"/>
                <w:rFonts w:ascii="Lucida Console" w:hAnsi="Lucida Console"/>
                <w:lang w:eastAsia="en-US"/>
              </w:rPr>
              <w:t>232DD</w:t>
            </w:r>
            <w:r>
              <w:rPr>
                <w:rStyle w:val="Hyperlink"/>
                <w:rFonts w:ascii="Lucida Console" w:hAnsi="Lucida Console"/>
                <w:lang w:eastAsia="en-US"/>
              </w:rPr>
              <w:t>...</w:t>
            </w:r>
            <w:r w:rsidRPr="00E751B1">
              <w:rPr>
                <w:rStyle w:val="Hyperlink"/>
                <w:rFonts w:ascii="Lucida Console" w:hAnsi="Lucida Console"/>
                <w:lang w:eastAsia="en-US"/>
              </w:rPr>
              <w:t>634C</w:t>
            </w:r>
            <w:r>
              <w:rPr>
                <w:rStyle w:val="Hyperlink"/>
                <w:rFonts w:ascii="Lucida Console" w:hAnsi="Lucida Console"/>
                <w:lang w:eastAsia="en-US"/>
              </w:rPr>
              <w:t xml:space="preserve"> </w:t>
            </w:r>
          </w:p>
          <w:p w14:paraId="6E5B68D9" w14:textId="78A2815C" w:rsidR="002F0A3A" w:rsidRPr="00DD4897" w:rsidRDefault="002F0A3A" w:rsidP="00791B00">
            <w:pPr>
              <w:rPr>
                <w:rStyle w:val="Hyperlink"/>
                <w:lang w:eastAsia="en-US"/>
              </w:rPr>
            </w:pPr>
            <w:r w:rsidRPr="00DD4897">
              <w:rPr>
                <w:rStyle w:val="Hyperlink"/>
                <w:lang w:eastAsia="en-US"/>
              </w:rPr>
              <w:t>Is it [</w:t>
            </w:r>
            <w:proofErr w:type="spellStart"/>
            <w:r w:rsidRPr="00DD4897">
              <w:rPr>
                <w:rStyle w:val="Hyperlink"/>
                <w:lang w:eastAsia="en-US"/>
              </w:rPr>
              <w:t>napier</w:t>
            </w:r>
            <w:proofErr w:type="spellEnd"/>
            <w:r w:rsidRPr="00DD4897">
              <w:rPr>
                <w:rStyle w:val="Hyperlink"/>
                <w:lang w:eastAsia="en-US"/>
              </w:rPr>
              <w:t>][password][Ankle123][inkwell]</w:t>
            </w:r>
            <w:r>
              <w:rPr>
                <w:rStyle w:val="Hyperlink"/>
                <w:lang w:eastAsia="en-US"/>
              </w:rPr>
              <w:t>?</w:t>
            </w:r>
          </w:p>
          <w:p w14:paraId="43D24684" w14:textId="77777777" w:rsidR="002F0A3A" w:rsidRPr="00E751B1" w:rsidRDefault="002F0A3A" w:rsidP="00791B00">
            <w:pPr>
              <w:rPr>
                <w:rStyle w:val="Hyperlink"/>
                <w:rFonts w:ascii="Lucida Console" w:hAnsi="Lucida Console"/>
                <w:lang w:eastAsia="en-US"/>
              </w:rPr>
            </w:pPr>
          </w:p>
          <w:p w14:paraId="74E80F31" w14:textId="77777777" w:rsidR="002F0A3A" w:rsidRPr="00E751B1" w:rsidRDefault="002F0A3A" w:rsidP="00791B00">
            <w:pPr>
              <w:rPr>
                <w:rFonts w:ascii="Lucida Console" w:hAnsi="Lucida Console"/>
              </w:rPr>
            </w:pPr>
            <w:r>
              <w:rPr>
                <w:rFonts w:ascii="Lucida Console" w:hAnsi="Lucida Console"/>
              </w:rPr>
              <w:t>5F4DC...</w:t>
            </w:r>
            <w:r w:rsidRPr="00E751B1">
              <w:rPr>
                <w:rFonts w:ascii="Lucida Console" w:hAnsi="Lucida Console"/>
              </w:rPr>
              <w:t>CF99</w:t>
            </w:r>
            <w:r>
              <w:rPr>
                <w:rFonts w:ascii="Lucida Console" w:hAnsi="Lucida Console"/>
              </w:rPr>
              <w:t xml:space="preserve"> </w:t>
            </w:r>
            <w:r w:rsidRPr="00DD4897">
              <w:rPr>
                <w:rStyle w:val="Hyperlink"/>
                <w:lang w:eastAsia="en-US"/>
              </w:rPr>
              <w:t>Is it [</w:t>
            </w:r>
            <w:proofErr w:type="spellStart"/>
            <w:r w:rsidRPr="00DD4897">
              <w:rPr>
                <w:rStyle w:val="Hyperlink"/>
                <w:lang w:eastAsia="en-US"/>
              </w:rPr>
              <w:t>napier</w:t>
            </w:r>
            <w:proofErr w:type="spellEnd"/>
            <w:r w:rsidRPr="00DD4897">
              <w:rPr>
                <w:rStyle w:val="Hyperlink"/>
                <w:lang w:eastAsia="en-US"/>
              </w:rPr>
              <w:t>][password][Ankle123][inkwell]</w:t>
            </w:r>
            <w:r>
              <w:rPr>
                <w:rStyle w:val="Hyperlink"/>
                <w:lang w:eastAsia="en-US"/>
              </w:rPr>
              <w:t>?</w:t>
            </w:r>
          </w:p>
          <w:p w14:paraId="059BB175" w14:textId="77777777" w:rsidR="002F0A3A" w:rsidRPr="00E751B1" w:rsidRDefault="002F0A3A" w:rsidP="00791B00">
            <w:pPr>
              <w:rPr>
                <w:rFonts w:ascii="Lucida Console" w:hAnsi="Lucida Console"/>
              </w:rPr>
            </w:pPr>
          </w:p>
          <w:p w14:paraId="40F38349" w14:textId="77777777" w:rsidR="002F0A3A" w:rsidRPr="00E751B1" w:rsidRDefault="002F0A3A" w:rsidP="00791B00">
            <w:pPr>
              <w:rPr>
                <w:rFonts w:ascii="Lucida Console" w:hAnsi="Lucida Console"/>
              </w:rPr>
            </w:pPr>
            <w:r>
              <w:rPr>
                <w:rFonts w:ascii="Lucida Console" w:hAnsi="Lucida Console"/>
              </w:rPr>
              <w:t>6D587...</w:t>
            </w:r>
            <w:r w:rsidRPr="00E751B1">
              <w:rPr>
                <w:rFonts w:ascii="Lucida Console" w:hAnsi="Lucida Console"/>
              </w:rPr>
              <w:t>5FF5</w:t>
            </w:r>
            <w:r w:rsidRPr="00DD4897">
              <w:rPr>
                <w:rStyle w:val="Hyperlink"/>
                <w:lang w:eastAsia="en-US"/>
              </w:rPr>
              <w:t xml:space="preserve"> Is it [</w:t>
            </w:r>
            <w:proofErr w:type="spellStart"/>
            <w:r w:rsidRPr="00DD4897">
              <w:rPr>
                <w:rStyle w:val="Hyperlink"/>
                <w:lang w:eastAsia="en-US"/>
              </w:rPr>
              <w:t>napier</w:t>
            </w:r>
            <w:proofErr w:type="spellEnd"/>
            <w:r w:rsidRPr="00DD4897">
              <w:rPr>
                <w:rStyle w:val="Hyperlink"/>
                <w:lang w:eastAsia="en-US"/>
              </w:rPr>
              <w:t>][password][Ankle123][inkwell]</w:t>
            </w:r>
            <w:r>
              <w:rPr>
                <w:rStyle w:val="Hyperlink"/>
                <w:lang w:eastAsia="en-US"/>
              </w:rPr>
              <w:t>?</w:t>
            </w:r>
          </w:p>
          <w:p w14:paraId="590060AF" w14:textId="77777777" w:rsidR="002F0A3A" w:rsidRPr="00E751B1" w:rsidRDefault="002F0A3A" w:rsidP="00791B00">
            <w:pPr>
              <w:rPr>
                <w:rFonts w:ascii="Lucida Console" w:hAnsi="Lucida Console"/>
              </w:rPr>
            </w:pPr>
          </w:p>
          <w:p w14:paraId="7E89F941" w14:textId="77777777" w:rsidR="002F0A3A" w:rsidRPr="00E751B1" w:rsidRDefault="002F0A3A" w:rsidP="00791B00">
            <w:pPr>
              <w:rPr>
                <w:rFonts w:ascii="Lucida Console" w:hAnsi="Lucida Console"/>
              </w:rPr>
            </w:pPr>
            <w:r w:rsidRPr="00E751B1">
              <w:rPr>
                <w:rFonts w:ascii="Lucida Console" w:hAnsi="Lucida Console"/>
              </w:rPr>
              <w:t>04013</w:t>
            </w:r>
            <w:r>
              <w:rPr>
                <w:rFonts w:ascii="Lucida Console" w:hAnsi="Lucida Console"/>
              </w:rPr>
              <w:t>...</w:t>
            </w:r>
            <w:r w:rsidRPr="00E751B1">
              <w:rPr>
                <w:rFonts w:ascii="Lucida Console" w:hAnsi="Lucida Console"/>
              </w:rPr>
              <w:t>698D</w:t>
            </w:r>
            <w:r w:rsidRPr="00DD4897">
              <w:rPr>
                <w:rStyle w:val="Hyperlink"/>
                <w:lang w:eastAsia="en-US"/>
              </w:rPr>
              <w:t xml:space="preserve"> Is it [</w:t>
            </w:r>
            <w:proofErr w:type="spellStart"/>
            <w:r w:rsidRPr="00DD4897">
              <w:rPr>
                <w:rStyle w:val="Hyperlink"/>
                <w:lang w:eastAsia="en-US"/>
              </w:rPr>
              <w:t>napier</w:t>
            </w:r>
            <w:proofErr w:type="spellEnd"/>
            <w:r w:rsidRPr="00DD4897">
              <w:rPr>
                <w:rStyle w:val="Hyperlink"/>
                <w:lang w:eastAsia="en-US"/>
              </w:rPr>
              <w:t>][password][Ankle123][inkwell]</w:t>
            </w:r>
            <w:r>
              <w:rPr>
                <w:rStyle w:val="Hyperlink"/>
                <w:lang w:eastAsia="en-US"/>
              </w:rPr>
              <w:t>?</w:t>
            </w:r>
          </w:p>
          <w:p w14:paraId="0E2C3118" w14:textId="77777777" w:rsidR="002F0A3A" w:rsidRDefault="002F0A3A" w:rsidP="00791B00"/>
        </w:tc>
      </w:tr>
      <w:tr w:rsidR="002F0A3A" w14:paraId="32E9E1F6" w14:textId="77777777" w:rsidTr="00E61C98">
        <w:tc>
          <w:tcPr>
            <w:tcW w:w="710" w:type="dxa"/>
          </w:tcPr>
          <w:p w14:paraId="2EA83C7D" w14:textId="5D5F42C3" w:rsidR="002F0A3A" w:rsidRPr="005A6F37" w:rsidRDefault="00FA51F9" w:rsidP="00791B00">
            <w:pPr>
              <w:rPr>
                <w:b/>
              </w:rPr>
            </w:pPr>
            <w:r>
              <w:rPr>
                <w:b/>
              </w:rPr>
              <w:t>B.</w:t>
            </w:r>
            <w:r w:rsidR="00FD5385">
              <w:rPr>
                <w:b/>
              </w:rPr>
              <w:t>3</w:t>
            </w:r>
          </w:p>
        </w:tc>
        <w:tc>
          <w:tcPr>
            <w:tcW w:w="4682" w:type="dxa"/>
          </w:tcPr>
          <w:p w14:paraId="07254D06" w14:textId="77777777" w:rsidR="002F0A3A" w:rsidRDefault="002F0A3A" w:rsidP="00791B00">
            <w:r>
              <w:t>Using the method used in the first part of this tutorial, find crack the following for names of fruits (the fruits are all in lowercase):</w:t>
            </w:r>
          </w:p>
          <w:p w14:paraId="3D0888D7" w14:textId="77777777" w:rsidR="002F0A3A" w:rsidRDefault="002F0A3A" w:rsidP="00791B00"/>
          <w:p w14:paraId="0B7679A6"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FE01D67A002DFA0F3AC084298142ECCD</w:t>
            </w:r>
          </w:p>
          <w:p w14:paraId="5B258B1A"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1F3870BE274F6C49B3E31A0C6728957F</w:t>
            </w:r>
          </w:p>
          <w:p w14:paraId="4A564E52"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72B302BF297A228A75730123EFEF7C41</w:t>
            </w:r>
          </w:p>
          <w:p w14:paraId="6C076C83"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8893DC16B1B2534BAB7B03727145A2BB</w:t>
            </w:r>
          </w:p>
          <w:p w14:paraId="73DADDCA"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889560D93572D538078CE1578567B91A</w:t>
            </w:r>
          </w:p>
          <w:p w14:paraId="57547253" w14:textId="77777777" w:rsidR="002F0A3A" w:rsidRDefault="002F0A3A" w:rsidP="00791B00"/>
        </w:tc>
        <w:tc>
          <w:tcPr>
            <w:tcW w:w="4815" w:type="dxa"/>
          </w:tcPr>
          <w:p w14:paraId="5DB2C885" w14:textId="77777777" w:rsidR="002F0A3A" w:rsidRDefault="002F0A3A" w:rsidP="00791B00">
            <w:pPr>
              <w:rPr>
                <w:rFonts w:ascii="Lucida Console" w:hAnsi="Lucida Console"/>
              </w:rPr>
            </w:pPr>
            <w:r w:rsidRPr="00E751B1">
              <w:rPr>
                <w:rFonts w:ascii="Lucida Console" w:hAnsi="Lucida Console"/>
              </w:rPr>
              <w:t>FE01D</w:t>
            </w:r>
            <w:r>
              <w:rPr>
                <w:rFonts w:ascii="Lucida Console" w:hAnsi="Lucida Console"/>
              </w:rPr>
              <w:t>:</w:t>
            </w:r>
          </w:p>
          <w:p w14:paraId="2EC38583" w14:textId="77777777" w:rsidR="002F0A3A" w:rsidRPr="00E751B1" w:rsidRDefault="002F0A3A" w:rsidP="00791B00">
            <w:pPr>
              <w:rPr>
                <w:rFonts w:ascii="Lucida Console" w:hAnsi="Lucida Console"/>
              </w:rPr>
            </w:pPr>
          </w:p>
          <w:p w14:paraId="1DE5BB59" w14:textId="77777777" w:rsidR="002F0A3A" w:rsidRPr="00E751B1" w:rsidRDefault="002F0A3A" w:rsidP="00791B00">
            <w:pPr>
              <w:rPr>
                <w:rFonts w:ascii="Lucida Console" w:hAnsi="Lucida Console"/>
              </w:rPr>
            </w:pPr>
            <w:r w:rsidRPr="00E751B1">
              <w:rPr>
                <w:rFonts w:ascii="Lucida Console" w:hAnsi="Lucida Console"/>
              </w:rPr>
              <w:t>1F387</w:t>
            </w:r>
            <w:r>
              <w:rPr>
                <w:rFonts w:ascii="Lucida Console" w:hAnsi="Lucida Console"/>
              </w:rPr>
              <w:t>:</w:t>
            </w:r>
          </w:p>
          <w:p w14:paraId="1151071F" w14:textId="77777777" w:rsidR="002F0A3A" w:rsidRDefault="002F0A3A" w:rsidP="00791B00">
            <w:pPr>
              <w:rPr>
                <w:rFonts w:ascii="Lucida Console" w:hAnsi="Lucida Console"/>
              </w:rPr>
            </w:pPr>
          </w:p>
          <w:p w14:paraId="6C8AF62B" w14:textId="77777777" w:rsidR="002F0A3A" w:rsidRPr="00E751B1" w:rsidRDefault="002F0A3A" w:rsidP="00791B00">
            <w:pPr>
              <w:rPr>
                <w:rFonts w:ascii="Lucida Console" w:hAnsi="Lucida Console"/>
              </w:rPr>
            </w:pPr>
            <w:r w:rsidRPr="00E751B1">
              <w:rPr>
                <w:rFonts w:ascii="Lucida Console" w:hAnsi="Lucida Console"/>
              </w:rPr>
              <w:t>72B30</w:t>
            </w:r>
            <w:r>
              <w:rPr>
                <w:rFonts w:ascii="Lucida Console" w:hAnsi="Lucida Console"/>
              </w:rPr>
              <w:t>:</w:t>
            </w:r>
          </w:p>
          <w:p w14:paraId="2A12BB85" w14:textId="77777777" w:rsidR="002F0A3A" w:rsidRDefault="002F0A3A" w:rsidP="00791B00">
            <w:pPr>
              <w:rPr>
                <w:rFonts w:ascii="Lucida Console" w:hAnsi="Lucida Console"/>
              </w:rPr>
            </w:pPr>
          </w:p>
          <w:p w14:paraId="2BB0A660" w14:textId="77777777" w:rsidR="002F0A3A" w:rsidRDefault="002F0A3A" w:rsidP="00791B00">
            <w:pPr>
              <w:rPr>
                <w:rFonts w:ascii="Lucida Console" w:hAnsi="Lucida Console"/>
              </w:rPr>
            </w:pPr>
            <w:r w:rsidRPr="00E751B1">
              <w:rPr>
                <w:rFonts w:ascii="Lucida Console" w:hAnsi="Lucida Console"/>
              </w:rPr>
              <w:t>8893D</w:t>
            </w:r>
            <w:r>
              <w:rPr>
                <w:rFonts w:ascii="Lucida Console" w:hAnsi="Lucida Console"/>
              </w:rPr>
              <w:t>:</w:t>
            </w:r>
          </w:p>
          <w:p w14:paraId="32EB682C" w14:textId="77777777" w:rsidR="002F0A3A" w:rsidRDefault="002F0A3A" w:rsidP="00791B00">
            <w:pPr>
              <w:rPr>
                <w:rFonts w:ascii="Lucida Console" w:hAnsi="Lucida Console"/>
              </w:rPr>
            </w:pPr>
          </w:p>
          <w:p w14:paraId="0C083BC6" w14:textId="77777777" w:rsidR="002F0A3A" w:rsidRPr="00E71C77" w:rsidRDefault="002F0A3A" w:rsidP="00791B00">
            <w:r w:rsidRPr="00096CB4">
              <w:rPr>
                <w:rFonts w:ascii="Lucida Console" w:hAnsi="Lucida Console"/>
              </w:rPr>
              <w:t>88956</w:t>
            </w:r>
            <w:r>
              <w:rPr>
                <w:rFonts w:ascii="Lucida Console" w:hAnsi="Lucida Console"/>
              </w:rPr>
              <w:t>:</w:t>
            </w:r>
          </w:p>
        </w:tc>
      </w:tr>
      <w:tr w:rsidR="00FD5385" w14:paraId="68D5E7A8" w14:textId="77777777" w:rsidTr="00E61C98">
        <w:tc>
          <w:tcPr>
            <w:tcW w:w="710" w:type="dxa"/>
          </w:tcPr>
          <w:p w14:paraId="5DAB3293" w14:textId="5771270D" w:rsidR="00FD5385" w:rsidRDefault="00FD5385" w:rsidP="00791B00">
            <w:pPr>
              <w:rPr>
                <w:b/>
              </w:rPr>
            </w:pPr>
            <w:r>
              <w:rPr>
                <w:b/>
              </w:rPr>
              <w:t>B.4</w:t>
            </w:r>
          </w:p>
        </w:tc>
        <w:tc>
          <w:tcPr>
            <w:tcW w:w="4682" w:type="dxa"/>
          </w:tcPr>
          <w:p w14:paraId="31F26317" w14:textId="222FC38A" w:rsidR="00FD5385" w:rsidRPr="00554ED0" w:rsidRDefault="00FD5385" w:rsidP="00FD5385">
            <w:pPr>
              <w:rPr>
                <w:lang w:eastAsia="en-US"/>
              </w:rPr>
            </w:pPr>
            <w:r w:rsidRPr="00554ED0">
              <w:rPr>
                <w:lang w:eastAsia="en-US"/>
              </w:rPr>
              <w:t xml:space="preserve">We have hashed a SHA-256 value of the following and put it into a file named </w:t>
            </w:r>
          </w:p>
          <w:p w14:paraId="3AD03077" w14:textId="77777777" w:rsidR="00FD5385" w:rsidRDefault="00FD5385" w:rsidP="00FD5385">
            <w:pPr>
              <w:rPr>
                <w:lang w:eastAsia="en-US"/>
              </w:rPr>
            </w:pPr>
            <w:r w:rsidRPr="00554ED0">
              <w:rPr>
                <w:lang w:eastAsia="en-US"/>
              </w:rPr>
              <w:t>file.txt:</w:t>
            </w:r>
          </w:p>
          <w:p w14:paraId="5FE0072A" w14:textId="77777777" w:rsidR="00FD5385" w:rsidRPr="00554ED0" w:rsidRDefault="00FD5385" w:rsidP="00FD5385">
            <w:pPr>
              <w:rPr>
                <w:lang w:eastAsia="en-US"/>
              </w:rPr>
            </w:pPr>
          </w:p>
          <w:p w14:paraId="307FD078" w14:textId="1D6D41FA" w:rsidR="00FD5385" w:rsidRPr="00010CCA" w:rsidRDefault="00FD5385" w:rsidP="00FD5385">
            <w:pPr>
              <w:rPr>
                <w:rFonts w:ascii="Lucida Console" w:hAnsi="Lucida Console"/>
                <w:sz w:val="20"/>
                <w:szCs w:val="20"/>
                <w:lang w:eastAsia="en-US"/>
              </w:rPr>
            </w:pPr>
            <w:r w:rsidRPr="00010CCA">
              <w:rPr>
                <w:rFonts w:ascii="Lucida Console" w:hAnsi="Lucida Console"/>
                <w:sz w:val="20"/>
                <w:szCs w:val="20"/>
                <w:lang w:eastAsia="en-US"/>
              </w:rPr>
              <w:t>106a5842fc5fce6f663176285ed1516dbb</w:t>
            </w:r>
            <w:r w:rsidRPr="00010CCA">
              <w:rPr>
                <w:rFonts w:ascii="Lucida Console" w:hAnsi="Lucida Console"/>
                <w:sz w:val="20"/>
                <w:szCs w:val="20"/>
                <w:lang w:eastAsia="en-US"/>
              </w:rPr>
              <w:br/>
              <w:t>1e3d15c05abab12fdca46d60b539b7</w:t>
            </w:r>
          </w:p>
          <w:p w14:paraId="326D48E3" w14:textId="77777777" w:rsidR="00FD5385" w:rsidRDefault="00FD5385" w:rsidP="00FD5385">
            <w:pPr>
              <w:rPr>
                <w:lang w:eastAsia="en-US"/>
              </w:rPr>
            </w:pPr>
          </w:p>
          <w:p w14:paraId="6BA18BAE" w14:textId="37F08BCB" w:rsidR="00FD5385" w:rsidRPr="00554ED0" w:rsidRDefault="00FD5385" w:rsidP="00FD5385">
            <w:pPr>
              <w:rPr>
                <w:lang w:eastAsia="en-US"/>
              </w:rPr>
            </w:pPr>
            <w:r w:rsidRPr="00554ED0">
              <w:rPr>
                <w:lang w:eastAsia="en-US"/>
              </w:rPr>
              <w:t>By adding a word of “help” in a word file</w:t>
            </w:r>
            <w:r>
              <w:rPr>
                <w:lang w:eastAsia="en-US"/>
              </w:rPr>
              <w:t xml:space="preserve"> </w:t>
            </w:r>
            <w:r w:rsidRPr="00554ED0">
              <w:rPr>
                <w:lang w:eastAsia="en-US"/>
              </w:rPr>
              <w:t xml:space="preserve">of words.txt, prove that the following cracks the </w:t>
            </w:r>
            <w:r>
              <w:rPr>
                <w:lang w:eastAsia="en-US"/>
              </w:rPr>
              <w:t>h</w:t>
            </w:r>
            <w:r w:rsidRPr="00554ED0">
              <w:rPr>
                <w:lang w:eastAsia="en-US"/>
              </w:rPr>
              <w:t>ash</w:t>
            </w:r>
            <w:r>
              <w:rPr>
                <w:lang w:eastAsia="en-US"/>
              </w:rPr>
              <w:t xml:space="preserve"> </w:t>
            </w:r>
            <w:r w:rsidRPr="00554ED0">
              <w:rPr>
                <w:lang w:eastAsia="en-US"/>
              </w:rPr>
              <w:t>(where file.txt contains the hashed value):</w:t>
            </w:r>
          </w:p>
          <w:p w14:paraId="2F789184" w14:textId="77777777" w:rsidR="00FD5385" w:rsidRDefault="00FD5385" w:rsidP="00FD5385">
            <w:pPr>
              <w:rPr>
                <w:lang w:eastAsia="en-US"/>
              </w:rPr>
            </w:pPr>
          </w:p>
          <w:p w14:paraId="764CF228" w14:textId="77777777" w:rsidR="00FD5385"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m 1400 file.txt words.txt</w:t>
            </w:r>
          </w:p>
          <w:p w14:paraId="0BC01DAD" w14:textId="4DF62096" w:rsidR="00FD5385" w:rsidRPr="00FD5385" w:rsidRDefault="00FD5385" w:rsidP="00FD5385">
            <w:pPr>
              <w:rPr>
                <w:rFonts w:ascii="Lucida Console" w:hAnsi="Lucida Console"/>
                <w:sz w:val="20"/>
                <w:szCs w:val="20"/>
                <w:lang w:eastAsia="en-US"/>
              </w:rPr>
            </w:pPr>
          </w:p>
        </w:tc>
        <w:tc>
          <w:tcPr>
            <w:tcW w:w="4815" w:type="dxa"/>
          </w:tcPr>
          <w:p w14:paraId="643F3B61" w14:textId="77777777" w:rsidR="00FD5385" w:rsidRPr="00E751B1" w:rsidRDefault="00FD5385" w:rsidP="00791B00">
            <w:pPr>
              <w:rPr>
                <w:rFonts w:ascii="Lucida Console" w:hAnsi="Lucida Console"/>
              </w:rPr>
            </w:pPr>
          </w:p>
        </w:tc>
      </w:tr>
      <w:tr w:rsidR="00FD5385" w14:paraId="798441BF" w14:textId="77777777" w:rsidTr="00E61C98">
        <w:tc>
          <w:tcPr>
            <w:tcW w:w="710" w:type="dxa"/>
          </w:tcPr>
          <w:p w14:paraId="184BC092" w14:textId="743382E6" w:rsidR="00FD5385" w:rsidRDefault="00FD5385" w:rsidP="00791B00">
            <w:pPr>
              <w:rPr>
                <w:b/>
              </w:rPr>
            </w:pPr>
            <w:r>
              <w:rPr>
                <w:b/>
              </w:rPr>
              <w:t>B.5</w:t>
            </w:r>
          </w:p>
        </w:tc>
        <w:tc>
          <w:tcPr>
            <w:tcW w:w="4682" w:type="dxa"/>
          </w:tcPr>
          <w:p w14:paraId="406D2A45" w14:textId="77777777" w:rsidR="00FD5385" w:rsidRDefault="00FD5385" w:rsidP="00FD5385">
            <w:pPr>
              <w:rPr>
                <w:lang w:eastAsia="en-US"/>
              </w:rPr>
            </w:pPr>
            <w:r w:rsidRPr="00554ED0">
              <w:rPr>
                <w:lang w:eastAsia="en-US"/>
              </w:rPr>
              <w:t>The following is an NTLM hash, for “help”:</w:t>
            </w:r>
          </w:p>
          <w:p w14:paraId="36FB6425" w14:textId="77777777" w:rsidR="00FD5385" w:rsidRPr="00554ED0" w:rsidRDefault="00FD5385" w:rsidP="00FD5385">
            <w:pPr>
              <w:rPr>
                <w:lang w:eastAsia="en-US"/>
              </w:rPr>
            </w:pPr>
          </w:p>
          <w:p w14:paraId="653DB96E" w14:textId="77777777" w:rsidR="00FD5385" w:rsidRPr="00010CCA" w:rsidRDefault="00FD5385" w:rsidP="00FD5385">
            <w:pPr>
              <w:rPr>
                <w:rFonts w:ascii="Lucida Console" w:hAnsi="Lucida Console"/>
                <w:sz w:val="20"/>
                <w:szCs w:val="20"/>
                <w:lang w:eastAsia="en-US"/>
              </w:rPr>
            </w:pPr>
            <w:r w:rsidRPr="00010CCA">
              <w:rPr>
                <w:rFonts w:ascii="Lucida Console" w:hAnsi="Lucida Console"/>
                <w:sz w:val="20"/>
                <w:szCs w:val="20"/>
                <w:lang w:eastAsia="en-US"/>
              </w:rPr>
              <w:t>0333c27eb4b9401d91fef02a9f74840e</w:t>
            </w:r>
          </w:p>
          <w:p w14:paraId="0BFF9093" w14:textId="77777777" w:rsidR="00FD5385" w:rsidRDefault="00FD5385" w:rsidP="00FD5385">
            <w:pPr>
              <w:rPr>
                <w:lang w:eastAsia="en-US"/>
              </w:rPr>
            </w:pPr>
          </w:p>
          <w:p w14:paraId="665A022F" w14:textId="00F2D64E" w:rsidR="00FD5385" w:rsidRPr="00554ED0" w:rsidRDefault="00FD5385" w:rsidP="00FD5385">
            <w:pPr>
              <w:rPr>
                <w:lang w:eastAsia="en-US"/>
              </w:rPr>
            </w:pPr>
            <w:r w:rsidRPr="00554ED0">
              <w:rPr>
                <w:lang w:eastAsia="en-US"/>
              </w:rPr>
              <w:t>Prove that the following can crack the hash (where file.txt contains the hashed value):</w:t>
            </w:r>
          </w:p>
          <w:p w14:paraId="2612BA6A" w14:textId="77777777" w:rsidR="00FD5385" w:rsidRDefault="00FD5385" w:rsidP="00FD5385">
            <w:pPr>
              <w:rPr>
                <w:lang w:eastAsia="en-US"/>
              </w:rPr>
            </w:pPr>
          </w:p>
          <w:p w14:paraId="2D27550A" w14:textId="052F9DED" w:rsidR="00FD5385" w:rsidRPr="00FD5385"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m 1000 file.txt words.txt</w:t>
            </w:r>
          </w:p>
        </w:tc>
        <w:tc>
          <w:tcPr>
            <w:tcW w:w="4815" w:type="dxa"/>
          </w:tcPr>
          <w:p w14:paraId="58F63CB8" w14:textId="77777777" w:rsidR="00FD5385" w:rsidRPr="00E751B1" w:rsidRDefault="00FD5385" w:rsidP="00791B00">
            <w:pPr>
              <w:rPr>
                <w:rFonts w:ascii="Lucida Console" w:hAnsi="Lucida Console"/>
              </w:rPr>
            </w:pPr>
          </w:p>
        </w:tc>
      </w:tr>
    </w:tbl>
    <w:p w14:paraId="72D07492" w14:textId="77777777" w:rsidR="00FD5385" w:rsidRDefault="00FD5385" w:rsidP="00FD5385">
      <w:pPr>
        <w:rPr>
          <w:lang w:eastAsia="en-US"/>
        </w:rPr>
      </w:pPr>
    </w:p>
    <w:p w14:paraId="6495CA8E" w14:textId="7CDB8DED" w:rsidR="00FD5385" w:rsidRDefault="00FD5385" w:rsidP="00FD5385">
      <w:pPr>
        <w:rPr>
          <w:lang w:eastAsia="en-US"/>
        </w:rPr>
      </w:pPr>
      <w:r w:rsidRPr="00FD5385">
        <w:rPr>
          <w:b/>
          <w:lang w:eastAsia="en-US"/>
        </w:rPr>
        <w:t>B.6</w:t>
      </w:r>
      <w:r>
        <w:rPr>
          <w:lang w:eastAsia="en-US"/>
        </w:rPr>
        <w:tab/>
      </w:r>
      <w:r w:rsidRPr="00554ED0">
        <w:rPr>
          <w:lang w:eastAsia="en-US"/>
        </w:rPr>
        <w:t>Now crack the following Scottish football teams</w:t>
      </w:r>
      <w:r w:rsidR="003E3474">
        <w:rPr>
          <w:lang w:eastAsia="en-US"/>
        </w:rPr>
        <w:t xml:space="preserve"> (all are single words)</w:t>
      </w:r>
      <w:r w:rsidRPr="00554ED0">
        <w:rPr>
          <w:lang w:eastAsia="en-US"/>
        </w:rPr>
        <w:t>:</w:t>
      </w:r>
    </w:p>
    <w:p w14:paraId="61889149" w14:textId="77777777" w:rsidR="00FD5385" w:rsidRPr="00554ED0" w:rsidRDefault="00FD5385" w:rsidP="00FD5385">
      <w:pPr>
        <w:rPr>
          <w:lang w:eastAsia="en-US"/>
        </w:rPr>
      </w:pPr>
    </w:p>
    <w:p w14:paraId="4F3A8658"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635450503029fc2484f1d7eb80da8e25bdc1770e1dd14710c592c8929ba37ee9</w:t>
      </w:r>
    </w:p>
    <w:p w14:paraId="1340BC3B"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b3cb6d04f9ccbf6dfe08f40c11648360ca421f0c531e69f326a72dc7e80a0912</w:t>
      </w:r>
    </w:p>
    <w:p w14:paraId="3581EA3E"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bc5fb9abe8d5e72eb49cf00b3dbd173cbf914835281fadd674d5a2b680e47d50</w:t>
      </w:r>
    </w:p>
    <w:p w14:paraId="540418F3"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6ac16a68ac94ca8298c9c2329593a4a4130b6fed2472a98424b7b4019ef1d968</w:t>
      </w:r>
    </w:p>
    <w:p w14:paraId="3C3E069B" w14:textId="77777777" w:rsidR="00FD5385" w:rsidRDefault="00FD5385" w:rsidP="00FD5385">
      <w:pPr>
        <w:rPr>
          <w:lang w:eastAsia="en-US"/>
        </w:rPr>
      </w:pPr>
    </w:p>
    <w:p w14:paraId="32904A77" w14:textId="29933577"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Football teams:</w:t>
      </w:r>
    </w:p>
    <w:p w14:paraId="0F76E821" w14:textId="5FB401EB"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17BA7C99" w14:textId="684AC675"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17AC5E48" w14:textId="77777777"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34CCA2ED"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74F37355" w14:textId="3A9C7E63" w:rsidR="003E3474" w:rsidRDefault="003E3474" w:rsidP="003E3474">
      <w:pPr>
        <w:rPr>
          <w:lang w:eastAsia="en-US"/>
        </w:rPr>
      </w:pPr>
    </w:p>
    <w:p w14:paraId="29CC884B" w14:textId="728EEC41" w:rsidR="00FD5385" w:rsidRPr="00554ED0" w:rsidRDefault="00FD5385" w:rsidP="00FD5385">
      <w:pPr>
        <w:ind w:left="709" w:hanging="709"/>
        <w:rPr>
          <w:lang w:eastAsia="en-US"/>
        </w:rPr>
      </w:pPr>
      <w:r w:rsidRPr="00FD5385">
        <w:rPr>
          <w:b/>
          <w:lang w:eastAsia="en-US"/>
        </w:rPr>
        <w:t>B.7</w:t>
      </w:r>
      <w:r>
        <w:rPr>
          <w:lang w:eastAsia="en-US"/>
        </w:rPr>
        <w:tab/>
      </w:r>
      <w:r w:rsidRPr="00554ED0">
        <w:rPr>
          <w:lang w:eastAsia="en-US"/>
        </w:rPr>
        <w:t xml:space="preserve">Rather than use a dictionary, we can use a brute force a hashed password using a </w:t>
      </w:r>
      <w:r>
        <w:rPr>
          <w:lang w:eastAsia="en-US"/>
        </w:rPr>
        <w:t>l</w:t>
      </w:r>
      <w:r w:rsidRPr="00554ED0">
        <w:rPr>
          <w:lang w:eastAsia="en-US"/>
        </w:rPr>
        <w:t>owercase character set:</w:t>
      </w:r>
    </w:p>
    <w:p w14:paraId="26956FA7" w14:textId="77777777" w:rsidR="00FD5385" w:rsidRDefault="00FD5385" w:rsidP="00FD5385">
      <w:pPr>
        <w:rPr>
          <w:lang w:eastAsia="en-US"/>
        </w:rPr>
      </w:pPr>
    </w:p>
    <w:p w14:paraId="02C95DAD" w14:textId="4FE20803" w:rsidR="00FD5385" w:rsidRPr="00554ED0"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 3 -m 1</w:t>
      </w:r>
      <w:r w:rsidR="00D80BE5">
        <w:rPr>
          <w:rFonts w:ascii="Lucida Console" w:hAnsi="Lucida Console"/>
          <w:sz w:val="20"/>
          <w:szCs w:val="20"/>
          <w:lang w:eastAsia="en-US"/>
        </w:rPr>
        <w:t>4</w:t>
      </w:r>
      <w:r w:rsidRPr="00554ED0">
        <w:rPr>
          <w:rFonts w:ascii="Lucida Console" w:hAnsi="Lucida Console"/>
          <w:sz w:val="20"/>
          <w:szCs w:val="20"/>
          <w:lang w:eastAsia="en-US"/>
        </w:rPr>
        <w:t>00</w:t>
      </w:r>
      <w:r w:rsidRPr="00FD5385">
        <w:rPr>
          <w:rFonts w:ascii="Lucida Console" w:hAnsi="Lucida Console"/>
          <w:sz w:val="20"/>
          <w:szCs w:val="20"/>
          <w:lang w:eastAsia="en-US"/>
        </w:rPr>
        <w:t xml:space="preserve"> </w:t>
      </w:r>
      <w:r w:rsidRPr="00554ED0">
        <w:rPr>
          <w:rFonts w:ascii="Lucida Console" w:hAnsi="Lucida Console"/>
          <w:sz w:val="20"/>
          <w:szCs w:val="20"/>
          <w:lang w:eastAsia="en-US"/>
        </w:rPr>
        <w:t>file.txt ?</w:t>
      </w:r>
      <w:proofErr w:type="spellStart"/>
      <w:r w:rsidRPr="00554ED0">
        <w:rPr>
          <w:rFonts w:ascii="Lucida Console" w:hAnsi="Lucida Console"/>
          <w:sz w:val="20"/>
          <w:szCs w:val="20"/>
          <w:lang w:eastAsia="en-US"/>
        </w:rPr>
        <w:t>l?l?l?l?l?l?l?l</w:t>
      </w:r>
      <w:proofErr w:type="spellEnd"/>
      <w:r w:rsidR="00341D4D">
        <w:rPr>
          <w:rFonts w:ascii="Lucida Console" w:hAnsi="Lucida Console"/>
          <w:sz w:val="20"/>
          <w:szCs w:val="20"/>
          <w:lang w:eastAsia="en-US"/>
        </w:rPr>
        <w:t xml:space="preserve"> --increment</w:t>
      </w:r>
    </w:p>
    <w:p w14:paraId="021B5D44" w14:textId="77777777" w:rsidR="00FD5385" w:rsidRDefault="00FD5385" w:rsidP="00FD5385">
      <w:pPr>
        <w:rPr>
          <w:lang w:eastAsia="en-US"/>
        </w:rPr>
      </w:pPr>
    </w:p>
    <w:p w14:paraId="6ED59BA5" w14:textId="77777777" w:rsidR="00FD5385" w:rsidRDefault="00FD5385" w:rsidP="00FD5385">
      <w:pPr>
        <w:rPr>
          <w:lang w:eastAsia="en-US"/>
        </w:rPr>
      </w:pPr>
      <w:r w:rsidRPr="00554ED0">
        <w:rPr>
          <w:lang w:eastAsia="en-US"/>
        </w:rPr>
        <w:t>Using this style of command</w:t>
      </w:r>
      <w:r>
        <w:rPr>
          <w:lang w:eastAsia="en-US"/>
        </w:rPr>
        <w:t xml:space="preserve"> </w:t>
      </w:r>
      <w:r w:rsidRPr="00554ED0">
        <w:rPr>
          <w:lang w:eastAsia="en-US"/>
        </w:rPr>
        <w:t>(look at the hash type and perhaps this is a SHA-256 hash), crack the following words:</w:t>
      </w:r>
    </w:p>
    <w:p w14:paraId="13C104A5" w14:textId="77777777" w:rsidR="00FD5385" w:rsidRPr="00554ED0" w:rsidRDefault="00FD5385" w:rsidP="00FD5385">
      <w:pPr>
        <w:rPr>
          <w:lang w:eastAsia="en-US"/>
        </w:rPr>
      </w:pPr>
    </w:p>
    <w:p w14:paraId="6EDBFBF0"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4dc2159bba05da394c3b94c6f54354db1f1f43b321ac4bbdfc2f658237858c70</w:t>
      </w:r>
    </w:p>
    <w:p w14:paraId="085D29C4"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0282d9b79f42c74c1550b20ff2dd16aafc3fe5d8ae9a00b2f66996d0ae882775</w:t>
      </w:r>
    </w:p>
    <w:p w14:paraId="7917F62D"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47c215b5f70eb9c9b4bcb2c027007d6cf38a899f40d1d1da6922e49308b15b69</w:t>
      </w:r>
    </w:p>
    <w:p w14:paraId="274C2279" w14:textId="77777777" w:rsidR="00FD5385" w:rsidRDefault="00FD5385" w:rsidP="00FD5385">
      <w:pPr>
        <w:rPr>
          <w:lang w:eastAsia="en-US"/>
        </w:rPr>
      </w:pPr>
    </w:p>
    <w:p w14:paraId="2ED334D4" w14:textId="16488628"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Words:</w:t>
      </w:r>
    </w:p>
    <w:p w14:paraId="4611CC24"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779E7DAE" w14:textId="29DD3CAD"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Number of test</w:t>
      </w:r>
      <w:r>
        <w:rPr>
          <w:lang w:eastAsia="en-US"/>
        </w:rPr>
        <w:t>s</w:t>
      </w:r>
      <w:r w:rsidRPr="00554ED0">
        <w:rPr>
          <w:lang w:eastAsia="en-US"/>
        </w:rPr>
        <w:t xml:space="preserve"> for each:</w:t>
      </w:r>
    </w:p>
    <w:p w14:paraId="276D78B0" w14:textId="33D16436"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02FE2B03" w14:textId="2D5A28B8"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76D8D536" w14:textId="697CDC82" w:rsidR="00341D4D" w:rsidRDefault="00341D4D" w:rsidP="00FD5385">
      <w:pPr>
        <w:pBdr>
          <w:top w:val="single" w:sz="4" w:space="1" w:color="auto"/>
          <w:left w:val="single" w:sz="4" w:space="4" w:color="auto"/>
          <w:bottom w:val="single" w:sz="4" w:space="1" w:color="auto"/>
          <w:right w:val="single" w:sz="4" w:space="4" w:color="auto"/>
        </w:pBdr>
        <w:rPr>
          <w:lang w:eastAsia="en-US"/>
        </w:rPr>
      </w:pPr>
      <w:r>
        <w:rPr>
          <w:lang w:eastAsia="en-US"/>
        </w:rPr>
        <w:t>What happens when you take the “</w:t>
      </w:r>
      <w:r w:rsidR="00E61C98">
        <w:rPr>
          <w:lang w:eastAsia="en-US"/>
        </w:rPr>
        <w:t>--</w:t>
      </w:r>
      <w:r>
        <w:rPr>
          <w:lang w:eastAsia="en-US"/>
        </w:rPr>
        <w:t>increment” flag away?</w:t>
      </w:r>
    </w:p>
    <w:p w14:paraId="18072101" w14:textId="77777777" w:rsidR="00FD5385" w:rsidRPr="00554ED0" w:rsidRDefault="00FD5385" w:rsidP="00FD5385">
      <w:pPr>
        <w:pBdr>
          <w:top w:val="single" w:sz="4" w:space="1" w:color="auto"/>
          <w:left w:val="single" w:sz="4" w:space="4" w:color="auto"/>
          <w:bottom w:val="single" w:sz="4" w:space="1" w:color="auto"/>
          <w:right w:val="single" w:sz="4" w:space="4" w:color="auto"/>
        </w:pBdr>
        <w:rPr>
          <w:lang w:eastAsia="en-US"/>
        </w:rPr>
      </w:pPr>
    </w:p>
    <w:p w14:paraId="44AB1CE8" w14:textId="277A9DD2"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46520C05" w14:textId="54A408FC" w:rsidR="00FD5385" w:rsidRDefault="00FD5385" w:rsidP="00FD5385">
      <w:pPr>
        <w:rPr>
          <w:rStyle w:val="Hyperlink"/>
        </w:rPr>
      </w:pPr>
    </w:p>
    <w:p w14:paraId="0A3C2D93" w14:textId="1607345F" w:rsidR="00FD5385" w:rsidRPr="00554ED0" w:rsidRDefault="00FD5385" w:rsidP="00FD5385">
      <w:pPr>
        <w:rPr>
          <w:lang w:eastAsia="en-US"/>
        </w:rPr>
      </w:pPr>
      <w:r w:rsidRPr="00FD5385">
        <w:rPr>
          <w:b/>
          <w:lang w:eastAsia="en-US"/>
        </w:rPr>
        <w:t>B.8</w:t>
      </w:r>
      <w:r>
        <w:rPr>
          <w:lang w:eastAsia="en-US"/>
        </w:rPr>
        <w:tab/>
      </w:r>
      <w:r w:rsidRPr="00554ED0">
        <w:rPr>
          <w:lang w:eastAsia="en-US"/>
        </w:rPr>
        <w:t>We can focus on given letters, such as where we add a letter or a digit at the end:</w:t>
      </w:r>
    </w:p>
    <w:p w14:paraId="41AD1C32" w14:textId="77777777" w:rsidR="00FD5385" w:rsidRDefault="00FD5385" w:rsidP="00FD5385">
      <w:pPr>
        <w:rPr>
          <w:lang w:eastAsia="en-US"/>
        </w:rPr>
      </w:pPr>
    </w:p>
    <w:p w14:paraId="38CD2F66" w14:textId="1C6617FD" w:rsidR="00FD5385" w:rsidRPr="00FD5385"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 3 -m 1000 file.txt </w:t>
      </w:r>
      <w:proofErr w:type="spellStart"/>
      <w:r w:rsidRPr="00554ED0">
        <w:rPr>
          <w:rFonts w:ascii="Lucida Console" w:hAnsi="Lucida Console"/>
          <w:sz w:val="20"/>
          <w:szCs w:val="20"/>
          <w:lang w:eastAsia="en-US"/>
        </w:rPr>
        <w:t>password?l</w:t>
      </w:r>
      <w:proofErr w:type="spellEnd"/>
    </w:p>
    <w:p w14:paraId="45FE7259" w14:textId="5FF0FB02" w:rsidR="00FD5385" w:rsidRPr="00FD5385"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 3 -m 1000 file.txt </w:t>
      </w:r>
      <w:proofErr w:type="spellStart"/>
      <w:r w:rsidRPr="00554ED0">
        <w:rPr>
          <w:rFonts w:ascii="Lucida Console" w:hAnsi="Lucida Console"/>
          <w:sz w:val="20"/>
          <w:szCs w:val="20"/>
          <w:lang w:eastAsia="en-US"/>
        </w:rPr>
        <w:t>password?u</w:t>
      </w:r>
      <w:proofErr w:type="spellEnd"/>
    </w:p>
    <w:p w14:paraId="4D759AEB" w14:textId="43123EA4" w:rsidR="00FD5385" w:rsidRPr="00554ED0" w:rsidRDefault="00FD5385" w:rsidP="00FD5385">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a</w:t>
      </w:r>
      <w:r w:rsidR="00D80BE5">
        <w:rPr>
          <w:rFonts w:ascii="Lucida Console" w:hAnsi="Lucida Console"/>
          <w:sz w:val="20"/>
          <w:szCs w:val="20"/>
          <w:lang w:eastAsia="en-US"/>
        </w:rPr>
        <w:t xml:space="preserve"> </w:t>
      </w:r>
      <w:r w:rsidRPr="00554ED0">
        <w:rPr>
          <w:rFonts w:ascii="Lucida Console" w:hAnsi="Lucida Console"/>
          <w:sz w:val="20"/>
          <w:szCs w:val="20"/>
          <w:lang w:eastAsia="en-US"/>
        </w:rPr>
        <w:t xml:space="preserve">3 -m 1000 file.txt </w:t>
      </w:r>
      <w:proofErr w:type="spellStart"/>
      <w:r w:rsidRPr="00554ED0">
        <w:rPr>
          <w:rFonts w:ascii="Lucida Console" w:hAnsi="Lucida Console"/>
          <w:sz w:val="20"/>
          <w:szCs w:val="20"/>
          <w:lang w:eastAsia="en-US"/>
        </w:rPr>
        <w:t>password?d</w:t>
      </w:r>
      <w:proofErr w:type="spellEnd"/>
    </w:p>
    <w:p w14:paraId="33C51A5D" w14:textId="77777777" w:rsidR="00FD5385" w:rsidRDefault="00FD5385" w:rsidP="00FD5385">
      <w:pPr>
        <w:rPr>
          <w:lang w:eastAsia="en-US"/>
        </w:rPr>
      </w:pPr>
    </w:p>
    <w:p w14:paraId="2B913854" w14:textId="77777777" w:rsidR="00FD5385" w:rsidRDefault="00FD5385" w:rsidP="00FD5385">
      <w:pPr>
        <w:rPr>
          <w:lang w:eastAsia="en-US"/>
        </w:rPr>
      </w:pPr>
      <w:r w:rsidRPr="00554ED0">
        <w:rPr>
          <w:lang w:eastAsia="en-US"/>
        </w:rPr>
        <w:t xml:space="preserve">Using these commands, crack the </w:t>
      </w:r>
      <w:r>
        <w:rPr>
          <w:lang w:eastAsia="en-US"/>
        </w:rPr>
        <w:t>f</w:t>
      </w:r>
      <w:r w:rsidRPr="00554ED0">
        <w:rPr>
          <w:lang w:eastAsia="en-US"/>
        </w:rPr>
        <w:t>ollowing:</w:t>
      </w:r>
    </w:p>
    <w:p w14:paraId="7D2AC07C" w14:textId="77777777" w:rsidR="00FD5385" w:rsidRPr="00554ED0" w:rsidRDefault="00FD5385" w:rsidP="00FD5385">
      <w:pPr>
        <w:rPr>
          <w:lang w:eastAsia="en-US"/>
        </w:rPr>
      </w:pPr>
    </w:p>
    <w:p w14:paraId="6C274A4F"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7a6c8de8ad7f89b922cc29c9505f58c3</w:t>
      </w:r>
    </w:p>
    <w:p w14:paraId="3A5A9CE1" w14:textId="77777777" w:rsidR="00FD5385" w:rsidRP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db0edd04aaac4506f7edab03ac855d56</w:t>
      </w:r>
    </w:p>
    <w:p w14:paraId="41413808" w14:textId="77777777" w:rsidR="00FD5385" w:rsidRPr="00554ED0" w:rsidRDefault="00FD5385" w:rsidP="00FD5385">
      <w:pPr>
        <w:rPr>
          <w:lang w:eastAsia="en-US"/>
        </w:rPr>
      </w:pPr>
    </w:p>
    <w:p w14:paraId="7E0F7201" w14:textId="77777777" w:rsidR="00FD5385" w:rsidRDefault="00FD5385" w:rsidP="00FD5385">
      <w:pPr>
        <w:rPr>
          <w:lang w:eastAsia="en-US"/>
        </w:rPr>
      </w:pPr>
      <w:r w:rsidRPr="00554ED0">
        <w:rPr>
          <w:lang w:eastAsia="en-US"/>
        </w:rPr>
        <w:t>Note: Remember to try both MD5 (0) and NTLM hash (1000).</w:t>
      </w:r>
    </w:p>
    <w:p w14:paraId="31958E2B" w14:textId="77777777" w:rsidR="00FD5385" w:rsidRPr="00554ED0" w:rsidRDefault="00FD5385" w:rsidP="00FD5385">
      <w:pPr>
        <w:rPr>
          <w:lang w:eastAsia="en-US"/>
        </w:rPr>
      </w:pPr>
    </w:p>
    <w:p w14:paraId="517BE08F" w14:textId="3ADA5A10"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Words:</w:t>
      </w:r>
    </w:p>
    <w:p w14:paraId="65BDE596" w14:textId="5DF37A6E"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60ACC2FF"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1862BF18" w14:textId="2553FB38"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Number of tests for each:</w:t>
      </w:r>
    </w:p>
    <w:p w14:paraId="21D956A2" w14:textId="77777777"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0E654422" w14:textId="77777777"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18C9F359" w14:textId="77777777"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518E7BB3" w14:textId="131922A0" w:rsidR="002F0A3A" w:rsidRDefault="00FA51F9" w:rsidP="002F0A3A">
      <w:pPr>
        <w:pStyle w:val="Heading2"/>
        <w:numPr>
          <w:ilvl w:val="0"/>
          <w:numId w:val="0"/>
        </w:numPr>
        <w:ind w:left="900" w:hanging="900"/>
        <w:rPr>
          <w:rStyle w:val="Hyperlink"/>
        </w:rPr>
      </w:pPr>
      <w:r>
        <w:rPr>
          <w:rStyle w:val="Hyperlink"/>
        </w:rPr>
        <w:lastRenderedPageBreak/>
        <w:t>C</w:t>
      </w:r>
      <w:r w:rsidR="002F0A3A">
        <w:rPr>
          <w:rStyle w:val="Hyperlink"/>
        </w:rPr>
        <w:tab/>
        <w:t>Hashing Cracking (</w:t>
      </w:r>
      <w:r w:rsidR="00FD5385">
        <w:rPr>
          <w:rStyle w:val="Hyperlink"/>
        </w:rPr>
        <w:t xml:space="preserve">John </w:t>
      </w:r>
      <w:proofErr w:type="gramStart"/>
      <w:r w:rsidR="00FD5385">
        <w:rPr>
          <w:rStyle w:val="Hyperlink"/>
        </w:rPr>
        <w:t>The</w:t>
      </w:r>
      <w:proofErr w:type="gramEnd"/>
      <w:r w:rsidR="00FD5385">
        <w:rPr>
          <w:rStyle w:val="Hyperlink"/>
        </w:rPr>
        <w:t xml:space="preserve"> Ripper</w:t>
      </w:r>
      <w:r w:rsidR="002F0A3A">
        <w:rPr>
          <w:rStyle w:val="Hyperlink"/>
        </w:rPr>
        <w:t>)</w:t>
      </w:r>
    </w:p>
    <w:p w14:paraId="622C59FE" w14:textId="77777777" w:rsidR="002F0A3A" w:rsidRDefault="002F0A3A" w:rsidP="002F0A3A">
      <w:pPr>
        <w:rPr>
          <w:lang w:eastAsia="en-US"/>
        </w:rPr>
      </w:pPr>
      <w:r>
        <w:rPr>
          <w:lang w:eastAsia="en-US"/>
        </w:rPr>
        <w:t>All of the passwords in this section are in lowercase.</w:t>
      </w:r>
    </w:p>
    <w:p w14:paraId="5A85488D" w14:textId="77777777" w:rsidR="002F0A3A" w:rsidRPr="00E71C77" w:rsidRDefault="002F0A3A" w:rsidP="002F0A3A">
      <w:pPr>
        <w:rPr>
          <w:lang w:eastAsia="en-US"/>
        </w:rPr>
      </w:pPr>
    </w:p>
    <w:tbl>
      <w:tblPr>
        <w:tblStyle w:val="TableGrid"/>
        <w:tblW w:w="9923" w:type="dxa"/>
        <w:tblInd w:w="-289" w:type="dxa"/>
        <w:tblLayout w:type="fixed"/>
        <w:tblLook w:val="04A0" w:firstRow="1" w:lastRow="0" w:firstColumn="1" w:lastColumn="0" w:noHBand="0" w:noVBand="1"/>
      </w:tblPr>
      <w:tblGrid>
        <w:gridCol w:w="710"/>
        <w:gridCol w:w="7654"/>
        <w:gridCol w:w="1559"/>
      </w:tblGrid>
      <w:tr w:rsidR="002F0A3A" w:rsidRPr="00BE24E3" w14:paraId="10CB80DF" w14:textId="77777777" w:rsidTr="00FD5385">
        <w:tc>
          <w:tcPr>
            <w:tcW w:w="710" w:type="dxa"/>
          </w:tcPr>
          <w:p w14:paraId="463D3CE9" w14:textId="77777777" w:rsidR="002F0A3A" w:rsidRPr="00BE24E3" w:rsidRDefault="002F0A3A" w:rsidP="00791B00">
            <w:pPr>
              <w:rPr>
                <w:b/>
              </w:rPr>
            </w:pPr>
            <w:r>
              <w:rPr>
                <w:b/>
              </w:rPr>
              <w:t>No</w:t>
            </w:r>
          </w:p>
        </w:tc>
        <w:tc>
          <w:tcPr>
            <w:tcW w:w="7654" w:type="dxa"/>
          </w:tcPr>
          <w:p w14:paraId="3656A1DE" w14:textId="77777777" w:rsidR="002F0A3A" w:rsidRPr="00BE24E3" w:rsidRDefault="002F0A3A" w:rsidP="00791B00">
            <w:pPr>
              <w:rPr>
                <w:b/>
              </w:rPr>
            </w:pPr>
            <w:r w:rsidRPr="00BE24E3">
              <w:rPr>
                <w:b/>
              </w:rPr>
              <w:t>Description</w:t>
            </w:r>
          </w:p>
        </w:tc>
        <w:tc>
          <w:tcPr>
            <w:tcW w:w="1559" w:type="dxa"/>
          </w:tcPr>
          <w:p w14:paraId="348C98B7" w14:textId="77777777" w:rsidR="002F0A3A" w:rsidRPr="00BE24E3" w:rsidRDefault="002F0A3A" w:rsidP="00791B00">
            <w:pPr>
              <w:rPr>
                <w:b/>
              </w:rPr>
            </w:pPr>
            <w:r w:rsidRPr="00BE24E3">
              <w:rPr>
                <w:b/>
              </w:rPr>
              <w:t>Result</w:t>
            </w:r>
          </w:p>
        </w:tc>
      </w:tr>
      <w:tr w:rsidR="002F0A3A" w14:paraId="64B89A9E" w14:textId="77777777" w:rsidTr="00FD5385">
        <w:tc>
          <w:tcPr>
            <w:tcW w:w="710" w:type="dxa"/>
          </w:tcPr>
          <w:p w14:paraId="6A1B9D10" w14:textId="2E540B77" w:rsidR="002F0A3A" w:rsidRPr="005A6F37" w:rsidRDefault="00FA51F9" w:rsidP="00791B00">
            <w:pPr>
              <w:rPr>
                <w:b/>
              </w:rPr>
            </w:pPr>
            <w:r>
              <w:rPr>
                <w:b/>
              </w:rPr>
              <w:t>C.1</w:t>
            </w:r>
          </w:p>
        </w:tc>
        <w:tc>
          <w:tcPr>
            <w:tcW w:w="7654" w:type="dxa"/>
          </w:tcPr>
          <w:p w14:paraId="4065558A" w14:textId="1F516019" w:rsidR="002F0A3A" w:rsidRDefault="002F0A3A" w:rsidP="00791B00">
            <w:pPr>
              <w:rPr>
                <w:rStyle w:val="Hyperlink"/>
                <w:lang w:eastAsia="en-US"/>
              </w:rPr>
            </w:pPr>
            <w:r>
              <w:rPr>
                <w:rStyle w:val="Hyperlink"/>
                <w:lang w:eastAsia="en-US"/>
              </w:rPr>
              <w:t xml:space="preserve">On </w:t>
            </w:r>
            <w:r w:rsidR="00115FBC">
              <w:rPr>
                <w:rStyle w:val="Hyperlink"/>
                <w:lang w:eastAsia="en-US"/>
              </w:rPr>
              <w:t>Ubuntu</w:t>
            </w:r>
            <w:r>
              <w:rPr>
                <w:rStyle w:val="Hyperlink"/>
                <w:lang w:eastAsia="en-US"/>
              </w:rPr>
              <w:t xml:space="preserve">, and using John the Ripper, and using a word list with the names of fruits, crack the following </w:t>
            </w:r>
            <w:proofErr w:type="spellStart"/>
            <w:r>
              <w:rPr>
                <w:rStyle w:val="Hyperlink"/>
                <w:lang w:eastAsia="en-US"/>
              </w:rPr>
              <w:t>pwdump</w:t>
            </w:r>
            <w:proofErr w:type="spellEnd"/>
            <w:r>
              <w:rPr>
                <w:rStyle w:val="Hyperlink"/>
                <w:lang w:eastAsia="en-US"/>
              </w:rPr>
              <w:t xml:space="preserve"> passwords:</w:t>
            </w:r>
          </w:p>
          <w:p w14:paraId="0A8F6A19" w14:textId="77777777" w:rsidR="002F0A3A" w:rsidRDefault="002F0A3A" w:rsidP="00791B00">
            <w:pPr>
              <w:rPr>
                <w:rStyle w:val="Hyperlink"/>
                <w:lang w:eastAsia="en-US"/>
              </w:rPr>
            </w:pPr>
          </w:p>
          <w:p w14:paraId="3AE60831"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fred:500:E79E56A8E5C6F8FEAAD3B435B51404EE:5EBE7DFA074DA8EE8AEF1FAA2BBDE876:::</w:t>
            </w:r>
          </w:p>
          <w:p w14:paraId="25D501BD" w14:textId="77777777" w:rsidR="002F0A3A" w:rsidRPr="00E71C77" w:rsidRDefault="002F0A3A" w:rsidP="00791B00">
            <w:pPr>
              <w:rPr>
                <w:rFonts w:ascii="Lucida Console" w:hAnsi="Lucida Console"/>
              </w:rPr>
            </w:pPr>
            <w:r w:rsidRPr="00791B00">
              <w:rPr>
                <w:rFonts w:ascii="Lucida Console" w:hAnsi="Lucida Console"/>
                <w:sz w:val="20"/>
                <w:szCs w:val="20"/>
              </w:rPr>
              <w:t>bert:501:10EAF413723CBB15AAD3B435B51404EE:CA8E025E9893E8CE3D2CBF847FC56814:::</w:t>
            </w:r>
          </w:p>
        </w:tc>
        <w:tc>
          <w:tcPr>
            <w:tcW w:w="1559" w:type="dxa"/>
          </w:tcPr>
          <w:p w14:paraId="77B08380" w14:textId="77777777" w:rsidR="002F0A3A" w:rsidRDefault="002F0A3A" w:rsidP="00791B00"/>
          <w:p w14:paraId="49B1CF85" w14:textId="3D11C8B7" w:rsidR="002F0A3A" w:rsidRDefault="002F0A3A" w:rsidP="00791B00">
            <w:r>
              <w:t>Fred:</w:t>
            </w:r>
          </w:p>
          <w:p w14:paraId="6E4DDB96" w14:textId="77777777" w:rsidR="00FF05B6" w:rsidRDefault="00FF05B6" w:rsidP="00791B00"/>
          <w:p w14:paraId="4572EB45" w14:textId="77777777" w:rsidR="002F0A3A" w:rsidRDefault="002F0A3A" w:rsidP="00791B00">
            <w:r>
              <w:t>Bert:</w:t>
            </w:r>
          </w:p>
        </w:tc>
      </w:tr>
      <w:tr w:rsidR="002F0A3A" w14:paraId="36E28E0D" w14:textId="77777777" w:rsidTr="00FD5385">
        <w:tc>
          <w:tcPr>
            <w:tcW w:w="710" w:type="dxa"/>
          </w:tcPr>
          <w:p w14:paraId="19109676" w14:textId="4E2B17F6" w:rsidR="002F0A3A" w:rsidRDefault="00FA51F9" w:rsidP="00791B00">
            <w:pPr>
              <w:rPr>
                <w:b/>
              </w:rPr>
            </w:pPr>
            <w:r>
              <w:rPr>
                <w:b/>
              </w:rPr>
              <w:t>C.2</w:t>
            </w:r>
          </w:p>
        </w:tc>
        <w:tc>
          <w:tcPr>
            <w:tcW w:w="7654" w:type="dxa"/>
          </w:tcPr>
          <w:p w14:paraId="2C68F865" w14:textId="290CA7EF" w:rsidR="002F0A3A" w:rsidRDefault="002F0A3A" w:rsidP="00791B00">
            <w:pPr>
              <w:rPr>
                <w:rStyle w:val="Hyperlink"/>
                <w:lang w:eastAsia="en-US"/>
              </w:rPr>
            </w:pPr>
            <w:r>
              <w:rPr>
                <w:rStyle w:val="Hyperlink"/>
                <w:lang w:eastAsia="en-US"/>
              </w:rPr>
              <w:t xml:space="preserve">On </w:t>
            </w:r>
            <w:r w:rsidR="00115FBC">
              <w:rPr>
                <w:rStyle w:val="Hyperlink"/>
                <w:lang w:eastAsia="en-US"/>
              </w:rPr>
              <w:t>Ubuntu</w:t>
            </w:r>
            <w:r>
              <w:rPr>
                <w:rStyle w:val="Hyperlink"/>
                <w:lang w:eastAsia="en-US"/>
              </w:rPr>
              <w:t xml:space="preserve">, and using John the Ripper, the following </w:t>
            </w:r>
            <w:proofErr w:type="spellStart"/>
            <w:r>
              <w:rPr>
                <w:rStyle w:val="Hyperlink"/>
                <w:lang w:eastAsia="en-US"/>
              </w:rPr>
              <w:t>pwdump</w:t>
            </w:r>
            <w:proofErr w:type="spellEnd"/>
            <w:r>
              <w:rPr>
                <w:rStyle w:val="Hyperlink"/>
                <w:lang w:eastAsia="en-US"/>
              </w:rPr>
              <w:t xml:space="preserve"> passwords (they are names of major Scottish cities/towns):</w:t>
            </w:r>
          </w:p>
          <w:p w14:paraId="520E1820" w14:textId="77777777" w:rsidR="002F0A3A" w:rsidRDefault="002F0A3A" w:rsidP="00791B00">
            <w:pPr>
              <w:rPr>
                <w:rStyle w:val="Hyperlink"/>
                <w:lang w:eastAsia="en-US"/>
              </w:rPr>
            </w:pPr>
          </w:p>
          <w:p w14:paraId="01C070E0"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Admin:500:629E2BA1C0338CE0AAD3B435B51404EE:9408CB400B20ABA3DFEC054D2B6EE5A1:::</w:t>
            </w:r>
          </w:p>
          <w:p w14:paraId="4EB6EE68"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fred:501:33E58ABB4D723E5EE72C57EF50F76A05:4DFC4E7AA65D71FD4E06D061871C05F2:::</w:t>
            </w:r>
          </w:p>
          <w:p w14:paraId="3E87DAB8" w14:textId="2C90F1D1" w:rsidR="002F0A3A" w:rsidRPr="00E71C7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bert:502:BC2B6A869601E4D9AAD3B435B51404EE:2D8947D98F0B09A88DC9FCD6E546A711:::</w:t>
            </w:r>
          </w:p>
        </w:tc>
        <w:tc>
          <w:tcPr>
            <w:tcW w:w="1559" w:type="dxa"/>
          </w:tcPr>
          <w:p w14:paraId="7CDE8D5F" w14:textId="3BEDF1CB" w:rsidR="002F0A3A" w:rsidRDefault="002F0A3A" w:rsidP="00791B00">
            <w:r>
              <w:t>Admin:</w:t>
            </w:r>
          </w:p>
          <w:p w14:paraId="3261CC98" w14:textId="77777777" w:rsidR="00FF05B6" w:rsidRDefault="00FF05B6" w:rsidP="00791B00"/>
          <w:p w14:paraId="00E26F20" w14:textId="6CF2A082" w:rsidR="002F0A3A" w:rsidRDefault="002F0A3A" w:rsidP="00791B00">
            <w:r>
              <w:t>Fred:</w:t>
            </w:r>
          </w:p>
          <w:p w14:paraId="33048B65" w14:textId="77777777" w:rsidR="00FF05B6" w:rsidRDefault="00FF05B6" w:rsidP="00791B00"/>
          <w:p w14:paraId="09CDCA9D" w14:textId="77777777" w:rsidR="002F0A3A" w:rsidRDefault="002F0A3A" w:rsidP="00791B00">
            <w:r>
              <w:t>Bert:</w:t>
            </w:r>
          </w:p>
        </w:tc>
      </w:tr>
      <w:tr w:rsidR="002F0A3A" w14:paraId="46C60969" w14:textId="77777777" w:rsidTr="008F11AE">
        <w:trPr>
          <w:trHeight w:val="1207"/>
        </w:trPr>
        <w:tc>
          <w:tcPr>
            <w:tcW w:w="710" w:type="dxa"/>
          </w:tcPr>
          <w:p w14:paraId="2C7063B9" w14:textId="7A1AD2DF" w:rsidR="002F0A3A" w:rsidRDefault="00FA51F9" w:rsidP="00791B00">
            <w:pPr>
              <w:rPr>
                <w:b/>
              </w:rPr>
            </w:pPr>
            <w:r>
              <w:rPr>
                <w:b/>
              </w:rPr>
              <w:t>C.3</w:t>
            </w:r>
          </w:p>
        </w:tc>
        <w:tc>
          <w:tcPr>
            <w:tcW w:w="7654" w:type="dxa"/>
          </w:tcPr>
          <w:p w14:paraId="6EAE8E04" w14:textId="5EC05E25" w:rsidR="002F0A3A" w:rsidRDefault="002F0A3A" w:rsidP="00791B00">
            <w:pPr>
              <w:rPr>
                <w:rStyle w:val="Hyperlink"/>
                <w:lang w:eastAsia="en-US"/>
              </w:rPr>
            </w:pPr>
            <w:r>
              <w:rPr>
                <w:rStyle w:val="Hyperlink"/>
                <w:lang w:eastAsia="en-US"/>
              </w:rPr>
              <w:t xml:space="preserve">On </w:t>
            </w:r>
            <w:r w:rsidR="00115FBC">
              <w:rPr>
                <w:rStyle w:val="Hyperlink"/>
                <w:lang w:eastAsia="en-US"/>
              </w:rPr>
              <w:t>Ubuntu</w:t>
            </w:r>
            <w:r>
              <w:rPr>
                <w:rStyle w:val="Hyperlink"/>
                <w:lang w:eastAsia="en-US"/>
              </w:rPr>
              <w:t xml:space="preserve">, and using John the Ripper, crack the following </w:t>
            </w:r>
            <w:proofErr w:type="spellStart"/>
            <w:r>
              <w:rPr>
                <w:rStyle w:val="Hyperlink"/>
                <w:lang w:eastAsia="en-US"/>
              </w:rPr>
              <w:t>pwdump</w:t>
            </w:r>
            <w:proofErr w:type="spellEnd"/>
            <w:r>
              <w:rPr>
                <w:rStyle w:val="Hyperlink"/>
                <w:lang w:eastAsia="en-US"/>
              </w:rPr>
              <w:t xml:space="preserve"> passwords (they are the names of animals):</w:t>
            </w:r>
          </w:p>
          <w:p w14:paraId="398B192D" w14:textId="77777777" w:rsidR="002F0A3A" w:rsidRDefault="002F0A3A" w:rsidP="00791B00">
            <w:pPr>
              <w:rPr>
                <w:rStyle w:val="Hyperlink"/>
                <w:lang w:eastAsia="en-US"/>
              </w:rPr>
            </w:pPr>
          </w:p>
          <w:p w14:paraId="2851B894"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fred:500:5A8BB08EFF0D416AAAD3B435B51404EE:85A2ED1CA59D0479B1E3406972AB1928:::</w:t>
            </w:r>
          </w:p>
          <w:p w14:paraId="6222C873"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bert:501:C6E4266FEBEBD6A8AAD3B435B51404EE:0B9957E8BED733E0350C703AC1CDA822:::</w:t>
            </w:r>
          </w:p>
          <w:p w14:paraId="6B70D6F1" w14:textId="386459B9" w:rsidR="002F0A3A" w:rsidRPr="00E71C7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admin:502:333CB006680FAF0A417EAF50CFAC29C3:D2EDBC29463C40E76297119421D2A707:::</w:t>
            </w:r>
          </w:p>
        </w:tc>
        <w:tc>
          <w:tcPr>
            <w:tcW w:w="1559" w:type="dxa"/>
          </w:tcPr>
          <w:p w14:paraId="62F2BC5B" w14:textId="50647862" w:rsidR="002F0A3A" w:rsidRDefault="002F0A3A" w:rsidP="00791B00">
            <w:r>
              <w:t>Fred:</w:t>
            </w:r>
          </w:p>
          <w:p w14:paraId="396B2783" w14:textId="77777777" w:rsidR="00FF05B6" w:rsidRDefault="00FF05B6" w:rsidP="00791B00"/>
          <w:p w14:paraId="1530E2FA" w14:textId="5ED7933F" w:rsidR="002F0A3A" w:rsidRDefault="002F0A3A" w:rsidP="00791B00">
            <w:r>
              <w:t>Bert:</w:t>
            </w:r>
          </w:p>
          <w:p w14:paraId="0F38BCBE" w14:textId="77777777" w:rsidR="00FF05B6" w:rsidRDefault="00FF05B6" w:rsidP="00791B00"/>
          <w:p w14:paraId="0F804439" w14:textId="77777777" w:rsidR="002F0A3A" w:rsidRDefault="002F0A3A" w:rsidP="00791B00">
            <w:r>
              <w:t>Admin:</w:t>
            </w:r>
          </w:p>
        </w:tc>
      </w:tr>
    </w:tbl>
    <w:p w14:paraId="5388E5A9" w14:textId="66E9A97F" w:rsidR="008508AC" w:rsidRDefault="00FA51F9" w:rsidP="008508AC">
      <w:pPr>
        <w:pStyle w:val="Heading2"/>
        <w:numPr>
          <w:ilvl w:val="0"/>
          <w:numId w:val="0"/>
        </w:numPr>
        <w:ind w:left="900" w:hanging="900"/>
      </w:pPr>
      <w:r>
        <w:rPr>
          <w:noProof/>
        </w:rPr>
        <w:t>D</w:t>
      </w:r>
      <w:r w:rsidR="008508AC" w:rsidRPr="00FE430E">
        <w:rPr>
          <w:noProof/>
        </w:rPr>
        <w:tab/>
        <w:t>LM</w:t>
      </w:r>
      <w:r w:rsidR="008508AC">
        <w:t xml:space="preserve"> Hash</w:t>
      </w:r>
    </w:p>
    <w:p w14:paraId="45DF5923" w14:textId="4E94AD20" w:rsidR="008508AC" w:rsidRPr="009E70A5" w:rsidRDefault="008508AC" w:rsidP="008508AC">
      <w:pPr>
        <w:rPr>
          <w:lang w:val="en-US"/>
        </w:rPr>
      </w:pPr>
      <w:r>
        <w:rPr>
          <w:lang w:val="en-US"/>
        </w:rPr>
        <w:t xml:space="preserve">The LM Hash </w:t>
      </w:r>
      <w:r w:rsidRPr="00FE430E">
        <w:rPr>
          <w:noProof/>
          <w:lang w:val="en-US"/>
        </w:rPr>
        <w:t>is used</w:t>
      </w:r>
      <w:r>
        <w:rPr>
          <w:lang w:val="en-US"/>
        </w:rPr>
        <w:t xml:space="preserve"> in Microsoft Windows. </w:t>
      </w:r>
      <w:r w:rsidRPr="009E70A5">
        <w:rPr>
          <w:lang w:val="en-US"/>
        </w:rPr>
        <w:t xml:space="preserve">For </w:t>
      </w:r>
      <w:r w:rsidR="00E61C98" w:rsidRPr="009E70A5">
        <w:rPr>
          <w:lang w:val="en-US"/>
        </w:rPr>
        <w:t>example,</w:t>
      </w:r>
      <w:r w:rsidRPr="009E70A5">
        <w:rPr>
          <w:lang w:val="en-US"/>
        </w:rPr>
        <w:t xml:space="preserve"> for LM Hash:</w:t>
      </w:r>
    </w:p>
    <w:p w14:paraId="246B7E44" w14:textId="77777777" w:rsidR="008508AC" w:rsidRPr="009E70A5" w:rsidRDefault="008508AC" w:rsidP="008508AC">
      <w:pPr>
        <w:rPr>
          <w:lang w:val="en-US"/>
        </w:rPr>
      </w:pPr>
    </w:p>
    <w:p w14:paraId="4AD7B56B" w14:textId="77777777" w:rsidR="008508AC" w:rsidRPr="009E70A5" w:rsidRDefault="008508AC" w:rsidP="008508AC">
      <w:pPr>
        <w:rPr>
          <w:lang w:val="en-US"/>
        </w:rPr>
      </w:pPr>
      <w:r w:rsidRPr="00F951E9">
        <w:rPr>
          <w:noProof/>
          <w:lang w:val="en-US"/>
        </w:rPr>
        <w:t>hashme</w:t>
      </w:r>
      <w:r w:rsidRPr="009E70A5">
        <w:rPr>
          <w:lang w:val="en-US"/>
        </w:rPr>
        <w:t xml:space="preserve"> gives:</w:t>
      </w:r>
      <w:r>
        <w:rPr>
          <w:lang w:val="en-US"/>
        </w:rPr>
        <w:tab/>
      </w:r>
      <w:r>
        <w:rPr>
          <w:lang w:val="en-US"/>
        </w:rPr>
        <w:tab/>
      </w:r>
      <w:r w:rsidRPr="009E70A5">
        <w:rPr>
          <w:lang w:val="en-US"/>
        </w:rPr>
        <w:t>FA-91-C4-FD-28-A2-D2-57-</w:t>
      </w:r>
      <w:r w:rsidRPr="00E9650B">
        <w:rPr>
          <w:b/>
          <w:lang w:val="en-US"/>
        </w:rPr>
        <w:t>AA-D3-B4-35-B5-14-04-EE</w:t>
      </w:r>
    </w:p>
    <w:p w14:paraId="5057A4FC" w14:textId="77777777" w:rsidR="008508AC" w:rsidRPr="009E70A5" w:rsidRDefault="008508AC" w:rsidP="008508AC">
      <w:pPr>
        <w:rPr>
          <w:lang w:val="en-US"/>
        </w:rPr>
      </w:pPr>
      <w:r w:rsidRPr="009E70A5">
        <w:rPr>
          <w:lang w:val="en-US"/>
        </w:rPr>
        <w:t>network gives:</w:t>
      </w:r>
      <w:r>
        <w:rPr>
          <w:lang w:val="en-US"/>
        </w:rPr>
        <w:tab/>
      </w:r>
      <w:r>
        <w:rPr>
          <w:lang w:val="en-US"/>
        </w:rPr>
        <w:tab/>
      </w:r>
      <w:r w:rsidRPr="009E70A5">
        <w:rPr>
          <w:lang w:val="en-US"/>
        </w:rPr>
        <w:t>D7-5A-34-5D-5D-20-7A-00-</w:t>
      </w:r>
      <w:r w:rsidRPr="00E9650B">
        <w:rPr>
          <w:b/>
          <w:lang w:val="en-US"/>
        </w:rPr>
        <w:t>AA-D3-B4-35-B5-14-04-EE</w:t>
      </w:r>
    </w:p>
    <w:p w14:paraId="4D612C97" w14:textId="77777777" w:rsidR="008508AC" w:rsidRPr="009E70A5" w:rsidRDefault="008508AC" w:rsidP="008508AC">
      <w:pPr>
        <w:rPr>
          <w:lang w:val="en-US"/>
        </w:rPr>
      </w:pPr>
      <w:r w:rsidRPr="00F951E9">
        <w:rPr>
          <w:noProof/>
          <w:lang w:val="en-US"/>
        </w:rPr>
        <w:t>napier</w:t>
      </w:r>
      <w:r w:rsidRPr="009E70A5">
        <w:rPr>
          <w:lang w:val="en-US"/>
        </w:rPr>
        <w:t xml:space="preserve"> gives:</w:t>
      </w:r>
      <w:r>
        <w:rPr>
          <w:lang w:val="en-US"/>
        </w:rPr>
        <w:tab/>
      </w:r>
      <w:r>
        <w:rPr>
          <w:lang w:val="en-US"/>
        </w:rPr>
        <w:tab/>
      </w:r>
      <w:r w:rsidRPr="009E70A5">
        <w:rPr>
          <w:lang w:val="en-US"/>
        </w:rPr>
        <w:t>12-B9-C5-4F-6F-E0-EC-80-</w:t>
      </w:r>
      <w:r w:rsidRPr="00E9650B">
        <w:rPr>
          <w:b/>
          <w:lang w:val="en-US"/>
        </w:rPr>
        <w:t>AA-D3-B4-35-B5-14-04-EE</w:t>
      </w:r>
    </w:p>
    <w:p w14:paraId="23F87CEA" w14:textId="77777777" w:rsidR="008508AC" w:rsidRPr="009E70A5" w:rsidRDefault="008508AC" w:rsidP="008508AC">
      <w:pPr>
        <w:rPr>
          <w:lang w:val="en-US"/>
        </w:rPr>
      </w:pPr>
    </w:p>
    <w:p w14:paraId="0EDCF19B" w14:textId="77777777" w:rsidR="008508AC" w:rsidRPr="009E70A5" w:rsidRDefault="008508AC" w:rsidP="008508AC">
      <w:pPr>
        <w:rPr>
          <w:lang w:val="en-US"/>
        </w:rPr>
      </w:pPr>
      <w:r w:rsidRPr="009E70A5">
        <w:rPr>
          <w:lang w:val="en-US"/>
        </w:rPr>
        <w:t xml:space="preserve">Notice that the right-most element of the hash </w:t>
      </w:r>
      <w:r w:rsidRPr="002053C1">
        <w:rPr>
          <w:noProof/>
          <w:lang w:val="en-US"/>
        </w:rPr>
        <w:t>are</w:t>
      </w:r>
      <w:r w:rsidRPr="009E70A5">
        <w:rPr>
          <w:lang w:val="en-US"/>
        </w:rPr>
        <w:t xml:space="preserve"> always the </w:t>
      </w:r>
      <w:r w:rsidRPr="00FE430E">
        <w:rPr>
          <w:noProof/>
          <w:lang w:val="en-US"/>
        </w:rPr>
        <w:t>same,</w:t>
      </w:r>
      <w:r w:rsidRPr="009E70A5">
        <w:rPr>
          <w:lang w:val="en-US"/>
        </w:rPr>
        <w:t xml:space="preserve"> if the password is less than eight characters. With more than eight characters we get:</w:t>
      </w:r>
    </w:p>
    <w:p w14:paraId="4D2D7D8E" w14:textId="77777777" w:rsidR="008508AC" w:rsidRPr="009E70A5" w:rsidRDefault="008508AC" w:rsidP="008508AC">
      <w:pPr>
        <w:rPr>
          <w:lang w:val="en-US"/>
        </w:rPr>
      </w:pPr>
    </w:p>
    <w:p w14:paraId="65369DE8" w14:textId="77777777" w:rsidR="008508AC" w:rsidRPr="009E70A5" w:rsidRDefault="008508AC" w:rsidP="008508AC">
      <w:pPr>
        <w:rPr>
          <w:lang w:val="en-US"/>
        </w:rPr>
      </w:pPr>
      <w:r w:rsidRPr="00F951E9">
        <w:rPr>
          <w:noProof/>
          <w:lang w:val="en-US"/>
        </w:rPr>
        <w:t>networksims</w:t>
      </w:r>
      <w:r w:rsidRPr="009E70A5">
        <w:rPr>
          <w:lang w:val="en-US"/>
        </w:rPr>
        <w:t xml:space="preserve"> gives:</w:t>
      </w:r>
      <w:r>
        <w:rPr>
          <w:lang w:val="en-US"/>
        </w:rPr>
        <w:tab/>
      </w:r>
      <w:r w:rsidRPr="009E70A5">
        <w:rPr>
          <w:lang w:val="en-US"/>
        </w:rPr>
        <w:t>D7-5A-34-5D-5D-20-7A-00-38-32-A0-DB-BA-51-68-07</w:t>
      </w:r>
    </w:p>
    <w:p w14:paraId="7B54A7A4" w14:textId="77777777" w:rsidR="008508AC" w:rsidRDefault="008508AC" w:rsidP="008508AC">
      <w:pPr>
        <w:rPr>
          <w:lang w:val="en-US"/>
        </w:rPr>
      </w:pPr>
      <w:r w:rsidRPr="009E70A5">
        <w:rPr>
          <w:lang w:val="en-US"/>
        </w:rPr>
        <w:t>napier123 gives:</w:t>
      </w:r>
      <w:r>
        <w:rPr>
          <w:lang w:val="en-US"/>
        </w:rPr>
        <w:tab/>
      </w:r>
      <w:r w:rsidRPr="009E70A5">
        <w:rPr>
          <w:lang w:val="en-US"/>
        </w:rPr>
        <w:t>67-82-2A-34-ED-C7-48-92-B7-5E-0C-8D-76-95-4A-50</w:t>
      </w:r>
    </w:p>
    <w:p w14:paraId="79B04106" w14:textId="77777777" w:rsidR="008508AC" w:rsidRPr="00772B8B" w:rsidRDefault="008508AC" w:rsidP="008508AC">
      <w:pPr>
        <w:rPr>
          <w:lang w:val="en-US"/>
        </w:rPr>
      </w:pPr>
    </w:p>
    <w:p w14:paraId="79BB8C85" w14:textId="77777777" w:rsidR="008508AC" w:rsidRDefault="008508AC" w:rsidP="008508AC">
      <w:pPr>
        <w:rPr>
          <w:lang w:val="en-US"/>
        </w:rPr>
      </w:pPr>
      <w:r>
        <w:rPr>
          <w:lang w:val="en-US"/>
        </w:rPr>
        <w:t>For “hello” we get:</w:t>
      </w:r>
    </w:p>
    <w:p w14:paraId="2B0AC892" w14:textId="77777777" w:rsidR="008508AC" w:rsidRDefault="008508AC" w:rsidP="008508AC">
      <w:pPr>
        <w:rPr>
          <w:lang w:val="en-US"/>
        </w:rPr>
      </w:pPr>
    </w:p>
    <w:p w14:paraId="57BD656D" w14:textId="77777777" w:rsidR="008508AC" w:rsidRDefault="008508AC" w:rsidP="008508AC">
      <w:pPr>
        <w:rPr>
          <w:lang w:val="en-US"/>
        </w:rPr>
      </w:pPr>
      <w:r>
        <w:rPr>
          <w:lang w:val="en-US"/>
        </w:rPr>
        <w:t xml:space="preserve">LM: </w:t>
      </w:r>
      <w:r w:rsidRPr="00451C7F">
        <w:rPr>
          <w:lang w:val="en-US"/>
        </w:rPr>
        <w:t>FD-A9-5F-BE-CA-28-8D-44-AA-D3-B4-35-B5-14-04-EE</w:t>
      </w:r>
    </w:p>
    <w:p w14:paraId="17E8DF04" w14:textId="77777777" w:rsidR="008508AC" w:rsidRDefault="008508AC" w:rsidP="008508AC">
      <w:pPr>
        <w:rPr>
          <w:lang w:val="en-US"/>
        </w:rPr>
      </w:pPr>
      <w:r>
        <w:rPr>
          <w:lang w:val="en-US"/>
        </w:rPr>
        <w:t xml:space="preserve">NTLM: </w:t>
      </w:r>
      <w:r w:rsidRPr="00451C7F">
        <w:rPr>
          <w:lang w:val="en-US"/>
        </w:rPr>
        <w:t>06-6D-DF-D4-EF-0E-9C-D7-C2-56-FE-77-19-1E-F4-3C</w:t>
      </w:r>
    </w:p>
    <w:p w14:paraId="5BC05CD1" w14:textId="77777777" w:rsidR="008508AC" w:rsidRDefault="008508AC" w:rsidP="008508AC">
      <w:pPr>
        <w:rPr>
          <w:lang w:val="en-US"/>
        </w:rPr>
      </w:pPr>
    </w:p>
    <w:p w14:paraId="7DB598E3" w14:textId="77777777" w:rsidR="008508AC" w:rsidRDefault="008508AC" w:rsidP="008508AC">
      <w:pPr>
        <w:rPr>
          <w:lang w:val="en-US"/>
        </w:rPr>
      </w:pPr>
      <w:r>
        <w:rPr>
          <w:lang w:val="en-US"/>
        </w:rPr>
        <w:t>We can check these with a Python script:</w:t>
      </w:r>
    </w:p>
    <w:p w14:paraId="3AB729F0" w14:textId="77777777" w:rsidR="008508AC" w:rsidRDefault="008508AC" w:rsidP="008508AC">
      <w:pPr>
        <w:rPr>
          <w:lang w:val="en-US"/>
        </w:rPr>
      </w:pPr>
    </w:p>
    <w:p w14:paraId="1FD09E34"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 xml:space="preserve">import </w:t>
      </w:r>
      <w:proofErr w:type="spellStart"/>
      <w:r w:rsidRPr="00451C7F">
        <w:rPr>
          <w:rFonts w:ascii="Lucida Console" w:hAnsi="Lucida Console"/>
          <w:sz w:val="20"/>
          <w:szCs w:val="20"/>
          <w:lang w:val="en-US"/>
        </w:rPr>
        <w:t>passlib.hash</w:t>
      </w:r>
      <w:proofErr w:type="spellEnd"/>
      <w:r w:rsidRPr="00451C7F">
        <w:rPr>
          <w:rFonts w:ascii="Lucida Console" w:hAnsi="Lucida Console"/>
          <w:sz w:val="20"/>
          <w:szCs w:val="20"/>
          <w:lang w:val="en-US"/>
        </w:rPr>
        <w:t>;</w:t>
      </w:r>
    </w:p>
    <w:p w14:paraId="2151E558"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string="hello"</w:t>
      </w:r>
    </w:p>
    <w:p w14:paraId="5DD81A23"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print "LM Hash:"+</w:t>
      </w:r>
      <w:proofErr w:type="spellStart"/>
      <w:r w:rsidRPr="00451C7F">
        <w:rPr>
          <w:rFonts w:ascii="Lucida Console" w:hAnsi="Lucida Console"/>
          <w:sz w:val="20"/>
          <w:szCs w:val="20"/>
          <w:lang w:val="en-US"/>
        </w:rPr>
        <w:t>passlib.hash.lmhash.encrypt</w:t>
      </w:r>
      <w:proofErr w:type="spellEnd"/>
      <w:r w:rsidRPr="00451C7F">
        <w:rPr>
          <w:rFonts w:ascii="Lucida Console" w:hAnsi="Lucida Console"/>
          <w:sz w:val="20"/>
          <w:szCs w:val="20"/>
          <w:lang w:val="en-US"/>
        </w:rPr>
        <w:t>(string)</w:t>
      </w:r>
    </w:p>
    <w:p w14:paraId="466FA142"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print "NT Hash:"+</w:t>
      </w:r>
      <w:proofErr w:type="spellStart"/>
      <w:r w:rsidRPr="00451C7F">
        <w:rPr>
          <w:rFonts w:ascii="Lucida Console" w:hAnsi="Lucida Console"/>
          <w:sz w:val="20"/>
          <w:szCs w:val="20"/>
          <w:lang w:val="en-US"/>
        </w:rPr>
        <w:t>passlib.hash.nthash.encrypt</w:t>
      </w:r>
      <w:proofErr w:type="spellEnd"/>
      <w:r w:rsidRPr="00451C7F">
        <w:rPr>
          <w:rFonts w:ascii="Lucida Console" w:hAnsi="Lucida Console"/>
          <w:sz w:val="20"/>
          <w:szCs w:val="20"/>
          <w:lang w:val="en-US"/>
        </w:rPr>
        <w:t>(string)</w:t>
      </w:r>
    </w:p>
    <w:p w14:paraId="438A3412" w14:textId="77777777" w:rsidR="008508AC" w:rsidRDefault="008508AC" w:rsidP="008508AC">
      <w:pPr>
        <w:rPr>
          <w:lang w:val="en-US"/>
        </w:rPr>
      </w:pPr>
    </w:p>
    <w:p w14:paraId="27FC813D" w14:textId="77777777" w:rsidR="008508AC" w:rsidRDefault="008508AC" w:rsidP="008508AC">
      <w:pPr>
        <w:rPr>
          <w:lang w:val="en-US"/>
        </w:rPr>
      </w:pPr>
      <w:r w:rsidRPr="00413486">
        <w:rPr>
          <w:noProof/>
          <w:lang w:val="en-US"/>
        </w:rPr>
        <w:t>which gives:</w:t>
      </w:r>
    </w:p>
    <w:p w14:paraId="1CF6CDD0" w14:textId="77777777" w:rsidR="008508AC" w:rsidRDefault="008508AC" w:rsidP="008508AC">
      <w:pPr>
        <w:rPr>
          <w:lang w:val="en-US"/>
        </w:rPr>
      </w:pPr>
    </w:p>
    <w:p w14:paraId="4342776F"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LM Hash:fda95fbeca288d44aad3b435b51404ee</w:t>
      </w:r>
    </w:p>
    <w:p w14:paraId="67ECB31D"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NT Hash:066ddfd4ef0e9cd7c256fe77191ef43c</w:t>
      </w:r>
    </w:p>
    <w:p w14:paraId="7EA05EE9" w14:textId="77777777" w:rsidR="008508AC" w:rsidRDefault="008508AC" w:rsidP="008508AC"/>
    <w:p w14:paraId="696608C1" w14:textId="1EF855CC" w:rsidR="008508AC" w:rsidRDefault="008508AC" w:rsidP="008508AC">
      <w:r w:rsidRPr="008808B7">
        <w:sym w:font="Wingdings" w:char="F026"/>
      </w:r>
      <w:r w:rsidRPr="008808B7">
        <w:t xml:space="preserve"> </w:t>
      </w:r>
      <w:r w:rsidRPr="008808B7">
        <w:rPr>
          <w:b/>
        </w:rPr>
        <w:t>Web link</w:t>
      </w:r>
      <w:r>
        <w:rPr>
          <w:b/>
        </w:rPr>
        <w:t xml:space="preserve"> (</w:t>
      </w:r>
      <w:r w:rsidR="00FD5385">
        <w:rPr>
          <w:b/>
        </w:rPr>
        <w:t>LM Hash</w:t>
      </w:r>
      <w:r>
        <w:rPr>
          <w:b/>
        </w:rPr>
        <w:t>)</w:t>
      </w:r>
      <w:r w:rsidRPr="008808B7">
        <w:rPr>
          <w:b/>
        </w:rPr>
        <w:t>:</w:t>
      </w:r>
      <w:r>
        <w:tab/>
      </w:r>
      <w:r w:rsidRPr="006030E9">
        <w:t>http://asecuritysite.com/encryption/lmhash</w:t>
      </w:r>
    </w:p>
    <w:p w14:paraId="0A6AB48D"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6D33875F" w14:textId="77777777" w:rsidTr="00791B00">
        <w:tc>
          <w:tcPr>
            <w:tcW w:w="715" w:type="dxa"/>
            <w:shd w:val="clear" w:color="auto" w:fill="F2F2F2" w:themeFill="background1" w:themeFillShade="F2"/>
          </w:tcPr>
          <w:p w14:paraId="3A9D2FEF" w14:textId="77777777" w:rsidR="008508AC" w:rsidRPr="00BE24E3" w:rsidRDefault="008508AC" w:rsidP="00791B00">
            <w:pPr>
              <w:rPr>
                <w:b/>
              </w:rPr>
            </w:pPr>
            <w:r>
              <w:rPr>
                <w:b/>
              </w:rPr>
              <w:t>No</w:t>
            </w:r>
          </w:p>
        </w:tc>
        <w:tc>
          <w:tcPr>
            <w:tcW w:w="4590" w:type="dxa"/>
            <w:shd w:val="clear" w:color="auto" w:fill="F2F2F2" w:themeFill="background1" w:themeFillShade="F2"/>
          </w:tcPr>
          <w:p w14:paraId="3B44ABD5"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5480D335" w14:textId="77777777" w:rsidR="008508AC" w:rsidRPr="00BE24E3" w:rsidRDefault="008508AC" w:rsidP="00791B00">
            <w:pPr>
              <w:rPr>
                <w:b/>
              </w:rPr>
            </w:pPr>
            <w:r w:rsidRPr="00BE24E3">
              <w:rPr>
                <w:b/>
              </w:rPr>
              <w:t>Result</w:t>
            </w:r>
          </w:p>
        </w:tc>
      </w:tr>
      <w:tr w:rsidR="008508AC" w14:paraId="72F6BABF" w14:textId="77777777" w:rsidTr="00791B00">
        <w:tc>
          <w:tcPr>
            <w:tcW w:w="715" w:type="dxa"/>
            <w:shd w:val="clear" w:color="auto" w:fill="F2F2F2" w:themeFill="background1" w:themeFillShade="F2"/>
          </w:tcPr>
          <w:p w14:paraId="6CDD2FA9" w14:textId="1CA8F9F8" w:rsidR="008508AC" w:rsidRPr="005A6F37" w:rsidRDefault="00FA51F9" w:rsidP="00791B00">
            <w:pPr>
              <w:rPr>
                <w:b/>
              </w:rPr>
            </w:pPr>
            <w:r>
              <w:rPr>
                <w:b/>
              </w:rPr>
              <w:t>D.</w:t>
            </w:r>
            <w:r w:rsidR="008508AC">
              <w:rPr>
                <w:b/>
              </w:rPr>
              <w:t>1</w:t>
            </w:r>
          </w:p>
        </w:tc>
        <w:tc>
          <w:tcPr>
            <w:tcW w:w="4590" w:type="dxa"/>
          </w:tcPr>
          <w:p w14:paraId="7BC7EF78" w14:textId="380040D0" w:rsidR="008508AC" w:rsidRDefault="008508AC" w:rsidP="00791B00">
            <w:r>
              <w:t>Create a Python script to determine the LM hash and NTLM hash of the following words:</w:t>
            </w:r>
          </w:p>
        </w:tc>
        <w:tc>
          <w:tcPr>
            <w:tcW w:w="3711" w:type="dxa"/>
          </w:tcPr>
          <w:p w14:paraId="403ABCD0" w14:textId="77777777" w:rsidR="008508AC" w:rsidRDefault="008508AC" w:rsidP="00791B00">
            <w:r>
              <w:t>“</w:t>
            </w:r>
            <w:r w:rsidRPr="00F951E9">
              <w:rPr>
                <w:noProof/>
              </w:rPr>
              <w:t>Napier”</w:t>
            </w:r>
          </w:p>
          <w:p w14:paraId="286A58E5" w14:textId="77777777" w:rsidR="008508AC" w:rsidRDefault="008508AC" w:rsidP="00791B00"/>
          <w:p w14:paraId="12E12129" w14:textId="77777777" w:rsidR="008508AC" w:rsidRDefault="008508AC" w:rsidP="00791B00">
            <w:r>
              <w:t>“</w:t>
            </w:r>
            <w:r w:rsidRPr="00F951E9">
              <w:rPr>
                <w:noProof/>
              </w:rPr>
              <w:t>Foxtrot”</w:t>
            </w:r>
          </w:p>
          <w:p w14:paraId="658D9EE3" w14:textId="77777777" w:rsidR="008508AC" w:rsidRDefault="008508AC" w:rsidP="00791B00"/>
          <w:p w14:paraId="051555B1" w14:textId="77777777" w:rsidR="008508AC" w:rsidRDefault="008508AC" w:rsidP="00791B00"/>
          <w:p w14:paraId="1E851802" w14:textId="77777777" w:rsidR="008508AC" w:rsidRDefault="008508AC" w:rsidP="00791B00"/>
        </w:tc>
      </w:tr>
    </w:tbl>
    <w:p w14:paraId="7E673029" w14:textId="734CA437" w:rsidR="008508AC" w:rsidRDefault="006555E3" w:rsidP="008508AC">
      <w:pPr>
        <w:pStyle w:val="Heading2"/>
        <w:numPr>
          <w:ilvl w:val="0"/>
          <w:numId w:val="0"/>
        </w:numPr>
        <w:ind w:left="900" w:hanging="900"/>
        <w:rPr>
          <w:lang w:val="en-US"/>
        </w:rPr>
      </w:pPr>
      <w:r>
        <w:rPr>
          <w:lang w:val="en-US"/>
        </w:rPr>
        <w:t>E</w:t>
      </w:r>
      <w:r w:rsidR="00791B00">
        <w:rPr>
          <w:lang w:val="en-US"/>
        </w:rPr>
        <w:tab/>
      </w:r>
      <w:r w:rsidR="008508AC">
        <w:rPr>
          <w:lang w:val="en-US"/>
        </w:rPr>
        <w:t>APR1</w:t>
      </w:r>
    </w:p>
    <w:p w14:paraId="57AFA1FC" w14:textId="0AD3744E" w:rsidR="008508AC" w:rsidRDefault="008508AC" w:rsidP="008508AC">
      <w:pPr>
        <w:rPr>
          <w:lang w:val="en-US"/>
        </w:rPr>
      </w:pPr>
      <w:r>
        <w:rPr>
          <w:lang w:val="en-US"/>
        </w:rPr>
        <w:t xml:space="preserve">The Apache-defined APR1 format addresses the problems of brute forcing an MD5 </w:t>
      </w:r>
      <w:r w:rsidRPr="00574771">
        <w:rPr>
          <w:noProof/>
          <w:lang w:val="en-US"/>
        </w:rPr>
        <w:t>hash,</w:t>
      </w:r>
      <w:r>
        <w:rPr>
          <w:lang w:val="en-US"/>
        </w:rPr>
        <w:t xml:space="preserve"> and </w:t>
      </w:r>
      <w:r w:rsidRPr="00574771">
        <w:rPr>
          <w:noProof/>
          <w:lang w:val="en-US"/>
        </w:rPr>
        <w:t>basically</w:t>
      </w:r>
      <w:r>
        <w:rPr>
          <w:lang w:val="en-US"/>
        </w:rPr>
        <w:t xml:space="preserve"> iterates over the hash value 1,000 times. </w:t>
      </w:r>
      <w:r w:rsidRPr="00574771">
        <w:rPr>
          <w:noProof/>
          <w:lang w:val="en-US"/>
        </w:rPr>
        <w:t>This</w:t>
      </w:r>
      <w:r w:rsidRPr="00C10CC7">
        <w:rPr>
          <w:noProof/>
          <w:lang w:val="en-US"/>
        </w:rPr>
        <w:t xml:space="preserve"> considerably</w:t>
      </w:r>
      <w:r>
        <w:rPr>
          <w:lang w:val="en-US"/>
        </w:rPr>
        <w:t xml:space="preserve"> slows an intruder as they try to crack the hashed value. The resulting hashed string contains </w:t>
      </w:r>
      <w:r w:rsidR="002013B1">
        <w:rPr>
          <w:lang w:val="en-US"/>
        </w:rPr>
        <w:t>“</w:t>
      </w:r>
      <w:r>
        <w:t>$apr1$</w:t>
      </w:r>
      <w:r w:rsidR="002013B1">
        <w:t>”</w:t>
      </w:r>
      <w:r>
        <w:t xml:space="preserve"> to identify it and uses a 32-bit salt value.  We can use both </w:t>
      </w:r>
      <w:r w:rsidRPr="00F951E9">
        <w:rPr>
          <w:noProof/>
        </w:rPr>
        <w:t>htpassword</w:t>
      </w:r>
      <w:r>
        <w:t xml:space="preserve"> and </w:t>
      </w:r>
      <w:r w:rsidRPr="00F951E9">
        <w:rPr>
          <w:noProof/>
        </w:rPr>
        <w:t>Openssl</w:t>
      </w:r>
      <w:r>
        <w:t xml:space="preserve"> to compute the hashed string (where “bill” is the user and “hello” is the password):</w:t>
      </w:r>
    </w:p>
    <w:p w14:paraId="07E61B97" w14:textId="77777777" w:rsidR="008508AC" w:rsidRDefault="008508AC" w:rsidP="008508AC">
      <w:pPr>
        <w:rPr>
          <w:rStyle w:val="HTMLCode"/>
          <w:rFonts w:eastAsiaTheme="majorEastAsia"/>
        </w:rPr>
      </w:pPr>
    </w:p>
    <w:p w14:paraId="21BD1792"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xml:space="preserve"># </w:t>
      </w:r>
      <w:r w:rsidRPr="00F951E9">
        <w:rPr>
          <w:rStyle w:val="HTMLCode"/>
          <w:rFonts w:ascii="Lucida Console" w:eastAsiaTheme="majorEastAsia" w:hAnsi="Lucida Console"/>
          <w:noProof/>
        </w:rPr>
        <w:t>htpasswd</w:t>
      </w:r>
      <w:r w:rsidRPr="007B074E">
        <w:rPr>
          <w:rStyle w:val="HTMLCode"/>
          <w:rFonts w:ascii="Lucida Console" w:eastAsiaTheme="majorEastAsia" w:hAnsi="Lucida Console"/>
        </w:rPr>
        <w:t xml:space="preserve"> -</w:t>
      </w:r>
      <w:proofErr w:type="spellStart"/>
      <w:r w:rsidRPr="00F951E9">
        <w:rPr>
          <w:rStyle w:val="HTMLCode"/>
          <w:rFonts w:ascii="Lucida Console" w:eastAsiaTheme="majorEastAsia" w:hAnsi="Lucida Console"/>
          <w:noProof/>
        </w:rPr>
        <w:t>nbm</w:t>
      </w:r>
      <w:proofErr w:type="spellEnd"/>
      <w:r w:rsidRPr="007B074E">
        <w:rPr>
          <w:rStyle w:val="HTMLCode"/>
          <w:rFonts w:ascii="Lucida Console" w:eastAsiaTheme="majorEastAsia" w:hAnsi="Lucida Console"/>
        </w:rPr>
        <w:t xml:space="preserve"> bill hello</w:t>
      </w:r>
    </w:p>
    <w:p w14:paraId="6E3DF9DA"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bill:$apr1$PkWj6gM4$XGWpADBVPyypjL/cL0XMc1</w:t>
      </w:r>
    </w:p>
    <w:p w14:paraId="5AA71AC7"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p>
    <w:p w14:paraId="57BB246D"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xml:space="preserve"># </w:t>
      </w:r>
      <w:proofErr w:type="spellStart"/>
      <w:r w:rsidRPr="007B074E">
        <w:rPr>
          <w:rStyle w:val="HTMLCode"/>
          <w:rFonts w:ascii="Lucida Console" w:eastAsiaTheme="majorEastAsia" w:hAnsi="Lucida Console"/>
        </w:rPr>
        <w:t>openssl</w:t>
      </w:r>
      <w:proofErr w:type="spellEnd"/>
      <w:r w:rsidRPr="007B074E">
        <w:rPr>
          <w:rStyle w:val="HTMLCode"/>
          <w:rFonts w:ascii="Lucida Console" w:eastAsiaTheme="majorEastAsia" w:hAnsi="Lucida Console"/>
        </w:rPr>
        <w:t xml:space="preserve"> </w:t>
      </w:r>
      <w:proofErr w:type="spellStart"/>
      <w:r w:rsidRPr="007B074E">
        <w:rPr>
          <w:rStyle w:val="HTMLCode"/>
          <w:rFonts w:ascii="Lucida Console" w:eastAsiaTheme="majorEastAsia" w:hAnsi="Lucida Console"/>
        </w:rPr>
        <w:t>passwd</w:t>
      </w:r>
      <w:proofErr w:type="spellEnd"/>
      <w:r w:rsidRPr="007B074E">
        <w:rPr>
          <w:rStyle w:val="HTMLCode"/>
          <w:rFonts w:ascii="Lucida Console" w:eastAsiaTheme="majorEastAsia" w:hAnsi="Lucida Console"/>
        </w:rPr>
        <w:t xml:space="preserve"> -apr1 -salt PkWj6gM4 hello</w:t>
      </w:r>
    </w:p>
    <w:p w14:paraId="41714529"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apr1$PkWj6gM4$XGWpADBVPyypjL/cL0XMc1</w:t>
      </w:r>
    </w:p>
    <w:p w14:paraId="31770E63" w14:textId="77777777" w:rsidR="008508AC" w:rsidRDefault="008508AC" w:rsidP="008508AC">
      <w:pPr>
        <w:rPr>
          <w:rStyle w:val="HTMLCode"/>
          <w:rFonts w:eastAsiaTheme="majorEastAsia"/>
        </w:rPr>
      </w:pPr>
    </w:p>
    <w:p w14:paraId="3F6FB34C" w14:textId="77777777" w:rsidR="008508AC" w:rsidRDefault="008508AC" w:rsidP="008508AC">
      <w:pPr>
        <w:rPr>
          <w:lang w:val="en-US"/>
        </w:rPr>
      </w:pPr>
      <w:r>
        <w:rPr>
          <w:lang w:val="en-US"/>
        </w:rPr>
        <w:t xml:space="preserve">We can also create a simple Python program with the </w:t>
      </w:r>
      <w:r w:rsidRPr="00F951E9">
        <w:rPr>
          <w:noProof/>
          <w:lang w:val="en-US"/>
        </w:rPr>
        <w:t>passlib</w:t>
      </w:r>
      <w:r>
        <w:rPr>
          <w:lang w:val="en-US"/>
        </w:rPr>
        <w:t xml:space="preserve"> library, and add the same salt as the example above:</w:t>
      </w:r>
    </w:p>
    <w:p w14:paraId="3B3E4174" w14:textId="77777777" w:rsidR="008508AC" w:rsidRDefault="008508AC" w:rsidP="008508AC">
      <w:pPr>
        <w:rPr>
          <w:rStyle w:val="HTMLCode"/>
          <w:rFonts w:eastAsiaTheme="majorEastAsia"/>
        </w:rPr>
      </w:pPr>
    </w:p>
    <w:p w14:paraId="5E61C69F"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xml:space="preserve">import </w:t>
      </w:r>
      <w:proofErr w:type="spellStart"/>
      <w:r w:rsidRPr="007B074E">
        <w:rPr>
          <w:rStyle w:val="HTMLCode"/>
          <w:rFonts w:ascii="Lucida Console" w:eastAsiaTheme="majorEastAsia" w:hAnsi="Lucida Console"/>
        </w:rPr>
        <w:t>passlib.hash</w:t>
      </w:r>
      <w:proofErr w:type="spellEnd"/>
      <w:r w:rsidRPr="007B074E">
        <w:rPr>
          <w:rStyle w:val="HTMLCode"/>
          <w:rFonts w:ascii="Lucida Console" w:eastAsiaTheme="majorEastAsia" w:hAnsi="Lucida Console"/>
        </w:rPr>
        <w:t>;</w:t>
      </w:r>
    </w:p>
    <w:p w14:paraId="680DA68A"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p>
    <w:p w14:paraId="6EBAE1BC"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salt="PkWj6gM4"</w:t>
      </w:r>
    </w:p>
    <w:p w14:paraId="1272CED4"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string="hello"</w:t>
      </w:r>
    </w:p>
    <w:p w14:paraId="59755349"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855638">
        <w:rPr>
          <w:rStyle w:val="HTMLCode"/>
          <w:rFonts w:ascii="Lucida Console" w:eastAsiaTheme="majorEastAsia" w:hAnsi="Lucida Console"/>
        </w:rPr>
        <w:t>print "APR1:"+passlib.hash.apr_md5_crypt.encrypt(string, salt=salt)</w:t>
      </w:r>
    </w:p>
    <w:p w14:paraId="0509012C" w14:textId="77777777" w:rsidR="008508AC" w:rsidRDefault="008508AC" w:rsidP="008508AC">
      <w:pPr>
        <w:rPr>
          <w:rStyle w:val="HTMLCode"/>
          <w:rFonts w:eastAsiaTheme="majorEastAsia"/>
        </w:rPr>
      </w:pPr>
    </w:p>
    <w:p w14:paraId="457EACCE" w14:textId="77777777" w:rsidR="008508AC" w:rsidRDefault="008508AC" w:rsidP="008508AC">
      <w:pPr>
        <w:rPr>
          <w:lang w:val="en-US"/>
        </w:rPr>
      </w:pPr>
      <w:r>
        <w:rPr>
          <w:lang w:val="en-US"/>
        </w:rPr>
        <w:t xml:space="preserve">We can </w:t>
      </w:r>
      <w:r w:rsidRPr="00574771">
        <w:rPr>
          <w:noProof/>
          <w:lang w:val="en-US"/>
        </w:rPr>
        <w:t>created</w:t>
      </w:r>
      <w:r>
        <w:rPr>
          <w:lang w:val="en-US"/>
        </w:rPr>
        <w:t xml:space="preserve"> a simple Python program with the </w:t>
      </w:r>
      <w:r w:rsidRPr="00F951E9">
        <w:rPr>
          <w:noProof/>
          <w:lang w:val="en-US"/>
        </w:rPr>
        <w:t>passlib</w:t>
      </w:r>
      <w:r>
        <w:rPr>
          <w:lang w:val="en-US"/>
        </w:rPr>
        <w:t xml:space="preserve"> library, and add the same salt as the example above:</w:t>
      </w:r>
    </w:p>
    <w:p w14:paraId="27B8410A" w14:textId="77777777" w:rsidR="008508AC" w:rsidRDefault="008508AC" w:rsidP="008508AC">
      <w:pPr>
        <w:rPr>
          <w:rStyle w:val="HTMLCode"/>
          <w:rFonts w:eastAsiaTheme="majorEastAsia"/>
        </w:rPr>
      </w:pPr>
    </w:p>
    <w:p w14:paraId="62A3ED2E" w14:textId="77777777" w:rsidR="008508AC" w:rsidRPr="00855638"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855638">
        <w:rPr>
          <w:rStyle w:val="HTMLCode"/>
          <w:rFonts w:ascii="Lucida Console" w:eastAsiaTheme="majorEastAsia" w:hAnsi="Lucida Console"/>
        </w:rPr>
        <w:t>APR1:$apr1$PkWj6gM4$XGWpADBVPyypjL/cL0XMc1</w:t>
      </w:r>
    </w:p>
    <w:p w14:paraId="45CEE1AA" w14:textId="77777777" w:rsidR="008508AC" w:rsidRDefault="008508AC" w:rsidP="008508AC">
      <w:pPr>
        <w:rPr>
          <w:lang w:val="en-US" w:eastAsia="en-US"/>
        </w:rPr>
      </w:pPr>
    </w:p>
    <w:p w14:paraId="2CB41C70" w14:textId="77777777" w:rsidR="008508AC" w:rsidRPr="006030E9" w:rsidRDefault="008508AC" w:rsidP="008508AC">
      <w:pPr>
        <w:rPr>
          <w:lang w:val="en-US" w:eastAsia="en-US"/>
        </w:rPr>
      </w:pPr>
      <w:r>
        <w:t xml:space="preserve">Refer </w:t>
      </w:r>
      <w:r w:rsidRPr="00165868">
        <w:rPr>
          <w:noProof/>
        </w:rPr>
        <w:t>to:</w:t>
      </w:r>
      <w:r>
        <w:t xml:space="preserve"> </w:t>
      </w:r>
      <w:r w:rsidRPr="007B074E">
        <w:t>http://asecuritysite.com/encryption/apr1</w:t>
      </w:r>
    </w:p>
    <w:p w14:paraId="14B3BAD3"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4C5AF9DE" w14:textId="77777777" w:rsidTr="00791B00">
        <w:tc>
          <w:tcPr>
            <w:tcW w:w="715" w:type="dxa"/>
            <w:shd w:val="clear" w:color="auto" w:fill="F2F2F2" w:themeFill="background1" w:themeFillShade="F2"/>
          </w:tcPr>
          <w:p w14:paraId="4E12E4BA" w14:textId="77777777" w:rsidR="008508AC" w:rsidRPr="00BE24E3" w:rsidRDefault="008508AC" w:rsidP="00791B00">
            <w:pPr>
              <w:rPr>
                <w:b/>
              </w:rPr>
            </w:pPr>
            <w:r>
              <w:rPr>
                <w:b/>
              </w:rPr>
              <w:t>No</w:t>
            </w:r>
          </w:p>
        </w:tc>
        <w:tc>
          <w:tcPr>
            <w:tcW w:w="4590" w:type="dxa"/>
            <w:shd w:val="clear" w:color="auto" w:fill="F2F2F2" w:themeFill="background1" w:themeFillShade="F2"/>
          </w:tcPr>
          <w:p w14:paraId="45DD96A0"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60E856E8" w14:textId="77777777" w:rsidR="008508AC" w:rsidRPr="00BE24E3" w:rsidRDefault="008508AC" w:rsidP="00791B00">
            <w:pPr>
              <w:rPr>
                <w:b/>
              </w:rPr>
            </w:pPr>
            <w:r w:rsidRPr="00BE24E3">
              <w:rPr>
                <w:b/>
              </w:rPr>
              <w:t>Result</w:t>
            </w:r>
          </w:p>
        </w:tc>
      </w:tr>
      <w:tr w:rsidR="008508AC" w14:paraId="6283CA43" w14:textId="77777777" w:rsidTr="00791B00">
        <w:tc>
          <w:tcPr>
            <w:tcW w:w="715" w:type="dxa"/>
            <w:shd w:val="clear" w:color="auto" w:fill="F2F2F2" w:themeFill="background1" w:themeFillShade="F2"/>
          </w:tcPr>
          <w:p w14:paraId="59308F97" w14:textId="6EAA8D60" w:rsidR="008508AC" w:rsidRPr="005A6F37" w:rsidRDefault="00FA51F9" w:rsidP="00791B00">
            <w:pPr>
              <w:rPr>
                <w:b/>
              </w:rPr>
            </w:pPr>
            <w:r>
              <w:rPr>
                <w:b/>
              </w:rPr>
              <w:t>E.</w:t>
            </w:r>
            <w:r w:rsidR="008508AC">
              <w:rPr>
                <w:b/>
              </w:rPr>
              <w:t>1</w:t>
            </w:r>
          </w:p>
        </w:tc>
        <w:tc>
          <w:tcPr>
            <w:tcW w:w="4590" w:type="dxa"/>
          </w:tcPr>
          <w:p w14:paraId="37017ACF" w14:textId="77777777" w:rsidR="008508AC" w:rsidRDefault="008508AC" w:rsidP="00791B00">
            <w:r>
              <w:t>Create a Python script to create the APR1 hash for the following:</w:t>
            </w:r>
          </w:p>
          <w:p w14:paraId="4ED120B4" w14:textId="77777777" w:rsidR="008508AC" w:rsidRDefault="008508AC" w:rsidP="00791B00"/>
          <w:p w14:paraId="47E07A7F" w14:textId="77777777" w:rsidR="008508AC" w:rsidRDefault="008508AC" w:rsidP="00791B00"/>
          <w:p w14:paraId="09C84391" w14:textId="77777777" w:rsidR="008508AC" w:rsidRDefault="008508AC" w:rsidP="00791B00">
            <w:r>
              <w:t>Prove them against on-line APR1 generator (or from the page given above).</w:t>
            </w:r>
          </w:p>
        </w:tc>
        <w:tc>
          <w:tcPr>
            <w:tcW w:w="3711" w:type="dxa"/>
          </w:tcPr>
          <w:p w14:paraId="62D4B497" w14:textId="77777777" w:rsidR="008508AC" w:rsidRDefault="008508AC" w:rsidP="00791B00">
            <w:r>
              <w:t>“</w:t>
            </w:r>
            <w:proofErr w:type="spellStart"/>
            <w:r w:rsidRPr="00F951E9">
              <w:rPr>
                <w:noProof/>
              </w:rPr>
              <w:t>changeme</w:t>
            </w:r>
            <w:proofErr w:type="spellEnd"/>
            <w:r>
              <w:t>”:</w:t>
            </w:r>
          </w:p>
          <w:p w14:paraId="1520F76C" w14:textId="77777777" w:rsidR="008508AC" w:rsidRDefault="008508AC" w:rsidP="00791B00"/>
          <w:p w14:paraId="2CC0B9A9" w14:textId="77777777" w:rsidR="008508AC" w:rsidRDefault="008508AC" w:rsidP="00791B00"/>
          <w:p w14:paraId="789F508C" w14:textId="77777777" w:rsidR="008508AC" w:rsidRDefault="008508AC" w:rsidP="00791B00">
            <w:r>
              <w:t>“123456”:</w:t>
            </w:r>
          </w:p>
          <w:p w14:paraId="12E207FE" w14:textId="77777777" w:rsidR="008508AC" w:rsidRDefault="008508AC" w:rsidP="00791B00"/>
          <w:p w14:paraId="04595BF1" w14:textId="77777777" w:rsidR="008508AC" w:rsidRDefault="008508AC" w:rsidP="00791B00"/>
          <w:p w14:paraId="7328D6A8" w14:textId="728504F6" w:rsidR="008508AC" w:rsidRDefault="008508AC" w:rsidP="00791B00">
            <w:pPr>
              <w:rPr>
                <w:noProof/>
              </w:rPr>
            </w:pPr>
            <w:r>
              <w:t>“</w:t>
            </w:r>
            <w:r w:rsidRPr="00F951E9">
              <w:rPr>
                <w:noProof/>
              </w:rPr>
              <w:t>password”</w:t>
            </w:r>
          </w:p>
          <w:p w14:paraId="5E28E91C" w14:textId="77777777" w:rsidR="008508AC" w:rsidRDefault="008508AC" w:rsidP="00791B00"/>
        </w:tc>
      </w:tr>
    </w:tbl>
    <w:p w14:paraId="358FF099" w14:textId="231821AA" w:rsidR="008508AC" w:rsidRDefault="006555E3" w:rsidP="008508AC">
      <w:pPr>
        <w:pStyle w:val="Heading2"/>
        <w:numPr>
          <w:ilvl w:val="0"/>
          <w:numId w:val="0"/>
        </w:numPr>
        <w:ind w:left="900" w:hanging="900"/>
        <w:rPr>
          <w:lang w:val="en-US"/>
        </w:rPr>
      </w:pPr>
      <w:r>
        <w:rPr>
          <w:lang w:val="en-US"/>
        </w:rPr>
        <w:lastRenderedPageBreak/>
        <w:t>F</w:t>
      </w:r>
      <w:r w:rsidR="00791B00">
        <w:rPr>
          <w:lang w:val="en-US"/>
        </w:rPr>
        <w:tab/>
      </w:r>
      <w:r w:rsidR="008508AC">
        <w:rPr>
          <w:lang w:val="en-US"/>
        </w:rPr>
        <w:t>SHA</w:t>
      </w:r>
    </w:p>
    <w:p w14:paraId="6E0DE656" w14:textId="15E127B6" w:rsidR="008508AC" w:rsidRDefault="008508AC" w:rsidP="008508AC">
      <w:pPr>
        <w:jc w:val="both"/>
        <w:rPr>
          <w:lang w:val="en-US"/>
        </w:rPr>
      </w:pPr>
      <w:r>
        <w:rPr>
          <w:lang w:val="en-US"/>
        </w:rPr>
        <w:t>While APR1 has a salted value, the SHA</w:t>
      </w:r>
      <w:r w:rsidR="00672B80">
        <w:rPr>
          <w:lang w:val="en-US"/>
        </w:rPr>
        <w:t>-1</w:t>
      </w:r>
      <w:r>
        <w:rPr>
          <w:lang w:val="en-US"/>
        </w:rPr>
        <w:t xml:space="preserve"> has</w:t>
      </w:r>
      <w:r w:rsidR="00672B80">
        <w:rPr>
          <w:lang w:val="en-US"/>
        </w:rPr>
        <w:t>h</w:t>
      </w:r>
      <w:r>
        <w:rPr>
          <w:lang w:val="en-US"/>
        </w:rPr>
        <w:t xml:space="preserve"> does not have a salted value. It produces a 160-bit signature, thus can contain a larger set of hashed value</w:t>
      </w:r>
      <w:r w:rsidR="00522FA3">
        <w:rPr>
          <w:lang w:val="en-US"/>
        </w:rPr>
        <w:t xml:space="preserve"> than MD5</w:t>
      </w:r>
      <w:r>
        <w:rPr>
          <w:lang w:val="en-US"/>
        </w:rPr>
        <w:t xml:space="preserve">, but because there is no </w:t>
      </w:r>
      <w:r w:rsidRPr="00F951E9">
        <w:rPr>
          <w:noProof/>
          <w:lang w:val="en-US"/>
        </w:rPr>
        <w:t>salt</w:t>
      </w:r>
      <w:r>
        <w:rPr>
          <w:lang w:val="en-US"/>
        </w:rPr>
        <w:t xml:space="preserve"> it can be cracked to rainbow tables, and also </w:t>
      </w:r>
      <w:r w:rsidRPr="000C38A2">
        <w:rPr>
          <w:noProof/>
          <w:lang w:val="en-US"/>
        </w:rPr>
        <w:t>brute</w:t>
      </w:r>
      <w:r>
        <w:rPr>
          <w:lang w:val="en-US"/>
        </w:rPr>
        <w:t xml:space="preserve"> force. The format for the storage of the hashed password on Linux systems is:</w:t>
      </w:r>
    </w:p>
    <w:p w14:paraId="264A5965" w14:textId="77777777" w:rsidR="008508AC" w:rsidRDefault="008508AC" w:rsidP="008508AC">
      <w:pPr>
        <w:rPr>
          <w:lang w:val="en-US"/>
        </w:rPr>
      </w:pPr>
    </w:p>
    <w:p w14:paraId="0D543DC1"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 xml:space="preserve"># </w:t>
      </w:r>
      <w:r w:rsidRPr="00F951E9">
        <w:rPr>
          <w:rFonts w:ascii="Lucida Console" w:hAnsi="Lucida Console"/>
          <w:noProof/>
          <w:sz w:val="20"/>
          <w:szCs w:val="20"/>
          <w:lang w:val="en-US"/>
        </w:rPr>
        <w:t>htpasswd</w:t>
      </w:r>
      <w:r w:rsidRPr="00052F51">
        <w:rPr>
          <w:rFonts w:ascii="Lucida Console" w:hAnsi="Lucida Console"/>
          <w:sz w:val="20"/>
          <w:szCs w:val="20"/>
          <w:lang w:val="en-US"/>
        </w:rPr>
        <w:t xml:space="preserve"> -</w:t>
      </w:r>
      <w:proofErr w:type="spellStart"/>
      <w:r w:rsidRPr="00F951E9">
        <w:rPr>
          <w:rFonts w:ascii="Lucida Console" w:hAnsi="Lucida Console"/>
          <w:noProof/>
          <w:sz w:val="20"/>
          <w:szCs w:val="20"/>
          <w:lang w:val="en-US"/>
        </w:rPr>
        <w:t>nbs</w:t>
      </w:r>
      <w:proofErr w:type="spellEnd"/>
      <w:r w:rsidRPr="00052F51">
        <w:rPr>
          <w:rFonts w:ascii="Lucida Console" w:hAnsi="Lucida Console"/>
          <w:sz w:val="20"/>
          <w:szCs w:val="20"/>
          <w:lang w:val="en-US"/>
        </w:rPr>
        <w:t xml:space="preserve"> bill hello</w:t>
      </w:r>
    </w:p>
    <w:p w14:paraId="73D1C238"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bill:{SHA}qvTGHdzF6KLavt4PO0gs2a6pQ00=</w:t>
      </w:r>
    </w:p>
    <w:p w14:paraId="5114C585" w14:textId="77777777" w:rsidR="008508AC" w:rsidRDefault="008508AC" w:rsidP="008508AC">
      <w:pPr>
        <w:rPr>
          <w:lang w:val="en-US"/>
        </w:rPr>
      </w:pPr>
    </w:p>
    <w:p w14:paraId="24EA5DCE" w14:textId="5E4A8732" w:rsidR="008508AC" w:rsidRDefault="008508AC" w:rsidP="008508AC">
      <w:pPr>
        <w:rPr>
          <w:lang w:val="en-US"/>
        </w:rPr>
      </w:pPr>
      <w:r>
        <w:rPr>
          <w:lang w:val="en-US"/>
        </w:rPr>
        <w:t>We can also generate salted passwords</w:t>
      </w:r>
      <w:r w:rsidR="006555E3">
        <w:rPr>
          <w:lang w:val="en-US"/>
        </w:rPr>
        <w:t xml:space="preserve"> with crypt</w:t>
      </w:r>
      <w:r>
        <w:rPr>
          <w:lang w:val="en-US"/>
        </w:rPr>
        <w:t>, and can use the Python script of:</w:t>
      </w:r>
    </w:p>
    <w:p w14:paraId="4E1D5D2F" w14:textId="77777777" w:rsidR="008508AC" w:rsidRDefault="008508AC" w:rsidP="008508AC">
      <w:pPr>
        <w:rPr>
          <w:lang w:val="en-US"/>
        </w:rPr>
      </w:pPr>
    </w:p>
    <w:p w14:paraId="578CBA80"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 xml:space="preserve">import </w:t>
      </w:r>
      <w:proofErr w:type="spellStart"/>
      <w:r w:rsidRPr="00052F51">
        <w:rPr>
          <w:rFonts w:ascii="Lucida Console" w:hAnsi="Lucida Console"/>
          <w:sz w:val="20"/>
          <w:szCs w:val="20"/>
          <w:lang w:val="en-US"/>
        </w:rPr>
        <w:t>passlib.hash</w:t>
      </w:r>
      <w:proofErr w:type="spellEnd"/>
      <w:r w:rsidRPr="00052F51">
        <w:rPr>
          <w:rFonts w:ascii="Lucida Console" w:hAnsi="Lucida Console"/>
          <w:sz w:val="20"/>
          <w:szCs w:val="20"/>
          <w:lang w:val="en-US"/>
        </w:rPr>
        <w:t>;</w:t>
      </w:r>
    </w:p>
    <w:p w14:paraId="4CDBA5F4"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alt="8sFt66rZ"</w:t>
      </w:r>
    </w:p>
    <w:p w14:paraId="217A593C"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tring="hello"</w:t>
      </w:r>
    </w:p>
    <w:p w14:paraId="6DBE133C"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1:"+passlib.hash.sha1_crypt.encrypt(string, salt=salt)</w:t>
      </w:r>
    </w:p>
    <w:p w14:paraId="2FF4C6BB"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256:"+passlib.hash.sha256_crypt.encrypt(string, salt=salt)</w:t>
      </w:r>
    </w:p>
    <w:p w14:paraId="5C78B6FE"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512:"+passlib.hash.sha512_crypt.encrypt(string, salt=salt)</w:t>
      </w:r>
    </w:p>
    <w:p w14:paraId="1E111DEB" w14:textId="77777777" w:rsidR="008508AC" w:rsidRDefault="008508AC" w:rsidP="008508AC">
      <w:pPr>
        <w:rPr>
          <w:lang w:val="en-US"/>
        </w:rPr>
      </w:pPr>
    </w:p>
    <w:p w14:paraId="11B58C94" w14:textId="77777777" w:rsidR="008508AC" w:rsidRPr="00052F51" w:rsidRDefault="008508AC" w:rsidP="008508AC">
      <w:pPr>
        <w:rPr>
          <w:lang w:val="en-US"/>
        </w:rPr>
      </w:pPr>
      <w:r w:rsidRPr="00052F51">
        <w:rPr>
          <w:lang w:val="en-US"/>
        </w:rPr>
        <w:t>SHA-512 salts start with $6$ and are up to 16 chars long.</w:t>
      </w:r>
    </w:p>
    <w:p w14:paraId="7CDEB2D3" w14:textId="77777777" w:rsidR="008508AC" w:rsidRDefault="008508AC" w:rsidP="008508AC">
      <w:pPr>
        <w:rPr>
          <w:lang w:val="en-US"/>
        </w:rPr>
      </w:pPr>
      <w:r w:rsidRPr="00052F51">
        <w:rPr>
          <w:lang w:val="en-US"/>
        </w:rPr>
        <w:t>SHA-256 salts start with $5$ and are up to 16 chars long</w:t>
      </w:r>
    </w:p>
    <w:p w14:paraId="067F372D" w14:textId="77777777" w:rsidR="008508AC" w:rsidRDefault="008508AC" w:rsidP="008508AC">
      <w:pPr>
        <w:tabs>
          <w:tab w:val="left" w:pos="2880"/>
        </w:tabs>
        <w:rPr>
          <w:lang w:val="en-US"/>
        </w:rPr>
      </w:pPr>
      <w:r>
        <w:rPr>
          <w:lang w:val="en-US"/>
        </w:rPr>
        <w:tab/>
      </w:r>
    </w:p>
    <w:p w14:paraId="597469D3" w14:textId="77777777" w:rsidR="008508AC" w:rsidRDefault="008508AC" w:rsidP="008508AC">
      <w:pPr>
        <w:rPr>
          <w:lang w:val="en-US"/>
        </w:rPr>
      </w:pPr>
      <w:r w:rsidRPr="00413486">
        <w:rPr>
          <w:noProof/>
          <w:lang w:val="en-US"/>
        </w:rPr>
        <w:t>Which produces:</w:t>
      </w:r>
    </w:p>
    <w:p w14:paraId="620CB17F" w14:textId="77777777" w:rsidR="008508AC" w:rsidRDefault="008508AC" w:rsidP="008508AC">
      <w:pPr>
        <w:rPr>
          <w:lang w:val="en-US"/>
        </w:rPr>
      </w:pPr>
    </w:p>
    <w:p w14:paraId="1C0239EB"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1:$sha1$480000$8sFt66rZ$klAZf7IPWRN1ACGNZIMxxuVaIKRj</w:t>
      </w:r>
    </w:p>
    <w:p w14:paraId="1C74AB9D"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256:$5$rounds=535000$8sFt66rZ$.YYuHL27JtcOX8WpjwKf2VM876kLTGZHsHwCBbq9xTD</w:t>
      </w:r>
    </w:p>
    <w:p w14:paraId="42E86533"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512:$6$rounds=656000$8sFt66rZ$aMTKQHl60VXFjiDAsyNFxn4gRezZOZarxHaK.TcpVYLpMw6MnX0lyPQU06SSVmSdmF/VNbvPkkMpOEONvSd5Q1</w:t>
      </w:r>
    </w:p>
    <w:p w14:paraId="72FE12AC" w14:textId="77777777" w:rsidR="008508AC" w:rsidRDefault="008508AC" w:rsidP="008508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81F32CB"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04B211E7" w14:textId="77777777" w:rsidTr="00791B00">
        <w:tc>
          <w:tcPr>
            <w:tcW w:w="715" w:type="dxa"/>
            <w:shd w:val="clear" w:color="auto" w:fill="F2F2F2" w:themeFill="background1" w:themeFillShade="F2"/>
          </w:tcPr>
          <w:p w14:paraId="7FEC5535" w14:textId="77777777" w:rsidR="008508AC" w:rsidRPr="00BE24E3" w:rsidRDefault="008508AC" w:rsidP="00791B00">
            <w:pPr>
              <w:rPr>
                <w:b/>
              </w:rPr>
            </w:pPr>
            <w:r>
              <w:rPr>
                <w:b/>
              </w:rPr>
              <w:t>No</w:t>
            </w:r>
          </w:p>
        </w:tc>
        <w:tc>
          <w:tcPr>
            <w:tcW w:w="4590" w:type="dxa"/>
            <w:shd w:val="clear" w:color="auto" w:fill="F2F2F2" w:themeFill="background1" w:themeFillShade="F2"/>
          </w:tcPr>
          <w:p w14:paraId="288DCCB0"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62F24E48" w14:textId="77777777" w:rsidR="008508AC" w:rsidRPr="00BE24E3" w:rsidRDefault="008508AC" w:rsidP="00791B00">
            <w:pPr>
              <w:rPr>
                <w:b/>
              </w:rPr>
            </w:pPr>
            <w:r w:rsidRPr="00BE24E3">
              <w:rPr>
                <w:b/>
              </w:rPr>
              <w:t>Result</w:t>
            </w:r>
          </w:p>
        </w:tc>
      </w:tr>
      <w:tr w:rsidR="008508AC" w14:paraId="5BB0A657" w14:textId="77777777" w:rsidTr="00791B00">
        <w:tc>
          <w:tcPr>
            <w:tcW w:w="715" w:type="dxa"/>
            <w:shd w:val="clear" w:color="auto" w:fill="F2F2F2" w:themeFill="background1" w:themeFillShade="F2"/>
          </w:tcPr>
          <w:p w14:paraId="3E65740E" w14:textId="214A01F4" w:rsidR="008508AC" w:rsidRPr="005A6F37" w:rsidRDefault="006555E3" w:rsidP="00791B00">
            <w:pPr>
              <w:rPr>
                <w:b/>
              </w:rPr>
            </w:pPr>
            <w:r>
              <w:rPr>
                <w:b/>
              </w:rPr>
              <w:t>F</w:t>
            </w:r>
            <w:r w:rsidR="00FA51F9">
              <w:rPr>
                <w:b/>
              </w:rPr>
              <w:t>.</w:t>
            </w:r>
            <w:r w:rsidR="008508AC">
              <w:rPr>
                <w:b/>
              </w:rPr>
              <w:t>1</w:t>
            </w:r>
          </w:p>
        </w:tc>
        <w:tc>
          <w:tcPr>
            <w:tcW w:w="4590" w:type="dxa"/>
          </w:tcPr>
          <w:p w14:paraId="55220C36" w14:textId="77777777" w:rsidR="008508AC" w:rsidRDefault="008508AC" w:rsidP="00791B00">
            <w:r>
              <w:t>Create a Python script to create the SHA hash for the following:</w:t>
            </w:r>
          </w:p>
          <w:p w14:paraId="163B4644" w14:textId="77777777" w:rsidR="008508AC" w:rsidRDefault="008508AC" w:rsidP="00791B00"/>
          <w:p w14:paraId="7B035F96" w14:textId="77777777" w:rsidR="008508AC" w:rsidRDefault="008508AC" w:rsidP="00791B00"/>
          <w:p w14:paraId="4B77093C" w14:textId="77777777" w:rsidR="008508AC" w:rsidRDefault="008508AC" w:rsidP="00791B00">
            <w:r>
              <w:t>Prove them against on-line SHA generator (or from the page given above).</w:t>
            </w:r>
          </w:p>
        </w:tc>
        <w:tc>
          <w:tcPr>
            <w:tcW w:w="3711" w:type="dxa"/>
          </w:tcPr>
          <w:p w14:paraId="30AA137F" w14:textId="77777777" w:rsidR="008508AC" w:rsidRDefault="008508AC" w:rsidP="00791B00">
            <w:r>
              <w:t>“</w:t>
            </w:r>
            <w:proofErr w:type="spellStart"/>
            <w:r w:rsidRPr="00C10CC7">
              <w:rPr>
                <w:noProof/>
              </w:rPr>
              <w:t>changeme</w:t>
            </w:r>
            <w:proofErr w:type="spellEnd"/>
            <w:r>
              <w:t>”:</w:t>
            </w:r>
          </w:p>
          <w:p w14:paraId="07BABAAB" w14:textId="77777777" w:rsidR="008508AC" w:rsidRDefault="008508AC" w:rsidP="00791B00"/>
          <w:p w14:paraId="2197E932" w14:textId="77777777" w:rsidR="008508AC" w:rsidRDefault="008508AC" w:rsidP="00791B00"/>
          <w:p w14:paraId="5BD9EA0B" w14:textId="77777777" w:rsidR="008508AC" w:rsidRDefault="008508AC" w:rsidP="00791B00">
            <w:r>
              <w:t>“123456”:</w:t>
            </w:r>
          </w:p>
          <w:p w14:paraId="51F4A1C1" w14:textId="77777777" w:rsidR="008508AC" w:rsidRDefault="008508AC" w:rsidP="00791B00"/>
          <w:p w14:paraId="30EE4953" w14:textId="77777777" w:rsidR="008508AC" w:rsidRDefault="008508AC" w:rsidP="00791B00"/>
          <w:p w14:paraId="407FB152" w14:textId="77777777" w:rsidR="008508AC" w:rsidRDefault="008508AC" w:rsidP="00791B00">
            <w:r>
              <w:t>“</w:t>
            </w:r>
            <w:r w:rsidRPr="00C10CC7">
              <w:rPr>
                <w:noProof/>
              </w:rPr>
              <w:t>password”</w:t>
            </w:r>
          </w:p>
          <w:p w14:paraId="7DC26B28" w14:textId="77777777" w:rsidR="008508AC" w:rsidRDefault="008508AC" w:rsidP="00791B00"/>
          <w:p w14:paraId="2695CB9A" w14:textId="77777777" w:rsidR="008508AC" w:rsidRDefault="008508AC" w:rsidP="00791B00"/>
        </w:tc>
      </w:tr>
    </w:tbl>
    <w:p w14:paraId="797C8161" w14:textId="517C46D8" w:rsidR="008508AC" w:rsidRDefault="006555E3" w:rsidP="008508AC">
      <w:pPr>
        <w:pStyle w:val="Heading2"/>
        <w:numPr>
          <w:ilvl w:val="0"/>
          <w:numId w:val="0"/>
        </w:numPr>
        <w:ind w:left="900" w:hanging="900"/>
      </w:pPr>
      <w:r>
        <w:t>G</w:t>
      </w:r>
      <w:r w:rsidR="00791B00">
        <w:tab/>
      </w:r>
      <w:r w:rsidR="008508AC">
        <w:t>PBKDF2</w:t>
      </w:r>
    </w:p>
    <w:p w14:paraId="387C5FB3" w14:textId="77777777" w:rsidR="008508AC" w:rsidRDefault="008508AC" w:rsidP="008508AC">
      <w:pPr>
        <w:jc w:val="both"/>
      </w:pPr>
      <w:r>
        <w:t xml:space="preserve">PBKDF2 (Password-Based Key Derivation Function 2) </w:t>
      </w:r>
      <w:r w:rsidRPr="00C10CC7">
        <w:rPr>
          <w:noProof/>
        </w:rPr>
        <w:t>is defined</w:t>
      </w:r>
      <w:r>
        <w:t xml:space="preserve"> in RFC 2898 and generates a salted hash. Often this is used to create an encryption key from a defined password, and where it is not possible to reverse the password from the hashed value. It is </w:t>
      </w:r>
      <w:r w:rsidRPr="00C10CC7">
        <w:rPr>
          <w:noProof/>
        </w:rPr>
        <w:t>used</w:t>
      </w:r>
      <w:r>
        <w:t xml:space="preserve"> in </w:t>
      </w:r>
      <w:proofErr w:type="spellStart"/>
      <w:r>
        <w:t>TrueCrypt</w:t>
      </w:r>
      <w:proofErr w:type="spellEnd"/>
      <w:r>
        <w:t xml:space="preserve"> to generate the key required to read the header information </w:t>
      </w:r>
      <w:r w:rsidRPr="00C10CC7">
        <w:rPr>
          <w:noProof/>
        </w:rPr>
        <w:t>of</w:t>
      </w:r>
      <w:r>
        <w:t xml:space="preserve"> the encrypted drive, and which stores the encryption keys.</w:t>
      </w:r>
    </w:p>
    <w:p w14:paraId="16701A71" w14:textId="77777777" w:rsidR="008508AC" w:rsidRDefault="008508AC" w:rsidP="008508AC">
      <w:pPr>
        <w:jc w:val="both"/>
        <w:rPr>
          <w:lang w:val="en-US"/>
        </w:rPr>
      </w:pPr>
    </w:p>
    <w:p w14:paraId="65B30E4E" w14:textId="10F71088" w:rsidR="008508AC" w:rsidRPr="009E70A5" w:rsidRDefault="008508AC" w:rsidP="008508AC">
      <w:pPr>
        <w:jc w:val="both"/>
        <w:rPr>
          <w:lang w:val="en-US"/>
        </w:rPr>
      </w:pPr>
      <w:r w:rsidRPr="009E70A5">
        <w:rPr>
          <w:lang w:val="en-US"/>
        </w:rPr>
        <w:t xml:space="preserve">PBKDF2 is </w:t>
      </w:r>
      <w:r>
        <w:rPr>
          <w:lang w:val="en-US"/>
        </w:rPr>
        <w:t xml:space="preserve">used in WPA-2 and </w:t>
      </w:r>
      <w:proofErr w:type="spellStart"/>
      <w:r>
        <w:rPr>
          <w:lang w:val="en-US"/>
        </w:rPr>
        <w:t>TrueCrypt</w:t>
      </w:r>
      <w:proofErr w:type="spellEnd"/>
      <w:r>
        <w:rPr>
          <w:lang w:val="en-US"/>
        </w:rPr>
        <w:t>. It</w:t>
      </w:r>
      <w:r w:rsidRPr="009E70A5">
        <w:rPr>
          <w:lang w:val="en-US"/>
        </w:rPr>
        <w:t xml:space="preserve">s main focus is to </w:t>
      </w:r>
      <w:r w:rsidRPr="00C10CC7">
        <w:rPr>
          <w:noProof/>
          <w:lang w:val="en-US"/>
        </w:rPr>
        <w:t>produced</w:t>
      </w:r>
      <w:r w:rsidRPr="009E70A5">
        <w:rPr>
          <w:lang w:val="en-US"/>
        </w:rPr>
        <w:t xml:space="preserve"> a hashed version of a </w:t>
      </w:r>
      <w:r w:rsidRPr="00C10CC7">
        <w:rPr>
          <w:noProof/>
          <w:lang w:val="en-US"/>
        </w:rPr>
        <w:t>password</w:t>
      </w:r>
      <w:r w:rsidRPr="009E70A5">
        <w:rPr>
          <w:lang w:val="en-US"/>
        </w:rPr>
        <w:t xml:space="preserve"> and includes </w:t>
      </w:r>
      <w:r w:rsidRPr="00E9650B">
        <w:rPr>
          <w:noProof/>
          <w:lang w:val="en-US"/>
        </w:rPr>
        <w:t>a salt</w:t>
      </w:r>
      <w:r w:rsidRPr="009E70A5">
        <w:rPr>
          <w:lang w:val="en-US"/>
        </w:rPr>
        <w:t xml:space="preserve"> </w:t>
      </w:r>
      <w:r>
        <w:rPr>
          <w:lang w:val="en-US"/>
        </w:rPr>
        <w:t xml:space="preserve">value </w:t>
      </w:r>
      <w:r w:rsidRPr="009E70A5">
        <w:rPr>
          <w:lang w:val="en-US"/>
        </w:rPr>
        <w:t xml:space="preserve">to reduce the opportunity for a rainbow table attack. It </w:t>
      </w:r>
      <w:r w:rsidRPr="00C10CC7">
        <w:rPr>
          <w:noProof/>
          <w:lang w:val="en-US"/>
        </w:rPr>
        <w:t>generally</w:t>
      </w:r>
      <w:r w:rsidRPr="009E70A5">
        <w:rPr>
          <w:lang w:val="en-US"/>
        </w:rPr>
        <w:t xml:space="preserve"> uses over 1,000 iterations </w:t>
      </w:r>
      <w:r w:rsidRPr="00C10CC7">
        <w:rPr>
          <w:noProof/>
          <w:lang w:val="en-US"/>
        </w:rPr>
        <w:t>in order to</w:t>
      </w:r>
      <w:r w:rsidRPr="009E70A5">
        <w:rPr>
          <w:lang w:val="en-US"/>
        </w:rPr>
        <w:t xml:space="preserve"> slow down the creation of the hash, so that it can overcome brute force attacks. The </w:t>
      </w:r>
      <w:r w:rsidRPr="00165868">
        <w:rPr>
          <w:noProof/>
          <w:lang w:val="en-US"/>
        </w:rPr>
        <w:t>generalise</w:t>
      </w:r>
      <w:r w:rsidRPr="009E70A5">
        <w:rPr>
          <w:lang w:val="en-US"/>
        </w:rPr>
        <w:t xml:space="preserve"> format for PBKDF2 is:</w:t>
      </w:r>
    </w:p>
    <w:p w14:paraId="2138BB73" w14:textId="77777777" w:rsidR="008508AC" w:rsidRPr="009E70A5" w:rsidRDefault="008508AC" w:rsidP="008508AC">
      <w:pPr>
        <w:rPr>
          <w:lang w:val="en-US"/>
        </w:rPr>
      </w:pPr>
    </w:p>
    <w:p w14:paraId="187C00F3" w14:textId="77777777" w:rsidR="008508AC" w:rsidRPr="009E70A5" w:rsidRDefault="008508AC" w:rsidP="008508AC">
      <w:pPr>
        <w:rPr>
          <w:lang w:val="en-US"/>
        </w:rPr>
      </w:pPr>
      <w:r>
        <w:rPr>
          <w:lang w:val="en-US"/>
        </w:rPr>
        <w:lastRenderedPageBreak/>
        <w:tab/>
      </w:r>
      <w:r w:rsidRPr="009E70A5">
        <w:rPr>
          <w:lang w:val="en-US"/>
        </w:rPr>
        <w:t xml:space="preserve">DK = PBKDF2(Password, Salt, </w:t>
      </w:r>
      <w:proofErr w:type="spellStart"/>
      <w:r w:rsidRPr="009E70A5">
        <w:rPr>
          <w:lang w:val="en-US"/>
        </w:rPr>
        <w:t>MInterations</w:t>
      </w:r>
      <w:proofErr w:type="spellEnd"/>
      <w:r w:rsidRPr="009E70A5">
        <w:rPr>
          <w:lang w:val="en-US"/>
        </w:rPr>
        <w:t xml:space="preserve">, </w:t>
      </w:r>
      <w:proofErr w:type="spellStart"/>
      <w:r w:rsidRPr="009E70A5">
        <w:rPr>
          <w:lang w:val="en-US"/>
        </w:rPr>
        <w:t>dkLen</w:t>
      </w:r>
      <w:proofErr w:type="spellEnd"/>
      <w:r w:rsidRPr="009E70A5">
        <w:rPr>
          <w:lang w:val="en-US"/>
        </w:rPr>
        <w:t>)</w:t>
      </w:r>
    </w:p>
    <w:p w14:paraId="683D1968" w14:textId="77777777" w:rsidR="008508AC" w:rsidRPr="009E70A5" w:rsidRDefault="008508AC" w:rsidP="008508AC">
      <w:pPr>
        <w:rPr>
          <w:lang w:val="en-US"/>
        </w:rPr>
      </w:pPr>
    </w:p>
    <w:p w14:paraId="0B048E4A" w14:textId="77777777" w:rsidR="008508AC" w:rsidRPr="009E70A5" w:rsidRDefault="008508AC" w:rsidP="008508AC">
      <w:pPr>
        <w:rPr>
          <w:lang w:val="en-US"/>
        </w:rPr>
      </w:pPr>
      <w:r>
        <w:rPr>
          <w:lang w:val="en-US"/>
        </w:rPr>
        <w:t>w</w:t>
      </w:r>
      <w:r w:rsidRPr="009E70A5">
        <w:rPr>
          <w:lang w:val="en-US"/>
        </w:rPr>
        <w:t xml:space="preserve">here Password is the pass phrase, Salt is the salt, </w:t>
      </w:r>
      <w:proofErr w:type="spellStart"/>
      <w:r w:rsidRPr="009E70A5">
        <w:rPr>
          <w:lang w:val="en-US"/>
        </w:rPr>
        <w:t>MInterations</w:t>
      </w:r>
      <w:proofErr w:type="spellEnd"/>
      <w:r w:rsidRPr="009E70A5">
        <w:rPr>
          <w:lang w:val="en-US"/>
        </w:rPr>
        <w:t xml:space="preserve"> is the number of </w:t>
      </w:r>
      <w:r>
        <w:rPr>
          <w:noProof/>
          <w:lang w:val="en-US"/>
        </w:rPr>
        <w:t>iterations</w:t>
      </w:r>
      <w:r w:rsidRPr="009E70A5">
        <w:rPr>
          <w:lang w:val="en-US"/>
        </w:rPr>
        <w:t xml:space="preserve">, and </w:t>
      </w:r>
      <w:r w:rsidRPr="00C10CC7">
        <w:rPr>
          <w:noProof/>
          <w:lang w:val="en-US"/>
        </w:rPr>
        <w:t>dklen</w:t>
      </w:r>
      <w:r w:rsidRPr="009E70A5">
        <w:rPr>
          <w:lang w:val="en-US"/>
        </w:rPr>
        <w:t xml:space="preserve"> is the length of the derived hash.</w:t>
      </w:r>
    </w:p>
    <w:p w14:paraId="48D368C0" w14:textId="77777777" w:rsidR="008508AC" w:rsidRPr="009E70A5" w:rsidRDefault="008508AC" w:rsidP="008508AC">
      <w:pPr>
        <w:rPr>
          <w:lang w:val="en-US"/>
        </w:rPr>
      </w:pPr>
      <w:r>
        <w:rPr>
          <w:lang w:val="en-US"/>
        </w:rPr>
        <w:tab/>
        <w:t xml:space="preserve">In </w:t>
      </w:r>
      <w:r w:rsidRPr="009E70A5">
        <w:rPr>
          <w:lang w:val="en-US"/>
        </w:rPr>
        <w:t>WPA-2</w:t>
      </w:r>
      <w:r>
        <w:rPr>
          <w:lang w:val="en-US"/>
        </w:rPr>
        <w:t>, the I</w:t>
      </w:r>
      <w:r w:rsidRPr="009E70A5">
        <w:rPr>
          <w:lang w:val="en-US"/>
        </w:rPr>
        <w:t>EEE 802.11i standard defines that the pre-shared key is defined by:</w:t>
      </w:r>
    </w:p>
    <w:p w14:paraId="71666C9B" w14:textId="77777777" w:rsidR="008508AC" w:rsidRPr="009E70A5" w:rsidRDefault="008508AC" w:rsidP="008508AC">
      <w:pPr>
        <w:rPr>
          <w:lang w:val="en-US"/>
        </w:rPr>
      </w:pPr>
    </w:p>
    <w:p w14:paraId="016174DE" w14:textId="77777777" w:rsidR="008508AC" w:rsidRPr="009E70A5" w:rsidRDefault="008508AC" w:rsidP="008508AC">
      <w:pPr>
        <w:rPr>
          <w:lang w:val="en-US"/>
        </w:rPr>
      </w:pPr>
      <w:r>
        <w:rPr>
          <w:lang w:val="en-US"/>
        </w:rPr>
        <w:tab/>
      </w:r>
      <w:r w:rsidRPr="009E70A5">
        <w:rPr>
          <w:lang w:val="en-US"/>
        </w:rPr>
        <w:t>PSK = PBKDF2(</w:t>
      </w:r>
      <w:proofErr w:type="spellStart"/>
      <w:r w:rsidRPr="009E70A5">
        <w:rPr>
          <w:lang w:val="en-US"/>
        </w:rPr>
        <w:t>PassPhrase</w:t>
      </w:r>
      <w:proofErr w:type="spellEnd"/>
      <w:r w:rsidRPr="009E70A5">
        <w:rPr>
          <w:lang w:val="en-US"/>
        </w:rPr>
        <w:t xml:space="preserve">, </w:t>
      </w:r>
      <w:proofErr w:type="spellStart"/>
      <w:r w:rsidRPr="009E70A5">
        <w:rPr>
          <w:lang w:val="en-US"/>
        </w:rPr>
        <w:t>ssid</w:t>
      </w:r>
      <w:proofErr w:type="spellEnd"/>
      <w:r w:rsidRPr="009E70A5">
        <w:rPr>
          <w:lang w:val="en-US"/>
        </w:rPr>
        <w:t xml:space="preserve">, </w:t>
      </w:r>
      <w:proofErr w:type="spellStart"/>
      <w:r w:rsidRPr="009E70A5">
        <w:rPr>
          <w:lang w:val="en-US"/>
        </w:rPr>
        <w:t>ssidLength</w:t>
      </w:r>
      <w:proofErr w:type="spellEnd"/>
      <w:r w:rsidRPr="009E70A5">
        <w:rPr>
          <w:lang w:val="en-US"/>
        </w:rPr>
        <w:t>, 4096, 256)</w:t>
      </w:r>
    </w:p>
    <w:p w14:paraId="12CD142F" w14:textId="77777777" w:rsidR="008508AC" w:rsidRPr="009E70A5" w:rsidRDefault="008508AC" w:rsidP="008508AC">
      <w:pPr>
        <w:rPr>
          <w:lang w:val="en-US"/>
        </w:rPr>
      </w:pPr>
    </w:p>
    <w:p w14:paraId="608C1701" w14:textId="77777777" w:rsidR="008508AC" w:rsidRPr="009E70A5" w:rsidRDefault="008508AC" w:rsidP="008508AC">
      <w:pPr>
        <w:rPr>
          <w:lang w:val="en-US"/>
        </w:rPr>
      </w:pPr>
      <w:r w:rsidRPr="00413486">
        <w:rPr>
          <w:noProof/>
          <w:lang w:val="en-US"/>
        </w:rPr>
        <w:t>In TrueCrypt we use PBKDF2 to generate the key (with salt) and which will decrypt the header, and reveal the keys which have been used to encrypt the disk (using AES, 3DES or Twofish).</w:t>
      </w:r>
      <w:r>
        <w:rPr>
          <w:lang w:val="en-US"/>
        </w:rPr>
        <w:t xml:space="preserve"> </w:t>
      </w:r>
      <w:r w:rsidRPr="009E70A5">
        <w:rPr>
          <w:lang w:val="en-US"/>
        </w:rPr>
        <w:t>We use:</w:t>
      </w:r>
    </w:p>
    <w:p w14:paraId="795B7516" w14:textId="77777777" w:rsidR="008508AC" w:rsidRPr="009E70A5" w:rsidRDefault="008508AC" w:rsidP="008508AC">
      <w:pPr>
        <w:rPr>
          <w:lang w:val="en-US"/>
        </w:rPr>
      </w:pPr>
    </w:p>
    <w:p w14:paraId="44A7CEEB" w14:textId="77777777" w:rsidR="008508AC" w:rsidRDefault="008508AC" w:rsidP="008508AC">
      <w:pPr>
        <w:rPr>
          <w:lang w:val="en-US"/>
        </w:rPr>
      </w:pPr>
      <w:r>
        <w:rPr>
          <w:lang w:val="en-US"/>
        </w:rPr>
        <w:tab/>
      </w:r>
      <w:r w:rsidRPr="009E70A5">
        <w:rPr>
          <w:lang w:val="en-US"/>
        </w:rPr>
        <w:t xml:space="preserve">byte[] result = </w:t>
      </w:r>
      <w:proofErr w:type="spellStart"/>
      <w:r w:rsidRPr="009E70A5">
        <w:rPr>
          <w:lang w:val="en-US"/>
        </w:rPr>
        <w:t>passwordDerive.GenerateDerivedKey</w:t>
      </w:r>
      <w:proofErr w:type="spellEnd"/>
      <w:r w:rsidRPr="009E70A5">
        <w:rPr>
          <w:lang w:val="en-US"/>
        </w:rPr>
        <w:t xml:space="preserve">(16, </w:t>
      </w:r>
    </w:p>
    <w:p w14:paraId="74B9E602" w14:textId="77777777" w:rsidR="008508AC" w:rsidRPr="009E70A5" w:rsidRDefault="008508AC" w:rsidP="008508AC">
      <w:pPr>
        <w:rPr>
          <w:lang w:val="en-US"/>
        </w:rPr>
      </w:pPr>
      <w:r>
        <w:rPr>
          <w:lang w:val="en-US"/>
        </w:rPr>
        <w:tab/>
      </w:r>
      <w:r>
        <w:rPr>
          <w:lang w:val="en-US"/>
        </w:rPr>
        <w:tab/>
      </w:r>
      <w:r>
        <w:rPr>
          <w:lang w:val="en-US"/>
        </w:rPr>
        <w:tab/>
      </w:r>
      <w:r w:rsidRPr="009E70A5">
        <w:rPr>
          <w:lang w:val="en-US"/>
        </w:rPr>
        <w:t>ASCIIEncoding.UTF8.GetBytes(message), salt, 1000);</w:t>
      </w:r>
    </w:p>
    <w:p w14:paraId="1AB9D65C" w14:textId="77777777" w:rsidR="008508AC" w:rsidRPr="009E70A5" w:rsidRDefault="008508AC" w:rsidP="008508AC">
      <w:pPr>
        <w:rPr>
          <w:lang w:val="en-US"/>
        </w:rPr>
      </w:pPr>
    </w:p>
    <w:p w14:paraId="6661562B" w14:textId="77777777" w:rsidR="008508AC" w:rsidRDefault="008508AC" w:rsidP="008508AC">
      <w:pPr>
        <w:rPr>
          <w:lang w:val="en-US"/>
        </w:rPr>
      </w:pPr>
      <w:r w:rsidRPr="00165868">
        <w:rPr>
          <w:noProof/>
          <w:lang w:val="en-US"/>
        </w:rPr>
        <w:t>which</w:t>
      </w:r>
      <w:r w:rsidRPr="006241C2">
        <w:rPr>
          <w:noProof/>
          <w:lang w:val="en-US"/>
        </w:rPr>
        <w:t xml:space="preserve"> has a key length of 16 bytes (128 bits - </w:t>
      </w:r>
      <w:r w:rsidRPr="00165868">
        <w:rPr>
          <w:noProof/>
          <w:lang w:val="en-US"/>
        </w:rPr>
        <w:t>dklen</w:t>
      </w:r>
      <w:r w:rsidRPr="006241C2">
        <w:rPr>
          <w:noProof/>
          <w:lang w:val="en-US"/>
        </w:rPr>
        <w:t>), uses a salt byte array, and 1000 iterations of the hash (</w:t>
      </w:r>
      <w:r w:rsidRPr="00165868">
        <w:rPr>
          <w:noProof/>
          <w:lang w:val="en-US"/>
        </w:rPr>
        <w:t>Minterations</w:t>
      </w:r>
      <w:r w:rsidRPr="006241C2">
        <w:rPr>
          <w:noProof/>
          <w:lang w:val="en-US"/>
        </w:rPr>
        <w:t>).</w:t>
      </w:r>
      <w:r w:rsidRPr="009E70A5">
        <w:rPr>
          <w:lang w:val="en-US"/>
        </w:rPr>
        <w:t xml:space="preserve"> </w:t>
      </w:r>
      <w:r>
        <w:rPr>
          <w:lang w:val="en-US"/>
        </w:rPr>
        <w:t>T</w:t>
      </w:r>
      <w:r w:rsidRPr="009E70A5">
        <w:rPr>
          <w:lang w:val="en-US"/>
        </w:rPr>
        <w:t>he resulting hash value will have 32 hexadecimal characters (16 bytes).</w:t>
      </w:r>
    </w:p>
    <w:p w14:paraId="20DA28CA" w14:textId="77777777" w:rsidR="008508AC" w:rsidRDefault="008508AC" w:rsidP="008508AC">
      <w:pPr>
        <w:rPr>
          <w:lang w:val="en-US"/>
        </w:rPr>
      </w:pPr>
    </w:p>
    <w:p w14:paraId="6C5B85E0" w14:textId="77777777" w:rsidR="008508AC" w:rsidRDefault="008508AC" w:rsidP="008508AC">
      <w:pPr>
        <w:rPr>
          <w:rStyle w:val="Hyperlink"/>
          <w:lang w:val="en-US"/>
        </w:rPr>
      </w:pPr>
      <w:r w:rsidRPr="008808B7">
        <w:sym w:font="Wingdings" w:char="F026"/>
      </w:r>
      <w:r w:rsidRPr="008808B7">
        <w:t xml:space="preserve"> </w:t>
      </w:r>
      <w:r w:rsidRPr="008808B7">
        <w:rPr>
          <w:b/>
        </w:rPr>
        <w:t>Web link</w:t>
      </w:r>
      <w:r>
        <w:rPr>
          <w:b/>
        </w:rPr>
        <w:t xml:space="preserve"> (PBKDF2)</w:t>
      </w:r>
      <w:r w:rsidRPr="008808B7">
        <w:rPr>
          <w:b/>
        </w:rPr>
        <w:t>:</w:t>
      </w:r>
      <w:r w:rsidRPr="008808B7">
        <w:t xml:space="preserve"> </w:t>
      </w:r>
      <w:r>
        <w:tab/>
      </w:r>
      <w:hyperlink r:id="rId14" w:history="1">
        <w:r w:rsidRPr="00196B41">
          <w:rPr>
            <w:rStyle w:val="Hyperlink"/>
            <w:lang w:val="en-US"/>
          </w:rPr>
          <w:t>http://www.asecuritysite.com/encryption/PBKDF2</w:t>
        </w:r>
      </w:hyperlink>
    </w:p>
    <w:p w14:paraId="0E2BE0EF" w14:textId="77777777" w:rsidR="008508AC" w:rsidRDefault="008508AC" w:rsidP="008508AC">
      <w:pPr>
        <w:rPr>
          <w:rStyle w:val="Hyperlink"/>
          <w:lang w:val="en-US"/>
        </w:rPr>
      </w:pPr>
    </w:p>
    <w:p w14:paraId="4460DC5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 xml:space="preserve">import </w:t>
      </w:r>
      <w:proofErr w:type="spellStart"/>
      <w:r w:rsidRPr="00165868">
        <w:rPr>
          <w:rFonts w:ascii="Lucida Console" w:hAnsi="Lucida Console"/>
          <w:sz w:val="18"/>
          <w:szCs w:val="18"/>
        </w:rPr>
        <w:t>hashlib</w:t>
      </w:r>
      <w:proofErr w:type="spellEnd"/>
      <w:r w:rsidRPr="00165868">
        <w:rPr>
          <w:rFonts w:ascii="Lucida Console" w:hAnsi="Lucida Console"/>
          <w:sz w:val="18"/>
          <w:szCs w:val="18"/>
        </w:rPr>
        <w:t>;</w:t>
      </w:r>
    </w:p>
    <w:p w14:paraId="52F27D5A"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 xml:space="preserve">import </w:t>
      </w:r>
      <w:proofErr w:type="spellStart"/>
      <w:r w:rsidRPr="00165868">
        <w:rPr>
          <w:rFonts w:ascii="Lucida Console" w:hAnsi="Lucida Console"/>
          <w:sz w:val="18"/>
          <w:szCs w:val="18"/>
        </w:rPr>
        <w:t>passlib.hash</w:t>
      </w:r>
      <w:proofErr w:type="spellEnd"/>
      <w:r w:rsidRPr="00165868">
        <w:rPr>
          <w:rFonts w:ascii="Lucida Console" w:hAnsi="Lucida Console"/>
          <w:sz w:val="18"/>
          <w:szCs w:val="18"/>
        </w:rPr>
        <w:t>;</w:t>
      </w:r>
    </w:p>
    <w:p w14:paraId="3BBFCDE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mport sys;</w:t>
      </w:r>
    </w:p>
    <w:p w14:paraId="484BA39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18D07F73"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11B62836"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salt="ZDzPE45C"</w:t>
      </w:r>
    </w:p>
    <w:p w14:paraId="14315365"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Pr>
          <w:rFonts w:ascii="Lucida Console" w:hAnsi="Lucida Console"/>
          <w:sz w:val="18"/>
          <w:szCs w:val="18"/>
        </w:rPr>
        <w:t>string="password"</w:t>
      </w:r>
    </w:p>
    <w:p w14:paraId="435910E0"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4AE92A48"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f (</w:t>
      </w:r>
      <w:proofErr w:type="spellStart"/>
      <w:r w:rsidRPr="00165868">
        <w:rPr>
          <w:rFonts w:ascii="Lucida Console" w:hAnsi="Lucida Console"/>
          <w:sz w:val="18"/>
          <w:szCs w:val="18"/>
        </w:rPr>
        <w:t>len</w:t>
      </w:r>
      <w:proofErr w:type="spellEnd"/>
      <w:r w:rsidRPr="00165868">
        <w:rPr>
          <w:rFonts w:ascii="Lucida Console" w:hAnsi="Lucida Console"/>
          <w:sz w:val="18"/>
          <w:szCs w:val="18"/>
        </w:rPr>
        <w: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gt;1):</w:t>
      </w:r>
    </w:p>
    <w:p w14:paraId="6E07DBE1"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ab/>
        <w:t>string=</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1]</w:t>
      </w:r>
    </w:p>
    <w:p w14:paraId="3E8B2AC5"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7BF48DE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f (</w:t>
      </w:r>
      <w:proofErr w:type="spellStart"/>
      <w:r w:rsidRPr="00165868">
        <w:rPr>
          <w:rFonts w:ascii="Lucida Console" w:hAnsi="Lucida Console"/>
          <w:sz w:val="18"/>
          <w:szCs w:val="18"/>
        </w:rPr>
        <w:t>len</w:t>
      </w:r>
      <w:proofErr w:type="spellEnd"/>
      <w:r w:rsidRPr="00165868">
        <w:rPr>
          <w:rFonts w:ascii="Lucida Console" w:hAnsi="Lucida Console"/>
          <w:sz w:val="18"/>
          <w:szCs w:val="18"/>
        </w:rPr>
        <w: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gt;2):</w:t>
      </w:r>
    </w:p>
    <w:p w14:paraId="6FF58613"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ab/>
        <w:t>sal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2]</w:t>
      </w:r>
    </w:p>
    <w:p w14:paraId="3925841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6F49EDBA"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print "PBKDF2 (SHA1):"+passlib.hash.pbkdf2_sha1.encrypt(string, salt=salt)</w:t>
      </w:r>
    </w:p>
    <w:p w14:paraId="0231E452"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print "PBKDF2 (SHA256):"+passlib.hash.pbkdf2_sha256.encrypt(string, salt=salt)</w:t>
      </w:r>
    </w:p>
    <w:p w14:paraId="4F10D90F"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0B89FE07" w14:textId="77777777" w:rsidTr="00791B00">
        <w:tc>
          <w:tcPr>
            <w:tcW w:w="715" w:type="dxa"/>
            <w:shd w:val="clear" w:color="auto" w:fill="F2F2F2" w:themeFill="background1" w:themeFillShade="F2"/>
          </w:tcPr>
          <w:p w14:paraId="5463E1ED" w14:textId="77777777" w:rsidR="008508AC" w:rsidRPr="00BE24E3" w:rsidRDefault="008508AC" w:rsidP="00791B00">
            <w:pPr>
              <w:rPr>
                <w:b/>
              </w:rPr>
            </w:pPr>
            <w:r>
              <w:rPr>
                <w:b/>
              </w:rPr>
              <w:t>No</w:t>
            </w:r>
          </w:p>
        </w:tc>
        <w:tc>
          <w:tcPr>
            <w:tcW w:w="4590" w:type="dxa"/>
            <w:shd w:val="clear" w:color="auto" w:fill="F2F2F2" w:themeFill="background1" w:themeFillShade="F2"/>
          </w:tcPr>
          <w:p w14:paraId="16DF2AE6"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0A7D7F51" w14:textId="77777777" w:rsidR="008508AC" w:rsidRPr="00BE24E3" w:rsidRDefault="008508AC" w:rsidP="00791B00">
            <w:pPr>
              <w:rPr>
                <w:b/>
              </w:rPr>
            </w:pPr>
            <w:r w:rsidRPr="00BE24E3">
              <w:rPr>
                <w:b/>
              </w:rPr>
              <w:t>Result</w:t>
            </w:r>
          </w:p>
        </w:tc>
      </w:tr>
      <w:tr w:rsidR="008508AC" w14:paraId="65C4AB62" w14:textId="77777777" w:rsidTr="00791B00">
        <w:tc>
          <w:tcPr>
            <w:tcW w:w="715" w:type="dxa"/>
            <w:shd w:val="clear" w:color="auto" w:fill="F2F2F2" w:themeFill="background1" w:themeFillShade="F2"/>
          </w:tcPr>
          <w:p w14:paraId="47E2FD7A" w14:textId="27671BBB" w:rsidR="008508AC" w:rsidRPr="005A6F37" w:rsidRDefault="006555E3" w:rsidP="00791B00">
            <w:pPr>
              <w:rPr>
                <w:b/>
              </w:rPr>
            </w:pPr>
            <w:r>
              <w:rPr>
                <w:b/>
              </w:rPr>
              <w:t>G</w:t>
            </w:r>
            <w:r w:rsidR="00FA51F9">
              <w:rPr>
                <w:b/>
              </w:rPr>
              <w:t>.</w:t>
            </w:r>
            <w:r w:rsidR="008508AC">
              <w:rPr>
                <w:b/>
              </w:rPr>
              <w:t>1</w:t>
            </w:r>
          </w:p>
        </w:tc>
        <w:tc>
          <w:tcPr>
            <w:tcW w:w="4590" w:type="dxa"/>
          </w:tcPr>
          <w:p w14:paraId="6A230E3B" w14:textId="77777777" w:rsidR="008508AC" w:rsidRDefault="008508AC" w:rsidP="00791B00">
            <w:r>
              <w:t>Create a Python script to create the PBKDF2 hash for the following (uses a salt value of “</w:t>
            </w:r>
            <w:r w:rsidRPr="00165868">
              <w:rPr>
                <w:rFonts w:ascii="Lucida Console" w:hAnsi="Lucida Console"/>
                <w:sz w:val="18"/>
                <w:szCs w:val="18"/>
              </w:rPr>
              <w:t>ZDzPE45C</w:t>
            </w:r>
            <w:r>
              <w:t>”). You just need to list the first six hex characters of the hashed value.</w:t>
            </w:r>
          </w:p>
          <w:p w14:paraId="5DE5D043" w14:textId="77777777" w:rsidR="008508AC" w:rsidRDefault="008508AC" w:rsidP="00791B00"/>
          <w:p w14:paraId="54738A95" w14:textId="184E735A" w:rsidR="008508AC" w:rsidRDefault="008508AC" w:rsidP="00791B00"/>
          <w:p w14:paraId="14ABFA79" w14:textId="77777777" w:rsidR="00E61C98" w:rsidRDefault="00E61C98" w:rsidP="00791B00"/>
          <w:p w14:paraId="6F9853B6" w14:textId="77777777" w:rsidR="008508AC" w:rsidRDefault="008508AC" w:rsidP="00791B00"/>
        </w:tc>
        <w:tc>
          <w:tcPr>
            <w:tcW w:w="3711" w:type="dxa"/>
          </w:tcPr>
          <w:p w14:paraId="41D0684D" w14:textId="77777777" w:rsidR="008508AC" w:rsidRDefault="008508AC" w:rsidP="00791B00">
            <w:r>
              <w:t>“</w:t>
            </w:r>
            <w:proofErr w:type="spellStart"/>
            <w:r w:rsidRPr="00C10CC7">
              <w:rPr>
                <w:noProof/>
              </w:rPr>
              <w:t>changeme</w:t>
            </w:r>
            <w:proofErr w:type="spellEnd"/>
            <w:r>
              <w:t>”:</w:t>
            </w:r>
          </w:p>
          <w:p w14:paraId="733E1D1F" w14:textId="77777777" w:rsidR="008508AC" w:rsidRDefault="008508AC" w:rsidP="00791B00"/>
          <w:p w14:paraId="30F03595" w14:textId="77777777" w:rsidR="008508AC" w:rsidRDefault="008508AC" w:rsidP="00791B00">
            <w:r>
              <w:t>“123456”:</w:t>
            </w:r>
          </w:p>
          <w:p w14:paraId="0A4470C5" w14:textId="77777777" w:rsidR="008508AC" w:rsidRDefault="008508AC" w:rsidP="00791B00"/>
          <w:p w14:paraId="7EA6EEA9" w14:textId="38C2721A" w:rsidR="008508AC" w:rsidRDefault="008508AC" w:rsidP="00791B00">
            <w:pPr>
              <w:rPr>
                <w:noProof/>
              </w:rPr>
            </w:pPr>
            <w:r>
              <w:t>“</w:t>
            </w:r>
            <w:r w:rsidRPr="00C10CC7">
              <w:rPr>
                <w:noProof/>
              </w:rPr>
              <w:t>password”</w:t>
            </w:r>
          </w:p>
          <w:p w14:paraId="16A0223E" w14:textId="77777777" w:rsidR="00E61C98" w:rsidRDefault="00E61C98" w:rsidP="00791B00"/>
          <w:p w14:paraId="651EB2F7" w14:textId="77777777" w:rsidR="008508AC" w:rsidRDefault="008508AC" w:rsidP="00791B00"/>
        </w:tc>
      </w:tr>
    </w:tbl>
    <w:p w14:paraId="44EFBFE5" w14:textId="3D31BCEA" w:rsidR="008508AC" w:rsidRDefault="006555E3" w:rsidP="008508AC">
      <w:pPr>
        <w:pStyle w:val="Heading2"/>
        <w:numPr>
          <w:ilvl w:val="0"/>
          <w:numId w:val="0"/>
        </w:numPr>
        <w:ind w:left="900" w:hanging="900"/>
        <w:rPr>
          <w:rStyle w:val="Hyperlink"/>
          <w:lang w:val="en-US"/>
        </w:rPr>
      </w:pPr>
      <w:r>
        <w:rPr>
          <w:rStyle w:val="Hyperlink"/>
          <w:lang w:val="en-US"/>
        </w:rPr>
        <w:t>H</w:t>
      </w:r>
      <w:r w:rsidR="00791B00">
        <w:rPr>
          <w:rStyle w:val="Hyperlink"/>
          <w:lang w:val="en-US"/>
        </w:rPr>
        <w:tab/>
      </w:r>
      <w:proofErr w:type="spellStart"/>
      <w:r w:rsidR="008508AC">
        <w:rPr>
          <w:rStyle w:val="Hyperlink"/>
          <w:lang w:val="en-US"/>
        </w:rPr>
        <w:t>Bcrypt</w:t>
      </w:r>
      <w:proofErr w:type="spellEnd"/>
    </w:p>
    <w:p w14:paraId="3CA1803F" w14:textId="77777777" w:rsidR="008508AC" w:rsidRDefault="008508AC" w:rsidP="008508AC">
      <w:pPr>
        <w:jc w:val="both"/>
        <w:rPr>
          <w:noProof/>
        </w:rPr>
      </w:pPr>
      <w:r>
        <w:t xml:space="preserve">MD5 and SHA-1 produce a hash signature, but </w:t>
      </w:r>
      <w:r w:rsidRPr="00C10CC7">
        <w:rPr>
          <w:noProof/>
        </w:rPr>
        <w:t>this can be attacked by rainbow tables</w:t>
      </w:r>
      <w:r>
        <w:t xml:space="preserve">. </w:t>
      </w:r>
      <w:proofErr w:type="spellStart"/>
      <w:r>
        <w:t>Bcrypt</w:t>
      </w:r>
      <w:proofErr w:type="spellEnd"/>
      <w:r>
        <w:t xml:space="preserve"> (Blowfish Crypt) is a </w:t>
      </w:r>
      <w:r w:rsidRPr="00755DBB">
        <w:rPr>
          <w:noProof/>
        </w:rPr>
        <w:t>more powerful</w:t>
      </w:r>
      <w:r>
        <w:t xml:space="preserve"> hash generator for passwords and uses salt to create a non-recurrent hash. It </w:t>
      </w:r>
      <w:r w:rsidRPr="00C10CC7">
        <w:rPr>
          <w:noProof/>
        </w:rPr>
        <w:t>was designed</w:t>
      </w:r>
      <w:r>
        <w:t xml:space="preserve"> by Niels </w:t>
      </w:r>
      <w:proofErr w:type="spellStart"/>
      <w:r>
        <w:t>Provos</w:t>
      </w:r>
      <w:proofErr w:type="spellEnd"/>
      <w:r>
        <w:t xml:space="preserve"> and David </w:t>
      </w:r>
      <w:r w:rsidRPr="00C10CC7">
        <w:rPr>
          <w:noProof/>
        </w:rPr>
        <w:t>Mazières,</w:t>
      </w:r>
      <w:r>
        <w:t xml:space="preserve"> and is based on the Blowfish cipher. </w:t>
      </w:r>
      <w:r w:rsidRPr="00755DBB">
        <w:rPr>
          <w:noProof/>
        </w:rPr>
        <w:t xml:space="preserve">It </w:t>
      </w:r>
      <w:r w:rsidRPr="00C10CC7">
        <w:rPr>
          <w:noProof/>
        </w:rPr>
        <w:t>is used</w:t>
      </w:r>
      <w:r w:rsidRPr="00755DBB">
        <w:rPr>
          <w:noProof/>
        </w:rPr>
        <w:t xml:space="preserve"> as the default password hashing method for BSD and other systems.</w:t>
      </w:r>
      <w:r>
        <w:rPr>
          <w:noProof/>
        </w:rPr>
        <w:t xml:space="preserve"> </w:t>
      </w:r>
    </w:p>
    <w:p w14:paraId="1AC1B260" w14:textId="77777777" w:rsidR="008508AC" w:rsidRDefault="008508AC" w:rsidP="008508AC">
      <w:pPr>
        <w:jc w:val="both"/>
        <w:rPr>
          <w:noProof/>
        </w:rPr>
      </w:pPr>
    </w:p>
    <w:p w14:paraId="13E4DD47" w14:textId="77777777" w:rsidR="008508AC" w:rsidRDefault="008508AC" w:rsidP="008508AC">
      <w:pPr>
        <w:jc w:val="both"/>
      </w:pPr>
      <w:r>
        <w:lastRenderedPageBreak/>
        <w:t xml:space="preserve">Overall it uses a 128-bit salt value, which requires 22 Base-64 characters. It can use </w:t>
      </w:r>
      <w:r w:rsidRPr="00C10CC7">
        <w:rPr>
          <w:noProof/>
        </w:rPr>
        <w:t>a number of</w:t>
      </w:r>
      <w:r>
        <w:t xml:space="preserve"> iterations, which will slow down any brute-force cracking of the hashed value. For example, “Hello” with a salt value of “</w:t>
      </w:r>
      <w:r w:rsidRPr="00755DBB">
        <w:t>$2a$06$NkYh0RCM8pNWPaYvRLgN9.</w:t>
      </w:r>
      <w:r>
        <w:t>” gives:</w:t>
      </w:r>
    </w:p>
    <w:p w14:paraId="4E099C72" w14:textId="77777777" w:rsidR="008508AC" w:rsidRDefault="008508AC" w:rsidP="008508AC"/>
    <w:p w14:paraId="61C3AF55" w14:textId="77777777" w:rsidR="008508AC" w:rsidRDefault="008508AC" w:rsidP="008508AC">
      <w:r w:rsidRPr="00755DBB">
        <w:t>$2a$</w:t>
      </w:r>
      <w:r w:rsidRPr="00755DBB">
        <w:rPr>
          <w:b/>
        </w:rPr>
        <w:t>06</w:t>
      </w:r>
      <w:r w:rsidRPr="00755DBB">
        <w:t>$</w:t>
      </w:r>
      <w:r w:rsidRPr="00755DBB">
        <w:rPr>
          <w:b/>
        </w:rPr>
        <w:t>NkYh0RCM8pNWPaYvRLgN9.</w:t>
      </w:r>
      <w:r w:rsidRPr="00755DBB">
        <w:t>LbJw4gcnWCOQYIom0P08UEZRQQjbfpy</w:t>
      </w:r>
    </w:p>
    <w:p w14:paraId="2B2A3BA1" w14:textId="77777777" w:rsidR="008508AC" w:rsidRDefault="008508AC" w:rsidP="008508AC"/>
    <w:p w14:paraId="0E3E4A9C" w14:textId="0810629D" w:rsidR="008508AC" w:rsidRDefault="008508AC" w:rsidP="008508AC">
      <w:pPr>
        <w:jc w:val="both"/>
        <w:rPr>
          <w:noProof/>
        </w:rPr>
      </w:pPr>
      <w:r w:rsidRPr="00AA12F1">
        <w:t xml:space="preserve">As illustrated </w:t>
      </w:r>
      <w:r>
        <w:t xml:space="preserve">in Figure </w:t>
      </w:r>
      <w:r w:rsidR="007D6400">
        <w:t>1</w:t>
      </w:r>
      <w:r>
        <w:t xml:space="preserve">, </w:t>
      </w:r>
      <w:r w:rsidRPr="00AA12F1">
        <w:t xml:space="preserve">the first part is "$2a$" (or "$2b$"), and then followed by the number of rounds used. In this case is it </w:t>
      </w:r>
      <w:r w:rsidRPr="00C10CC7">
        <w:rPr>
          <w:b/>
          <w:bCs/>
          <w:noProof/>
        </w:rPr>
        <w:t>6</w:t>
      </w:r>
      <w:r w:rsidRPr="00AA12F1">
        <w:rPr>
          <w:b/>
          <w:bCs/>
        </w:rPr>
        <w:t xml:space="preserve"> rounds</w:t>
      </w:r>
      <w:r w:rsidRPr="00AA12F1">
        <w:t xml:space="preserve"> which </w:t>
      </w:r>
      <w:r w:rsidRPr="00C10CC7">
        <w:rPr>
          <w:noProof/>
        </w:rPr>
        <w:t>is</w:t>
      </w:r>
      <w:r w:rsidRPr="00AA12F1">
        <w:t xml:space="preserve"> 2^6 iterations (where each additional round doubles the hash time)</w:t>
      </w:r>
      <w:r>
        <w:rPr>
          <w:noProof/>
        </w:rPr>
        <w:t xml:space="preserve">. The 128-bit (22 character) salt values </w:t>
      </w:r>
      <w:r w:rsidRPr="00C10CC7">
        <w:rPr>
          <w:noProof/>
        </w:rPr>
        <w:t>comes</w:t>
      </w:r>
      <w:r>
        <w:rPr>
          <w:noProof/>
        </w:rPr>
        <w:t xml:space="preserve"> after this, and then finally there is </w:t>
      </w:r>
      <w:r w:rsidRPr="00165868">
        <w:rPr>
          <w:noProof/>
        </w:rPr>
        <w:t>a 184-bit</w:t>
      </w:r>
      <w:r w:rsidRPr="00755DBB">
        <w:rPr>
          <w:noProof/>
        </w:rPr>
        <w:t xml:space="preserve"> hash code (which is 31 characters). </w:t>
      </w:r>
    </w:p>
    <w:p w14:paraId="06C10237" w14:textId="77777777" w:rsidR="008508AC" w:rsidRDefault="008508AC" w:rsidP="008508AC"/>
    <w:p w14:paraId="357EACA8" w14:textId="4F451908" w:rsidR="008508AC" w:rsidRDefault="008508AC" w:rsidP="008508AC">
      <w:r>
        <w:t xml:space="preserve">The slowness of </w:t>
      </w:r>
      <w:proofErr w:type="spellStart"/>
      <w:r w:rsidR="00791B00">
        <w:t>bcr</w:t>
      </w:r>
      <w:r>
        <w:t>ypt</w:t>
      </w:r>
      <w:proofErr w:type="spellEnd"/>
      <w:r>
        <w:t xml:space="preserve"> </w:t>
      </w:r>
      <w:r w:rsidRPr="00165868">
        <w:rPr>
          <w:noProof/>
        </w:rPr>
        <w:t>is highlighted</w:t>
      </w:r>
      <w:r>
        <w:t xml:space="preserve"> with an AWS EC2 server benchmark using </w:t>
      </w:r>
      <w:r w:rsidRPr="00165868">
        <w:rPr>
          <w:noProof/>
        </w:rPr>
        <w:t>hashcat</w:t>
      </w:r>
      <w:r>
        <w:t>:</w:t>
      </w:r>
    </w:p>
    <w:p w14:paraId="57B2771B" w14:textId="77777777" w:rsidR="008508AC" w:rsidRDefault="008508AC" w:rsidP="008508AC"/>
    <w:p w14:paraId="74902AFC"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MD5 Speed/sec: 380.02M words</w:t>
      </w:r>
    </w:p>
    <w:p w14:paraId="59CE0021"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SHA1 Speed/sec: 218.86M words</w:t>
      </w:r>
    </w:p>
    <w:p w14:paraId="4EE7D21F"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SHA256 Speed/sec: 110.37M words</w:t>
      </w:r>
    </w:p>
    <w:p w14:paraId="2E74CAD3"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 xml:space="preserve">Hash type: </w:t>
      </w:r>
      <w:r w:rsidRPr="00C10CC7">
        <w:rPr>
          <w:noProof/>
        </w:rPr>
        <w:t>bcrypt</w:t>
      </w:r>
      <w:r>
        <w:t>, Blowfish(OpenBSD) Speed/sec: 25.86k words</w:t>
      </w:r>
    </w:p>
    <w:p w14:paraId="5195D924"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NTLM. Speed/sec: 370.22M words</w:t>
      </w:r>
    </w:p>
    <w:p w14:paraId="7CB827C5" w14:textId="77777777" w:rsidR="008508AC" w:rsidRDefault="008508AC" w:rsidP="008508AC">
      <w:pPr>
        <w:rPr>
          <w:noProof/>
        </w:rPr>
      </w:pPr>
    </w:p>
    <w:p w14:paraId="3FDAADC6" w14:textId="77777777" w:rsidR="008508AC" w:rsidRDefault="008508AC" w:rsidP="008508AC">
      <w:r w:rsidRPr="00413486">
        <w:rPr>
          <w:noProof/>
        </w:rPr>
        <w:t>You</w:t>
      </w:r>
      <w:r>
        <w:t xml:space="preserve"> can see that </w:t>
      </w:r>
      <w:proofErr w:type="spellStart"/>
      <w:r>
        <w:t>Bcrypt</w:t>
      </w:r>
      <w:proofErr w:type="spellEnd"/>
      <w:r>
        <w:t xml:space="preserve"> is almost 15,000 times slower than MD5 (380,000,000 words/sec down to only 25,860 words/sec). With John </w:t>
      </w:r>
      <w:proofErr w:type="gramStart"/>
      <w:r>
        <w:t>The</w:t>
      </w:r>
      <w:proofErr w:type="gramEnd"/>
      <w:r>
        <w:t xml:space="preserve"> Ripper:</w:t>
      </w:r>
    </w:p>
    <w:p w14:paraId="43494C7D" w14:textId="77777777" w:rsidR="008508AC" w:rsidRDefault="008508AC" w:rsidP="008508AC"/>
    <w:p w14:paraId="6E081CCB"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r>
        <w:t>md5crypt [MD5 32/64 X2] 318237 c/s real, 8881 c/s virtual</w:t>
      </w:r>
    </w:p>
    <w:p w14:paraId="4845793A"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proofErr w:type="spellStart"/>
      <w:r>
        <w:t>bcrypt</w:t>
      </w:r>
      <w:proofErr w:type="spellEnd"/>
      <w:r>
        <w:t xml:space="preserve"> ("$2a$05", 32 iterations)  25488 c/s real, 708 c/s virtual</w:t>
      </w:r>
    </w:p>
    <w:p w14:paraId="2C488C0D"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r>
        <w:t>LM [DES 128/128 SSE2-16] 88090K c/s real, 2462K c/s virtual</w:t>
      </w:r>
    </w:p>
    <w:p w14:paraId="76318A5D" w14:textId="77777777" w:rsidR="008508AC" w:rsidRDefault="008508AC" w:rsidP="008508AC"/>
    <w:p w14:paraId="6596021A" w14:textId="4E37C7BC" w:rsidR="008508AC" w:rsidRDefault="008508AC" w:rsidP="008508AC">
      <w:pPr>
        <w:jc w:val="both"/>
      </w:pPr>
      <w:r w:rsidRPr="00C10CC7">
        <w:rPr>
          <w:noProof/>
        </w:rPr>
        <w:t>where</w:t>
      </w:r>
      <w:r>
        <w:t xml:space="preserve"> </w:t>
      </w:r>
      <w:r w:rsidRPr="000C38A2">
        <w:rPr>
          <w:noProof/>
        </w:rPr>
        <w:t>you</w:t>
      </w:r>
      <w:r>
        <w:t xml:space="preserve"> can see that </w:t>
      </w:r>
      <w:proofErr w:type="spellStart"/>
      <w:r>
        <w:t>B</w:t>
      </w:r>
      <w:r w:rsidR="00791B00">
        <w:t>C</w:t>
      </w:r>
      <w:r>
        <w:t>rypt</w:t>
      </w:r>
      <w:proofErr w:type="spellEnd"/>
      <w:r>
        <w:t xml:space="preserve"> over 3,000 times slower than LM hashes. So, although the main hashing methods are fast and efficient, this speed has a </w:t>
      </w:r>
      <w:r w:rsidRPr="00C10CC7">
        <w:rPr>
          <w:noProof/>
        </w:rPr>
        <w:t>down side</w:t>
      </w:r>
      <w:r>
        <w:t xml:space="preserve">, in that they can be cracked easier. With </w:t>
      </w:r>
      <w:r w:rsidRPr="00C10CC7">
        <w:rPr>
          <w:noProof/>
        </w:rPr>
        <w:t>Bcrypt</w:t>
      </w:r>
      <w:r>
        <w:t xml:space="preserve"> the </w:t>
      </w:r>
      <w:r w:rsidRPr="00C10CC7">
        <w:rPr>
          <w:noProof/>
        </w:rPr>
        <w:t>speed</w:t>
      </w:r>
      <w:r>
        <w:t xml:space="preserve"> of cracking is considerably slowed down, with each iteration doubling the amount of time it takes to crack the hash with brute force. If we add one </w:t>
      </w:r>
      <w:r w:rsidRPr="00C10CC7">
        <w:rPr>
          <w:noProof/>
        </w:rPr>
        <w:t>onto</w:t>
      </w:r>
      <w:r>
        <w:t xml:space="preserve"> the number of rounds, we </w:t>
      </w:r>
      <w:r w:rsidRPr="00165868">
        <w:rPr>
          <w:noProof/>
        </w:rPr>
        <w:t>double</w:t>
      </w:r>
      <w:r>
        <w:t xml:space="preserve"> the time taken for the hashing process. </w:t>
      </w:r>
      <w:r w:rsidR="00791B00">
        <w:t>So,</w:t>
      </w:r>
      <w:r>
        <w:t xml:space="preserve"> to go from 6 to 16 increase by over 1,000 (2</w:t>
      </w:r>
      <w:r w:rsidRPr="00945AF0">
        <w:rPr>
          <w:vertAlign w:val="superscript"/>
        </w:rPr>
        <w:t>10</w:t>
      </w:r>
      <w:r>
        <w:t>) and from 6 to 26 increases by over 1 million (2</w:t>
      </w:r>
      <w:r w:rsidRPr="00945AF0">
        <w:rPr>
          <w:vertAlign w:val="superscript"/>
        </w:rPr>
        <w:t>20</w:t>
      </w:r>
      <w:r>
        <w:t>).</w:t>
      </w:r>
    </w:p>
    <w:p w14:paraId="4A1B5667" w14:textId="77777777" w:rsidR="007D6400" w:rsidRDefault="007D6400" w:rsidP="007D6400">
      <w:pPr>
        <w:rPr>
          <w:lang w:val="en-US" w:eastAsia="en-US"/>
        </w:rPr>
      </w:pPr>
    </w:p>
    <w:p w14:paraId="21F22D9C" w14:textId="76F257B3" w:rsidR="007D6400" w:rsidRDefault="007D6400" w:rsidP="007D6400">
      <w:pPr>
        <w:rPr>
          <w:lang w:val="en-US" w:eastAsia="en-US"/>
        </w:rPr>
      </w:pPr>
      <w:r>
        <w:rPr>
          <w:lang w:val="en-US" w:eastAsia="en-US"/>
        </w:rPr>
        <w:t xml:space="preserve">The following defines a Python script </w:t>
      </w:r>
      <w:r w:rsidRPr="00165868">
        <w:rPr>
          <w:noProof/>
          <w:lang w:val="en-US" w:eastAsia="en-US"/>
        </w:rPr>
        <w:t>which</w:t>
      </w:r>
      <w:r>
        <w:rPr>
          <w:lang w:val="en-US" w:eastAsia="en-US"/>
        </w:rPr>
        <w:t xml:space="preserve"> calculates a whole range of hashes:</w:t>
      </w:r>
    </w:p>
    <w:p w14:paraId="62CC8F03" w14:textId="77777777" w:rsidR="007D6400" w:rsidRDefault="007D6400" w:rsidP="007D6400">
      <w:pPr>
        <w:rPr>
          <w:lang w:val="en-US" w:eastAsia="en-US"/>
        </w:rPr>
      </w:pPr>
    </w:p>
    <w:p w14:paraId="5C976205"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 xml:space="preserve">import </w:t>
      </w:r>
      <w:r w:rsidRPr="00C10CC7">
        <w:rPr>
          <w:rFonts w:ascii="Lucida Console" w:hAnsi="Lucida Console"/>
          <w:noProof/>
          <w:sz w:val="18"/>
          <w:szCs w:val="18"/>
        </w:rPr>
        <w:t>hashlib</w:t>
      </w:r>
      <w:r w:rsidRPr="00165868">
        <w:rPr>
          <w:rFonts w:ascii="Lucida Console" w:hAnsi="Lucida Console"/>
          <w:sz w:val="18"/>
          <w:szCs w:val="18"/>
        </w:rPr>
        <w:t>;</w:t>
      </w:r>
    </w:p>
    <w:p w14:paraId="3698444A"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 xml:space="preserve">import </w:t>
      </w:r>
      <w:proofErr w:type="spellStart"/>
      <w:r w:rsidRPr="00165868">
        <w:rPr>
          <w:rFonts w:ascii="Lucida Console" w:hAnsi="Lucida Console"/>
          <w:sz w:val="18"/>
          <w:szCs w:val="18"/>
        </w:rPr>
        <w:t>passlib.hash</w:t>
      </w:r>
      <w:proofErr w:type="spellEnd"/>
      <w:r w:rsidRPr="00165868">
        <w:rPr>
          <w:rFonts w:ascii="Lucida Console" w:hAnsi="Lucida Console"/>
          <w:sz w:val="18"/>
          <w:szCs w:val="18"/>
        </w:rPr>
        <w:t>;</w:t>
      </w:r>
    </w:p>
    <w:p w14:paraId="0A80A8FF" w14:textId="77777777" w:rsidR="007D6400" w:rsidRPr="00165868" w:rsidRDefault="007D6400" w:rsidP="007D6400">
      <w:pPr>
        <w:rPr>
          <w:rFonts w:ascii="Lucida Console" w:hAnsi="Lucida Console"/>
          <w:sz w:val="18"/>
          <w:szCs w:val="18"/>
        </w:rPr>
      </w:pPr>
    </w:p>
    <w:p w14:paraId="04DFF783"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salt="ZDzPE45C"</w:t>
      </w:r>
    </w:p>
    <w:p w14:paraId="1F270AE6"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string="password"</w:t>
      </w:r>
    </w:p>
    <w:p w14:paraId="37D9D6C6"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salt2="1111111111111111111111"</w:t>
      </w:r>
    </w:p>
    <w:p w14:paraId="3B112CC4" w14:textId="77777777" w:rsidR="007D6400" w:rsidRPr="00165868" w:rsidRDefault="007D6400" w:rsidP="007D6400">
      <w:pPr>
        <w:rPr>
          <w:rFonts w:ascii="Lucida Console" w:hAnsi="Lucida Console"/>
          <w:sz w:val="18"/>
          <w:szCs w:val="18"/>
        </w:rPr>
      </w:pPr>
    </w:p>
    <w:p w14:paraId="1CEF35F2"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 xml:space="preserve">print "General </w:t>
      </w:r>
      <w:r w:rsidRPr="00165868">
        <w:rPr>
          <w:rFonts w:ascii="Lucida Console" w:hAnsi="Lucida Console"/>
          <w:noProof/>
          <w:sz w:val="18"/>
          <w:szCs w:val="18"/>
        </w:rPr>
        <w:t>Hashes"</w:t>
      </w:r>
    </w:p>
    <w:p w14:paraId="1FF5371E"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MD5:"+hashlib.md5(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1D504833"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1:"+hashlib.sha1(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2BEE9F40"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256:"+hashlib.sha256(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7C60221A"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512:"+hashlib.sha512(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0F094712" w14:textId="77777777" w:rsidR="007D6400" w:rsidRPr="00165868" w:rsidRDefault="007D6400" w:rsidP="007D6400">
      <w:pPr>
        <w:rPr>
          <w:rFonts w:ascii="Lucida Console" w:hAnsi="Lucida Console"/>
          <w:sz w:val="18"/>
          <w:szCs w:val="18"/>
        </w:rPr>
      </w:pPr>
    </w:p>
    <w:p w14:paraId="71F82852"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UNIX hashes (with salt)"</w:t>
      </w:r>
    </w:p>
    <w:p w14:paraId="582FC720"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DES:"+</w:t>
      </w:r>
      <w:proofErr w:type="spellStart"/>
      <w:r w:rsidRPr="00165868">
        <w:rPr>
          <w:rFonts w:ascii="Lucida Console" w:hAnsi="Lucida Console"/>
          <w:sz w:val="18"/>
          <w:szCs w:val="18"/>
        </w:rPr>
        <w:t>passlib.hash.des_crypt.encrypt</w:t>
      </w:r>
      <w:proofErr w:type="spellEnd"/>
      <w:r w:rsidRPr="00165868">
        <w:rPr>
          <w:rFonts w:ascii="Lucida Console" w:hAnsi="Lucida Console"/>
          <w:sz w:val="18"/>
          <w:szCs w:val="18"/>
        </w:rPr>
        <w:t>(string, salt=salt[:2])</w:t>
      </w:r>
    </w:p>
    <w:p w14:paraId="3BF701D9"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MD5:"+passlib.hash.md5_crypt.encrypt(string, salt=salt)</w:t>
      </w:r>
    </w:p>
    <w:p w14:paraId="65D82BF0"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un MD5:"+passlib.hash.sun_md5_crypt.encrypt(string, salt=salt)</w:t>
      </w:r>
    </w:p>
    <w:p w14:paraId="311A94F8"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1:"+passlib.hash.sha1_crypt.encrypt(string, salt=salt)</w:t>
      </w:r>
    </w:p>
    <w:p w14:paraId="63D1AE75"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256:"+passlib.hash.sha256_crypt.encrypt(string, salt=salt)</w:t>
      </w:r>
    </w:p>
    <w:p w14:paraId="4CF65A47" w14:textId="194D78A2" w:rsidR="007D6400" w:rsidRDefault="007D6400" w:rsidP="00FF05B6">
      <w:pPr>
        <w:rPr>
          <w:rFonts w:ascii="Lucida Console" w:hAnsi="Lucida Console"/>
          <w:sz w:val="18"/>
          <w:szCs w:val="18"/>
        </w:rPr>
      </w:pPr>
      <w:r w:rsidRPr="00165868">
        <w:rPr>
          <w:rFonts w:ascii="Lucida Console" w:hAnsi="Lucida Console"/>
          <w:sz w:val="18"/>
          <w:szCs w:val="18"/>
        </w:rPr>
        <w:t>print "SHA512:"+passlib.hash.sha512_crypt.encrypt(string, salt=salt)</w:t>
      </w:r>
    </w:p>
    <w:p w14:paraId="0DF53C56" w14:textId="77777777" w:rsidR="006555E3" w:rsidRPr="00165868" w:rsidRDefault="006555E3" w:rsidP="006555E3">
      <w:pPr>
        <w:rPr>
          <w:rFonts w:ascii="Lucida Console" w:hAnsi="Lucida Console"/>
          <w:b/>
          <w:sz w:val="18"/>
          <w:szCs w:val="18"/>
        </w:rPr>
      </w:pPr>
      <w:r w:rsidRPr="00165868">
        <w:rPr>
          <w:rFonts w:ascii="Lucida Console" w:hAnsi="Lucida Console"/>
          <w:b/>
          <w:sz w:val="18"/>
          <w:szCs w:val="18"/>
        </w:rPr>
        <w:t>print "</w:t>
      </w:r>
      <w:proofErr w:type="spellStart"/>
      <w:r w:rsidRPr="00165868">
        <w:rPr>
          <w:rFonts w:ascii="Lucida Console" w:hAnsi="Lucida Console"/>
          <w:b/>
          <w:sz w:val="18"/>
          <w:szCs w:val="18"/>
        </w:rPr>
        <w:t>Bcrypt</w:t>
      </w:r>
      <w:proofErr w:type="spellEnd"/>
      <w:r w:rsidRPr="00165868">
        <w:rPr>
          <w:rFonts w:ascii="Lucida Console" w:hAnsi="Lucida Console"/>
          <w:b/>
          <w:sz w:val="18"/>
          <w:szCs w:val="18"/>
        </w:rPr>
        <w:t>:"+</w:t>
      </w:r>
      <w:proofErr w:type="spellStart"/>
      <w:r w:rsidRPr="00165868">
        <w:rPr>
          <w:rFonts w:ascii="Lucida Console" w:hAnsi="Lucida Console"/>
          <w:b/>
          <w:sz w:val="18"/>
          <w:szCs w:val="18"/>
        </w:rPr>
        <w:t>passlib.hash.bcrypt.encrypt</w:t>
      </w:r>
      <w:proofErr w:type="spellEnd"/>
      <w:r w:rsidRPr="00165868">
        <w:rPr>
          <w:rFonts w:ascii="Lucida Console" w:hAnsi="Lucida Console"/>
          <w:b/>
          <w:sz w:val="18"/>
          <w:szCs w:val="18"/>
        </w:rPr>
        <w:t>(string, salt=salt2[:22])</w:t>
      </w:r>
    </w:p>
    <w:p w14:paraId="4C199EFD" w14:textId="77777777" w:rsidR="006555E3" w:rsidRPr="00FF05B6" w:rsidRDefault="006555E3" w:rsidP="00FF05B6">
      <w:pPr>
        <w:rPr>
          <w:rFonts w:ascii="Lucida Console" w:hAnsi="Lucida Console"/>
          <w:sz w:val="18"/>
          <w:szCs w:val="18"/>
        </w:rPr>
      </w:pPr>
    </w:p>
    <w:p w14:paraId="46DB8413" w14:textId="77777777" w:rsidR="008508AC" w:rsidRDefault="008508AC" w:rsidP="008508AC">
      <w:pPr>
        <w:rPr>
          <w:noProof/>
        </w:rPr>
      </w:pPr>
    </w:p>
    <w:p w14:paraId="6E66A491" w14:textId="77777777" w:rsidR="008508AC" w:rsidRDefault="008508AC" w:rsidP="008508AC">
      <w:pPr>
        <w:rPr>
          <w:noProof/>
        </w:rPr>
      </w:pPr>
      <w:r>
        <w:rPr>
          <w:noProof/>
          <w:lang w:val="en-US" w:eastAsia="en-US"/>
        </w:rPr>
        <w:lastRenderedPageBreak/>
        <w:drawing>
          <wp:inline distT="0" distB="0" distL="0" distR="0" wp14:anchorId="49873B60" wp14:editId="63FDB12F">
            <wp:extent cx="5276850" cy="3076575"/>
            <wp:effectExtent l="0" t="0" r="0" b="9525"/>
            <wp:docPr id="1" name="Picture 1" descr="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c"/>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6850" cy="3076575"/>
                    </a:xfrm>
                    <a:prstGeom prst="rect">
                      <a:avLst/>
                    </a:prstGeom>
                    <a:noFill/>
                    <a:ln>
                      <a:noFill/>
                    </a:ln>
                  </pic:spPr>
                </pic:pic>
              </a:graphicData>
            </a:graphic>
          </wp:inline>
        </w:drawing>
      </w:r>
    </w:p>
    <w:p w14:paraId="6D4FBF4C" w14:textId="2AF0442A" w:rsidR="008508AC" w:rsidRPr="00165868" w:rsidRDefault="008508AC" w:rsidP="007D6400">
      <w:pPr>
        <w:pStyle w:val="Figure"/>
        <w:spacing w:after="0"/>
      </w:pPr>
      <w:r>
        <w:rPr>
          <w:b/>
          <w:bCs/>
        </w:rPr>
        <w:t xml:space="preserve">Figure </w:t>
      </w:r>
      <w:r w:rsidR="007D6400">
        <w:rPr>
          <w:b/>
          <w:bCs/>
        </w:rPr>
        <w:t>1</w:t>
      </w:r>
      <w:r w:rsidRPr="008808B7">
        <w:rPr>
          <w:rFonts w:ascii="MS Mincho" w:eastAsia="MS Mincho" w:hAnsi="MS Mincho" w:cs="MS Mincho"/>
        </w:rPr>
        <w:t> </w:t>
      </w:r>
      <w:proofErr w:type="spellStart"/>
      <w:r>
        <w:t>Bcrypt</w:t>
      </w:r>
      <w:proofErr w:type="spellEnd"/>
    </w:p>
    <w:p w14:paraId="0D92B674"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311FF910" w14:textId="77777777" w:rsidTr="00791B00">
        <w:tc>
          <w:tcPr>
            <w:tcW w:w="715" w:type="dxa"/>
            <w:shd w:val="clear" w:color="auto" w:fill="F2F2F2" w:themeFill="background1" w:themeFillShade="F2"/>
          </w:tcPr>
          <w:p w14:paraId="506E3DBB" w14:textId="77777777" w:rsidR="008508AC" w:rsidRPr="00BE24E3" w:rsidRDefault="008508AC" w:rsidP="00791B00">
            <w:pPr>
              <w:rPr>
                <w:b/>
              </w:rPr>
            </w:pPr>
            <w:r>
              <w:rPr>
                <w:b/>
              </w:rPr>
              <w:t>No</w:t>
            </w:r>
          </w:p>
        </w:tc>
        <w:tc>
          <w:tcPr>
            <w:tcW w:w="4590" w:type="dxa"/>
            <w:shd w:val="clear" w:color="auto" w:fill="F2F2F2" w:themeFill="background1" w:themeFillShade="F2"/>
          </w:tcPr>
          <w:p w14:paraId="3043149D"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187A912C" w14:textId="77777777" w:rsidR="008508AC" w:rsidRPr="00BE24E3" w:rsidRDefault="008508AC" w:rsidP="00791B00">
            <w:pPr>
              <w:rPr>
                <w:b/>
              </w:rPr>
            </w:pPr>
            <w:r w:rsidRPr="00BE24E3">
              <w:rPr>
                <w:b/>
              </w:rPr>
              <w:t>Result</w:t>
            </w:r>
          </w:p>
        </w:tc>
      </w:tr>
      <w:tr w:rsidR="008508AC" w14:paraId="736D12FB" w14:textId="77777777" w:rsidTr="00791B00">
        <w:tc>
          <w:tcPr>
            <w:tcW w:w="715" w:type="dxa"/>
            <w:shd w:val="clear" w:color="auto" w:fill="F2F2F2" w:themeFill="background1" w:themeFillShade="F2"/>
          </w:tcPr>
          <w:p w14:paraId="32A29781" w14:textId="1E91C6DF" w:rsidR="008508AC" w:rsidRPr="005A6F37" w:rsidRDefault="006555E3" w:rsidP="00791B00">
            <w:pPr>
              <w:rPr>
                <w:b/>
              </w:rPr>
            </w:pPr>
            <w:r>
              <w:rPr>
                <w:b/>
              </w:rPr>
              <w:t>H</w:t>
            </w:r>
            <w:r w:rsidR="00FA51F9">
              <w:rPr>
                <w:b/>
              </w:rPr>
              <w:t>.</w:t>
            </w:r>
            <w:r w:rsidR="008508AC">
              <w:rPr>
                <w:b/>
              </w:rPr>
              <w:t>1</w:t>
            </w:r>
          </w:p>
        </w:tc>
        <w:tc>
          <w:tcPr>
            <w:tcW w:w="4590" w:type="dxa"/>
          </w:tcPr>
          <w:p w14:paraId="229B0EA6" w14:textId="77777777" w:rsidR="008508AC" w:rsidRDefault="008508AC" w:rsidP="00791B00">
            <w:r>
              <w:t>Create the hash for the word “hello” for the different methods (you only have to give the first six hex characters for the hash):</w:t>
            </w:r>
          </w:p>
          <w:p w14:paraId="318DC787" w14:textId="77777777" w:rsidR="008508AC" w:rsidRDefault="008508AC" w:rsidP="00791B00"/>
          <w:p w14:paraId="272C5BFD" w14:textId="77777777" w:rsidR="008508AC" w:rsidRDefault="008508AC" w:rsidP="00791B00">
            <w:r w:rsidRPr="00C10CC7">
              <w:rPr>
                <w:noProof/>
              </w:rPr>
              <w:t>Also</w:t>
            </w:r>
            <w:r>
              <w:t xml:space="preserve"> note the number hex characters that the hashed value uses:</w:t>
            </w:r>
          </w:p>
          <w:p w14:paraId="6BD1B97F" w14:textId="77777777" w:rsidR="008508AC" w:rsidRDefault="008508AC" w:rsidP="00791B00"/>
        </w:tc>
        <w:tc>
          <w:tcPr>
            <w:tcW w:w="3711" w:type="dxa"/>
          </w:tcPr>
          <w:p w14:paraId="67C62D01" w14:textId="77777777" w:rsidR="008508AC" w:rsidRDefault="008508AC" w:rsidP="00791B00">
            <w:r>
              <w:t>MD5:</w:t>
            </w:r>
          </w:p>
          <w:p w14:paraId="38B9608C" w14:textId="77777777" w:rsidR="008508AC" w:rsidRDefault="008508AC" w:rsidP="00791B00">
            <w:r>
              <w:t>SHA1:</w:t>
            </w:r>
          </w:p>
          <w:p w14:paraId="3AB9A4E4" w14:textId="77777777" w:rsidR="008508AC" w:rsidRDefault="008508AC" w:rsidP="00791B00">
            <w:r>
              <w:t>SHA256:</w:t>
            </w:r>
          </w:p>
          <w:p w14:paraId="7EF783FC" w14:textId="77777777" w:rsidR="008508AC" w:rsidRDefault="008508AC" w:rsidP="00791B00">
            <w:r>
              <w:t>SHA512:</w:t>
            </w:r>
          </w:p>
          <w:p w14:paraId="788F4D7C" w14:textId="77777777" w:rsidR="008508AC" w:rsidRDefault="008508AC" w:rsidP="00791B00">
            <w:r>
              <w:t>DES:</w:t>
            </w:r>
          </w:p>
          <w:p w14:paraId="2C9C8077" w14:textId="77777777" w:rsidR="008508AC" w:rsidRDefault="008508AC" w:rsidP="00791B00">
            <w:r>
              <w:t>MD5:</w:t>
            </w:r>
          </w:p>
          <w:p w14:paraId="0AF916CC" w14:textId="77777777" w:rsidR="008508AC" w:rsidRDefault="008508AC" w:rsidP="00791B00">
            <w:r>
              <w:t>Sun MD5:</w:t>
            </w:r>
          </w:p>
          <w:p w14:paraId="10EC411E" w14:textId="77777777" w:rsidR="008508AC" w:rsidRDefault="008508AC" w:rsidP="00791B00">
            <w:r>
              <w:t>SHA-1:</w:t>
            </w:r>
          </w:p>
          <w:p w14:paraId="528AC76E" w14:textId="77777777" w:rsidR="008508AC" w:rsidRDefault="008508AC" w:rsidP="00791B00">
            <w:r>
              <w:t>SHA-256:</w:t>
            </w:r>
          </w:p>
          <w:p w14:paraId="0F6366D8" w14:textId="32C337D7" w:rsidR="008508AC" w:rsidRDefault="008508AC" w:rsidP="00791B00">
            <w:r>
              <w:t>SHA-512:</w:t>
            </w:r>
          </w:p>
        </w:tc>
      </w:tr>
    </w:tbl>
    <w:p w14:paraId="762B2EAA" w14:textId="01F32E37" w:rsidR="004701FD" w:rsidRDefault="006555E3" w:rsidP="008508AC">
      <w:pPr>
        <w:pStyle w:val="Heading2"/>
        <w:numPr>
          <w:ilvl w:val="0"/>
          <w:numId w:val="0"/>
        </w:numPr>
        <w:ind w:left="900" w:hanging="900"/>
        <w:rPr>
          <w:lang w:val="en-US"/>
        </w:rPr>
      </w:pPr>
      <w:r>
        <w:rPr>
          <w:lang w:val="en-US"/>
        </w:rPr>
        <w:t>I</w:t>
      </w:r>
      <w:r w:rsidR="00791B00">
        <w:rPr>
          <w:lang w:val="en-US"/>
        </w:rPr>
        <w:tab/>
      </w:r>
      <w:r w:rsidR="004701FD">
        <w:rPr>
          <w:lang w:val="en-US"/>
        </w:rPr>
        <w:t>HMAC</w:t>
      </w:r>
    </w:p>
    <w:p w14:paraId="69409B77" w14:textId="3E068619" w:rsidR="004701FD" w:rsidRDefault="004701FD" w:rsidP="004701FD">
      <w:pPr>
        <w:rPr>
          <w:lang w:val="en-US" w:eastAsia="en-US"/>
        </w:rPr>
      </w:pPr>
      <w:r>
        <w:rPr>
          <w:lang w:val="en-US" w:eastAsia="en-US"/>
        </w:rPr>
        <w:t>Write a Python or Node.js program which will prove the following:</w:t>
      </w:r>
    </w:p>
    <w:p w14:paraId="0394FC01" w14:textId="059457AE" w:rsidR="004701FD" w:rsidRDefault="004701FD" w:rsidP="004701FD">
      <w:pPr>
        <w:rPr>
          <w:lang w:val="en-US" w:eastAsia="en-US"/>
        </w:rPr>
      </w:pPr>
    </w:p>
    <w:p w14:paraId="210E3142" w14:textId="77777777"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Type:</w:t>
      </w:r>
      <w:r w:rsidRPr="004701FD">
        <w:rPr>
          <w:rFonts w:ascii="Lucida Console" w:hAnsi="Lucida Console"/>
          <w:sz w:val="20"/>
          <w:szCs w:val="20"/>
          <w:lang w:val="en-US" w:eastAsia="en-US"/>
        </w:rPr>
        <w:tab/>
      </w:r>
      <w:r w:rsidRPr="004701FD">
        <w:rPr>
          <w:rFonts w:ascii="Lucida Console" w:hAnsi="Lucida Console"/>
          <w:sz w:val="20"/>
          <w:szCs w:val="20"/>
          <w:lang w:val="en-US" w:eastAsia="en-US"/>
        </w:rPr>
        <w:tab/>
        <w:t>HMAC-MD5</w:t>
      </w:r>
    </w:p>
    <w:p w14:paraId="38846F8B" w14:textId="77777777"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Message:</w:t>
      </w:r>
      <w:r w:rsidRPr="004701FD">
        <w:rPr>
          <w:rFonts w:ascii="Lucida Console" w:hAnsi="Lucida Console"/>
          <w:sz w:val="20"/>
          <w:szCs w:val="20"/>
          <w:lang w:val="en-US" w:eastAsia="en-US"/>
        </w:rPr>
        <w:tab/>
        <w:t>Hello</w:t>
      </w:r>
    </w:p>
    <w:p w14:paraId="4BB7F4AC" w14:textId="77777777"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Password:</w:t>
      </w:r>
      <w:r w:rsidRPr="004701FD">
        <w:rPr>
          <w:rFonts w:ascii="Lucida Console" w:hAnsi="Lucida Console"/>
          <w:sz w:val="20"/>
          <w:szCs w:val="20"/>
          <w:lang w:val="en-US" w:eastAsia="en-US"/>
        </w:rPr>
        <w:tab/>
        <w:t>qwerty123</w:t>
      </w:r>
    </w:p>
    <w:p w14:paraId="6B3247C5" w14:textId="06518004" w:rsidR="004701FD" w:rsidRP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Hex:</w:t>
      </w:r>
      <w:r w:rsidRPr="004701FD">
        <w:rPr>
          <w:rFonts w:ascii="Lucida Console" w:hAnsi="Lucida Console"/>
          <w:sz w:val="20"/>
          <w:szCs w:val="20"/>
          <w:lang w:val="en-US" w:eastAsia="en-US"/>
        </w:rPr>
        <w:tab/>
      </w:r>
      <w:r>
        <w:rPr>
          <w:rFonts w:ascii="Lucida Console" w:hAnsi="Lucida Console"/>
          <w:sz w:val="20"/>
          <w:szCs w:val="20"/>
          <w:lang w:val="en-US" w:eastAsia="en-US"/>
        </w:rPr>
        <w:tab/>
      </w:r>
      <w:r w:rsidRPr="004701FD">
        <w:rPr>
          <w:rFonts w:ascii="Lucida Console" w:hAnsi="Lucida Console"/>
          <w:sz w:val="20"/>
          <w:szCs w:val="20"/>
          <w:lang w:val="en-US" w:eastAsia="en-US"/>
        </w:rPr>
        <w:t>c3a2fa8f20dee654a32c30e666cec48e</w:t>
      </w:r>
    </w:p>
    <w:p w14:paraId="26F47339" w14:textId="1B533B9C" w:rsidR="004701FD" w:rsidRDefault="004701FD" w:rsidP="004701FD">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4701FD">
        <w:rPr>
          <w:rFonts w:ascii="Lucida Console" w:hAnsi="Lucida Console"/>
          <w:sz w:val="20"/>
          <w:szCs w:val="20"/>
          <w:lang w:val="en-US" w:eastAsia="en-US"/>
        </w:rPr>
        <w:t>Base64:</w:t>
      </w:r>
      <w:r w:rsidRPr="004701FD">
        <w:rPr>
          <w:rFonts w:ascii="Lucida Console" w:hAnsi="Lucida Console"/>
          <w:sz w:val="20"/>
          <w:szCs w:val="20"/>
          <w:lang w:val="en-US" w:eastAsia="en-US"/>
        </w:rPr>
        <w:tab/>
        <w:t>7376b67daf1fdb475e7bae786b7d9cdf47baeba71e738f1e</w:t>
      </w:r>
    </w:p>
    <w:p w14:paraId="632290EF" w14:textId="401F02AE" w:rsidR="004701FD" w:rsidRDefault="004701FD" w:rsidP="004701FD">
      <w:pPr>
        <w:rPr>
          <w:lang w:val="en-US" w:eastAsia="en-US"/>
        </w:rPr>
      </w:pPr>
    </w:p>
    <w:p w14:paraId="00B6AF99" w14:textId="36DC944E" w:rsidR="004701FD" w:rsidRDefault="004701FD" w:rsidP="004701FD">
      <w:pPr>
        <w:rPr>
          <w:lang w:val="en-US" w:eastAsia="en-US"/>
        </w:rPr>
      </w:pPr>
      <w:r>
        <w:rPr>
          <w:lang w:val="en-US" w:eastAsia="en-US"/>
        </w:rPr>
        <w:t>If you get this to work, can you expand to include other MAC methods. You can test against this page:</w:t>
      </w:r>
    </w:p>
    <w:p w14:paraId="4732341A" w14:textId="6C059306" w:rsidR="004701FD" w:rsidRDefault="004701FD" w:rsidP="004701FD">
      <w:pPr>
        <w:rPr>
          <w:lang w:val="en-US" w:eastAsia="en-US"/>
        </w:rPr>
      </w:pPr>
    </w:p>
    <w:p w14:paraId="0A822AD4" w14:textId="24B49EF8" w:rsidR="004701FD" w:rsidRPr="004701FD" w:rsidRDefault="00870E7A" w:rsidP="004701FD">
      <w:pPr>
        <w:rPr>
          <w:lang w:val="en-US" w:eastAsia="en-US"/>
        </w:rPr>
      </w:pPr>
      <w:hyperlink r:id="rId16" w:history="1">
        <w:r w:rsidR="004701FD" w:rsidRPr="009B19D9">
          <w:rPr>
            <w:rStyle w:val="Hyperlink"/>
            <w:lang w:val="en-US" w:eastAsia="en-US"/>
          </w:rPr>
          <w:t>https://asecuritysite.com/encryption/js10</w:t>
        </w:r>
      </w:hyperlink>
    </w:p>
    <w:p w14:paraId="087FD903" w14:textId="24FF7028" w:rsidR="008508AC" w:rsidRDefault="004701FD" w:rsidP="008508AC">
      <w:pPr>
        <w:pStyle w:val="Heading2"/>
        <w:numPr>
          <w:ilvl w:val="0"/>
          <w:numId w:val="0"/>
        </w:numPr>
        <w:ind w:left="900" w:hanging="900"/>
        <w:rPr>
          <w:lang w:val="en-US"/>
        </w:rPr>
      </w:pPr>
      <w:r>
        <w:rPr>
          <w:lang w:val="en-US"/>
        </w:rPr>
        <w:t>J</w:t>
      </w:r>
      <w:r>
        <w:rPr>
          <w:lang w:val="en-US"/>
        </w:rPr>
        <w:tab/>
      </w:r>
      <w:r w:rsidR="008508AC">
        <w:rPr>
          <w:lang w:val="en-US"/>
        </w:rPr>
        <w:t>Reflective statements</w:t>
      </w:r>
    </w:p>
    <w:p w14:paraId="2BB4FD24" w14:textId="77777777" w:rsidR="008508AC" w:rsidRPr="00165868" w:rsidRDefault="008508AC" w:rsidP="008508AC">
      <w:pPr>
        <w:pBdr>
          <w:top w:val="single" w:sz="4" w:space="1" w:color="auto"/>
          <w:left w:val="single" w:sz="4" w:space="4" w:color="auto"/>
          <w:bottom w:val="single" w:sz="4" w:space="1" w:color="auto"/>
          <w:right w:val="single" w:sz="4" w:space="4" w:color="auto"/>
        </w:pBdr>
        <w:ind w:left="720" w:hanging="720"/>
        <w:rPr>
          <w:b/>
          <w:lang w:val="en-US" w:eastAsia="en-US"/>
        </w:rPr>
      </w:pPr>
      <w:r w:rsidRPr="00165868">
        <w:rPr>
          <w:b/>
          <w:lang w:val="en-US" w:eastAsia="en-US"/>
        </w:rPr>
        <w:t>1.</w:t>
      </w:r>
      <w:r w:rsidRPr="00165868">
        <w:rPr>
          <w:b/>
          <w:lang w:val="en-US" w:eastAsia="en-US"/>
        </w:rPr>
        <w:tab/>
        <w:t>Why might increasing the number of iterations be a better method of protecting a hashed password than using a salted version?</w:t>
      </w:r>
    </w:p>
    <w:p w14:paraId="596018A1"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569DCE6D"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F0501B0"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E1EB1D2"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A98D346" w14:textId="77777777" w:rsidR="008508AC" w:rsidRDefault="008508AC" w:rsidP="008508AC">
      <w:pPr>
        <w:rPr>
          <w:lang w:val="en-US" w:eastAsia="en-US"/>
        </w:rPr>
      </w:pPr>
    </w:p>
    <w:p w14:paraId="73369EA1" w14:textId="77777777" w:rsidR="008508AC" w:rsidRPr="00165868" w:rsidRDefault="008508AC" w:rsidP="008508AC">
      <w:pPr>
        <w:rPr>
          <w:lang w:val="en-US" w:eastAsia="en-US"/>
        </w:rPr>
      </w:pPr>
    </w:p>
    <w:p w14:paraId="11707622" w14:textId="1D6DD2E6" w:rsidR="008508AC" w:rsidRPr="00165868" w:rsidRDefault="008508AC" w:rsidP="008508AC">
      <w:pPr>
        <w:pBdr>
          <w:top w:val="single" w:sz="4" w:space="1" w:color="auto"/>
          <w:left w:val="single" w:sz="4" w:space="4" w:color="auto"/>
          <w:bottom w:val="single" w:sz="4" w:space="1" w:color="auto"/>
          <w:right w:val="single" w:sz="4" w:space="4" w:color="auto"/>
        </w:pBdr>
        <w:ind w:left="810" w:hanging="810"/>
        <w:rPr>
          <w:b/>
          <w:lang w:val="en-US" w:eastAsia="en-US"/>
        </w:rPr>
      </w:pPr>
      <w:r>
        <w:rPr>
          <w:b/>
          <w:lang w:val="en-US" w:eastAsia="en-US"/>
        </w:rPr>
        <w:t>2</w:t>
      </w:r>
      <w:r w:rsidRPr="00165868">
        <w:rPr>
          <w:b/>
          <w:lang w:val="en-US" w:eastAsia="en-US"/>
        </w:rPr>
        <w:t>.</w:t>
      </w:r>
      <w:r w:rsidRPr="00165868">
        <w:rPr>
          <w:b/>
          <w:lang w:val="en-US" w:eastAsia="en-US"/>
        </w:rPr>
        <w:tab/>
        <w:t xml:space="preserve">Why might the methods </w:t>
      </w:r>
      <w:proofErr w:type="spellStart"/>
      <w:r w:rsidR="00791B00">
        <w:rPr>
          <w:b/>
          <w:lang w:val="en-US" w:eastAsia="en-US"/>
        </w:rPr>
        <w:t>bc</w:t>
      </w:r>
      <w:r w:rsidRPr="00165868">
        <w:rPr>
          <w:b/>
          <w:lang w:val="en-US" w:eastAsia="en-US"/>
        </w:rPr>
        <w:t>rypt</w:t>
      </w:r>
      <w:proofErr w:type="spellEnd"/>
      <w:r w:rsidRPr="00165868">
        <w:rPr>
          <w:b/>
          <w:lang w:val="en-US" w:eastAsia="en-US"/>
        </w:rPr>
        <w:t xml:space="preserve">, </w:t>
      </w:r>
      <w:proofErr w:type="spellStart"/>
      <w:r w:rsidRPr="00165868">
        <w:rPr>
          <w:b/>
          <w:lang w:val="en-US" w:eastAsia="en-US"/>
        </w:rPr>
        <w:t>Phpass</w:t>
      </w:r>
      <w:proofErr w:type="spellEnd"/>
      <w:r w:rsidRPr="00165868">
        <w:rPr>
          <w:b/>
          <w:lang w:val="en-US" w:eastAsia="en-US"/>
        </w:rPr>
        <w:t xml:space="preserve"> and PBFDK2</w:t>
      </w:r>
      <w:r>
        <w:rPr>
          <w:b/>
          <w:lang w:val="en-US" w:eastAsia="en-US"/>
        </w:rPr>
        <w:t xml:space="preserve"> be</w:t>
      </w:r>
      <w:r w:rsidRPr="00165868">
        <w:rPr>
          <w:b/>
          <w:lang w:val="en-US" w:eastAsia="en-US"/>
        </w:rPr>
        <w:t xml:space="preserve"> preferred for storing passwords than MD5, SHA?</w:t>
      </w:r>
    </w:p>
    <w:p w14:paraId="2270C2B5"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5AEA50C0"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27EACA45" w14:textId="77777777" w:rsidR="008508AC" w:rsidRDefault="008508AC" w:rsidP="00E61C98">
      <w:pPr>
        <w:pBdr>
          <w:top w:val="single" w:sz="4" w:space="1" w:color="auto"/>
          <w:left w:val="single" w:sz="4" w:space="4" w:color="auto"/>
          <w:bottom w:val="single" w:sz="4" w:space="1" w:color="auto"/>
          <w:right w:val="single" w:sz="4" w:space="4" w:color="auto"/>
        </w:pBdr>
        <w:rPr>
          <w:lang w:val="en-US" w:eastAsia="en-US"/>
        </w:rPr>
      </w:pPr>
    </w:p>
    <w:p w14:paraId="00802F93" w14:textId="77777777" w:rsidR="008508AC" w:rsidRDefault="008508AC" w:rsidP="00E61C98">
      <w:pPr>
        <w:pBdr>
          <w:top w:val="single" w:sz="4" w:space="1" w:color="auto"/>
          <w:left w:val="single" w:sz="4" w:space="4" w:color="auto"/>
          <w:bottom w:val="single" w:sz="4" w:space="1" w:color="auto"/>
          <w:right w:val="single" w:sz="4" w:space="4" w:color="auto"/>
        </w:pBdr>
        <w:rPr>
          <w:lang w:val="en-US" w:eastAsia="en-US"/>
        </w:rPr>
      </w:pPr>
    </w:p>
    <w:p w14:paraId="50ADD43F"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37B4576B"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59A876EC" w14:textId="43E77E76" w:rsidR="00010CCA" w:rsidRDefault="004701FD" w:rsidP="00010CCA">
      <w:pPr>
        <w:pStyle w:val="Heading2"/>
        <w:numPr>
          <w:ilvl w:val="0"/>
          <w:numId w:val="0"/>
        </w:numPr>
        <w:ind w:left="900" w:hanging="900"/>
      </w:pPr>
      <w:r>
        <w:t>K</w:t>
      </w:r>
      <w:r w:rsidR="00010CCA">
        <w:tab/>
        <w:t>What I should have learnt from this lab?</w:t>
      </w:r>
    </w:p>
    <w:p w14:paraId="2EE71CEB" w14:textId="77777777" w:rsidR="00010CCA" w:rsidRDefault="00010CCA" w:rsidP="00010CCA">
      <w:r>
        <w:t>The key things learnt:</w:t>
      </w:r>
    </w:p>
    <w:p w14:paraId="734D2D66" w14:textId="77777777" w:rsidR="00010CCA" w:rsidRDefault="00010CCA" w:rsidP="00010CCA"/>
    <w:p w14:paraId="322062D1" w14:textId="50F16BB9" w:rsidR="00010CCA" w:rsidRDefault="00010CCA" w:rsidP="00010CCA">
      <w:pPr>
        <w:pStyle w:val="ListParagraph"/>
        <w:numPr>
          <w:ilvl w:val="0"/>
          <w:numId w:val="20"/>
        </w:numPr>
      </w:pPr>
      <w:r>
        <w:t>The differing methods used to hash data.</w:t>
      </w:r>
    </w:p>
    <w:p w14:paraId="58BE7CD6" w14:textId="4E5C470A" w:rsidR="00010CCA" w:rsidRDefault="00010CCA" w:rsidP="00010CCA">
      <w:pPr>
        <w:pStyle w:val="ListParagraph"/>
        <w:numPr>
          <w:ilvl w:val="0"/>
          <w:numId w:val="20"/>
        </w:numPr>
      </w:pPr>
      <w:r>
        <w:t xml:space="preserve">How </w:t>
      </w:r>
      <w:proofErr w:type="spellStart"/>
      <w:r>
        <w:t>hashcat</w:t>
      </w:r>
      <w:proofErr w:type="spellEnd"/>
      <w:r>
        <w:t xml:space="preserve"> and John </w:t>
      </w:r>
      <w:proofErr w:type="gramStart"/>
      <w:r>
        <w:t>The</w:t>
      </w:r>
      <w:proofErr w:type="gramEnd"/>
      <w:r>
        <w:t xml:space="preserve"> Ripper are used to crack hashed values.</w:t>
      </w:r>
    </w:p>
    <w:p w14:paraId="7108D161" w14:textId="23C4D378" w:rsidR="00010CCA" w:rsidRDefault="00010CCA" w:rsidP="00010CCA">
      <w:pPr>
        <w:pStyle w:val="ListParagraph"/>
        <w:numPr>
          <w:ilvl w:val="0"/>
          <w:numId w:val="20"/>
        </w:numPr>
      </w:pPr>
      <w:r>
        <w:t>How salt is added to the hashing process.</w:t>
      </w:r>
    </w:p>
    <w:p w14:paraId="23965D6C" w14:textId="4BE64F40" w:rsidR="00010CCA" w:rsidRDefault="00010CCA" w:rsidP="00010CCA">
      <w:pPr>
        <w:pStyle w:val="ListParagraph"/>
        <w:numPr>
          <w:ilvl w:val="0"/>
          <w:numId w:val="20"/>
        </w:numPr>
      </w:pPr>
      <w:r>
        <w:t>The core difference between the fast hashing methods (such as MD5 and SHA-1) and the slow ones (</w:t>
      </w:r>
      <w:proofErr w:type="spellStart"/>
      <w:r>
        <w:t>bcrypt</w:t>
      </w:r>
      <w:proofErr w:type="spellEnd"/>
      <w:r>
        <w:t xml:space="preserve"> and PBKDF2).</w:t>
      </w:r>
    </w:p>
    <w:p w14:paraId="05780BFF" w14:textId="394B3B03" w:rsidR="008508AC" w:rsidRDefault="004701FD" w:rsidP="00010CCA">
      <w:pPr>
        <w:pStyle w:val="Heading2"/>
        <w:numPr>
          <w:ilvl w:val="0"/>
          <w:numId w:val="0"/>
        </w:numPr>
        <w:rPr>
          <w:rStyle w:val="Hyperlink"/>
        </w:rPr>
      </w:pPr>
      <w:r>
        <w:rPr>
          <w:rStyle w:val="Hyperlink"/>
        </w:rPr>
        <w:t>L</w:t>
      </w:r>
      <w:r w:rsidR="00FF05B6">
        <w:rPr>
          <w:rStyle w:val="Hyperlink"/>
        </w:rPr>
        <w:tab/>
      </w:r>
      <w:r w:rsidR="00554ED0">
        <w:rPr>
          <w:rStyle w:val="Hyperlink"/>
        </w:rPr>
        <w:t>Additional</w:t>
      </w:r>
    </w:p>
    <w:p w14:paraId="411B29F8" w14:textId="0304A5E7" w:rsidR="00FF05B6" w:rsidRDefault="00FF05B6" w:rsidP="00FF05B6">
      <w:r>
        <w:t>The following provides a hash most of the widely used hashing method. For this enter the code of:</w:t>
      </w:r>
    </w:p>
    <w:p w14:paraId="4A25D946" w14:textId="77777777" w:rsidR="00FF05B6" w:rsidRDefault="00FF05B6" w:rsidP="00FF05B6"/>
    <w:p w14:paraId="290D258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import </w:t>
      </w:r>
      <w:r w:rsidRPr="00C10CC7">
        <w:rPr>
          <w:rFonts w:ascii="Lucida Console" w:hAnsi="Lucida Console"/>
          <w:noProof/>
          <w:sz w:val="18"/>
          <w:szCs w:val="18"/>
        </w:rPr>
        <w:t>hashlib</w:t>
      </w:r>
      <w:r w:rsidRPr="00165868">
        <w:rPr>
          <w:rFonts w:ascii="Lucida Console" w:hAnsi="Lucida Console"/>
          <w:sz w:val="18"/>
          <w:szCs w:val="18"/>
        </w:rPr>
        <w:t>;</w:t>
      </w:r>
    </w:p>
    <w:p w14:paraId="7865706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import </w:t>
      </w:r>
      <w:proofErr w:type="spellStart"/>
      <w:r w:rsidRPr="00165868">
        <w:rPr>
          <w:rFonts w:ascii="Lucida Console" w:hAnsi="Lucida Console"/>
          <w:sz w:val="18"/>
          <w:szCs w:val="18"/>
        </w:rPr>
        <w:t>passlib.hash</w:t>
      </w:r>
      <w:proofErr w:type="spellEnd"/>
      <w:r w:rsidRPr="00165868">
        <w:rPr>
          <w:rFonts w:ascii="Lucida Console" w:hAnsi="Lucida Console"/>
          <w:sz w:val="18"/>
          <w:szCs w:val="18"/>
        </w:rPr>
        <w:t>;</w:t>
      </w:r>
    </w:p>
    <w:p w14:paraId="669505E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mport sys;</w:t>
      </w:r>
    </w:p>
    <w:p w14:paraId="7E0FCEC5" w14:textId="77777777" w:rsidR="00FF05B6" w:rsidRPr="00165868" w:rsidRDefault="00FF05B6" w:rsidP="00FF05B6">
      <w:pPr>
        <w:rPr>
          <w:rFonts w:ascii="Lucida Console" w:hAnsi="Lucida Console"/>
          <w:sz w:val="18"/>
          <w:szCs w:val="18"/>
        </w:rPr>
      </w:pPr>
    </w:p>
    <w:p w14:paraId="3F7C5EB1" w14:textId="77777777" w:rsidR="00FF05B6" w:rsidRPr="00165868" w:rsidRDefault="00FF05B6" w:rsidP="00FF05B6">
      <w:pPr>
        <w:rPr>
          <w:rFonts w:ascii="Lucida Console" w:hAnsi="Lucida Console"/>
          <w:sz w:val="18"/>
          <w:szCs w:val="18"/>
        </w:rPr>
      </w:pPr>
    </w:p>
    <w:p w14:paraId="2149815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salt="ZDzPE45C"</w:t>
      </w:r>
    </w:p>
    <w:p w14:paraId="1BF3ED0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string="password"</w:t>
      </w:r>
    </w:p>
    <w:p w14:paraId="77D8FA2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salt2="1111111111111111111111"</w:t>
      </w:r>
    </w:p>
    <w:p w14:paraId="5A00ED53" w14:textId="77777777" w:rsidR="00FF05B6" w:rsidRPr="00165868" w:rsidRDefault="00FF05B6" w:rsidP="00FF05B6">
      <w:pPr>
        <w:rPr>
          <w:rFonts w:ascii="Lucida Console" w:hAnsi="Lucida Console"/>
          <w:sz w:val="18"/>
          <w:szCs w:val="18"/>
        </w:rPr>
      </w:pPr>
    </w:p>
    <w:p w14:paraId="709D7678" w14:textId="77777777" w:rsidR="00FF05B6" w:rsidRPr="00165868" w:rsidRDefault="00FF05B6" w:rsidP="00FF05B6">
      <w:pPr>
        <w:rPr>
          <w:rFonts w:ascii="Lucida Console" w:hAnsi="Lucida Console"/>
          <w:sz w:val="18"/>
          <w:szCs w:val="18"/>
        </w:rPr>
      </w:pPr>
    </w:p>
    <w:p w14:paraId="63D6DA5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f (</w:t>
      </w:r>
      <w:proofErr w:type="spellStart"/>
      <w:r w:rsidRPr="00165868">
        <w:rPr>
          <w:rFonts w:ascii="Lucida Console" w:hAnsi="Lucida Console"/>
          <w:sz w:val="18"/>
          <w:szCs w:val="18"/>
        </w:rPr>
        <w:t>len</w:t>
      </w:r>
      <w:proofErr w:type="spellEnd"/>
      <w:r w:rsidRPr="00165868">
        <w:rPr>
          <w:rFonts w:ascii="Lucida Console" w:hAnsi="Lucida Console"/>
          <w:sz w:val="18"/>
          <w:szCs w:val="18"/>
        </w:rPr>
        <w: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gt;1):</w:t>
      </w:r>
    </w:p>
    <w:p w14:paraId="4482580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ab/>
        <w:t>string=</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1]</w:t>
      </w:r>
    </w:p>
    <w:p w14:paraId="5777CF05" w14:textId="77777777" w:rsidR="00FF05B6" w:rsidRPr="00165868" w:rsidRDefault="00FF05B6" w:rsidP="00FF05B6">
      <w:pPr>
        <w:rPr>
          <w:rFonts w:ascii="Lucida Console" w:hAnsi="Lucida Console"/>
          <w:sz w:val="18"/>
          <w:szCs w:val="18"/>
        </w:rPr>
      </w:pPr>
    </w:p>
    <w:p w14:paraId="2A4DE1C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f (</w:t>
      </w:r>
      <w:proofErr w:type="spellStart"/>
      <w:r w:rsidRPr="00165868">
        <w:rPr>
          <w:rFonts w:ascii="Lucida Console" w:hAnsi="Lucida Console"/>
          <w:sz w:val="18"/>
          <w:szCs w:val="18"/>
        </w:rPr>
        <w:t>len</w:t>
      </w:r>
      <w:proofErr w:type="spellEnd"/>
      <w:r w:rsidRPr="00165868">
        <w:rPr>
          <w:rFonts w:ascii="Lucida Console" w:hAnsi="Lucida Console"/>
          <w:sz w:val="18"/>
          <w:szCs w:val="18"/>
        </w:rPr>
        <w: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gt;2):</w:t>
      </w:r>
    </w:p>
    <w:p w14:paraId="08DBB63D"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ab/>
        <w:t>salt=</w:t>
      </w:r>
      <w:proofErr w:type="spellStart"/>
      <w:r w:rsidRPr="00165868">
        <w:rPr>
          <w:rFonts w:ascii="Lucida Console" w:hAnsi="Lucida Console"/>
          <w:sz w:val="18"/>
          <w:szCs w:val="18"/>
        </w:rPr>
        <w:t>sys.argv</w:t>
      </w:r>
      <w:proofErr w:type="spellEnd"/>
      <w:r w:rsidRPr="00165868">
        <w:rPr>
          <w:rFonts w:ascii="Lucida Console" w:hAnsi="Lucida Console"/>
          <w:sz w:val="18"/>
          <w:szCs w:val="18"/>
        </w:rPr>
        <w:t>[2]</w:t>
      </w:r>
    </w:p>
    <w:p w14:paraId="6FEAE9F2" w14:textId="77777777" w:rsidR="00FF05B6" w:rsidRPr="00165868" w:rsidRDefault="00FF05B6" w:rsidP="00FF05B6">
      <w:pPr>
        <w:rPr>
          <w:rFonts w:ascii="Lucida Console" w:hAnsi="Lucida Console"/>
          <w:sz w:val="18"/>
          <w:szCs w:val="18"/>
        </w:rPr>
      </w:pPr>
    </w:p>
    <w:p w14:paraId="221DD41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General Hashes"</w:t>
      </w:r>
    </w:p>
    <w:p w14:paraId="6D5D3A0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D5:"+hashlib.md5(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2C893FE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1:"+hashlib.sha1(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2865042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256:"+hashlib.sha256(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465CABA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512:"+hashlib.sha512(string).</w:t>
      </w:r>
      <w:proofErr w:type="spellStart"/>
      <w:r w:rsidRPr="00165868">
        <w:rPr>
          <w:rFonts w:ascii="Lucida Console" w:hAnsi="Lucida Console"/>
          <w:sz w:val="18"/>
          <w:szCs w:val="18"/>
        </w:rPr>
        <w:t>hexdigest</w:t>
      </w:r>
      <w:proofErr w:type="spellEnd"/>
      <w:r w:rsidRPr="00165868">
        <w:rPr>
          <w:rFonts w:ascii="Lucida Console" w:hAnsi="Lucida Console"/>
          <w:sz w:val="18"/>
          <w:szCs w:val="18"/>
        </w:rPr>
        <w:t>()</w:t>
      </w:r>
    </w:p>
    <w:p w14:paraId="6C31DF96" w14:textId="77777777" w:rsidR="00FF05B6" w:rsidRPr="00165868" w:rsidRDefault="00FF05B6" w:rsidP="00FF05B6">
      <w:pPr>
        <w:rPr>
          <w:rFonts w:ascii="Lucida Console" w:hAnsi="Lucida Console"/>
          <w:sz w:val="18"/>
          <w:szCs w:val="18"/>
        </w:rPr>
      </w:pPr>
    </w:p>
    <w:p w14:paraId="505B66F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UNIX hashes (with salt)"</w:t>
      </w:r>
    </w:p>
    <w:p w14:paraId="5D8AEE8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ES:"+</w:t>
      </w:r>
      <w:proofErr w:type="spellStart"/>
      <w:r w:rsidRPr="00165868">
        <w:rPr>
          <w:rFonts w:ascii="Lucida Console" w:hAnsi="Lucida Console"/>
          <w:sz w:val="18"/>
          <w:szCs w:val="18"/>
        </w:rPr>
        <w:t>passlib.hash.des_crypt.encrypt</w:t>
      </w:r>
      <w:proofErr w:type="spellEnd"/>
      <w:r w:rsidRPr="00165868">
        <w:rPr>
          <w:rFonts w:ascii="Lucida Console" w:hAnsi="Lucida Console"/>
          <w:sz w:val="18"/>
          <w:szCs w:val="18"/>
        </w:rPr>
        <w:t>(string, salt=salt[:2])</w:t>
      </w:r>
    </w:p>
    <w:p w14:paraId="35ED52C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D5:"+passlib.hash.md5_crypt.encrypt(string, salt=salt)</w:t>
      </w:r>
    </w:p>
    <w:p w14:paraId="7179A23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un MD5:"+passlib.hash.sun_md5_crypt.encrypt(string, salt=salt)</w:t>
      </w:r>
    </w:p>
    <w:p w14:paraId="6250DA2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1:"+passlib.hash.sha1_crypt.encrypt(string, salt=salt)</w:t>
      </w:r>
    </w:p>
    <w:p w14:paraId="52CD7FE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256:"+passlib.hash.sha256_crypt.encrypt(string, salt=salt)</w:t>
      </w:r>
    </w:p>
    <w:p w14:paraId="30B09F2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512:"+passlib.hash.sha512_crypt.encrypt(string, salt=salt)</w:t>
      </w:r>
    </w:p>
    <w:p w14:paraId="02D76E86" w14:textId="77777777" w:rsidR="00FF05B6" w:rsidRPr="00165868" w:rsidRDefault="00FF05B6" w:rsidP="00FF05B6">
      <w:pPr>
        <w:rPr>
          <w:rFonts w:ascii="Lucida Console" w:hAnsi="Lucida Console"/>
          <w:sz w:val="18"/>
          <w:szCs w:val="18"/>
        </w:rPr>
      </w:pPr>
    </w:p>
    <w:p w14:paraId="1DB7B0B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lastRenderedPageBreak/>
        <w:t>print "APR1:"+passlib.hash.apr_md5_crypt.encrypt(string, salt=salt)</w:t>
      </w:r>
    </w:p>
    <w:p w14:paraId="2B044D5B"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HPASS:"+</w:t>
      </w:r>
      <w:proofErr w:type="spellStart"/>
      <w:r w:rsidRPr="00165868">
        <w:rPr>
          <w:rFonts w:ascii="Lucida Console" w:hAnsi="Lucida Console"/>
          <w:sz w:val="18"/>
          <w:szCs w:val="18"/>
        </w:rPr>
        <w:t>passlib.hash.phpass.encrypt</w:t>
      </w:r>
      <w:proofErr w:type="spellEnd"/>
      <w:r w:rsidRPr="00165868">
        <w:rPr>
          <w:rFonts w:ascii="Lucida Console" w:hAnsi="Lucida Console"/>
          <w:sz w:val="18"/>
          <w:szCs w:val="18"/>
        </w:rPr>
        <w:t>(string, salt=salt)</w:t>
      </w:r>
    </w:p>
    <w:p w14:paraId="5F186ED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BKDF2 (SHA1):"+passlib.hash.pbkdf2_sha1.encrypt(string, salt=salt)</w:t>
      </w:r>
    </w:p>
    <w:p w14:paraId="4761966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BKDF2 (SHA256):"+passlib.hash.pbkdf2_sha256.encrypt(string, salt=salt)</w:t>
      </w:r>
    </w:p>
    <w:p w14:paraId="05D30AB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BKDF2 (SHA512):"+passlib.hash.pbkdf2_sha512.encrypt(string, salt=salt)</w:t>
      </w:r>
    </w:p>
    <w:p w14:paraId="0C4FC60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CTA PBKDF2:"+passlib.hash.cta_pbkdf2_sha1.encrypt(string, salt=salt)</w:t>
      </w:r>
    </w:p>
    <w:p w14:paraId="6B6D04C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LITZ PBKDF2:"+passlib.hash.dlitz_pbkdf2_sha1.encrypt(string, salt=salt)</w:t>
      </w:r>
    </w:p>
    <w:p w14:paraId="505D71BA" w14:textId="77777777" w:rsidR="00FF05B6" w:rsidRPr="00165868" w:rsidRDefault="00FF05B6" w:rsidP="00FF05B6">
      <w:pPr>
        <w:rPr>
          <w:rFonts w:ascii="Lucida Console" w:hAnsi="Lucida Console"/>
          <w:sz w:val="18"/>
          <w:szCs w:val="18"/>
        </w:rPr>
      </w:pPr>
    </w:p>
    <w:p w14:paraId="2BE0DD3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Windows Hashes"</w:t>
      </w:r>
    </w:p>
    <w:p w14:paraId="6C92548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M Hash:"+</w:t>
      </w:r>
      <w:proofErr w:type="spellStart"/>
      <w:r w:rsidRPr="00165868">
        <w:rPr>
          <w:rFonts w:ascii="Lucida Console" w:hAnsi="Lucida Console"/>
          <w:sz w:val="18"/>
          <w:szCs w:val="18"/>
        </w:rPr>
        <w:t>passlib.hash.lmhash.encrypt</w:t>
      </w:r>
      <w:proofErr w:type="spellEnd"/>
      <w:r w:rsidRPr="00165868">
        <w:rPr>
          <w:rFonts w:ascii="Lucida Console" w:hAnsi="Lucida Console"/>
          <w:sz w:val="18"/>
          <w:szCs w:val="18"/>
        </w:rPr>
        <w:t>(string)</w:t>
      </w:r>
    </w:p>
    <w:p w14:paraId="44C0991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NT Hash:"+</w:t>
      </w:r>
      <w:proofErr w:type="spellStart"/>
      <w:r w:rsidRPr="00165868">
        <w:rPr>
          <w:rFonts w:ascii="Lucida Console" w:hAnsi="Lucida Console"/>
          <w:sz w:val="18"/>
          <w:szCs w:val="18"/>
        </w:rPr>
        <w:t>passlib.hash.nthash.encrypt</w:t>
      </w:r>
      <w:proofErr w:type="spellEnd"/>
      <w:r w:rsidRPr="00165868">
        <w:rPr>
          <w:rFonts w:ascii="Lucida Console" w:hAnsi="Lucida Console"/>
          <w:sz w:val="18"/>
          <w:szCs w:val="18"/>
        </w:rPr>
        <w:t>(string)</w:t>
      </w:r>
    </w:p>
    <w:p w14:paraId="2BBD615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DCC:"+</w:t>
      </w:r>
      <w:proofErr w:type="spellStart"/>
      <w:r w:rsidRPr="00165868">
        <w:rPr>
          <w:rFonts w:ascii="Lucida Console" w:hAnsi="Lucida Console"/>
          <w:sz w:val="18"/>
          <w:szCs w:val="18"/>
        </w:rPr>
        <w:t>passlib.hash.msdcc.encrypt</w:t>
      </w:r>
      <w:proofErr w:type="spellEnd"/>
      <w:r w:rsidRPr="00165868">
        <w:rPr>
          <w:rFonts w:ascii="Lucida Console" w:hAnsi="Lucida Console"/>
          <w:sz w:val="18"/>
          <w:szCs w:val="18"/>
        </w:rPr>
        <w:t>(string, salt)</w:t>
      </w:r>
    </w:p>
    <w:p w14:paraId="1B4D297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DCC2:"+passlib.hash.msdcc2.encrypt(string, salt)</w:t>
      </w:r>
    </w:p>
    <w:p w14:paraId="7A3C9DA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        </w:t>
      </w:r>
    </w:p>
    <w:p w14:paraId="027937A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Hashes"</w:t>
      </w:r>
    </w:p>
    <w:p w14:paraId="7F590B2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MD5):"+passlib.hash.ldap_md5.encrypt(string)</w:t>
      </w:r>
    </w:p>
    <w:p w14:paraId="160E09A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MD5 Salted):"+passlib.hash.ldap_salted_md5.encrypt(string, salt=salt)</w:t>
      </w:r>
    </w:p>
    <w:p w14:paraId="3395097C"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passlib.hash.ldap_sha1.encrypt(string)</w:t>
      </w:r>
    </w:p>
    <w:p w14:paraId="7799AE4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1 Salted):"+passlib.hash.ldap_salted_sha1.encrypt(string, salt=salt)</w:t>
      </w:r>
    </w:p>
    <w:p w14:paraId="5DBF46D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DES Crypt):"+</w:t>
      </w:r>
      <w:proofErr w:type="spellStart"/>
      <w:r w:rsidRPr="00165868">
        <w:rPr>
          <w:rFonts w:ascii="Lucida Console" w:hAnsi="Lucida Console"/>
          <w:sz w:val="18"/>
          <w:szCs w:val="18"/>
        </w:rPr>
        <w:t>passlib.hash.ldap_des_crypt.encrypt</w:t>
      </w:r>
      <w:proofErr w:type="spellEnd"/>
      <w:r w:rsidRPr="00165868">
        <w:rPr>
          <w:rFonts w:ascii="Lucida Console" w:hAnsi="Lucida Console"/>
          <w:sz w:val="18"/>
          <w:szCs w:val="18"/>
        </w:rPr>
        <w:t>(string)</w:t>
      </w:r>
    </w:p>
    <w:p w14:paraId="0E0D5B6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BSDI Crypt):"+</w:t>
      </w:r>
      <w:proofErr w:type="spellStart"/>
      <w:r w:rsidRPr="00165868">
        <w:rPr>
          <w:rFonts w:ascii="Lucida Console" w:hAnsi="Lucida Console"/>
          <w:sz w:val="18"/>
          <w:szCs w:val="18"/>
        </w:rPr>
        <w:t>passlib.hash.ldap_bsdi_crypt.encrypt</w:t>
      </w:r>
      <w:proofErr w:type="spellEnd"/>
      <w:r w:rsidRPr="00165868">
        <w:rPr>
          <w:rFonts w:ascii="Lucida Console" w:hAnsi="Lucida Console"/>
          <w:sz w:val="18"/>
          <w:szCs w:val="18"/>
        </w:rPr>
        <w:t>(string)</w:t>
      </w:r>
    </w:p>
    <w:p w14:paraId="317777B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MD5 Crypt):"+passlib.hash.ldap_md5_crypt.encrypt(string)</w:t>
      </w:r>
    </w:p>
    <w:p w14:paraId="4F37D13D"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w:t>
      </w:r>
      <w:proofErr w:type="spellStart"/>
      <w:r w:rsidRPr="00165868">
        <w:rPr>
          <w:rFonts w:ascii="Lucida Console" w:hAnsi="Lucida Console"/>
          <w:sz w:val="18"/>
          <w:szCs w:val="18"/>
        </w:rPr>
        <w:t>Bcrypt</w:t>
      </w:r>
      <w:proofErr w:type="spellEnd"/>
      <w:r w:rsidRPr="00165868">
        <w:rPr>
          <w:rFonts w:ascii="Lucida Console" w:hAnsi="Lucida Console"/>
          <w:sz w:val="18"/>
          <w:szCs w:val="18"/>
        </w:rPr>
        <w:t>):"+</w:t>
      </w:r>
      <w:proofErr w:type="spellStart"/>
      <w:r w:rsidRPr="00165868">
        <w:rPr>
          <w:rFonts w:ascii="Lucida Console" w:hAnsi="Lucida Console"/>
          <w:sz w:val="18"/>
          <w:szCs w:val="18"/>
        </w:rPr>
        <w:t>passlib.hash.ldap_bcrypt.encrypt</w:t>
      </w:r>
      <w:proofErr w:type="spellEnd"/>
      <w:r w:rsidRPr="00165868">
        <w:rPr>
          <w:rFonts w:ascii="Lucida Console" w:hAnsi="Lucida Console"/>
          <w:sz w:val="18"/>
          <w:szCs w:val="18"/>
        </w:rPr>
        <w:t>(string)</w:t>
      </w:r>
    </w:p>
    <w:p w14:paraId="2B62E861"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1):"+passlib.hash.ldap_sha1_crypt.encrypt(string)</w:t>
      </w:r>
    </w:p>
    <w:p w14:paraId="0C79953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256):"+passlib.hash.ldap_sha256_crypt.encrypt(string)</w:t>
      </w:r>
    </w:p>
    <w:p w14:paraId="2F5D95B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512):"+passlib.hash.ldap_sha512_crypt.encrypt(string)</w:t>
      </w:r>
    </w:p>
    <w:p w14:paraId="3444DB81" w14:textId="77777777" w:rsidR="00FF05B6" w:rsidRPr="00165868" w:rsidRDefault="00FF05B6" w:rsidP="00FF05B6">
      <w:pPr>
        <w:rPr>
          <w:rFonts w:ascii="Lucida Console" w:hAnsi="Lucida Console"/>
          <w:sz w:val="18"/>
          <w:szCs w:val="18"/>
        </w:rPr>
      </w:pPr>
    </w:p>
    <w:p w14:paraId="50A5B7C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Hex MD5):"+passlib.hash.ldap_hex_md5.encrypt(string)</w:t>
      </w:r>
    </w:p>
    <w:p w14:paraId="00885E4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Hex SHA1):"+passlib.hash.ldap_hex_sha1.encrypt(string)</w:t>
      </w:r>
    </w:p>
    <w:p w14:paraId="0A95B5D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At Lass):"+passlib.hash.atlassian_pbkdf2_sha1.encrypt(string)</w:t>
      </w:r>
    </w:p>
    <w:p w14:paraId="2C6DD01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FSHP):"+</w:t>
      </w:r>
      <w:proofErr w:type="spellStart"/>
      <w:r w:rsidRPr="00165868">
        <w:rPr>
          <w:rFonts w:ascii="Lucida Console" w:hAnsi="Lucida Console"/>
          <w:sz w:val="18"/>
          <w:szCs w:val="18"/>
        </w:rPr>
        <w:t>passlib.hash.fshp.encrypt</w:t>
      </w:r>
      <w:proofErr w:type="spellEnd"/>
      <w:r w:rsidRPr="00165868">
        <w:rPr>
          <w:rFonts w:ascii="Lucida Console" w:hAnsi="Lucida Console"/>
          <w:sz w:val="18"/>
          <w:szCs w:val="18"/>
        </w:rPr>
        <w:t>(string)</w:t>
      </w:r>
    </w:p>
    <w:p w14:paraId="0BD53001"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        </w:t>
      </w:r>
    </w:p>
    <w:p w14:paraId="0C9F5B3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atabase Hashes"</w:t>
      </w:r>
    </w:p>
    <w:p w14:paraId="587A00D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SQL 2000:"+passlib.hash.mssql2000.encrypt(string)</w:t>
      </w:r>
    </w:p>
    <w:p w14:paraId="5B7F035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SQL 2000:"+passlib.hash.mssql2005.encrypt(string)</w:t>
      </w:r>
    </w:p>
    <w:p w14:paraId="32B12BC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SQL 2000:"+passlib.hash.mysql323.encrypt(string)</w:t>
      </w:r>
    </w:p>
    <w:p w14:paraId="51E94A1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ySQL:"+passlib.hash.mysql41.encrypt(string)</w:t>
      </w:r>
    </w:p>
    <w:p w14:paraId="7DCBEAD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ostgres (MD5):"+passlib.hash.postgres_md5.encrypt(string, user=salt)</w:t>
      </w:r>
    </w:p>
    <w:p w14:paraId="12FCDA1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Oracle 10:"+passlib.hash.oracle10.encrypt(string, user=salt)</w:t>
      </w:r>
    </w:p>
    <w:p w14:paraId="0947E081"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Oracle 11:"+passlib.hash.oracle11.encrypt(string)</w:t>
      </w:r>
    </w:p>
    <w:p w14:paraId="257C6C2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        </w:t>
      </w:r>
    </w:p>
    <w:p w14:paraId="314E3CA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Other Known Hashes"</w:t>
      </w:r>
    </w:p>
    <w:p w14:paraId="217ACC9C"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Cisco PIX:"+</w:t>
      </w:r>
      <w:proofErr w:type="spellStart"/>
      <w:r w:rsidRPr="00165868">
        <w:rPr>
          <w:rFonts w:ascii="Lucida Console" w:hAnsi="Lucida Console"/>
          <w:sz w:val="18"/>
          <w:szCs w:val="18"/>
        </w:rPr>
        <w:t>passlib.hash.cisco_pix.encrypt</w:t>
      </w:r>
      <w:proofErr w:type="spellEnd"/>
      <w:r w:rsidRPr="00165868">
        <w:rPr>
          <w:rFonts w:ascii="Lucida Console" w:hAnsi="Lucida Console"/>
          <w:sz w:val="18"/>
          <w:szCs w:val="18"/>
        </w:rPr>
        <w:t>(string, user=salt)</w:t>
      </w:r>
    </w:p>
    <w:p w14:paraId="7F0837A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Cisco Type 7:"+passlib.hash.cisco_type7.encrypt(string)</w:t>
      </w:r>
    </w:p>
    <w:p w14:paraId="794B668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DES:"+</w:t>
      </w:r>
      <w:proofErr w:type="spellStart"/>
      <w:r w:rsidRPr="00165868">
        <w:rPr>
          <w:rFonts w:ascii="Lucida Console" w:hAnsi="Lucida Console"/>
          <w:sz w:val="18"/>
          <w:szCs w:val="18"/>
        </w:rPr>
        <w:t>passlib.hash.django_des_crypt.encrypt</w:t>
      </w:r>
      <w:proofErr w:type="spellEnd"/>
      <w:r w:rsidRPr="00165868">
        <w:rPr>
          <w:rFonts w:ascii="Lucida Console" w:hAnsi="Lucida Console"/>
          <w:sz w:val="18"/>
          <w:szCs w:val="18"/>
        </w:rPr>
        <w:t>(string, salt=salt)</w:t>
      </w:r>
    </w:p>
    <w:p w14:paraId="5CA9C5ED"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MD5:"+passlib.hash.django_salted_md5.encrypt(string, salt=salt[:2])</w:t>
      </w:r>
    </w:p>
    <w:p w14:paraId="781AF06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SHA1:"+passlib.hash.django_salted_sha1.encrypt(string, salt=salt)</w:t>
      </w:r>
    </w:p>
    <w:p w14:paraId="3C86BC4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w:t>
      </w:r>
      <w:proofErr w:type="spellStart"/>
      <w:r w:rsidRPr="00165868">
        <w:rPr>
          <w:rFonts w:ascii="Lucida Console" w:hAnsi="Lucida Console"/>
          <w:sz w:val="18"/>
          <w:szCs w:val="18"/>
        </w:rPr>
        <w:t>Bcrypt</w:t>
      </w:r>
      <w:proofErr w:type="spellEnd"/>
      <w:r w:rsidRPr="00165868">
        <w:rPr>
          <w:rFonts w:ascii="Lucida Console" w:hAnsi="Lucida Console"/>
          <w:sz w:val="18"/>
          <w:szCs w:val="18"/>
        </w:rPr>
        <w:t>:"+</w:t>
      </w:r>
      <w:proofErr w:type="spellStart"/>
      <w:r w:rsidRPr="00165868">
        <w:rPr>
          <w:rFonts w:ascii="Lucida Console" w:hAnsi="Lucida Console"/>
          <w:sz w:val="18"/>
          <w:szCs w:val="18"/>
        </w:rPr>
        <w:t>passlib.hash.django_bcrypt.encrypt</w:t>
      </w:r>
      <w:proofErr w:type="spellEnd"/>
      <w:r w:rsidRPr="00165868">
        <w:rPr>
          <w:rFonts w:ascii="Lucida Console" w:hAnsi="Lucida Console"/>
          <w:sz w:val="18"/>
          <w:szCs w:val="18"/>
        </w:rPr>
        <w:t>(string, salt=salt2[:22])</w:t>
      </w:r>
    </w:p>
    <w:p w14:paraId="17F19D4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PBKDF2 SHA1:"+passlib.hash.django_pbkdf2_sha1.encrypt(string, salt=salt)</w:t>
      </w:r>
    </w:p>
    <w:p w14:paraId="2B2B6A16" w14:textId="27CBCD68" w:rsidR="00FF05B6" w:rsidRDefault="00FF05B6" w:rsidP="00FF05B6">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Dyango</w:t>
      </w:r>
      <w:proofErr w:type="spellEnd"/>
      <w:r w:rsidRPr="00165868">
        <w:rPr>
          <w:rFonts w:ascii="Lucida Console" w:hAnsi="Lucida Console"/>
          <w:sz w:val="18"/>
          <w:szCs w:val="18"/>
        </w:rPr>
        <w:t xml:space="preserve"> PBKDF2 SHA1:"+passlib.hash.django_pbkdf2_sha256.encrypt(string, salt=salt)</w:t>
      </w:r>
    </w:p>
    <w:p w14:paraId="4FD52C8B" w14:textId="77777777" w:rsidR="006555E3" w:rsidRPr="00165868" w:rsidRDefault="006555E3" w:rsidP="006555E3">
      <w:pPr>
        <w:rPr>
          <w:rFonts w:ascii="Lucida Console" w:hAnsi="Lucida Console"/>
          <w:sz w:val="18"/>
          <w:szCs w:val="18"/>
        </w:rPr>
      </w:pPr>
      <w:r w:rsidRPr="00165868">
        <w:rPr>
          <w:rFonts w:ascii="Lucida Console" w:hAnsi="Lucida Console"/>
          <w:sz w:val="18"/>
          <w:szCs w:val="18"/>
        </w:rPr>
        <w:t>print "</w:t>
      </w:r>
      <w:proofErr w:type="spellStart"/>
      <w:r w:rsidRPr="00165868">
        <w:rPr>
          <w:rFonts w:ascii="Lucida Console" w:hAnsi="Lucida Console"/>
          <w:sz w:val="18"/>
          <w:szCs w:val="18"/>
        </w:rPr>
        <w:t>Bcrypt</w:t>
      </w:r>
      <w:proofErr w:type="spellEnd"/>
      <w:r w:rsidRPr="00165868">
        <w:rPr>
          <w:rFonts w:ascii="Lucida Console" w:hAnsi="Lucida Console"/>
          <w:sz w:val="18"/>
          <w:szCs w:val="18"/>
        </w:rPr>
        <w:t>:"+</w:t>
      </w:r>
      <w:proofErr w:type="spellStart"/>
      <w:r w:rsidRPr="00165868">
        <w:rPr>
          <w:rFonts w:ascii="Lucida Console" w:hAnsi="Lucida Console"/>
          <w:sz w:val="18"/>
          <w:szCs w:val="18"/>
        </w:rPr>
        <w:t>passlib.hash.bcrypt.encrypt</w:t>
      </w:r>
      <w:proofErr w:type="spellEnd"/>
      <w:r w:rsidRPr="00165868">
        <w:rPr>
          <w:rFonts w:ascii="Lucida Console" w:hAnsi="Lucida Console"/>
          <w:sz w:val="18"/>
          <w:szCs w:val="18"/>
        </w:rPr>
        <w:t>(string, salt=salt2[:22])</w:t>
      </w:r>
    </w:p>
    <w:p w14:paraId="5093C40E" w14:textId="77777777" w:rsidR="006555E3" w:rsidRPr="00165868" w:rsidRDefault="006555E3" w:rsidP="00FF05B6">
      <w:pPr>
        <w:rPr>
          <w:rFonts w:ascii="Lucida Console" w:hAnsi="Lucida Console"/>
          <w:sz w:val="18"/>
          <w:szCs w:val="18"/>
        </w:rPr>
      </w:pPr>
    </w:p>
    <w:p w14:paraId="3B9197CC" w14:textId="77777777" w:rsidR="00FF05B6" w:rsidRDefault="00FF05B6" w:rsidP="00FF05B6"/>
    <w:p w14:paraId="5B7943BA" w14:textId="77777777" w:rsidR="00FF05B6" w:rsidRDefault="00FF05B6" w:rsidP="00FF05B6"/>
    <w:tbl>
      <w:tblPr>
        <w:tblStyle w:val="TableGrid"/>
        <w:tblW w:w="0" w:type="auto"/>
        <w:tblLook w:val="04A0" w:firstRow="1" w:lastRow="0" w:firstColumn="1" w:lastColumn="0" w:noHBand="0" w:noVBand="1"/>
      </w:tblPr>
      <w:tblGrid>
        <w:gridCol w:w="715"/>
        <w:gridCol w:w="4590"/>
        <w:gridCol w:w="3711"/>
      </w:tblGrid>
      <w:tr w:rsidR="00FF05B6" w14:paraId="1CBED338" w14:textId="77777777" w:rsidTr="00E61C98">
        <w:tc>
          <w:tcPr>
            <w:tcW w:w="715" w:type="dxa"/>
            <w:shd w:val="clear" w:color="auto" w:fill="F2F2F2" w:themeFill="background1" w:themeFillShade="F2"/>
          </w:tcPr>
          <w:p w14:paraId="56280F82" w14:textId="77777777" w:rsidR="00FF05B6" w:rsidRPr="00BE24E3" w:rsidRDefault="00FF05B6" w:rsidP="00E61C98">
            <w:pPr>
              <w:rPr>
                <w:b/>
              </w:rPr>
            </w:pPr>
            <w:r>
              <w:rPr>
                <w:b/>
              </w:rPr>
              <w:t>No</w:t>
            </w:r>
          </w:p>
        </w:tc>
        <w:tc>
          <w:tcPr>
            <w:tcW w:w="4590" w:type="dxa"/>
            <w:shd w:val="clear" w:color="auto" w:fill="F2F2F2" w:themeFill="background1" w:themeFillShade="F2"/>
          </w:tcPr>
          <w:p w14:paraId="59E7DF5E" w14:textId="77777777" w:rsidR="00FF05B6" w:rsidRPr="00BE24E3" w:rsidRDefault="00FF05B6" w:rsidP="00E61C98">
            <w:pPr>
              <w:rPr>
                <w:b/>
              </w:rPr>
            </w:pPr>
            <w:r w:rsidRPr="00BE24E3">
              <w:rPr>
                <w:b/>
              </w:rPr>
              <w:t>Description</w:t>
            </w:r>
          </w:p>
        </w:tc>
        <w:tc>
          <w:tcPr>
            <w:tcW w:w="3711" w:type="dxa"/>
            <w:shd w:val="clear" w:color="auto" w:fill="F2F2F2" w:themeFill="background1" w:themeFillShade="F2"/>
          </w:tcPr>
          <w:p w14:paraId="2F70FDA1" w14:textId="77777777" w:rsidR="00FF05B6" w:rsidRPr="00BE24E3" w:rsidRDefault="00FF05B6" w:rsidP="00E61C98">
            <w:pPr>
              <w:rPr>
                <w:b/>
              </w:rPr>
            </w:pPr>
            <w:r w:rsidRPr="00BE24E3">
              <w:rPr>
                <w:b/>
              </w:rPr>
              <w:t>Result</w:t>
            </w:r>
          </w:p>
        </w:tc>
      </w:tr>
      <w:tr w:rsidR="00FF05B6" w14:paraId="193A8A8C" w14:textId="77777777" w:rsidTr="00E61C98">
        <w:tc>
          <w:tcPr>
            <w:tcW w:w="715" w:type="dxa"/>
            <w:shd w:val="clear" w:color="auto" w:fill="F2F2F2" w:themeFill="background1" w:themeFillShade="F2"/>
          </w:tcPr>
          <w:p w14:paraId="5FB9DAFE" w14:textId="72104099" w:rsidR="00FF05B6" w:rsidRPr="005A6F37" w:rsidRDefault="004701FD" w:rsidP="00E61C98">
            <w:pPr>
              <w:rPr>
                <w:b/>
              </w:rPr>
            </w:pPr>
            <w:r>
              <w:rPr>
                <w:b/>
              </w:rPr>
              <w:t>L</w:t>
            </w:r>
            <w:r w:rsidR="00FF05B6">
              <w:rPr>
                <w:b/>
              </w:rPr>
              <w:t>.1</w:t>
            </w:r>
          </w:p>
        </w:tc>
        <w:tc>
          <w:tcPr>
            <w:tcW w:w="4590" w:type="dxa"/>
          </w:tcPr>
          <w:p w14:paraId="78131F55" w14:textId="77777777" w:rsidR="00FF05B6" w:rsidRDefault="00FF05B6" w:rsidP="00E61C98">
            <w:r>
              <w:t>In the code, what does the modifier of “</w:t>
            </w:r>
            <w:r>
              <w:rPr>
                <w:rFonts w:ascii="Lucida Console" w:hAnsi="Lucida Console"/>
                <w:sz w:val="18"/>
                <w:szCs w:val="18"/>
              </w:rPr>
              <w:t>[:22]</w:t>
            </w:r>
            <w:r>
              <w:t>” do?</w:t>
            </w:r>
          </w:p>
          <w:p w14:paraId="10A5F0A6" w14:textId="77777777" w:rsidR="00FF05B6" w:rsidRDefault="00FF05B6" w:rsidP="00E61C98"/>
          <w:p w14:paraId="490DD204" w14:textId="77777777" w:rsidR="00FF05B6" w:rsidRDefault="00FF05B6" w:rsidP="00E61C98"/>
          <w:p w14:paraId="323EC8C2" w14:textId="77777777" w:rsidR="00FF05B6" w:rsidRDefault="00FF05B6" w:rsidP="00E61C98">
            <w:r>
              <w:t>In running the methods, which of them take the longest time to compute?</w:t>
            </w:r>
          </w:p>
          <w:p w14:paraId="2DA88422" w14:textId="77777777" w:rsidR="00FF05B6" w:rsidRDefault="00FF05B6" w:rsidP="00E61C98"/>
          <w:p w14:paraId="34E1D508" w14:textId="77777777" w:rsidR="00FF05B6" w:rsidRDefault="00FF05B6" w:rsidP="00E61C98"/>
          <w:p w14:paraId="56B67516" w14:textId="77777777" w:rsidR="00FF05B6" w:rsidRDefault="00FF05B6" w:rsidP="00E61C98"/>
          <w:p w14:paraId="30B6BD63" w14:textId="77777777" w:rsidR="00FF05B6" w:rsidRDefault="00FF05B6" w:rsidP="00E61C98">
            <w:r>
              <w:t>Of the methods used, outline how you would identify some of the methods. For APR1 has an identifier of $</w:t>
            </w:r>
            <w:r w:rsidRPr="00165868">
              <w:t>apr1</w:t>
            </w:r>
            <w:r>
              <w:t>$.</w:t>
            </w:r>
          </w:p>
          <w:p w14:paraId="6D8C441F" w14:textId="77777777" w:rsidR="00FF05B6" w:rsidRDefault="00FF05B6" w:rsidP="00E61C98"/>
          <w:p w14:paraId="5E0AE34B" w14:textId="77777777" w:rsidR="00FF05B6" w:rsidRDefault="00FF05B6" w:rsidP="00E61C98"/>
          <w:p w14:paraId="62BEAA55" w14:textId="77777777" w:rsidR="00FF05B6" w:rsidRDefault="00FF05B6" w:rsidP="00E61C98"/>
        </w:tc>
        <w:tc>
          <w:tcPr>
            <w:tcW w:w="3711" w:type="dxa"/>
          </w:tcPr>
          <w:p w14:paraId="479962E8" w14:textId="77777777" w:rsidR="00FF05B6" w:rsidRDefault="00FF05B6" w:rsidP="00E61C98"/>
          <w:p w14:paraId="62744AED" w14:textId="77777777" w:rsidR="00FF05B6" w:rsidRDefault="00FF05B6" w:rsidP="00E61C98"/>
          <w:p w14:paraId="226B4E7A" w14:textId="77777777" w:rsidR="00FF05B6" w:rsidRDefault="00FF05B6" w:rsidP="00E61C98"/>
          <w:p w14:paraId="09AE52C6" w14:textId="77777777" w:rsidR="00FF05B6" w:rsidRDefault="00FF05B6" w:rsidP="00E61C98"/>
          <w:p w14:paraId="7FAA2F19" w14:textId="77777777" w:rsidR="00FF05B6" w:rsidRDefault="00FF05B6" w:rsidP="00E61C98"/>
          <w:p w14:paraId="3EDDC2A0" w14:textId="77777777" w:rsidR="00FF05B6" w:rsidRDefault="00FF05B6" w:rsidP="00E61C98"/>
          <w:p w14:paraId="5C80475E" w14:textId="77777777" w:rsidR="00FF05B6" w:rsidRDefault="00FF05B6" w:rsidP="00E61C98"/>
          <w:p w14:paraId="403ED9C9" w14:textId="77777777" w:rsidR="00FF05B6" w:rsidRDefault="00FF05B6" w:rsidP="00E61C98"/>
          <w:p w14:paraId="35A182FC" w14:textId="77777777" w:rsidR="00FF05B6" w:rsidRDefault="00FF05B6" w:rsidP="00E61C98"/>
          <w:p w14:paraId="102AC375" w14:textId="77777777" w:rsidR="00FF05B6" w:rsidRDefault="00FF05B6" w:rsidP="00E61C98"/>
          <w:p w14:paraId="53992509" w14:textId="77777777" w:rsidR="00FF05B6" w:rsidRDefault="00FF05B6" w:rsidP="00E61C98"/>
          <w:p w14:paraId="352EB9B0" w14:textId="77777777" w:rsidR="00FF05B6" w:rsidRDefault="00FF05B6" w:rsidP="00E61C98"/>
          <w:p w14:paraId="5C967299" w14:textId="77777777" w:rsidR="00FF05B6" w:rsidRDefault="00FF05B6" w:rsidP="00E61C98"/>
          <w:p w14:paraId="12B7335F" w14:textId="77777777" w:rsidR="00FF05B6" w:rsidRDefault="00FF05B6" w:rsidP="00E61C98"/>
        </w:tc>
      </w:tr>
    </w:tbl>
    <w:p w14:paraId="75E1D7D3" w14:textId="77777777" w:rsidR="00FF05B6" w:rsidRDefault="00FF05B6" w:rsidP="00FF05B6"/>
    <w:p w14:paraId="7421B7FB" w14:textId="77777777" w:rsidR="00FF05B6" w:rsidRDefault="00FF05B6" w:rsidP="00FF05B6">
      <w:r>
        <w:t>For the following identify the hash methods used:</w:t>
      </w:r>
    </w:p>
    <w:p w14:paraId="4C9BFB9D" w14:textId="77777777" w:rsidR="00FF05B6" w:rsidRDefault="00FF05B6" w:rsidP="00FF05B6"/>
    <w:p w14:paraId="17109160"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5f4dcc3b5aa765d61d8327deb882cf99</w:t>
      </w:r>
    </w:p>
    <w:p w14:paraId="71A5D375"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5e884898da28047151d0e56f8dc6292773603d0d6aabbdd62a11ef721d1542d8</w:t>
      </w:r>
    </w:p>
    <w:p w14:paraId="01AE2991"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apr1$ZDzPE45C$y372GZYCbB1WYtOkbm4/u.</w:t>
      </w:r>
    </w:p>
    <w:p w14:paraId="117D4F1C"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P$HZDzPE45Ch4tvOeT9mhtu3i2G/JybR1</w:t>
      </w:r>
    </w:p>
    <w:p w14:paraId="0F5097D4"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b109f3bbbc244eb82441917ed06d618b9008dd09b3befd1b5e07394c706a8bb980b1d7785e5976ec049b46df5f1326af5a2ea6d103fd07c95385ffab0cacbc86</w:t>
      </w:r>
    </w:p>
    <w:p w14:paraId="21DD6267"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1$ZDzPE45C$EEQHJaCXI6yInV3FnskmF1</w:t>
      </w:r>
    </w:p>
    <w:p w14:paraId="4514E0B6"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2a$12$111111111111111111111uAQxS9vJNRtBb6zeFDV6k7tyB0DZJF0a</w:t>
      </w:r>
    </w:p>
    <w:p w14:paraId="6E547D28" w14:textId="77777777" w:rsidR="00554ED0" w:rsidRDefault="00554ED0" w:rsidP="00554ED0">
      <w:pPr>
        <w:rPr>
          <w:lang w:eastAsia="en-US"/>
        </w:rPr>
      </w:pPr>
    </w:p>
    <w:p w14:paraId="0E6417A1" w14:textId="77777777" w:rsidR="00FD5385" w:rsidRPr="00554ED0" w:rsidRDefault="00FD5385" w:rsidP="00554ED0">
      <w:pPr>
        <w:rPr>
          <w:lang w:eastAsia="en-US"/>
        </w:rPr>
      </w:pPr>
    </w:p>
    <w:p w14:paraId="5AFC83BE" w14:textId="195FD5AB" w:rsidR="00554ED0" w:rsidRDefault="004701FD" w:rsidP="00FF05B6">
      <w:pPr>
        <w:ind w:left="567" w:hanging="567"/>
        <w:rPr>
          <w:lang w:eastAsia="en-US"/>
        </w:rPr>
      </w:pPr>
      <w:r>
        <w:rPr>
          <w:b/>
          <w:lang w:eastAsia="en-US"/>
        </w:rPr>
        <w:t>L</w:t>
      </w:r>
      <w:r w:rsidR="00FF05B6" w:rsidRPr="00FF05B6">
        <w:rPr>
          <w:b/>
          <w:lang w:eastAsia="en-US"/>
        </w:rPr>
        <w:t>.2</w:t>
      </w:r>
      <w:r w:rsidR="00FF05B6">
        <w:rPr>
          <w:lang w:eastAsia="en-US"/>
        </w:rPr>
        <w:tab/>
      </w:r>
      <w:r w:rsidR="00554ED0" w:rsidRPr="00554ED0">
        <w:rPr>
          <w:lang w:eastAsia="en-US"/>
        </w:rPr>
        <w:t>It is known that a user has used a password of “</w:t>
      </w:r>
      <w:proofErr w:type="spellStart"/>
      <w:r w:rsidR="00554ED0" w:rsidRPr="00554ED0">
        <w:rPr>
          <w:lang w:eastAsia="en-US"/>
        </w:rPr>
        <w:t>passXord</w:t>
      </w:r>
      <w:proofErr w:type="spellEnd"/>
      <w:r w:rsidR="00554ED0" w:rsidRPr="00554ED0">
        <w:rPr>
          <w:lang w:eastAsia="en-US"/>
        </w:rPr>
        <w:t>”, where X</w:t>
      </w:r>
      <w:r w:rsidR="00FF05B6">
        <w:rPr>
          <w:lang w:eastAsia="en-US"/>
        </w:rPr>
        <w:t xml:space="preserve"> </w:t>
      </w:r>
      <w:r w:rsidR="00554ED0" w:rsidRPr="00554ED0">
        <w:rPr>
          <w:lang w:eastAsia="en-US"/>
        </w:rPr>
        <w:t>is an unknown character or number. Can crack the following hashes based on a filter:</w:t>
      </w:r>
    </w:p>
    <w:p w14:paraId="63155828" w14:textId="77777777" w:rsidR="00FF05B6" w:rsidRPr="00554ED0" w:rsidRDefault="00FF05B6" w:rsidP="00554ED0">
      <w:pPr>
        <w:rPr>
          <w:lang w:eastAsia="en-US"/>
        </w:rPr>
      </w:pPr>
    </w:p>
    <w:p w14:paraId="2456F421" w14:textId="77777777" w:rsidR="00554ED0" w:rsidRPr="00554ED0" w:rsidRDefault="00554ED0" w:rsidP="00FF05B6">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554ED0">
        <w:rPr>
          <w:rFonts w:ascii="Lucida Console" w:hAnsi="Lucida Console"/>
          <w:sz w:val="20"/>
          <w:szCs w:val="20"/>
          <w:lang w:eastAsia="en-US"/>
        </w:rPr>
        <w:t>5fa8051ada600a097bd0922d7a085b94734684c4e070b24a02cf43d24d6eedbe</w:t>
      </w:r>
    </w:p>
    <w:p w14:paraId="36E0633D" w14:textId="77777777" w:rsidR="00554ED0" w:rsidRPr="00554ED0" w:rsidRDefault="00554ED0" w:rsidP="00FF05B6">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554ED0">
        <w:rPr>
          <w:rFonts w:ascii="Lucida Console" w:hAnsi="Lucida Console"/>
          <w:sz w:val="20"/>
          <w:szCs w:val="20"/>
          <w:lang w:eastAsia="en-US"/>
        </w:rPr>
        <w:t>a6f63a5fb10b3bba180a79f2fc565b1db2101040ce71ea80692d671857fe2117</w:t>
      </w:r>
    </w:p>
    <w:p w14:paraId="1C196F87" w14:textId="77777777" w:rsidR="00FD5385" w:rsidRDefault="00FD5385" w:rsidP="00554ED0">
      <w:pPr>
        <w:rPr>
          <w:lang w:eastAsia="en-US"/>
        </w:rPr>
      </w:pPr>
    </w:p>
    <w:p w14:paraId="594BFF6A" w14:textId="26C81C1D" w:rsid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Passwords used:</w:t>
      </w:r>
    </w:p>
    <w:p w14:paraId="65EB4DBD" w14:textId="77777777" w:rsidR="00FF05B6" w:rsidRPr="00554ED0" w:rsidRDefault="00FF05B6" w:rsidP="00FF05B6">
      <w:pPr>
        <w:pBdr>
          <w:top w:val="single" w:sz="4" w:space="1" w:color="auto"/>
          <w:left w:val="single" w:sz="4" w:space="4" w:color="auto"/>
          <w:bottom w:val="single" w:sz="4" w:space="1" w:color="auto"/>
          <w:right w:val="single" w:sz="4" w:space="4" w:color="auto"/>
        </w:pBdr>
        <w:rPr>
          <w:lang w:eastAsia="en-US"/>
        </w:rPr>
      </w:pPr>
    </w:p>
    <w:p w14:paraId="539260B2" w14:textId="0F123743" w:rsid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 xml:space="preserve">Number of tests: </w:t>
      </w:r>
    </w:p>
    <w:p w14:paraId="48DEB285" w14:textId="77777777" w:rsidR="00FF05B6" w:rsidRPr="00554ED0" w:rsidRDefault="00FF05B6" w:rsidP="00FF05B6">
      <w:pPr>
        <w:pBdr>
          <w:top w:val="single" w:sz="4" w:space="1" w:color="auto"/>
          <w:left w:val="single" w:sz="4" w:space="4" w:color="auto"/>
          <w:bottom w:val="single" w:sz="4" w:space="1" w:color="auto"/>
          <w:right w:val="single" w:sz="4" w:space="4" w:color="auto"/>
        </w:pBdr>
        <w:rPr>
          <w:lang w:eastAsia="en-US"/>
        </w:rPr>
      </w:pPr>
    </w:p>
    <w:p w14:paraId="27A23DDB" w14:textId="77777777" w:rsidR="00FD5385" w:rsidRDefault="00FD5385" w:rsidP="00554ED0">
      <w:pPr>
        <w:rPr>
          <w:lang w:eastAsia="en-US"/>
        </w:rPr>
      </w:pPr>
    </w:p>
    <w:p w14:paraId="38924AB7" w14:textId="24A01045" w:rsidR="00554ED0" w:rsidRPr="00554ED0" w:rsidRDefault="004701FD" w:rsidP="00FF05B6">
      <w:pPr>
        <w:ind w:left="567" w:hanging="567"/>
        <w:rPr>
          <w:lang w:eastAsia="en-US"/>
        </w:rPr>
      </w:pPr>
      <w:r>
        <w:rPr>
          <w:b/>
          <w:lang w:eastAsia="en-US"/>
        </w:rPr>
        <w:t>L.</w:t>
      </w:r>
      <w:r w:rsidR="00FF05B6" w:rsidRPr="00FF05B6">
        <w:rPr>
          <w:b/>
          <w:lang w:eastAsia="en-US"/>
        </w:rPr>
        <w:t>3</w:t>
      </w:r>
      <w:r w:rsidR="00FF05B6">
        <w:rPr>
          <w:lang w:eastAsia="en-US"/>
        </w:rPr>
        <w:tab/>
      </w:r>
      <w:r w:rsidR="00554ED0" w:rsidRPr="00554ED0">
        <w:rPr>
          <w:lang w:eastAsia="en-US"/>
        </w:rPr>
        <w:t xml:space="preserve">Download the </w:t>
      </w:r>
      <w:proofErr w:type="spellStart"/>
      <w:r w:rsidR="00554ED0" w:rsidRPr="00554ED0">
        <w:rPr>
          <w:lang w:eastAsia="en-US"/>
        </w:rPr>
        <w:t>bfield.hash</w:t>
      </w:r>
      <w:proofErr w:type="spellEnd"/>
      <w:r w:rsidR="00FF05B6">
        <w:rPr>
          <w:lang w:eastAsia="en-US"/>
        </w:rPr>
        <w:t xml:space="preserve"> </w:t>
      </w:r>
      <w:r w:rsidR="00554ED0" w:rsidRPr="00554ED0">
        <w:rPr>
          <w:lang w:eastAsia="en-US"/>
        </w:rPr>
        <w:t xml:space="preserve">password hash, and using the rockyou.txt list, determine the </w:t>
      </w:r>
      <w:r w:rsidR="00FF05B6">
        <w:rPr>
          <w:lang w:eastAsia="en-US"/>
        </w:rPr>
        <w:t xml:space="preserve"> </w:t>
      </w:r>
      <w:r w:rsidR="00554ED0" w:rsidRPr="00554ED0">
        <w:rPr>
          <w:lang w:eastAsia="en-US"/>
        </w:rPr>
        <w:t>first 10 passwords in the hashed file. An example command might be:</w:t>
      </w:r>
    </w:p>
    <w:p w14:paraId="16FE772D" w14:textId="77777777" w:rsidR="00FF05B6" w:rsidRDefault="00FF05B6" w:rsidP="00554ED0">
      <w:pPr>
        <w:rPr>
          <w:lang w:eastAsia="en-US"/>
        </w:rPr>
      </w:pPr>
    </w:p>
    <w:p w14:paraId="11A22374" w14:textId="266D4C48" w:rsidR="00554ED0" w:rsidRPr="00554ED0" w:rsidRDefault="00554ED0" w:rsidP="00554ED0">
      <w:pPr>
        <w:rPr>
          <w:rFonts w:ascii="Lucida Console" w:hAnsi="Lucida Console"/>
          <w:sz w:val="20"/>
          <w:szCs w:val="20"/>
          <w:lang w:eastAsia="en-US"/>
        </w:rPr>
      </w:pPr>
      <w:proofErr w:type="spellStart"/>
      <w:r w:rsidRPr="00554ED0">
        <w:rPr>
          <w:rFonts w:ascii="Lucida Console" w:hAnsi="Lucida Console"/>
          <w:sz w:val="20"/>
          <w:szCs w:val="20"/>
          <w:lang w:eastAsia="en-US"/>
        </w:rPr>
        <w:t>hashcat</w:t>
      </w:r>
      <w:proofErr w:type="spellEnd"/>
      <w:r w:rsidRPr="00554ED0">
        <w:rPr>
          <w:rFonts w:ascii="Lucida Console" w:hAnsi="Lucida Console"/>
          <w:sz w:val="20"/>
          <w:szCs w:val="20"/>
          <w:lang w:eastAsia="en-US"/>
        </w:rPr>
        <w:t xml:space="preserve"> -m 0 </w:t>
      </w:r>
      <w:proofErr w:type="spellStart"/>
      <w:r w:rsidRPr="00554ED0">
        <w:rPr>
          <w:rFonts w:ascii="Lucida Console" w:hAnsi="Lucida Console"/>
          <w:sz w:val="20"/>
          <w:szCs w:val="20"/>
          <w:lang w:eastAsia="en-US"/>
        </w:rPr>
        <w:t>bfield.hash</w:t>
      </w:r>
      <w:proofErr w:type="spellEnd"/>
      <w:r w:rsidR="00FF05B6" w:rsidRPr="00FF05B6">
        <w:rPr>
          <w:rFonts w:ascii="Lucida Console" w:hAnsi="Lucida Console"/>
          <w:sz w:val="20"/>
          <w:szCs w:val="20"/>
          <w:lang w:eastAsia="en-US"/>
        </w:rPr>
        <w:t xml:space="preserve"> </w:t>
      </w:r>
      <w:r w:rsidRPr="00554ED0">
        <w:rPr>
          <w:rFonts w:ascii="Lucida Console" w:hAnsi="Lucida Console"/>
          <w:sz w:val="20"/>
          <w:szCs w:val="20"/>
          <w:lang w:eastAsia="en-US"/>
        </w:rPr>
        <w:t>/</w:t>
      </w:r>
      <w:proofErr w:type="spellStart"/>
      <w:r w:rsidRPr="00554ED0">
        <w:rPr>
          <w:rFonts w:ascii="Lucida Console" w:hAnsi="Lucida Console"/>
          <w:sz w:val="20"/>
          <w:szCs w:val="20"/>
          <w:lang w:eastAsia="en-US"/>
        </w:rPr>
        <w:t>usr</w:t>
      </w:r>
      <w:proofErr w:type="spellEnd"/>
      <w:r w:rsidRPr="00554ED0">
        <w:rPr>
          <w:rFonts w:ascii="Lucida Console" w:hAnsi="Lucida Console"/>
          <w:sz w:val="20"/>
          <w:szCs w:val="20"/>
          <w:lang w:eastAsia="en-US"/>
        </w:rPr>
        <w:t>/share/wordlists/rockyou.txt</w:t>
      </w:r>
    </w:p>
    <w:p w14:paraId="05CE0C7A" w14:textId="77777777" w:rsidR="00FF05B6" w:rsidRDefault="00FF05B6" w:rsidP="00554ED0">
      <w:pPr>
        <w:rPr>
          <w:lang w:eastAsia="en-US"/>
        </w:rPr>
      </w:pPr>
    </w:p>
    <w:p w14:paraId="17EC9D33" w14:textId="4CC15612" w:rsidR="00554ED0" w:rsidRP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 xml:space="preserve">First 10 passwords from </w:t>
      </w:r>
      <w:proofErr w:type="spellStart"/>
      <w:r w:rsidRPr="00554ED0">
        <w:rPr>
          <w:lang w:eastAsia="en-US"/>
        </w:rPr>
        <w:t>bfield.hash</w:t>
      </w:r>
      <w:proofErr w:type="spellEnd"/>
      <w:r w:rsidRPr="00554ED0">
        <w:rPr>
          <w:lang w:eastAsia="en-US"/>
        </w:rPr>
        <w:t xml:space="preserve">: </w:t>
      </w:r>
    </w:p>
    <w:p w14:paraId="3524FB01" w14:textId="300FE1C2" w:rsidR="00554ED0" w:rsidRDefault="00554ED0" w:rsidP="00FF05B6">
      <w:pPr>
        <w:pBdr>
          <w:top w:val="single" w:sz="4" w:space="1" w:color="auto"/>
          <w:left w:val="single" w:sz="4" w:space="4" w:color="auto"/>
          <w:bottom w:val="single" w:sz="4" w:space="1" w:color="auto"/>
          <w:right w:val="single" w:sz="4" w:space="4" w:color="auto"/>
        </w:pBdr>
        <w:rPr>
          <w:rStyle w:val="Hyperlink"/>
          <w:lang w:eastAsia="en-US"/>
        </w:rPr>
      </w:pPr>
    </w:p>
    <w:p w14:paraId="6C54948F" w14:textId="44FA3728"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p w14:paraId="4E22CEA6" w14:textId="77777777"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p w14:paraId="7B8CB6D4" w14:textId="77777777"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sectPr w:rsidR="00FF05B6" w:rsidSect="00791B00">
      <w:footerReference w:type="default" r:id="rId17"/>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616844" w14:textId="77777777" w:rsidR="00870E7A" w:rsidRDefault="00870E7A" w:rsidP="00A84C9E">
      <w:r>
        <w:separator/>
      </w:r>
    </w:p>
  </w:endnote>
  <w:endnote w:type="continuationSeparator" w:id="0">
    <w:p w14:paraId="5A3856E0" w14:textId="77777777" w:rsidR="00870E7A" w:rsidRDefault="00870E7A"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Univers">
    <w:panose1 w:val="020B0503020202020204"/>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6246CE33" w:rsidR="00E61C98" w:rsidRDefault="00E61C98">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E61C98" w:rsidRDefault="00E61C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89D757" w14:textId="77777777" w:rsidR="00870E7A" w:rsidRDefault="00870E7A" w:rsidP="00A84C9E">
      <w:r>
        <w:separator/>
      </w:r>
    </w:p>
  </w:footnote>
  <w:footnote w:type="continuationSeparator" w:id="0">
    <w:p w14:paraId="4C885475" w14:textId="77777777" w:rsidR="00870E7A" w:rsidRDefault="00870E7A"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E1A5B"/>
    <w:multiLevelType w:val="hybridMultilevel"/>
    <w:tmpl w:val="6158DEE0"/>
    <w:lvl w:ilvl="0" w:tplc="9D10D810">
      <w:start w:val="1"/>
      <w:numFmt w:val="decimal"/>
      <w:lvlText w:val="%1"/>
      <w:lvlJc w:val="left"/>
      <w:pPr>
        <w:ind w:left="1260" w:hanging="90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 w15:restartNumberingAfterBreak="0">
    <w:nsid w:val="1A376D2C"/>
    <w:multiLevelType w:val="hybridMultilevel"/>
    <w:tmpl w:val="393049C8"/>
    <w:lvl w:ilvl="0" w:tplc="F35C900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C250F"/>
    <w:multiLevelType w:val="hybridMultilevel"/>
    <w:tmpl w:val="C102E4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1586D74"/>
    <w:multiLevelType w:val="hybridMultilevel"/>
    <w:tmpl w:val="75C6C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F9261A"/>
    <w:multiLevelType w:val="hybridMultilevel"/>
    <w:tmpl w:val="DCF64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925FDE"/>
    <w:multiLevelType w:val="hybridMultilevel"/>
    <w:tmpl w:val="1910E6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8342F7D"/>
    <w:multiLevelType w:val="hybridMultilevel"/>
    <w:tmpl w:val="2AB27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CE7103"/>
    <w:multiLevelType w:val="hybridMultilevel"/>
    <w:tmpl w:val="9C480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BA1A7A"/>
    <w:multiLevelType w:val="hybridMultilevel"/>
    <w:tmpl w:val="32A40E9A"/>
    <w:lvl w:ilvl="0" w:tplc="A53441B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A9B0923"/>
    <w:multiLevelType w:val="hybridMultilevel"/>
    <w:tmpl w:val="573AD710"/>
    <w:lvl w:ilvl="0" w:tplc="1CC884A0">
      <w:start w:val="1"/>
      <w:numFmt w:val="decimal"/>
      <w:lvlText w:val="%1"/>
      <w:lvlJc w:val="left"/>
      <w:pPr>
        <w:ind w:left="1260" w:hanging="9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15"/>
  </w:num>
  <w:num w:numId="3">
    <w:abstractNumId w:val="1"/>
  </w:num>
  <w:num w:numId="4">
    <w:abstractNumId w:val="16"/>
  </w:num>
  <w:num w:numId="5">
    <w:abstractNumId w:val="18"/>
  </w:num>
  <w:num w:numId="6">
    <w:abstractNumId w:val="11"/>
  </w:num>
  <w:num w:numId="7">
    <w:abstractNumId w:val="9"/>
  </w:num>
  <w:num w:numId="8">
    <w:abstractNumId w:val="12"/>
  </w:num>
  <w:num w:numId="9">
    <w:abstractNumId w:val="8"/>
  </w:num>
  <w:num w:numId="10">
    <w:abstractNumId w:val="17"/>
  </w:num>
  <w:num w:numId="11">
    <w:abstractNumId w:val="14"/>
  </w:num>
  <w:num w:numId="12">
    <w:abstractNumId w:val="3"/>
  </w:num>
  <w:num w:numId="13">
    <w:abstractNumId w:val="0"/>
  </w:num>
  <w:num w:numId="14">
    <w:abstractNumId w:val="4"/>
  </w:num>
  <w:num w:numId="15">
    <w:abstractNumId w:val="13"/>
  </w:num>
  <w:num w:numId="16">
    <w:abstractNumId w:val="6"/>
  </w:num>
  <w:num w:numId="17">
    <w:abstractNumId w:val="5"/>
  </w:num>
  <w:num w:numId="18">
    <w:abstractNumId w:val="7"/>
  </w:num>
  <w:num w:numId="19">
    <w:abstractNumId w:val="10"/>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0CCA"/>
    <w:rsid w:val="00014E1E"/>
    <w:rsid w:val="00022C51"/>
    <w:rsid w:val="00042DD4"/>
    <w:rsid w:val="000509FF"/>
    <w:rsid w:val="0005708B"/>
    <w:rsid w:val="00060A12"/>
    <w:rsid w:val="0006223A"/>
    <w:rsid w:val="0006351D"/>
    <w:rsid w:val="00075E3D"/>
    <w:rsid w:val="0007649F"/>
    <w:rsid w:val="00090770"/>
    <w:rsid w:val="00093734"/>
    <w:rsid w:val="000A34FD"/>
    <w:rsid w:val="000B13A7"/>
    <w:rsid w:val="000C2E7E"/>
    <w:rsid w:val="000C65AA"/>
    <w:rsid w:val="000D02D6"/>
    <w:rsid w:val="000D484E"/>
    <w:rsid w:val="000D667A"/>
    <w:rsid w:val="000D7AC1"/>
    <w:rsid w:val="000E3B51"/>
    <w:rsid w:val="000F0FBA"/>
    <w:rsid w:val="000F2423"/>
    <w:rsid w:val="00112F47"/>
    <w:rsid w:val="00115FBC"/>
    <w:rsid w:val="00123FAD"/>
    <w:rsid w:val="001301E6"/>
    <w:rsid w:val="00130E97"/>
    <w:rsid w:val="0013552D"/>
    <w:rsid w:val="00135DED"/>
    <w:rsid w:val="001364C5"/>
    <w:rsid w:val="00136959"/>
    <w:rsid w:val="00151BA7"/>
    <w:rsid w:val="00167568"/>
    <w:rsid w:val="0018070D"/>
    <w:rsid w:val="001829BD"/>
    <w:rsid w:val="00184154"/>
    <w:rsid w:val="00186EC6"/>
    <w:rsid w:val="001874EE"/>
    <w:rsid w:val="00192DAE"/>
    <w:rsid w:val="00197B89"/>
    <w:rsid w:val="001A2ED7"/>
    <w:rsid w:val="001A580E"/>
    <w:rsid w:val="001B04EC"/>
    <w:rsid w:val="001B3DC0"/>
    <w:rsid w:val="001B3FCB"/>
    <w:rsid w:val="001C28D2"/>
    <w:rsid w:val="001C462B"/>
    <w:rsid w:val="001D4FBC"/>
    <w:rsid w:val="001E4114"/>
    <w:rsid w:val="001F0FA4"/>
    <w:rsid w:val="001F6916"/>
    <w:rsid w:val="001F788B"/>
    <w:rsid w:val="0020083C"/>
    <w:rsid w:val="00200AC4"/>
    <w:rsid w:val="002013B1"/>
    <w:rsid w:val="00214B28"/>
    <w:rsid w:val="00216DFC"/>
    <w:rsid w:val="00217A80"/>
    <w:rsid w:val="00233F29"/>
    <w:rsid w:val="00234B1B"/>
    <w:rsid w:val="00237530"/>
    <w:rsid w:val="0024220A"/>
    <w:rsid w:val="00243C0B"/>
    <w:rsid w:val="00270711"/>
    <w:rsid w:val="00282AEB"/>
    <w:rsid w:val="00290292"/>
    <w:rsid w:val="00293B22"/>
    <w:rsid w:val="0029690F"/>
    <w:rsid w:val="002A0730"/>
    <w:rsid w:val="002A7277"/>
    <w:rsid w:val="002A7613"/>
    <w:rsid w:val="002A773D"/>
    <w:rsid w:val="002F032C"/>
    <w:rsid w:val="002F0A3A"/>
    <w:rsid w:val="002F7BF8"/>
    <w:rsid w:val="00301988"/>
    <w:rsid w:val="003049CC"/>
    <w:rsid w:val="00304CC0"/>
    <w:rsid w:val="003161AF"/>
    <w:rsid w:val="00316E73"/>
    <w:rsid w:val="00317A54"/>
    <w:rsid w:val="00323CD9"/>
    <w:rsid w:val="00327BFE"/>
    <w:rsid w:val="003306D7"/>
    <w:rsid w:val="00331333"/>
    <w:rsid w:val="00331C16"/>
    <w:rsid w:val="00332040"/>
    <w:rsid w:val="003349F2"/>
    <w:rsid w:val="00341925"/>
    <w:rsid w:val="00341D4D"/>
    <w:rsid w:val="00360CF3"/>
    <w:rsid w:val="003618AC"/>
    <w:rsid w:val="00365579"/>
    <w:rsid w:val="00366BC8"/>
    <w:rsid w:val="00376293"/>
    <w:rsid w:val="00380ADC"/>
    <w:rsid w:val="00394AF2"/>
    <w:rsid w:val="00397689"/>
    <w:rsid w:val="003A341E"/>
    <w:rsid w:val="003A3425"/>
    <w:rsid w:val="003A5E54"/>
    <w:rsid w:val="003B0798"/>
    <w:rsid w:val="003B07AB"/>
    <w:rsid w:val="003B4CAD"/>
    <w:rsid w:val="003E012F"/>
    <w:rsid w:val="003E3474"/>
    <w:rsid w:val="00400D6E"/>
    <w:rsid w:val="0041227F"/>
    <w:rsid w:val="0042054D"/>
    <w:rsid w:val="004266A2"/>
    <w:rsid w:val="00430812"/>
    <w:rsid w:val="00433E88"/>
    <w:rsid w:val="00435E9B"/>
    <w:rsid w:val="00436FF4"/>
    <w:rsid w:val="004427F8"/>
    <w:rsid w:val="00451AB6"/>
    <w:rsid w:val="0046662C"/>
    <w:rsid w:val="00467C1A"/>
    <w:rsid w:val="004701FD"/>
    <w:rsid w:val="00485AE2"/>
    <w:rsid w:val="00490920"/>
    <w:rsid w:val="00493751"/>
    <w:rsid w:val="004A1BE0"/>
    <w:rsid w:val="004A26B2"/>
    <w:rsid w:val="004A5052"/>
    <w:rsid w:val="004B4FD7"/>
    <w:rsid w:val="004C021D"/>
    <w:rsid w:val="004D24A4"/>
    <w:rsid w:val="004D55AB"/>
    <w:rsid w:val="004D67C8"/>
    <w:rsid w:val="004E39BA"/>
    <w:rsid w:val="004F0DC6"/>
    <w:rsid w:val="004F661B"/>
    <w:rsid w:val="005047C3"/>
    <w:rsid w:val="005065CB"/>
    <w:rsid w:val="0050722D"/>
    <w:rsid w:val="005116A4"/>
    <w:rsid w:val="00516147"/>
    <w:rsid w:val="00522FA3"/>
    <w:rsid w:val="0052557B"/>
    <w:rsid w:val="0053048A"/>
    <w:rsid w:val="0053067F"/>
    <w:rsid w:val="0054701F"/>
    <w:rsid w:val="005517D4"/>
    <w:rsid w:val="00554670"/>
    <w:rsid w:val="00554ED0"/>
    <w:rsid w:val="005554E1"/>
    <w:rsid w:val="00555D48"/>
    <w:rsid w:val="00573F55"/>
    <w:rsid w:val="0058631B"/>
    <w:rsid w:val="0059078F"/>
    <w:rsid w:val="005A1218"/>
    <w:rsid w:val="005A4F23"/>
    <w:rsid w:val="005A5928"/>
    <w:rsid w:val="005A6F37"/>
    <w:rsid w:val="005B20F7"/>
    <w:rsid w:val="005B29B9"/>
    <w:rsid w:val="005C54BE"/>
    <w:rsid w:val="005D042F"/>
    <w:rsid w:val="005D1C32"/>
    <w:rsid w:val="005D4369"/>
    <w:rsid w:val="005D5E4A"/>
    <w:rsid w:val="005D6CD7"/>
    <w:rsid w:val="005F4144"/>
    <w:rsid w:val="006055F0"/>
    <w:rsid w:val="006075EC"/>
    <w:rsid w:val="006145DE"/>
    <w:rsid w:val="00615914"/>
    <w:rsid w:val="00616400"/>
    <w:rsid w:val="006215BE"/>
    <w:rsid w:val="006346A9"/>
    <w:rsid w:val="00637A85"/>
    <w:rsid w:val="00643EED"/>
    <w:rsid w:val="0065204D"/>
    <w:rsid w:val="006544BC"/>
    <w:rsid w:val="006555E3"/>
    <w:rsid w:val="0065688B"/>
    <w:rsid w:val="00667B5A"/>
    <w:rsid w:val="0067096C"/>
    <w:rsid w:val="00672B80"/>
    <w:rsid w:val="00683B61"/>
    <w:rsid w:val="00684E55"/>
    <w:rsid w:val="006933C5"/>
    <w:rsid w:val="006A3213"/>
    <w:rsid w:val="006A3341"/>
    <w:rsid w:val="006B1F3D"/>
    <w:rsid w:val="006B34BD"/>
    <w:rsid w:val="006C5D55"/>
    <w:rsid w:val="006C713C"/>
    <w:rsid w:val="006C7BCA"/>
    <w:rsid w:val="006E1F79"/>
    <w:rsid w:val="006E5413"/>
    <w:rsid w:val="006F08D6"/>
    <w:rsid w:val="006F2457"/>
    <w:rsid w:val="006F4132"/>
    <w:rsid w:val="006F433C"/>
    <w:rsid w:val="007005AE"/>
    <w:rsid w:val="00707A74"/>
    <w:rsid w:val="00710289"/>
    <w:rsid w:val="00714E37"/>
    <w:rsid w:val="007318F0"/>
    <w:rsid w:val="007379D8"/>
    <w:rsid w:val="00743E94"/>
    <w:rsid w:val="00753F38"/>
    <w:rsid w:val="00760974"/>
    <w:rsid w:val="00765729"/>
    <w:rsid w:val="00765AFE"/>
    <w:rsid w:val="0076797C"/>
    <w:rsid w:val="00770A40"/>
    <w:rsid w:val="00780282"/>
    <w:rsid w:val="00781D22"/>
    <w:rsid w:val="007859E6"/>
    <w:rsid w:val="00786241"/>
    <w:rsid w:val="00786DB4"/>
    <w:rsid w:val="00791686"/>
    <w:rsid w:val="00791B00"/>
    <w:rsid w:val="00792515"/>
    <w:rsid w:val="007B1B4D"/>
    <w:rsid w:val="007B777C"/>
    <w:rsid w:val="007C1B5B"/>
    <w:rsid w:val="007C4627"/>
    <w:rsid w:val="007C6CBF"/>
    <w:rsid w:val="007C7A99"/>
    <w:rsid w:val="007D177A"/>
    <w:rsid w:val="007D6400"/>
    <w:rsid w:val="007E0DB5"/>
    <w:rsid w:val="007E5446"/>
    <w:rsid w:val="007F0EAD"/>
    <w:rsid w:val="008004DB"/>
    <w:rsid w:val="00800AB7"/>
    <w:rsid w:val="00801DA0"/>
    <w:rsid w:val="00804329"/>
    <w:rsid w:val="00816CC2"/>
    <w:rsid w:val="0082045F"/>
    <w:rsid w:val="008222FE"/>
    <w:rsid w:val="008249D6"/>
    <w:rsid w:val="00831599"/>
    <w:rsid w:val="0083237E"/>
    <w:rsid w:val="0083331B"/>
    <w:rsid w:val="0084280C"/>
    <w:rsid w:val="008438A0"/>
    <w:rsid w:val="00844CDF"/>
    <w:rsid w:val="008508AC"/>
    <w:rsid w:val="008529AB"/>
    <w:rsid w:val="00863FFC"/>
    <w:rsid w:val="00866BE7"/>
    <w:rsid w:val="00870E7A"/>
    <w:rsid w:val="00871B71"/>
    <w:rsid w:val="00876EC5"/>
    <w:rsid w:val="008802B4"/>
    <w:rsid w:val="00887BED"/>
    <w:rsid w:val="00890926"/>
    <w:rsid w:val="00894DB0"/>
    <w:rsid w:val="008A5EAC"/>
    <w:rsid w:val="008B1F5F"/>
    <w:rsid w:val="008B2097"/>
    <w:rsid w:val="008B3259"/>
    <w:rsid w:val="008D6CFE"/>
    <w:rsid w:val="008D7A0F"/>
    <w:rsid w:val="008E0AAA"/>
    <w:rsid w:val="008F11AE"/>
    <w:rsid w:val="00902661"/>
    <w:rsid w:val="00903654"/>
    <w:rsid w:val="0090760B"/>
    <w:rsid w:val="00907909"/>
    <w:rsid w:val="00911859"/>
    <w:rsid w:val="00920DC4"/>
    <w:rsid w:val="00924B72"/>
    <w:rsid w:val="00934E53"/>
    <w:rsid w:val="00942B3A"/>
    <w:rsid w:val="00945268"/>
    <w:rsid w:val="00953620"/>
    <w:rsid w:val="0095536D"/>
    <w:rsid w:val="00963D84"/>
    <w:rsid w:val="0096720E"/>
    <w:rsid w:val="009673F0"/>
    <w:rsid w:val="00983630"/>
    <w:rsid w:val="00986623"/>
    <w:rsid w:val="00990A9F"/>
    <w:rsid w:val="009A35EE"/>
    <w:rsid w:val="009A36B1"/>
    <w:rsid w:val="009B64E4"/>
    <w:rsid w:val="009C3392"/>
    <w:rsid w:val="009D7D8F"/>
    <w:rsid w:val="009E1F9C"/>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5A6E"/>
    <w:rsid w:val="00A711C6"/>
    <w:rsid w:val="00A76FAD"/>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F30CA"/>
    <w:rsid w:val="00B05F05"/>
    <w:rsid w:val="00B16815"/>
    <w:rsid w:val="00B273CD"/>
    <w:rsid w:val="00B31F2F"/>
    <w:rsid w:val="00B32434"/>
    <w:rsid w:val="00B421BC"/>
    <w:rsid w:val="00B47A1E"/>
    <w:rsid w:val="00B51EB9"/>
    <w:rsid w:val="00B652ED"/>
    <w:rsid w:val="00B7106A"/>
    <w:rsid w:val="00B72803"/>
    <w:rsid w:val="00B7675C"/>
    <w:rsid w:val="00B90B6F"/>
    <w:rsid w:val="00B93A1A"/>
    <w:rsid w:val="00BB0BEC"/>
    <w:rsid w:val="00BD38F8"/>
    <w:rsid w:val="00BE02A8"/>
    <w:rsid w:val="00BE24E3"/>
    <w:rsid w:val="00C100AF"/>
    <w:rsid w:val="00C13FA4"/>
    <w:rsid w:val="00C15DDA"/>
    <w:rsid w:val="00C521AF"/>
    <w:rsid w:val="00C87927"/>
    <w:rsid w:val="00C922D4"/>
    <w:rsid w:val="00CA5FD8"/>
    <w:rsid w:val="00CB24F2"/>
    <w:rsid w:val="00CB5AAC"/>
    <w:rsid w:val="00CC093B"/>
    <w:rsid w:val="00CC2E80"/>
    <w:rsid w:val="00CC4920"/>
    <w:rsid w:val="00CD1711"/>
    <w:rsid w:val="00CD38CE"/>
    <w:rsid w:val="00CD5029"/>
    <w:rsid w:val="00CE0B08"/>
    <w:rsid w:val="00CF25FA"/>
    <w:rsid w:val="00CF6CA7"/>
    <w:rsid w:val="00D03873"/>
    <w:rsid w:val="00D05EC9"/>
    <w:rsid w:val="00D072C9"/>
    <w:rsid w:val="00D20639"/>
    <w:rsid w:val="00D20C9B"/>
    <w:rsid w:val="00D323D9"/>
    <w:rsid w:val="00D353DD"/>
    <w:rsid w:val="00D65A94"/>
    <w:rsid w:val="00D773F8"/>
    <w:rsid w:val="00D80BE5"/>
    <w:rsid w:val="00D9066E"/>
    <w:rsid w:val="00D92E1A"/>
    <w:rsid w:val="00DB5671"/>
    <w:rsid w:val="00DD0E75"/>
    <w:rsid w:val="00DD1298"/>
    <w:rsid w:val="00DD1B9E"/>
    <w:rsid w:val="00DD1BE6"/>
    <w:rsid w:val="00DD6DD9"/>
    <w:rsid w:val="00DD7202"/>
    <w:rsid w:val="00DE0126"/>
    <w:rsid w:val="00DE372A"/>
    <w:rsid w:val="00DE5C55"/>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60F6F"/>
    <w:rsid w:val="00E61C98"/>
    <w:rsid w:val="00E71ADF"/>
    <w:rsid w:val="00E81552"/>
    <w:rsid w:val="00E83560"/>
    <w:rsid w:val="00EA4705"/>
    <w:rsid w:val="00EA65D3"/>
    <w:rsid w:val="00EA710F"/>
    <w:rsid w:val="00EA7440"/>
    <w:rsid w:val="00EB1360"/>
    <w:rsid w:val="00EB76BC"/>
    <w:rsid w:val="00EC4178"/>
    <w:rsid w:val="00EC627A"/>
    <w:rsid w:val="00EF1CAE"/>
    <w:rsid w:val="00EF2593"/>
    <w:rsid w:val="00F15691"/>
    <w:rsid w:val="00F22611"/>
    <w:rsid w:val="00F25B9F"/>
    <w:rsid w:val="00F27105"/>
    <w:rsid w:val="00F3658E"/>
    <w:rsid w:val="00F4669B"/>
    <w:rsid w:val="00F47A8A"/>
    <w:rsid w:val="00F673ED"/>
    <w:rsid w:val="00F71990"/>
    <w:rsid w:val="00F76C6B"/>
    <w:rsid w:val="00F80329"/>
    <w:rsid w:val="00F80497"/>
    <w:rsid w:val="00F84EDE"/>
    <w:rsid w:val="00F945E7"/>
    <w:rsid w:val="00F97C1B"/>
    <w:rsid w:val="00FA4FBE"/>
    <w:rsid w:val="00FA51F9"/>
    <w:rsid w:val="00FA6CBE"/>
    <w:rsid w:val="00FB07AF"/>
    <w:rsid w:val="00FB2773"/>
    <w:rsid w:val="00FB6902"/>
    <w:rsid w:val="00FC1D73"/>
    <w:rsid w:val="00FD363A"/>
    <w:rsid w:val="00FD482E"/>
    <w:rsid w:val="00FD4846"/>
    <w:rsid w:val="00FD5385"/>
    <w:rsid w:val="00FF05B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semiHidden/>
    <w:unhideWhenUsed/>
    <w:qFormat/>
    <w:rsid w:val="008508AC"/>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unhideWhenUsed/>
    <w:rsid w:val="004F0DC6"/>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8508AC"/>
    <w:rPr>
      <w:rFonts w:asciiTheme="majorHAnsi" w:eastAsiaTheme="majorEastAsia" w:hAnsiTheme="majorHAnsi" w:cstheme="majorBidi"/>
      <w:color w:val="243F60" w:themeColor="accent1" w:themeShade="7F"/>
      <w:sz w:val="24"/>
      <w:szCs w:val="24"/>
      <w:lang w:eastAsia="en-GB"/>
    </w:rPr>
  </w:style>
  <w:style w:type="paragraph" w:customStyle="1" w:styleId="Figure">
    <w:name w:val="Figure"/>
    <w:link w:val="FigureChar"/>
    <w:rsid w:val="008508AC"/>
    <w:pPr>
      <w:spacing w:before="240" w:after="240" w:line="240" w:lineRule="auto"/>
      <w:jc w:val="center"/>
    </w:pPr>
    <w:rPr>
      <w:rFonts w:ascii="Univers" w:eastAsia="Times New Roman" w:hAnsi="Univers" w:cs="Times New Roman"/>
      <w:sz w:val="16"/>
      <w:szCs w:val="20"/>
      <w:lang w:eastAsia="en-US"/>
    </w:rPr>
  </w:style>
  <w:style w:type="character" w:customStyle="1" w:styleId="FigureChar">
    <w:name w:val="Figure Char"/>
    <w:link w:val="Figure"/>
    <w:rsid w:val="008508AC"/>
    <w:rPr>
      <w:rFonts w:ascii="Univers" w:eastAsia="Times New Roman" w:hAnsi="Univers" w:cs="Times New Roman"/>
      <w:sz w:val="16"/>
      <w:szCs w:val="20"/>
      <w:lang w:eastAsia="en-US"/>
    </w:rPr>
  </w:style>
  <w:style w:type="character" w:styleId="UnresolvedMention">
    <w:name w:val="Unresolved Mention"/>
    <w:basedOn w:val="DefaultParagraphFont"/>
    <w:uiPriority w:val="99"/>
    <w:semiHidden/>
    <w:unhideWhenUsed/>
    <w:rsid w:val="004701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78119366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08428102">
      <w:bodyDiv w:val="1"/>
      <w:marLeft w:val="0"/>
      <w:marRight w:val="0"/>
      <w:marTop w:val="0"/>
      <w:marBottom w:val="0"/>
      <w:divBdr>
        <w:top w:val="none" w:sz="0" w:space="0" w:color="auto"/>
        <w:left w:val="none" w:sz="0" w:space="0" w:color="auto"/>
        <w:bottom w:val="none" w:sz="0" w:space="0" w:color="auto"/>
        <w:right w:val="none" w:sz="0" w:space="0" w:color="auto"/>
      </w:divBdr>
      <w:divsChild>
        <w:div w:id="2118912644">
          <w:marLeft w:val="0"/>
          <w:marRight w:val="0"/>
          <w:marTop w:val="0"/>
          <w:marBottom w:val="0"/>
          <w:divBdr>
            <w:top w:val="none" w:sz="0" w:space="0" w:color="auto"/>
            <w:left w:val="none" w:sz="0" w:space="0" w:color="auto"/>
            <w:bottom w:val="none" w:sz="0" w:space="0" w:color="auto"/>
            <w:right w:val="none" w:sz="0" w:space="0" w:color="auto"/>
          </w:divBdr>
        </w:div>
        <w:div w:id="1959290727">
          <w:marLeft w:val="0"/>
          <w:marRight w:val="0"/>
          <w:marTop w:val="0"/>
          <w:marBottom w:val="0"/>
          <w:divBdr>
            <w:top w:val="none" w:sz="0" w:space="0" w:color="auto"/>
            <w:left w:val="none" w:sz="0" w:space="0" w:color="auto"/>
            <w:bottom w:val="none" w:sz="0" w:space="0" w:color="auto"/>
            <w:right w:val="none" w:sz="0" w:space="0" w:color="auto"/>
          </w:divBdr>
        </w:div>
        <w:div w:id="161512909">
          <w:marLeft w:val="0"/>
          <w:marRight w:val="0"/>
          <w:marTop w:val="0"/>
          <w:marBottom w:val="0"/>
          <w:divBdr>
            <w:top w:val="none" w:sz="0" w:space="0" w:color="auto"/>
            <w:left w:val="none" w:sz="0" w:space="0" w:color="auto"/>
            <w:bottom w:val="none" w:sz="0" w:space="0" w:color="auto"/>
            <w:right w:val="none" w:sz="0" w:space="0" w:color="auto"/>
          </w:divBdr>
        </w:div>
        <w:div w:id="1256207707">
          <w:marLeft w:val="0"/>
          <w:marRight w:val="0"/>
          <w:marTop w:val="0"/>
          <w:marBottom w:val="0"/>
          <w:divBdr>
            <w:top w:val="none" w:sz="0" w:space="0" w:color="auto"/>
            <w:left w:val="none" w:sz="0" w:space="0" w:color="auto"/>
            <w:bottom w:val="none" w:sz="0" w:space="0" w:color="auto"/>
            <w:right w:val="none" w:sz="0" w:space="0" w:color="auto"/>
          </w:divBdr>
        </w:div>
        <w:div w:id="2006933678">
          <w:marLeft w:val="0"/>
          <w:marRight w:val="0"/>
          <w:marTop w:val="0"/>
          <w:marBottom w:val="0"/>
          <w:divBdr>
            <w:top w:val="none" w:sz="0" w:space="0" w:color="auto"/>
            <w:left w:val="none" w:sz="0" w:space="0" w:color="auto"/>
            <w:bottom w:val="none" w:sz="0" w:space="0" w:color="auto"/>
            <w:right w:val="none" w:sz="0" w:space="0" w:color="auto"/>
          </w:divBdr>
        </w:div>
        <w:div w:id="401678574">
          <w:marLeft w:val="0"/>
          <w:marRight w:val="0"/>
          <w:marTop w:val="0"/>
          <w:marBottom w:val="0"/>
          <w:divBdr>
            <w:top w:val="none" w:sz="0" w:space="0" w:color="auto"/>
            <w:left w:val="none" w:sz="0" w:space="0" w:color="auto"/>
            <w:bottom w:val="none" w:sz="0" w:space="0" w:color="auto"/>
            <w:right w:val="none" w:sz="0" w:space="0" w:color="auto"/>
          </w:divBdr>
        </w:div>
        <w:div w:id="1701006856">
          <w:marLeft w:val="0"/>
          <w:marRight w:val="0"/>
          <w:marTop w:val="0"/>
          <w:marBottom w:val="0"/>
          <w:divBdr>
            <w:top w:val="none" w:sz="0" w:space="0" w:color="auto"/>
            <w:left w:val="none" w:sz="0" w:space="0" w:color="auto"/>
            <w:bottom w:val="none" w:sz="0" w:space="0" w:color="auto"/>
            <w:right w:val="none" w:sz="0" w:space="0" w:color="auto"/>
          </w:divBdr>
        </w:div>
        <w:div w:id="355087096">
          <w:marLeft w:val="0"/>
          <w:marRight w:val="0"/>
          <w:marTop w:val="0"/>
          <w:marBottom w:val="0"/>
          <w:divBdr>
            <w:top w:val="none" w:sz="0" w:space="0" w:color="auto"/>
            <w:left w:val="none" w:sz="0" w:space="0" w:color="auto"/>
            <w:bottom w:val="none" w:sz="0" w:space="0" w:color="auto"/>
            <w:right w:val="none" w:sz="0" w:space="0" w:color="auto"/>
          </w:divBdr>
        </w:div>
        <w:div w:id="1538274975">
          <w:marLeft w:val="0"/>
          <w:marRight w:val="0"/>
          <w:marTop w:val="0"/>
          <w:marBottom w:val="0"/>
          <w:divBdr>
            <w:top w:val="none" w:sz="0" w:space="0" w:color="auto"/>
            <w:left w:val="none" w:sz="0" w:space="0" w:color="auto"/>
            <w:bottom w:val="none" w:sz="0" w:space="0" w:color="auto"/>
            <w:right w:val="none" w:sz="0" w:space="0" w:color="auto"/>
          </w:divBdr>
        </w:div>
        <w:div w:id="239095808">
          <w:marLeft w:val="0"/>
          <w:marRight w:val="0"/>
          <w:marTop w:val="0"/>
          <w:marBottom w:val="0"/>
          <w:divBdr>
            <w:top w:val="none" w:sz="0" w:space="0" w:color="auto"/>
            <w:left w:val="none" w:sz="0" w:space="0" w:color="auto"/>
            <w:bottom w:val="none" w:sz="0" w:space="0" w:color="auto"/>
            <w:right w:val="none" w:sz="0" w:space="0" w:color="auto"/>
          </w:divBdr>
        </w:div>
        <w:div w:id="786704169">
          <w:marLeft w:val="0"/>
          <w:marRight w:val="0"/>
          <w:marTop w:val="0"/>
          <w:marBottom w:val="0"/>
          <w:divBdr>
            <w:top w:val="none" w:sz="0" w:space="0" w:color="auto"/>
            <w:left w:val="none" w:sz="0" w:space="0" w:color="auto"/>
            <w:bottom w:val="none" w:sz="0" w:space="0" w:color="auto"/>
            <w:right w:val="none" w:sz="0" w:space="0" w:color="auto"/>
          </w:divBdr>
        </w:div>
        <w:div w:id="1641153767">
          <w:marLeft w:val="0"/>
          <w:marRight w:val="0"/>
          <w:marTop w:val="0"/>
          <w:marBottom w:val="0"/>
          <w:divBdr>
            <w:top w:val="none" w:sz="0" w:space="0" w:color="auto"/>
            <w:left w:val="none" w:sz="0" w:space="0" w:color="auto"/>
            <w:bottom w:val="none" w:sz="0" w:space="0" w:color="auto"/>
            <w:right w:val="none" w:sz="0" w:space="0" w:color="auto"/>
          </w:divBdr>
        </w:div>
        <w:div w:id="544096990">
          <w:marLeft w:val="0"/>
          <w:marRight w:val="0"/>
          <w:marTop w:val="0"/>
          <w:marBottom w:val="0"/>
          <w:divBdr>
            <w:top w:val="none" w:sz="0" w:space="0" w:color="auto"/>
            <w:left w:val="none" w:sz="0" w:space="0" w:color="auto"/>
            <w:bottom w:val="none" w:sz="0" w:space="0" w:color="auto"/>
            <w:right w:val="none" w:sz="0" w:space="0" w:color="auto"/>
          </w:divBdr>
        </w:div>
        <w:div w:id="1359701728">
          <w:marLeft w:val="0"/>
          <w:marRight w:val="0"/>
          <w:marTop w:val="0"/>
          <w:marBottom w:val="0"/>
          <w:divBdr>
            <w:top w:val="none" w:sz="0" w:space="0" w:color="auto"/>
            <w:left w:val="none" w:sz="0" w:space="0" w:color="auto"/>
            <w:bottom w:val="none" w:sz="0" w:space="0" w:color="auto"/>
            <w:right w:val="none" w:sz="0" w:space="0" w:color="auto"/>
          </w:divBdr>
        </w:div>
        <w:div w:id="891231241">
          <w:marLeft w:val="0"/>
          <w:marRight w:val="0"/>
          <w:marTop w:val="0"/>
          <w:marBottom w:val="0"/>
          <w:divBdr>
            <w:top w:val="none" w:sz="0" w:space="0" w:color="auto"/>
            <w:left w:val="none" w:sz="0" w:space="0" w:color="auto"/>
            <w:bottom w:val="none" w:sz="0" w:space="0" w:color="auto"/>
            <w:right w:val="none" w:sz="0" w:space="0" w:color="auto"/>
          </w:divBdr>
        </w:div>
        <w:div w:id="582296089">
          <w:marLeft w:val="0"/>
          <w:marRight w:val="0"/>
          <w:marTop w:val="0"/>
          <w:marBottom w:val="0"/>
          <w:divBdr>
            <w:top w:val="none" w:sz="0" w:space="0" w:color="auto"/>
            <w:left w:val="none" w:sz="0" w:space="0" w:color="auto"/>
            <w:bottom w:val="none" w:sz="0" w:space="0" w:color="auto"/>
            <w:right w:val="none" w:sz="0" w:space="0" w:color="auto"/>
          </w:divBdr>
        </w:div>
        <w:div w:id="830608617">
          <w:marLeft w:val="0"/>
          <w:marRight w:val="0"/>
          <w:marTop w:val="0"/>
          <w:marBottom w:val="0"/>
          <w:divBdr>
            <w:top w:val="none" w:sz="0" w:space="0" w:color="auto"/>
            <w:left w:val="none" w:sz="0" w:space="0" w:color="auto"/>
            <w:bottom w:val="none" w:sz="0" w:space="0" w:color="auto"/>
            <w:right w:val="none" w:sz="0" w:space="0" w:color="auto"/>
          </w:divBdr>
        </w:div>
        <w:div w:id="913780515">
          <w:marLeft w:val="0"/>
          <w:marRight w:val="0"/>
          <w:marTop w:val="0"/>
          <w:marBottom w:val="0"/>
          <w:divBdr>
            <w:top w:val="none" w:sz="0" w:space="0" w:color="auto"/>
            <w:left w:val="none" w:sz="0" w:space="0" w:color="auto"/>
            <w:bottom w:val="none" w:sz="0" w:space="0" w:color="auto"/>
            <w:right w:val="none" w:sz="0" w:space="0" w:color="auto"/>
          </w:divBdr>
        </w:div>
        <w:div w:id="1959604787">
          <w:marLeft w:val="0"/>
          <w:marRight w:val="0"/>
          <w:marTop w:val="0"/>
          <w:marBottom w:val="0"/>
          <w:divBdr>
            <w:top w:val="none" w:sz="0" w:space="0" w:color="auto"/>
            <w:left w:val="none" w:sz="0" w:space="0" w:color="auto"/>
            <w:bottom w:val="none" w:sz="0" w:space="0" w:color="auto"/>
            <w:right w:val="none" w:sz="0" w:space="0" w:color="auto"/>
          </w:divBdr>
        </w:div>
        <w:div w:id="1996909194">
          <w:marLeft w:val="0"/>
          <w:marRight w:val="0"/>
          <w:marTop w:val="0"/>
          <w:marBottom w:val="0"/>
          <w:divBdr>
            <w:top w:val="none" w:sz="0" w:space="0" w:color="auto"/>
            <w:left w:val="none" w:sz="0" w:space="0" w:color="auto"/>
            <w:bottom w:val="none" w:sz="0" w:space="0" w:color="auto"/>
            <w:right w:val="none" w:sz="0" w:space="0" w:color="auto"/>
          </w:divBdr>
        </w:div>
        <w:div w:id="1360156990">
          <w:marLeft w:val="0"/>
          <w:marRight w:val="0"/>
          <w:marTop w:val="0"/>
          <w:marBottom w:val="0"/>
          <w:divBdr>
            <w:top w:val="none" w:sz="0" w:space="0" w:color="auto"/>
            <w:left w:val="none" w:sz="0" w:space="0" w:color="auto"/>
            <w:bottom w:val="none" w:sz="0" w:space="0" w:color="auto"/>
            <w:right w:val="none" w:sz="0" w:space="0" w:color="auto"/>
          </w:divBdr>
        </w:div>
        <w:div w:id="1084915246">
          <w:marLeft w:val="0"/>
          <w:marRight w:val="0"/>
          <w:marTop w:val="0"/>
          <w:marBottom w:val="0"/>
          <w:divBdr>
            <w:top w:val="none" w:sz="0" w:space="0" w:color="auto"/>
            <w:left w:val="none" w:sz="0" w:space="0" w:color="auto"/>
            <w:bottom w:val="none" w:sz="0" w:space="0" w:color="auto"/>
            <w:right w:val="none" w:sz="0" w:space="0" w:color="auto"/>
          </w:divBdr>
        </w:div>
        <w:div w:id="1604679410">
          <w:marLeft w:val="0"/>
          <w:marRight w:val="0"/>
          <w:marTop w:val="0"/>
          <w:marBottom w:val="0"/>
          <w:divBdr>
            <w:top w:val="none" w:sz="0" w:space="0" w:color="auto"/>
            <w:left w:val="none" w:sz="0" w:space="0" w:color="auto"/>
            <w:bottom w:val="none" w:sz="0" w:space="0" w:color="auto"/>
            <w:right w:val="none" w:sz="0" w:space="0" w:color="auto"/>
          </w:divBdr>
        </w:div>
        <w:div w:id="1200126787">
          <w:marLeft w:val="0"/>
          <w:marRight w:val="0"/>
          <w:marTop w:val="0"/>
          <w:marBottom w:val="0"/>
          <w:divBdr>
            <w:top w:val="none" w:sz="0" w:space="0" w:color="auto"/>
            <w:left w:val="none" w:sz="0" w:space="0" w:color="auto"/>
            <w:bottom w:val="none" w:sz="0" w:space="0" w:color="auto"/>
            <w:right w:val="none" w:sz="0" w:space="0" w:color="auto"/>
          </w:divBdr>
        </w:div>
        <w:div w:id="1473980050">
          <w:marLeft w:val="0"/>
          <w:marRight w:val="0"/>
          <w:marTop w:val="0"/>
          <w:marBottom w:val="0"/>
          <w:divBdr>
            <w:top w:val="none" w:sz="0" w:space="0" w:color="auto"/>
            <w:left w:val="none" w:sz="0" w:space="0" w:color="auto"/>
            <w:bottom w:val="none" w:sz="0" w:space="0" w:color="auto"/>
            <w:right w:val="none" w:sz="0" w:space="0" w:color="auto"/>
          </w:divBdr>
        </w:div>
        <w:div w:id="848980357">
          <w:marLeft w:val="0"/>
          <w:marRight w:val="0"/>
          <w:marTop w:val="0"/>
          <w:marBottom w:val="0"/>
          <w:divBdr>
            <w:top w:val="none" w:sz="0" w:space="0" w:color="auto"/>
            <w:left w:val="none" w:sz="0" w:space="0" w:color="auto"/>
            <w:bottom w:val="none" w:sz="0" w:space="0" w:color="auto"/>
            <w:right w:val="none" w:sz="0" w:space="0" w:color="auto"/>
          </w:divBdr>
        </w:div>
        <w:div w:id="716316544">
          <w:marLeft w:val="0"/>
          <w:marRight w:val="0"/>
          <w:marTop w:val="0"/>
          <w:marBottom w:val="0"/>
          <w:divBdr>
            <w:top w:val="none" w:sz="0" w:space="0" w:color="auto"/>
            <w:left w:val="none" w:sz="0" w:space="0" w:color="auto"/>
            <w:bottom w:val="none" w:sz="0" w:space="0" w:color="auto"/>
            <w:right w:val="none" w:sz="0" w:space="0" w:color="auto"/>
          </w:divBdr>
        </w:div>
        <w:div w:id="1999766057">
          <w:marLeft w:val="0"/>
          <w:marRight w:val="0"/>
          <w:marTop w:val="0"/>
          <w:marBottom w:val="0"/>
          <w:divBdr>
            <w:top w:val="none" w:sz="0" w:space="0" w:color="auto"/>
            <w:left w:val="none" w:sz="0" w:space="0" w:color="auto"/>
            <w:bottom w:val="none" w:sz="0" w:space="0" w:color="auto"/>
            <w:right w:val="none" w:sz="0" w:space="0" w:color="auto"/>
          </w:divBdr>
        </w:div>
        <w:div w:id="1844511081">
          <w:marLeft w:val="0"/>
          <w:marRight w:val="0"/>
          <w:marTop w:val="0"/>
          <w:marBottom w:val="0"/>
          <w:divBdr>
            <w:top w:val="none" w:sz="0" w:space="0" w:color="auto"/>
            <w:left w:val="none" w:sz="0" w:space="0" w:color="auto"/>
            <w:bottom w:val="none" w:sz="0" w:space="0" w:color="auto"/>
            <w:right w:val="none" w:sz="0" w:space="0" w:color="auto"/>
          </w:divBdr>
        </w:div>
        <w:div w:id="357975558">
          <w:marLeft w:val="0"/>
          <w:marRight w:val="0"/>
          <w:marTop w:val="0"/>
          <w:marBottom w:val="0"/>
          <w:divBdr>
            <w:top w:val="none" w:sz="0" w:space="0" w:color="auto"/>
            <w:left w:val="none" w:sz="0" w:space="0" w:color="auto"/>
            <w:bottom w:val="none" w:sz="0" w:space="0" w:color="auto"/>
            <w:right w:val="none" w:sz="0" w:space="0" w:color="auto"/>
          </w:divBdr>
        </w:div>
        <w:div w:id="2016227374">
          <w:marLeft w:val="0"/>
          <w:marRight w:val="0"/>
          <w:marTop w:val="0"/>
          <w:marBottom w:val="0"/>
          <w:divBdr>
            <w:top w:val="none" w:sz="0" w:space="0" w:color="auto"/>
            <w:left w:val="none" w:sz="0" w:space="0" w:color="auto"/>
            <w:bottom w:val="none" w:sz="0" w:space="0" w:color="auto"/>
            <w:right w:val="none" w:sz="0" w:space="0" w:color="auto"/>
          </w:divBdr>
        </w:div>
        <w:div w:id="2081948255">
          <w:marLeft w:val="0"/>
          <w:marRight w:val="0"/>
          <w:marTop w:val="0"/>
          <w:marBottom w:val="0"/>
          <w:divBdr>
            <w:top w:val="none" w:sz="0" w:space="0" w:color="auto"/>
            <w:left w:val="none" w:sz="0" w:space="0" w:color="auto"/>
            <w:bottom w:val="none" w:sz="0" w:space="0" w:color="auto"/>
            <w:right w:val="none" w:sz="0" w:space="0" w:color="auto"/>
          </w:divBdr>
        </w:div>
        <w:div w:id="68891337">
          <w:marLeft w:val="0"/>
          <w:marRight w:val="0"/>
          <w:marTop w:val="0"/>
          <w:marBottom w:val="0"/>
          <w:divBdr>
            <w:top w:val="none" w:sz="0" w:space="0" w:color="auto"/>
            <w:left w:val="none" w:sz="0" w:space="0" w:color="auto"/>
            <w:bottom w:val="none" w:sz="0" w:space="0" w:color="auto"/>
            <w:right w:val="none" w:sz="0" w:space="0" w:color="auto"/>
          </w:divBdr>
        </w:div>
        <w:div w:id="1736969197">
          <w:marLeft w:val="0"/>
          <w:marRight w:val="0"/>
          <w:marTop w:val="0"/>
          <w:marBottom w:val="0"/>
          <w:divBdr>
            <w:top w:val="none" w:sz="0" w:space="0" w:color="auto"/>
            <w:left w:val="none" w:sz="0" w:space="0" w:color="auto"/>
            <w:bottom w:val="none" w:sz="0" w:space="0" w:color="auto"/>
            <w:right w:val="none" w:sz="0" w:space="0" w:color="auto"/>
          </w:divBdr>
        </w:div>
        <w:div w:id="26957439">
          <w:marLeft w:val="0"/>
          <w:marRight w:val="0"/>
          <w:marTop w:val="0"/>
          <w:marBottom w:val="0"/>
          <w:divBdr>
            <w:top w:val="none" w:sz="0" w:space="0" w:color="auto"/>
            <w:left w:val="none" w:sz="0" w:space="0" w:color="auto"/>
            <w:bottom w:val="none" w:sz="0" w:space="0" w:color="auto"/>
            <w:right w:val="none" w:sz="0" w:space="0" w:color="auto"/>
          </w:divBdr>
        </w:div>
        <w:div w:id="1765495716">
          <w:marLeft w:val="0"/>
          <w:marRight w:val="0"/>
          <w:marTop w:val="0"/>
          <w:marBottom w:val="0"/>
          <w:divBdr>
            <w:top w:val="none" w:sz="0" w:space="0" w:color="auto"/>
            <w:left w:val="none" w:sz="0" w:space="0" w:color="auto"/>
            <w:bottom w:val="none" w:sz="0" w:space="0" w:color="auto"/>
            <w:right w:val="none" w:sz="0" w:space="0" w:color="auto"/>
          </w:divBdr>
        </w:div>
        <w:div w:id="1598632958">
          <w:marLeft w:val="0"/>
          <w:marRight w:val="0"/>
          <w:marTop w:val="0"/>
          <w:marBottom w:val="0"/>
          <w:divBdr>
            <w:top w:val="none" w:sz="0" w:space="0" w:color="auto"/>
            <w:left w:val="none" w:sz="0" w:space="0" w:color="auto"/>
            <w:bottom w:val="none" w:sz="0" w:space="0" w:color="auto"/>
            <w:right w:val="none" w:sz="0" w:space="0" w:color="auto"/>
          </w:divBdr>
        </w:div>
        <w:div w:id="534654352">
          <w:marLeft w:val="0"/>
          <w:marRight w:val="0"/>
          <w:marTop w:val="0"/>
          <w:marBottom w:val="0"/>
          <w:divBdr>
            <w:top w:val="none" w:sz="0" w:space="0" w:color="auto"/>
            <w:left w:val="none" w:sz="0" w:space="0" w:color="auto"/>
            <w:bottom w:val="none" w:sz="0" w:space="0" w:color="auto"/>
            <w:right w:val="none" w:sz="0" w:space="0" w:color="auto"/>
          </w:divBdr>
        </w:div>
        <w:div w:id="1935087957">
          <w:marLeft w:val="0"/>
          <w:marRight w:val="0"/>
          <w:marTop w:val="0"/>
          <w:marBottom w:val="0"/>
          <w:divBdr>
            <w:top w:val="none" w:sz="0" w:space="0" w:color="auto"/>
            <w:left w:val="none" w:sz="0" w:space="0" w:color="auto"/>
            <w:bottom w:val="none" w:sz="0" w:space="0" w:color="auto"/>
            <w:right w:val="none" w:sz="0" w:space="0" w:color="auto"/>
          </w:divBdr>
        </w:div>
        <w:div w:id="1579485562">
          <w:marLeft w:val="0"/>
          <w:marRight w:val="0"/>
          <w:marTop w:val="0"/>
          <w:marBottom w:val="0"/>
          <w:divBdr>
            <w:top w:val="none" w:sz="0" w:space="0" w:color="auto"/>
            <w:left w:val="none" w:sz="0" w:space="0" w:color="auto"/>
            <w:bottom w:val="none" w:sz="0" w:space="0" w:color="auto"/>
            <w:right w:val="none" w:sz="0" w:space="0" w:color="auto"/>
          </w:divBdr>
        </w:div>
        <w:div w:id="201987165">
          <w:marLeft w:val="0"/>
          <w:marRight w:val="0"/>
          <w:marTop w:val="0"/>
          <w:marBottom w:val="0"/>
          <w:divBdr>
            <w:top w:val="none" w:sz="0" w:space="0" w:color="auto"/>
            <w:left w:val="none" w:sz="0" w:space="0" w:color="auto"/>
            <w:bottom w:val="none" w:sz="0" w:space="0" w:color="auto"/>
            <w:right w:val="none" w:sz="0" w:space="0" w:color="auto"/>
          </w:divBdr>
        </w:div>
        <w:div w:id="789515363">
          <w:marLeft w:val="0"/>
          <w:marRight w:val="0"/>
          <w:marTop w:val="0"/>
          <w:marBottom w:val="0"/>
          <w:divBdr>
            <w:top w:val="none" w:sz="0" w:space="0" w:color="auto"/>
            <w:left w:val="none" w:sz="0" w:space="0" w:color="auto"/>
            <w:bottom w:val="none" w:sz="0" w:space="0" w:color="auto"/>
            <w:right w:val="none" w:sz="0" w:space="0" w:color="auto"/>
          </w:divBdr>
        </w:div>
        <w:div w:id="774136695">
          <w:marLeft w:val="0"/>
          <w:marRight w:val="0"/>
          <w:marTop w:val="0"/>
          <w:marBottom w:val="0"/>
          <w:divBdr>
            <w:top w:val="none" w:sz="0" w:space="0" w:color="auto"/>
            <w:left w:val="none" w:sz="0" w:space="0" w:color="auto"/>
            <w:bottom w:val="none" w:sz="0" w:space="0" w:color="auto"/>
            <w:right w:val="none" w:sz="0" w:space="0" w:color="auto"/>
          </w:divBdr>
        </w:div>
        <w:div w:id="2112503302">
          <w:marLeft w:val="0"/>
          <w:marRight w:val="0"/>
          <w:marTop w:val="0"/>
          <w:marBottom w:val="0"/>
          <w:divBdr>
            <w:top w:val="none" w:sz="0" w:space="0" w:color="auto"/>
            <w:left w:val="none" w:sz="0" w:space="0" w:color="auto"/>
            <w:bottom w:val="none" w:sz="0" w:space="0" w:color="auto"/>
            <w:right w:val="none" w:sz="0" w:space="0" w:color="auto"/>
          </w:divBdr>
        </w:div>
        <w:div w:id="26684235">
          <w:marLeft w:val="0"/>
          <w:marRight w:val="0"/>
          <w:marTop w:val="0"/>
          <w:marBottom w:val="0"/>
          <w:divBdr>
            <w:top w:val="none" w:sz="0" w:space="0" w:color="auto"/>
            <w:left w:val="none" w:sz="0" w:space="0" w:color="auto"/>
            <w:bottom w:val="none" w:sz="0" w:space="0" w:color="auto"/>
            <w:right w:val="none" w:sz="0" w:space="0" w:color="auto"/>
          </w:divBdr>
        </w:div>
        <w:div w:id="2080444713">
          <w:marLeft w:val="0"/>
          <w:marRight w:val="0"/>
          <w:marTop w:val="0"/>
          <w:marBottom w:val="0"/>
          <w:divBdr>
            <w:top w:val="none" w:sz="0" w:space="0" w:color="auto"/>
            <w:left w:val="none" w:sz="0" w:space="0" w:color="auto"/>
            <w:bottom w:val="none" w:sz="0" w:space="0" w:color="auto"/>
            <w:right w:val="none" w:sz="0" w:space="0" w:color="auto"/>
          </w:divBdr>
        </w:div>
        <w:div w:id="1528832610">
          <w:marLeft w:val="0"/>
          <w:marRight w:val="0"/>
          <w:marTop w:val="0"/>
          <w:marBottom w:val="0"/>
          <w:divBdr>
            <w:top w:val="none" w:sz="0" w:space="0" w:color="auto"/>
            <w:left w:val="none" w:sz="0" w:space="0" w:color="auto"/>
            <w:bottom w:val="none" w:sz="0" w:space="0" w:color="auto"/>
            <w:right w:val="none" w:sz="0" w:space="0" w:color="auto"/>
          </w:divBdr>
        </w:div>
        <w:div w:id="352388587">
          <w:marLeft w:val="0"/>
          <w:marRight w:val="0"/>
          <w:marTop w:val="0"/>
          <w:marBottom w:val="0"/>
          <w:divBdr>
            <w:top w:val="none" w:sz="0" w:space="0" w:color="auto"/>
            <w:left w:val="none" w:sz="0" w:space="0" w:color="auto"/>
            <w:bottom w:val="none" w:sz="0" w:space="0" w:color="auto"/>
            <w:right w:val="none" w:sz="0" w:space="0" w:color="auto"/>
          </w:divBdr>
        </w:div>
        <w:div w:id="16860013">
          <w:marLeft w:val="0"/>
          <w:marRight w:val="0"/>
          <w:marTop w:val="0"/>
          <w:marBottom w:val="0"/>
          <w:divBdr>
            <w:top w:val="none" w:sz="0" w:space="0" w:color="auto"/>
            <w:left w:val="none" w:sz="0" w:space="0" w:color="auto"/>
            <w:bottom w:val="none" w:sz="0" w:space="0" w:color="auto"/>
            <w:right w:val="none" w:sz="0" w:space="0" w:color="auto"/>
          </w:divBdr>
        </w:div>
        <w:div w:id="1325822366">
          <w:marLeft w:val="0"/>
          <w:marRight w:val="0"/>
          <w:marTop w:val="0"/>
          <w:marBottom w:val="0"/>
          <w:divBdr>
            <w:top w:val="none" w:sz="0" w:space="0" w:color="auto"/>
            <w:left w:val="none" w:sz="0" w:space="0" w:color="auto"/>
            <w:bottom w:val="none" w:sz="0" w:space="0" w:color="auto"/>
            <w:right w:val="none" w:sz="0" w:space="0" w:color="auto"/>
          </w:divBdr>
        </w:div>
        <w:div w:id="1733849380">
          <w:marLeft w:val="0"/>
          <w:marRight w:val="0"/>
          <w:marTop w:val="0"/>
          <w:marBottom w:val="0"/>
          <w:divBdr>
            <w:top w:val="none" w:sz="0" w:space="0" w:color="auto"/>
            <w:left w:val="none" w:sz="0" w:space="0" w:color="auto"/>
            <w:bottom w:val="none" w:sz="0" w:space="0" w:color="auto"/>
            <w:right w:val="none" w:sz="0" w:space="0" w:color="auto"/>
          </w:divBdr>
        </w:div>
        <w:div w:id="569930127">
          <w:marLeft w:val="0"/>
          <w:marRight w:val="0"/>
          <w:marTop w:val="0"/>
          <w:marBottom w:val="0"/>
          <w:divBdr>
            <w:top w:val="none" w:sz="0" w:space="0" w:color="auto"/>
            <w:left w:val="none" w:sz="0" w:space="0" w:color="auto"/>
            <w:bottom w:val="none" w:sz="0" w:space="0" w:color="auto"/>
            <w:right w:val="none" w:sz="0" w:space="0" w:color="auto"/>
          </w:divBdr>
        </w:div>
        <w:div w:id="639501561">
          <w:marLeft w:val="0"/>
          <w:marRight w:val="0"/>
          <w:marTop w:val="0"/>
          <w:marBottom w:val="0"/>
          <w:divBdr>
            <w:top w:val="none" w:sz="0" w:space="0" w:color="auto"/>
            <w:left w:val="none" w:sz="0" w:space="0" w:color="auto"/>
            <w:bottom w:val="none" w:sz="0" w:space="0" w:color="auto"/>
            <w:right w:val="none" w:sz="0" w:space="0" w:color="auto"/>
          </w:divBdr>
        </w:div>
        <w:div w:id="1265111369">
          <w:marLeft w:val="0"/>
          <w:marRight w:val="0"/>
          <w:marTop w:val="0"/>
          <w:marBottom w:val="0"/>
          <w:divBdr>
            <w:top w:val="none" w:sz="0" w:space="0" w:color="auto"/>
            <w:left w:val="none" w:sz="0" w:space="0" w:color="auto"/>
            <w:bottom w:val="none" w:sz="0" w:space="0" w:color="auto"/>
            <w:right w:val="none" w:sz="0" w:space="0" w:color="auto"/>
          </w:divBdr>
        </w:div>
        <w:div w:id="437260798">
          <w:marLeft w:val="0"/>
          <w:marRight w:val="0"/>
          <w:marTop w:val="0"/>
          <w:marBottom w:val="0"/>
          <w:divBdr>
            <w:top w:val="none" w:sz="0" w:space="0" w:color="auto"/>
            <w:left w:val="none" w:sz="0" w:space="0" w:color="auto"/>
            <w:bottom w:val="none" w:sz="0" w:space="0" w:color="auto"/>
            <w:right w:val="none" w:sz="0" w:space="0" w:color="auto"/>
          </w:divBdr>
        </w:div>
        <w:div w:id="1553075485">
          <w:marLeft w:val="0"/>
          <w:marRight w:val="0"/>
          <w:marTop w:val="0"/>
          <w:marBottom w:val="0"/>
          <w:divBdr>
            <w:top w:val="none" w:sz="0" w:space="0" w:color="auto"/>
            <w:left w:val="none" w:sz="0" w:space="0" w:color="auto"/>
            <w:bottom w:val="none" w:sz="0" w:space="0" w:color="auto"/>
            <w:right w:val="none" w:sz="0" w:space="0" w:color="auto"/>
          </w:divBdr>
        </w:div>
        <w:div w:id="371730043">
          <w:marLeft w:val="0"/>
          <w:marRight w:val="0"/>
          <w:marTop w:val="0"/>
          <w:marBottom w:val="0"/>
          <w:divBdr>
            <w:top w:val="none" w:sz="0" w:space="0" w:color="auto"/>
            <w:left w:val="none" w:sz="0" w:space="0" w:color="auto"/>
            <w:bottom w:val="none" w:sz="0" w:space="0" w:color="auto"/>
            <w:right w:val="none" w:sz="0" w:space="0" w:color="auto"/>
          </w:divBdr>
        </w:div>
        <w:div w:id="1460760609">
          <w:marLeft w:val="0"/>
          <w:marRight w:val="0"/>
          <w:marTop w:val="0"/>
          <w:marBottom w:val="0"/>
          <w:divBdr>
            <w:top w:val="none" w:sz="0" w:space="0" w:color="auto"/>
            <w:left w:val="none" w:sz="0" w:space="0" w:color="auto"/>
            <w:bottom w:val="none" w:sz="0" w:space="0" w:color="auto"/>
            <w:right w:val="none" w:sz="0" w:space="0" w:color="auto"/>
          </w:divBdr>
        </w:div>
        <w:div w:id="1550339572">
          <w:marLeft w:val="0"/>
          <w:marRight w:val="0"/>
          <w:marTop w:val="0"/>
          <w:marBottom w:val="0"/>
          <w:divBdr>
            <w:top w:val="none" w:sz="0" w:space="0" w:color="auto"/>
            <w:left w:val="none" w:sz="0" w:space="0" w:color="auto"/>
            <w:bottom w:val="none" w:sz="0" w:space="0" w:color="auto"/>
            <w:right w:val="none" w:sz="0" w:space="0" w:color="auto"/>
          </w:divBdr>
        </w:div>
        <w:div w:id="960115432">
          <w:marLeft w:val="0"/>
          <w:marRight w:val="0"/>
          <w:marTop w:val="0"/>
          <w:marBottom w:val="0"/>
          <w:divBdr>
            <w:top w:val="none" w:sz="0" w:space="0" w:color="auto"/>
            <w:left w:val="none" w:sz="0" w:space="0" w:color="auto"/>
            <w:bottom w:val="none" w:sz="0" w:space="0" w:color="auto"/>
            <w:right w:val="none" w:sz="0" w:space="0" w:color="auto"/>
          </w:divBdr>
        </w:div>
        <w:div w:id="1943996235">
          <w:marLeft w:val="0"/>
          <w:marRight w:val="0"/>
          <w:marTop w:val="0"/>
          <w:marBottom w:val="0"/>
          <w:divBdr>
            <w:top w:val="none" w:sz="0" w:space="0" w:color="auto"/>
            <w:left w:val="none" w:sz="0" w:space="0" w:color="auto"/>
            <w:bottom w:val="none" w:sz="0" w:space="0" w:color="auto"/>
            <w:right w:val="none" w:sz="0" w:space="0" w:color="auto"/>
          </w:divBdr>
        </w:div>
        <w:div w:id="1657034346">
          <w:marLeft w:val="0"/>
          <w:marRight w:val="0"/>
          <w:marTop w:val="0"/>
          <w:marBottom w:val="0"/>
          <w:divBdr>
            <w:top w:val="none" w:sz="0" w:space="0" w:color="auto"/>
            <w:left w:val="none" w:sz="0" w:space="0" w:color="auto"/>
            <w:bottom w:val="none" w:sz="0" w:space="0" w:color="auto"/>
            <w:right w:val="none" w:sz="0" w:space="0" w:color="auto"/>
          </w:divBdr>
        </w:div>
        <w:div w:id="1238326141">
          <w:marLeft w:val="0"/>
          <w:marRight w:val="0"/>
          <w:marTop w:val="0"/>
          <w:marBottom w:val="0"/>
          <w:divBdr>
            <w:top w:val="none" w:sz="0" w:space="0" w:color="auto"/>
            <w:left w:val="none" w:sz="0" w:space="0" w:color="auto"/>
            <w:bottom w:val="none" w:sz="0" w:space="0" w:color="auto"/>
            <w:right w:val="none" w:sz="0" w:space="0" w:color="auto"/>
          </w:divBdr>
        </w:div>
        <w:div w:id="2018580346">
          <w:marLeft w:val="0"/>
          <w:marRight w:val="0"/>
          <w:marTop w:val="0"/>
          <w:marBottom w:val="0"/>
          <w:divBdr>
            <w:top w:val="none" w:sz="0" w:space="0" w:color="auto"/>
            <w:left w:val="none" w:sz="0" w:space="0" w:color="auto"/>
            <w:bottom w:val="none" w:sz="0" w:space="0" w:color="auto"/>
            <w:right w:val="none" w:sz="0" w:space="0" w:color="auto"/>
          </w:divBdr>
        </w:div>
        <w:div w:id="923563473">
          <w:marLeft w:val="0"/>
          <w:marRight w:val="0"/>
          <w:marTop w:val="0"/>
          <w:marBottom w:val="0"/>
          <w:divBdr>
            <w:top w:val="none" w:sz="0" w:space="0" w:color="auto"/>
            <w:left w:val="none" w:sz="0" w:space="0" w:color="auto"/>
            <w:bottom w:val="none" w:sz="0" w:space="0" w:color="auto"/>
            <w:right w:val="none" w:sz="0" w:space="0" w:color="auto"/>
          </w:divBdr>
        </w:div>
        <w:div w:id="1832794397">
          <w:marLeft w:val="0"/>
          <w:marRight w:val="0"/>
          <w:marTop w:val="0"/>
          <w:marBottom w:val="0"/>
          <w:divBdr>
            <w:top w:val="none" w:sz="0" w:space="0" w:color="auto"/>
            <w:left w:val="none" w:sz="0" w:space="0" w:color="auto"/>
            <w:bottom w:val="none" w:sz="0" w:space="0" w:color="auto"/>
            <w:right w:val="none" w:sz="0" w:space="0" w:color="auto"/>
          </w:divBdr>
        </w:div>
        <w:div w:id="820269476">
          <w:marLeft w:val="0"/>
          <w:marRight w:val="0"/>
          <w:marTop w:val="0"/>
          <w:marBottom w:val="0"/>
          <w:divBdr>
            <w:top w:val="none" w:sz="0" w:space="0" w:color="auto"/>
            <w:left w:val="none" w:sz="0" w:space="0" w:color="auto"/>
            <w:bottom w:val="none" w:sz="0" w:space="0" w:color="auto"/>
            <w:right w:val="none" w:sz="0" w:space="0" w:color="auto"/>
          </w:divBdr>
        </w:div>
        <w:div w:id="236868679">
          <w:marLeft w:val="0"/>
          <w:marRight w:val="0"/>
          <w:marTop w:val="0"/>
          <w:marBottom w:val="0"/>
          <w:divBdr>
            <w:top w:val="none" w:sz="0" w:space="0" w:color="auto"/>
            <w:left w:val="none" w:sz="0" w:space="0" w:color="auto"/>
            <w:bottom w:val="none" w:sz="0" w:space="0" w:color="auto"/>
            <w:right w:val="none" w:sz="0" w:space="0" w:color="auto"/>
          </w:divBdr>
        </w:div>
        <w:div w:id="925958464">
          <w:marLeft w:val="0"/>
          <w:marRight w:val="0"/>
          <w:marTop w:val="0"/>
          <w:marBottom w:val="0"/>
          <w:divBdr>
            <w:top w:val="none" w:sz="0" w:space="0" w:color="auto"/>
            <w:left w:val="none" w:sz="0" w:space="0" w:color="auto"/>
            <w:bottom w:val="none" w:sz="0" w:space="0" w:color="auto"/>
            <w:right w:val="none" w:sz="0" w:space="0" w:color="auto"/>
          </w:divBdr>
        </w:div>
        <w:div w:id="21252214">
          <w:marLeft w:val="0"/>
          <w:marRight w:val="0"/>
          <w:marTop w:val="0"/>
          <w:marBottom w:val="0"/>
          <w:divBdr>
            <w:top w:val="none" w:sz="0" w:space="0" w:color="auto"/>
            <w:left w:val="none" w:sz="0" w:space="0" w:color="auto"/>
            <w:bottom w:val="none" w:sz="0" w:space="0" w:color="auto"/>
            <w:right w:val="none" w:sz="0" w:space="0" w:color="auto"/>
          </w:divBdr>
        </w:div>
        <w:div w:id="1710102971">
          <w:marLeft w:val="0"/>
          <w:marRight w:val="0"/>
          <w:marTop w:val="0"/>
          <w:marBottom w:val="0"/>
          <w:divBdr>
            <w:top w:val="none" w:sz="0" w:space="0" w:color="auto"/>
            <w:left w:val="none" w:sz="0" w:space="0" w:color="auto"/>
            <w:bottom w:val="none" w:sz="0" w:space="0" w:color="auto"/>
            <w:right w:val="none" w:sz="0" w:space="0" w:color="auto"/>
          </w:divBdr>
        </w:div>
        <w:div w:id="957643628">
          <w:marLeft w:val="0"/>
          <w:marRight w:val="0"/>
          <w:marTop w:val="0"/>
          <w:marBottom w:val="0"/>
          <w:divBdr>
            <w:top w:val="none" w:sz="0" w:space="0" w:color="auto"/>
            <w:left w:val="none" w:sz="0" w:space="0" w:color="auto"/>
            <w:bottom w:val="none" w:sz="0" w:space="0" w:color="auto"/>
            <w:right w:val="none" w:sz="0" w:space="0" w:color="auto"/>
          </w:divBdr>
        </w:div>
        <w:div w:id="218903552">
          <w:marLeft w:val="0"/>
          <w:marRight w:val="0"/>
          <w:marTop w:val="0"/>
          <w:marBottom w:val="0"/>
          <w:divBdr>
            <w:top w:val="none" w:sz="0" w:space="0" w:color="auto"/>
            <w:left w:val="none" w:sz="0" w:space="0" w:color="auto"/>
            <w:bottom w:val="none" w:sz="0" w:space="0" w:color="auto"/>
            <w:right w:val="none" w:sz="0" w:space="0" w:color="auto"/>
          </w:divBdr>
        </w:div>
        <w:div w:id="1839879491">
          <w:marLeft w:val="0"/>
          <w:marRight w:val="0"/>
          <w:marTop w:val="0"/>
          <w:marBottom w:val="0"/>
          <w:divBdr>
            <w:top w:val="none" w:sz="0" w:space="0" w:color="auto"/>
            <w:left w:val="none" w:sz="0" w:space="0" w:color="auto"/>
            <w:bottom w:val="none" w:sz="0" w:space="0" w:color="auto"/>
            <w:right w:val="none" w:sz="0" w:space="0" w:color="auto"/>
          </w:divBdr>
        </w:div>
        <w:div w:id="344018387">
          <w:marLeft w:val="0"/>
          <w:marRight w:val="0"/>
          <w:marTop w:val="0"/>
          <w:marBottom w:val="0"/>
          <w:divBdr>
            <w:top w:val="none" w:sz="0" w:space="0" w:color="auto"/>
            <w:left w:val="none" w:sz="0" w:space="0" w:color="auto"/>
            <w:bottom w:val="none" w:sz="0" w:space="0" w:color="auto"/>
            <w:right w:val="none" w:sz="0" w:space="0" w:color="auto"/>
          </w:divBdr>
        </w:div>
        <w:div w:id="963927700">
          <w:marLeft w:val="0"/>
          <w:marRight w:val="0"/>
          <w:marTop w:val="0"/>
          <w:marBottom w:val="0"/>
          <w:divBdr>
            <w:top w:val="none" w:sz="0" w:space="0" w:color="auto"/>
            <w:left w:val="none" w:sz="0" w:space="0" w:color="auto"/>
            <w:bottom w:val="none" w:sz="0" w:space="0" w:color="auto"/>
            <w:right w:val="none" w:sz="0" w:space="0" w:color="auto"/>
          </w:divBdr>
        </w:div>
        <w:div w:id="95248772">
          <w:marLeft w:val="0"/>
          <w:marRight w:val="0"/>
          <w:marTop w:val="0"/>
          <w:marBottom w:val="0"/>
          <w:divBdr>
            <w:top w:val="none" w:sz="0" w:space="0" w:color="auto"/>
            <w:left w:val="none" w:sz="0" w:space="0" w:color="auto"/>
            <w:bottom w:val="none" w:sz="0" w:space="0" w:color="auto"/>
            <w:right w:val="none" w:sz="0" w:space="0" w:color="auto"/>
          </w:divBdr>
        </w:div>
        <w:div w:id="505099335">
          <w:marLeft w:val="0"/>
          <w:marRight w:val="0"/>
          <w:marTop w:val="0"/>
          <w:marBottom w:val="0"/>
          <w:divBdr>
            <w:top w:val="none" w:sz="0" w:space="0" w:color="auto"/>
            <w:left w:val="none" w:sz="0" w:space="0" w:color="auto"/>
            <w:bottom w:val="none" w:sz="0" w:space="0" w:color="auto"/>
            <w:right w:val="none" w:sz="0" w:space="0" w:color="auto"/>
          </w:divBdr>
        </w:div>
        <w:div w:id="374237038">
          <w:marLeft w:val="0"/>
          <w:marRight w:val="0"/>
          <w:marTop w:val="0"/>
          <w:marBottom w:val="0"/>
          <w:divBdr>
            <w:top w:val="none" w:sz="0" w:space="0" w:color="auto"/>
            <w:left w:val="none" w:sz="0" w:space="0" w:color="auto"/>
            <w:bottom w:val="none" w:sz="0" w:space="0" w:color="auto"/>
            <w:right w:val="none" w:sz="0" w:space="0" w:color="auto"/>
          </w:divBdr>
        </w:div>
        <w:div w:id="327291692">
          <w:marLeft w:val="0"/>
          <w:marRight w:val="0"/>
          <w:marTop w:val="0"/>
          <w:marBottom w:val="0"/>
          <w:divBdr>
            <w:top w:val="none" w:sz="0" w:space="0" w:color="auto"/>
            <w:left w:val="none" w:sz="0" w:space="0" w:color="auto"/>
            <w:bottom w:val="none" w:sz="0" w:space="0" w:color="auto"/>
            <w:right w:val="none" w:sz="0" w:space="0" w:color="auto"/>
          </w:divBdr>
        </w:div>
        <w:div w:id="47342472">
          <w:marLeft w:val="0"/>
          <w:marRight w:val="0"/>
          <w:marTop w:val="0"/>
          <w:marBottom w:val="0"/>
          <w:divBdr>
            <w:top w:val="none" w:sz="0" w:space="0" w:color="auto"/>
            <w:left w:val="none" w:sz="0" w:space="0" w:color="auto"/>
            <w:bottom w:val="none" w:sz="0" w:space="0" w:color="auto"/>
            <w:right w:val="none" w:sz="0" w:space="0" w:color="auto"/>
          </w:divBdr>
        </w:div>
        <w:div w:id="82144427">
          <w:marLeft w:val="0"/>
          <w:marRight w:val="0"/>
          <w:marTop w:val="0"/>
          <w:marBottom w:val="0"/>
          <w:divBdr>
            <w:top w:val="none" w:sz="0" w:space="0" w:color="auto"/>
            <w:left w:val="none" w:sz="0" w:space="0" w:color="auto"/>
            <w:bottom w:val="none" w:sz="0" w:space="0" w:color="auto"/>
            <w:right w:val="none" w:sz="0" w:space="0" w:color="auto"/>
          </w:divBdr>
        </w:div>
        <w:div w:id="45304995">
          <w:marLeft w:val="0"/>
          <w:marRight w:val="0"/>
          <w:marTop w:val="0"/>
          <w:marBottom w:val="0"/>
          <w:divBdr>
            <w:top w:val="none" w:sz="0" w:space="0" w:color="auto"/>
            <w:left w:val="none" w:sz="0" w:space="0" w:color="auto"/>
            <w:bottom w:val="none" w:sz="0" w:space="0" w:color="auto"/>
            <w:right w:val="none" w:sz="0" w:space="0" w:color="auto"/>
          </w:divBdr>
        </w:div>
        <w:div w:id="885683585">
          <w:marLeft w:val="0"/>
          <w:marRight w:val="0"/>
          <w:marTop w:val="0"/>
          <w:marBottom w:val="0"/>
          <w:divBdr>
            <w:top w:val="none" w:sz="0" w:space="0" w:color="auto"/>
            <w:left w:val="none" w:sz="0" w:space="0" w:color="auto"/>
            <w:bottom w:val="none" w:sz="0" w:space="0" w:color="auto"/>
            <w:right w:val="none" w:sz="0" w:space="0" w:color="auto"/>
          </w:divBdr>
        </w:div>
        <w:div w:id="1997150505">
          <w:marLeft w:val="0"/>
          <w:marRight w:val="0"/>
          <w:marTop w:val="0"/>
          <w:marBottom w:val="0"/>
          <w:divBdr>
            <w:top w:val="none" w:sz="0" w:space="0" w:color="auto"/>
            <w:left w:val="none" w:sz="0" w:space="0" w:color="auto"/>
            <w:bottom w:val="none" w:sz="0" w:space="0" w:color="auto"/>
            <w:right w:val="none" w:sz="0" w:space="0" w:color="auto"/>
          </w:divBdr>
        </w:div>
        <w:div w:id="1242760769">
          <w:marLeft w:val="0"/>
          <w:marRight w:val="0"/>
          <w:marTop w:val="0"/>
          <w:marBottom w:val="0"/>
          <w:divBdr>
            <w:top w:val="none" w:sz="0" w:space="0" w:color="auto"/>
            <w:left w:val="none" w:sz="0" w:space="0" w:color="auto"/>
            <w:bottom w:val="none" w:sz="0" w:space="0" w:color="auto"/>
            <w:right w:val="none" w:sz="0" w:space="0" w:color="auto"/>
          </w:divBdr>
        </w:div>
        <w:div w:id="1863284004">
          <w:marLeft w:val="0"/>
          <w:marRight w:val="0"/>
          <w:marTop w:val="0"/>
          <w:marBottom w:val="0"/>
          <w:divBdr>
            <w:top w:val="none" w:sz="0" w:space="0" w:color="auto"/>
            <w:left w:val="none" w:sz="0" w:space="0" w:color="auto"/>
            <w:bottom w:val="none" w:sz="0" w:space="0" w:color="auto"/>
            <w:right w:val="none" w:sz="0" w:space="0" w:color="auto"/>
          </w:divBdr>
        </w:div>
        <w:div w:id="552690740">
          <w:marLeft w:val="0"/>
          <w:marRight w:val="0"/>
          <w:marTop w:val="0"/>
          <w:marBottom w:val="0"/>
          <w:divBdr>
            <w:top w:val="none" w:sz="0" w:space="0" w:color="auto"/>
            <w:left w:val="none" w:sz="0" w:space="0" w:color="auto"/>
            <w:bottom w:val="none" w:sz="0" w:space="0" w:color="auto"/>
            <w:right w:val="none" w:sz="0" w:space="0" w:color="auto"/>
          </w:divBdr>
        </w:div>
        <w:div w:id="1348749767">
          <w:marLeft w:val="0"/>
          <w:marRight w:val="0"/>
          <w:marTop w:val="0"/>
          <w:marBottom w:val="0"/>
          <w:divBdr>
            <w:top w:val="none" w:sz="0" w:space="0" w:color="auto"/>
            <w:left w:val="none" w:sz="0" w:space="0" w:color="auto"/>
            <w:bottom w:val="none" w:sz="0" w:space="0" w:color="auto"/>
            <w:right w:val="none" w:sz="0" w:space="0" w:color="auto"/>
          </w:divBdr>
        </w:div>
        <w:div w:id="1850900090">
          <w:marLeft w:val="0"/>
          <w:marRight w:val="0"/>
          <w:marTop w:val="0"/>
          <w:marBottom w:val="0"/>
          <w:divBdr>
            <w:top w:val="none" w:sz="0" w:space="0" w:color="auto"/>
            <w:left w:val="none" w:sz="0" w:space="0" w:color="auto"/>
            <w:bottom w:val="none" w:sz="0" w:space="0" w:color="auto"/>
            <w:right w:val="none" w:sz="0" w:space="0" w:color="auto"/>
          </w:divBdr>
        </w:div>
        <w:div w:id="1118571089">
          <w:marLeft w:val="0"/>
          <w:marRight w:val="0"/>
          <w:marTop w:val="0"/>
          <w:marBottom w:val="0"/>
          <w:divBdr>
            <w:top w:val="none" w:sz="0" w:space="0" w:color="auto"/>
            <w:left w:val="none" w:sz="0" w:space="0" w:color="auto"/>
            <w:bottom w:val="none" w:sz="0" w:space="0" w:color="auto"/>
            <w:right w:val="none" w:sz="0" w:space="0" w:color="auto"/>
          </w:divBdr>
        </w:div>
        <w:div w:id="1449162568">
          <w:marLeft w:val="0"/>
          <w:marRight w:val="0"/>
          <w:marTop w:val="0"/>
          <w:marBottom w:val="0"/>
          <w:divBdr>
            <w:top w:val="none" w:sz="0" w:space="0" w:color="auto"/>
            <w:left w:val="none" w:sz="0" w:space="0" w:color="auto"/>
            <w:bottom w:val="none" w:sz="0" w:space="0" w:color="auto"/>
            <w:right w:val="none" w:sz="0" w:space="0" w:color="auto"/>
          </w:divBdr>
        </w:div>
        <w:div w:id="534735561">
          <w:marLeft w:val="0"/>
          <w:marRight w:val="0"/>
          <w:marTop w:val="0"/>
          <w:marBottom w:val="0"/>
          <w:divBdr>
            <w:top w:val="none" w:sz="0" w:space="0" w:color="auto"/>
            <w:left w:val="none" w:sz="0" w:space="0" w:color="auto"/>
            <w:bottom w:val="none" w:sz="0" w:space="0" w:color="auto"/>
            <w:right w:val="none" w:sz="0" w:space="0" w:color="auto"/>
          </w:divBdr>
        </w:div>
        <w:div w:id="947466765">
          <w:marLeft w:val="0"/>
          <w:marRight w:val="0"/>
          <w:marTop w:val="0"/>
          <w:marBottom w:val="0"/>
          <w:divBdr>
            <w:top w:val="none" w:sz="0" w:space="0" w:color="auto"/>
            <w:left w:val="none" w:sz="0" w:space="0" w:color="auto"/>
            <w:bottom w:val="none" w:sz="0" w:space="0" w:color="auto"/>
            <w:right w:val="none" w:sz="0" w:space="0" w:color="auto"/>
          </w:divBdr>
        </w:div>
        <w:div w:id="983001389">
          <w:marLeft w:val="0"/>
          <w:marRight w:val="0"/>
          <w:marTop w:val="0"/>
          <w:marBottom w:val="0"/>
          <w:divBdr>
            <w:top w:val="none" w:sz="0" w:space="0" w:color="auto"/>
            <w:left w:val="none" w:sz="0" w:space="0" w:color="auto"/>
            <w:bottom w:val="none" w:sz="0" w:space="0" w:color="auto"/>
            <w:right w:val="none" w:sz="0" w:space="0" w:color="auto"/>
          </w:divBdr>
        </w:div>
        <w:div w:id="338889622">
          <w:marLeft w:val="0"/>
          <w:marRight w:val="0"/>
          <w:marTop w:val="0"/>
          <w:marBottom w:val="0"/>
          <w:divBdr>
            <w:top w:val="none" w:sz="0" w:space="0" w:color="auto"/>
            <w:left w:val="none" w:sz="0" w:space="0" w:color="auto"/>
            <w:bottom w:val="none" w:sz="0" w:space="0" w:color="auto"/>
            <w:right w:val="none" w:sz="0" w:space="0" w:color="auto"/>
          </w:divBdr>
        </w:div>
        <w:div w:id="246623670">
          <w:marLeft w:val="0"/>
          <w:marRight w:val="0"/>
          <w:marTop w:val="0"/>
          <w:marBottom w:val="0"/>
          <w:divBdr>
            <w:top w:val="none" w:sz="0" w:space="0" w:color="auto"/>
            <w:left w:val="none" w:sz="0" w:space="0" w:color="auto"/>
            <w:bottom w:val="none" w:sz="0" w:space="0" w:color="auto"/>
            <w:right w:val="none" w:sz="0" w:space="0" w:color="auto"/>
          </w:divBdr>
        </w:div>
        <w:div w:id="946086057">
          <w:marLeft w:val="0"/>
          <w:marRight w:val="0"/>
          <w:marTop w:val="0"/>
          <w:marBottom w:val="0"/>
          <w:divBdr>
            <w:top w:val="none" w:sz="0" w:space="0" w:color="auto"/>
            <w:left w:val="none" w:sz="0" w:space="0" w:color="auto"/>
            <w:bottom w:val="none" w:sz="0" w:space="0" w:color="auto"/>
            <w:right w:val="none" w:sz="0" w:space="0" w:color="auto"/>
          </w:divBdr>
        </w:div>
        <w:div w:id="2131431454">
          <w:marLeft w:val="0"/>
          <w:marRight w:val="0"/>
          <w:marTop w:val="0"/>
          <w:marBottom w:val="0"/>
          <w:divBdr>
            <w:top w:val="none" w:sz="0" w:space="0" w:color="auto"/>
            <w:left w:val="none" w:sz="0" w:space="0" w:color="auto"/>
            <w:bottom w:val="none" w:sz="0" w:space="0" w:color="auto"/>
            <w:right w:val="none" w:sz="0" w:space="0" w:color="auto"/>
          </w:divBdr>
        </w:div>
        <w:div w:id="1683967853">
          <w:marLeft w:val="0"/>
          <w:marRight w:val="0"/>
          <w:marTop w:val="0"/>
          <w:marBottom w:val="0"/>
          <w:divBdr>
            <w:top w:val="none" w:sz="0" w:space="0" w:color="auto"/>
            <w:left w:val="none" w:sz="0" w:space="0" w:color="auto"/>
            <w:bottom w:val="none" w:sz="0" w:space="0" w:color="auto"/>
            <w:right w:val="none" w:sz="0" w:space="0" w:color="auto"/>
          </w:divBdr>
        </w:div>
        <w:div w:id="579145847">
          <w:marLeft w:val="0"/>
          <w:marRight w:val="0"/>
          <w:marTop w:val="0"/>
          <w:marBottom w:val="0"/>
          <w:divBdr>
            <w:top w:val="none" w:sz="0" w:space="0" w:color="auto"/>
            <w:left w:val="none" w:sz="0" w:space="0" w:color="auto"/>
            <w:bottom w:val="none" w:sz="0" w:space="0" w:color="auto"/>
            <w:right w:val="none" w:sz="0" w:space="0" w:color="auto"/>
          </w:divBdr>
        </w:div>
        <w:div w:id="690106842">
          <w:marLeft w:val="0"/>
          <w:marRight w:val="0"/>
          <w:marTop w:val="0"/>
          <w:marBottom w:val="0"/>
          <w:divBdr>
            <w:top w:val="none" w:sz="0" w:space="0" w:color="auto"/>
            <w:left w:val="none" w:sz="0" w:space="0" w:color="auto"/>
            <w:bottom w:val="none" w:sz="0" w:space="0" w:color="auto"/>
            <w:right w:val="none" w:sz="0" w:space="0" w:color="auto"/>
          </w:divBdr>
        </w:div>
        <w:div w:id="2126801029">
          <w:marLeft w:val="0"/>
          <w:marRight w:val="0"/>
          <w:marTop w:val="0"/>
          <w:marBottom w:val="0"/>
          <w:divBdr>
            <w:top w:val="none" w:sz="0" w:space="0" w:color="auto"/>
            <w:left w:val="none" w:sz="0" w:space="0" w:color="auto"/>
            <w:bottom w:val="none" w:sz="0" w:space="0" w:color="auto"/>
            <w:right w:val="none" w:sz="0" w:space="0" w:color="auto"/>
          </w:divBdr>
        </w:div>
        <w:div w:id="1812164539">
          <w:marLeft w:val="0"/>
          <w:marRight w:val="0"/>
          <w:marTop w:val="0"/>
          <w:marBottom w:val="0"/>
          <w:divBdr>
            <w:top w:val="none" w:sz="0" w:space="0" w:color="auto"/>
            <w:left w:val="none" w:sz="0" w:space="0" w:color="auto"/>
            <w:bottom w:val="none" w:sz="0" w:space="0" w:color="auto"/>
            <w:right w:val="none" w:sz="0" w:space="0" w:color="auto"/>
          </w:divBdr>
        </w:div>
        <w:div w:id="1886404521">
          <w:marLeft w:val="0"/>
          <w:marRight w:val="0"/>
          <w:marTop w:val="0"/>
          <w:marBottom w:val="0"/>
          <w:divBdr>
            <w:top w:val="none" w:sz="0" w:space="0" w:color="auto"/>
            <w:left w:val="none" w:sz="0" w:space="0" w:color="auto"/>
            <w:bottom w:val="none" w:sz="0" w:space="0" w:color="auto"/>
            <w:right w:val="none" w:sz="0" w:space="0" w:color="auto"/>
          </w:divBdr>
        </w:div>
        <w:div w:id="1585720530">
          <w:marLeft w:val="0"/>
          <w:marRight w:val="0"/>
          <w:marTop w:val="0"/>
          <w:marBottom w:val="0"/>
          <w:divBdr>
            <w:top w:val="none" w:sz="0" w:space="0" w:color="auto"/>
            <w:left w:val="none" w:sz="0" w:space="0" w:color="auto"/>
            <w:bottom w:val="none" w:sz="0" w:space="0" w:color="auto"/>
            <w:right w:val="none" w:sz="0" w:space="0" w:color="auto"/>
          </w:divBdr>
        </w:div>
        <w:div w:id="464006020">
          <w:marLeft w:val="0"/>
          <w:marRight w:val="0"/>
          <w:marTop w:val="0"/>
          <w:marBottom w:val="0"/>
          <w:divBdr>
            <w:top w:val="none" w:sz="0" w:space="0" w:color="auto"/>
            <w:left w:val="none" w:sz="0" w:space="0" w:color="auto"/>
            <w:bottom w:val="none" w:sz="0" w:space="0" w:color="auto"/>
            <w:right w:val="none" w:sz="0" w:space="0" w:color="auto"/>
          </w:divBdr>
        </w:div>
        <w:div w:id="2104059661">
          <w:marLeft w:val="0"/>
          <w:marRight w:val="0"/>
          <w:marTop w:val="0"/>
          <w:marBottom w:val="0"/>
          <w:divBdr>
            <w:top w:val="none" w:sz="0" w:space="0" w:color="auto"/>
            <w:left w:val="none" w:sz="0" w:space="0" w:color="auto"/>
            <w:bottom w:val="none" w:sz="0" w:space="0" w:color="auto"/>
            <w:right w:val="none" w:sz="0" w:space="0" w:color="auto"/>
          </w:divBdr>
        </w:div>
        <w:div w:id="287514713">
          <w:marLeft w:val="0"/>
          <w:marRight w:val="0"/>
          <w:marTop w:val="0"/>
          <w:marBottom w:val="0"/>
          <w:divBdr>
            <w:top w:val="none" w:sz="0" w:space="0" w:color="auto"/>
            <w:left w:val="none" w:sz="0" w:space="0" w:color="auto"/>
            <w:bottom w:val="none" w:sz="0" w:space="0" w:color="auto"/>
            <w:right w:val="none" w:sz="0" w:space="0" w:color="auto"/>
          </w:divBdr>
        </w:div>
        <w:div w:id="246036215">
          <w:marLeft w:val="0"/>
          <w:marRight w:val="0"/>
          <w:marTop w:val="0"/>
          <w:marBottom w:val="0"/>
          <w:divBdr>
            <w:top w:val="none" w:sz="0" w:space="0" w:color="auto"/>
            <w:left w:val="none" w:sz="0" w:space="0" w:color="auto"/>
            <w:bottom w:val="none" w:sz="0" w:space="0" w:color="auto"/>
            <w:right w:val="none" w:sz="0" w:space="0" w:color="auto"/>
          </w:divBdr>
        </w:div>
        <w:div w:id="767892180">
          <w:marLeft w:val="0"/>
          <w:marRight w:val="0"/>
          <w:marTop w:val="0"/>
          <w:marBottom w:val="0"/>
          <w:divBdr>
            <w:top w:val="none" w:sz="0" w:space="0" w:color="auto"/>
            <w:left w:val="none" w:sz="0" w:space="0" w:color="auto"/>
            <w:bottom w:val="none" w:sz="0" w:space="0" w:color="auto"/>
            <w:right w:val="none" w:sz="0" w:space="0" w:color="auto"/>
          </w:divBdr>
        </w:div>
        <w:div w:id="1453137477">
          <w:marLeft w:val="0"/>
          <w:marRight w:val="0"/>
          <w:marTop w:val="0"/>
          <w:marBottom w:val="0"/>
          <w:divBdr>
            <w:top w:val="none" w:sz="0" w:space="0" w:color="auto"/>
            <w:left w:val="none" w:sz="0" w:space="0" w:color="auto"/>
            <w:bottom w:val="none" w:sz="0" w:space="0" w:color="auto"/>
            <w:right w:val="none" w:sz="0" w:space="0" w:color="auto"/>
          </w:divBdr>
        </w:div>
        <w:div w:id="1160847224">
          <w:marLeft w:val="0"/>
          <w:marRight w:val="0"/>
          <w:marTop w:val="0"/>
          <w:marBottom w:val="0"/>
          <w:divBdr>
            <w:top w:val="none" w:sz="0" w:space="0" w:color="auto"/>
            <w:left w:val="none" w:sz="0" w:space="0" w:color="auto"/>
            <w:bottom w:val="none" w:sz="0" w:space="0" w:color="auto"/>
            <w:right w:val="none" w:sz="0" w:space="0" w:color="auto"/>
          </w:divBdr>
        </w:div>
        <w:div w:id="1064838384">
          <w:marLeft w:val="0"/>
          <w:marRight w:val="0"/>
          <w:marTop w:val="0"/>
          <w:marBottom w:val="0"/>
          <w:divBdr>
            <w:top w:val="none" w:sz="0" w:space="0" w:color="auto"/>
            <w:left w:val="none" w:sz="0" w:space="0" w:color="auto"/>
            <w:bottom w:val="none" w:sz="0" w:space="0" w:color="auto"/>
            <w:right w:val="none" w:sz="0" w:space="0" w:color="auto"/>
          </w:divBdr>
        </w:div>
        <w:div w:id="519049126">
          <w:marLeft w:val="0"/>
          <w:marRight w:val="0"/>
          <w:marTop w:val="0"/>
          <w:marBottom w:val="0"/>
          <w:divBdr>
            <w:top w:val="none" w:sz="0" w:space="0" w:color="auto"/>
            <w:left w:val="none" w:sz="0" w:space="0" w:color="auto"/>
            <w:bottom w:val="none" w:sz="0" w:space="0" w:color="auto"/>
            <w:right w:val="none" w:sz="0" w:space="0" w:color="auto"/>
          </w:divBdr>
        </w:div>
        <w:div w:id="1494180249">
          <w:marLeft w:val="0"/>
          <w:marRight w:val="0"/>
          <w:marTop w:val="0"/>
          <w:marBottom w:val="0"/>
          <w:divBdr>
            <w:top w:val="none" w:sz="0" w:space="0" w:color="auto"/>
            <w:left w:val="none" w:sz="0" w:space="0" w:color="auto"/>
            <w:bottom w:val="none" w:sz="0" w:space="0" w:color="auto"/>
            <w:right w:val="none" w:sz="0" w:space="0" w:color="auto"/>
          </w:divBdr>
        </w:div>
        <w:div w:id="1319722747">
          <w:marLeft w:val="0"/>
          <w:marRight w:val="0"/>
          <w:marTop w:val="0"/>
          <w:marBottom w:val="0"/>
          <w:divBdr>
            <w:top w:val="none" w:sz="0" w:space="0" w:color="auto"/>
            <w:left w:val="none" w:sz="0" w:space="0" w:color="auto"/>
            <w:bottom w:val="none" w:sz="0" w:space="0" w:color="auto"/>
            <w:right w:val="none" w:sz="0" w:space="0" w:color="auto"/>
          </w:divBdr>
        </w:div>
        <w:div w:id="1673557663">
          <w:marLeft w:val="0"/>
          <w:marRight w:val="0"/>
          <w:marTop w:val="0"/>
          <w:marBottom w:val="0"/>
          <w:divBdr>
            <w:top w:val="none" w:sz="0" w:space="0" w:color="auto"/>
            <w:left w:val="none" w:sz="0" w:space="0" w:color="auto"/>
            <w:bottom w:val="none" w:sz="0" w:space="0" w:color="auto"/>
            <w:right w:val="none" w:sz="0" w:space="0" w:color="auto"/>
          </w:divBdr>
        </w:div>
        <w:div w:id="1527324645">
          <w:marLeft w:val="0"/>
          <w:marRight w:val="0"/>
          <w:marTop w:val="0"/>
          <w:marBottom w:val="0"/>
          <w:divBdr>
            <w:top w:val="none" w:sz="0" w:space="0" w:color="auto"/>
            <w:left w:val="none" w:sz="0" w:space="0" w:color="auto"/>
            <w:bottom w:val="none" w:sz="0" w:space="0" w:color="auto"/>
            <w:right w:val="none" w:sz="0" w:space="0" w:color="auto"/>
          </w:divBdr>
        </w:div>
        <w:div w:id="778834749">
          <w:marLeft w:val="0"/>
          <w:marRight w:val="0"/>
          <w:marTop w:val="0"/>
          <w:marBottom w:val="0"/>
          <w:divBdr>
            <w:top w:val="none" w:sz="0" w:space="0" w:color="auto"/>
            <w:left w:val="none" w:sz="0" w:space="0" w:color="auto"/>
            <w:bottom w:val="none" w:sz="0" w:space="0" w:color="auto"/>
            <w:right w:val="none" w:sz="0" w:space="0" w:color="auto"/>
          </w:divBdr>
        </w:div>
        <w:div w:id="219053821">
          <w:marLeft w:val="0"/>
          <w:marRight w:val="0"/>
          <w:marTop w:val="0"/>
          <w:marBottom w:val="0"/>
          <w:divBdr>
            <w:top w:val="none" w:sz="0" w:space="0" w:color="auto"/>
            <w:left w:val="none" w:sz="0" w:space="0" w:color="auto"/>
            <w:bottom w:val="none" w:sz="0" w:space="0" w:color="auto"/>
            <w:right w:val="none" w:sz="0" w:space="0" w:color="auto"/>
          </w:divBdr>
        </w:div>
        <w:div w:id="1318454406">
          <w:marLeft w:val="0"/>
          <w:marRight w:val="0"/>
          <w:marTop w:val="0"/>
          <w:marBottom w:val="0"/>
          <w:divBdr>
            <w:top w:val="none" w:sz="0" w:space="0" w:color="auto"/>
            <w:left w:val="none" w:sz="0" w:space="0" w:color="auto"/>
            <w:bottom w:val="none" w:sz="0" w:space="0" w:color="auto"/>
            <w:right w:val="none" w:sz="0" w:space="0" w:color="auto"/>
          </w:divBdr>
        </w:div>
        <w:div w:id="207494518">
          <w:marLeft w:val="0"/>
          <w:marRight w:val="0"/>
          <w:marTop w:val="0"/>
          <w:marBottom w:val="0"/>
          <w:divBdr>
            <w:top w:val="none" w:sz="0" w:space="0" w:color="auto"/>
            <w:left w:val="none" w:sz="0" w:space="0" w:color="auto"/>
            <w:bottom w:val="none" w:sz="0" w:space="0" w:color="auto"/>
            <w:right w:val="none" w:sz="0" w:space="0" w:color="auto"/>
          </w:divBdr>
        </w:div>
        <w:div w:id="1509637193">
          <w:marLeft w:val="0"/>
          <w:marRight w:val="0"/>
          <w:marTop w:val="0"/>
          <w:marBottom w:val="0"/>
          <w:divBdr>
            <w:top w:val="none" w:sz="0" w:space="0" w:color="auto"/>
            <w:left w:val="none" w:sz="0" w:space="0" w:color="auto"/>
            <w:bottom w:val="none" w:sz="0" w:space="0" w:color="auto"/>
            <w:right w:val="none" w:sz="0" w:space="0" w:color="auto"/>
          </w:divBdr>
        </w:div>
        <w:div w:id="1322082044">
          <w:marLeft w:val="0"/>
          <w:marRight w:val="0"/>
          <w:marTop w:val="0"/>
          <w:marBottom w:val="0"/>
          <w:divBdr>
            <w:top w:val="none" w:sz="0" w:space="0" w:color="auto"/>
            <w:left w:val="none" w:sz="0" w:space="0" w:color="auto"/>
            <w:bottom w:val="none" w:sz="0" w:space="0" w:color="auto"/>
            <w:right w:val="none" w:sz="0" w:space="0" w:color="auto"/>
          </w:divBdr>
        </w:div>
        <w:div w:id="522481928">
          <w:marLeft w:val="0"/>
          <w:marRight w:val="0"/>
          <w:marTop w:val="0"/>
          <w:marBottom w:val="0"/>
          <w:divBdr>
            <w:top w:val="none" w:sz="0" w:space="0" w:color="auto"/>
            <w:left w:val="none" w:sz="0" w:space="0" w:color="auto"/>
            <w:bottom w:val="none" w:sz="0" w:space="0" w:color="auto"/>
            <w:right w:val="none" w:sz="0" w:space="0" w:color="auto"/>
          </w:divBdr>
        </w:div>
        <w:div w:id="2030793464">
          <w:marLeft w:val="0"/>
          <w:marRight w:val="0"/>
          <w:marTop w:val="0"/>
          <w:marBottom w:val="0"/>
          <w:divBdr>
            <w:top w:val="none" w:sz="0" w:space="0" w:color="auto"/>
            <w:left w:val="none" w:sz="0" w:space="0" w:color="auto"/>
            <w:bottom w:val="none" w:sz="0" w:space="0" w:color="auto"/>
            <w:right w:val="none" w:sz="0" w:space="0" w:color="auto"/>
          </w:divBdr>
        </w:div>
        <w:div w:id="1036470638">
          <w:marLeft w:val="0"/>
          <w:marRight w:val="0"/>
          <w:marTop w:val="0"/>
          <w:marBottom w:val="0"/>
          <w:divBdr>
            <w:top w:val="none" w:sz="0" w:space="0" w:color="auto"/>
            <w:left w:val="none" w:sz="0" w:space="0" w:color="auto"/>
            <w:bottom w:val="none" w:sz="0" w:space="0" w:color="auto"/>
            <w:right w:val="none" w:sz="0" w:space="0" w:color="auto"/>
          </w:divBdr>
        </w:div>
        <w:div w:id="622034288">
          <w:marLeft w:val="0"/>
          <w:marRight w:val="0"/>
          <w:marTop w:val="0"/>
          <w:marBottom w:val="0"/>
          <w:divBdr>
            <w:top w:val="none" w:sz="0" w:space="0" w:color="auto"/>
            <w:left w:val="none" w:sz="0" w:space="0" w:color="auto"/>
            <w:bottom w:val="none" w:sz="0" w:space="0" w:color="auto"/>
            <w:right w:val="none" w:sz="0" w:space="0" w:color="auto"/>
          </w:divBdr>
        </w:div>
        <w:div w:id="1819687809">
          <w:marLeft w:val="0"/>
          <w:marRight w:val="0"/>
          <w:marTop w:val="0"/>
          <w:marBottom w:val="0"/>
          <w:divBdr>
            <w:top w:val="none" w:sz="0" w:space="0" w:color="auto"/>
            <w:left w:val="none" w:sz="0" w:space="0" w:color="auto"/>
            <w:bottom w:val="none" w:sz="0" w:space="0" w:color="auto"/>
            <w:right w:val="none" w:sz="0" w:space="0" w:color="auto"/>
          </w:divBdr>
        </w:div>
        <w:div w:id="1443724787">
          <w:marLeft w:val="0"/>
          <w:marRight w:val="0"/>
          <w:marTop w:val="0"/>
          <w:marBottom w:val="0"/>
          <w:divBdr>
            <w:top w:val="none" w:sz="0" w:space="0" w:color="auto"/>
            <w:left w:val="none" w:sz="0" w:space="0" w:color="auto"/>
            <w:bottom w:val="none" w:sz="0" w:space="0" w:color="auto"/>
            <w:right w:val="none" w:sz="0" w:space="0" w:color="auto"/>
          </w:divBdr>
        </w:div>
        <w:div w:id="114567656">
          <w:marLeft w:val="0"/>
          <w:marRight w:val="0"/>
          <w:marTop w:val="0"/>
          <w:marBottom w:val="0"/>
          <w:divBdr>
            <w:top w:val="none" w:sz="0" w:space="0" w:color="auto"/>
            <w:left w:val="none" w:sz="0" w:space="0" w:color="auto"/>
            <w:bottom w:val="none" w:sz="0" w:space="0" w:color="auto"/>
            <w:right w:val="none" w:sz="0" w:space="0" w:color="auto"/>
          </w:divBdr>
        </w:div>
        <w:div w:id="932711906">
          <w:marLeft w:val="0"/>
          <w:marRight w:val="0"/>
          <w:marTop w:val="0"/>
          <w:marBottom w:val="0"/>
          <w:divBdr>
            <w:top w:val="none" w:sz="0" w:space="0" w:color="auto"/>
            <w:left w:val="none" w:sz="0" w:space="0" w:color="auto"/>
            <w:bottom w:val="none" w:sz="0" w:space="0" w:color="auto"/>
            <w:right w:val="none" w:sz="0" w:space="0" w:color="auto"/>
          </w:divBdr>
        </w:div>
        <w:div w:id="694310360">
          <w:marLeft w:val="0"/>
          <w:marRight w:val="0"/>
          <w:marTop w:val="0"/>
          <w:marBottom w:val="0"/>
          <w:divBdr>
            <w:top w:val="none" w:sz="0" w:space="0" w:color="auto"/>
            <w:left w:val="none" w:sz="0" w:space="0" w:color="auto"/>
            <w:bottom w:val="none" w:sz="0" w:space="0" w:color="auto"/>
            <w:right w:val="none" w:sz="0" w:space="0" w:color="auto"/>
          </w:divBdr>
        </w:div>
        <w:div w:id="1762531464">
          <w:marLeft w:val="0"/>
          <w:marRight w:val="0"/>
          <w:marTop w:val="0"/>
          <w:marBottom w:val="0"/>
          <w:divBdr>
            <w:top w:val="none" w:sz="0" w:space="0" w:color="auto"/>
            <w:left w:val="none" w:sz="0" w:space="0" w:color="auto"/>
            <w:bottom w:val="none" w:sz="0" w:space="0" w:color="auto"/>
            <w:right w:val="none" w:sz="0" w:space="0" w:color="auto"/>
          </w:divBdr>
        </w:div>
        <w:div w:id="691608486">
          <w:marLeft w:val="0"/>
          <w:marRight w:val="0"/>
          <w:marTop w:val="0"/>
          <w:marBottom w:val="0"/>
          <w:divBdr>
            <w:top w:val="none" w:sz="0" w:space="0" w:color="auto"/>
            <w:left w:val="none" w:sz="0" w:space="0" w:color="auto"/>
            <w:bottom w:val="none" w:sz="0" w:space="0" w:color="auto"/>
            <w:right w:val="none" w:sz="0" w:space="0" w:color="auto"/>
          </w:divBdr>
        </w:div>
        <w:div w:id="1209144017">
          <w:marLeft w:val="0"/>
          <w:marRight w:val="0"/>
          <w:marTop w:val="0"/>
          <w:marBottom w:val="0"/>
          <w:divBdr>
            <w:top w:val="none" w:sz="0" w:space="0" w:color="auto"/>
            <w:left w:val="none" w:sz="0" w:space="0" w:color="auto"/>
            <w:bottom w:val="none" w:sz="0" w:space="0" w:color="auto"/>
            <w:right w:val="none" w:sz="0" w:space="0" w:color="auto"/>
          </w:divBdr>
        </w:div>
        <w:div w:id="1918972335">
          <w:marLeft w:val="0"/>
          <w:marRight w:val="0"/>
          <w:marTop w:val="0"/>
          <w:marBottom w:val="0"/>
          <w:divBdr>
            <w:top w:val="none" w:sz="0" w:space="0" w:color="auto"/>
            <w:left w:val="none" w:sz="0" w:space="0" w:color="auto"/>
            <w:bottom w:val="none" w:sz="0" w:space="0" w:color="auto"/>
            <w:right w:val="none" w:sz="0" w:space="0" w:color="auto"/>
          </w:divBdr>
        </w:div>
        <w:div w:id="655455176">
          <w:marLeft w:val="0"/>
          <w:marRight w:val="0"/>
          <w:marTop w:val="0"/>
          <w:marBottom w:val="0"/>
          <w:divBdr>
            <w:top w:val="none" w:sz="0" w:space="0" w:color="auto"/>
            <w:left w:val="none" w:sz="0" w:space="0" w:color="auto"/>
            <w:bottom w:val="none" w:sz="0" w:space="0" w:color="auto"/>
            <w:right w:val="none" w:sz="0" w:space="0" w:color="auto"/>
          </w:divBdr>
        </w:div>
        <w:div w:id="1548640819">
          <w:marLeft w:val="0"/>
          <w:marRight w:val="0"/>
          <w:marTop w:val="0"/>
          <w:marBottom w:val="0"/>
          <w:divBdr>
            <w:top w:val="none" w:sz="0" w:space="0" w:color="auto"/>
            <w:left w:val="none" w:sz="0" w:space="0" w:color="auto"/>
            <w:bottom w:val="none" w:sz="0" w:space="0" w:color="auto"/>
            <w:right w:val="none" w:sz="0" w:space="0" w:color="auto"/>
          </w:divBdr>
        </w:div>
        <w:div w:id="1988590858">
          <w:marLeft w:val="0"/>
          <w:marRight w:val="0"/>
          <w:marTop w:val="0"/>
          <w:marBottom w:val="0"/>
          <w:divBdr>
            <w:top w:val="none" w:sz="0" w:space="0" w:color="auto"/>
            <w:left w:val="none" w:sz="0" w:space="0" w:color="auto"/>
            <w:bottom w:val="none" w:sz="0" w:space="0" w:color="auto"/>
            <w:right w:val="none" w:sz="0" w:space="0" w:color="auto"/>
          </w:divBdr>
        </w:div>
        <w:div w:id="129174064">
          <w:marLeft w:val="0"/>
          <w:marRight w:val="0"/>
          <w:marTop w:val="0"/>
          <w:marBottom w:val="0"/>
          <w:divBdr>
            <w:top w:val="none" w:sz="0" w:space="0" w:color="auto"/>
            <w:left w:val="none" w:sz="0" w:space="0" w:color="auto"/>
            <w:bottom w:val="none" w:sz="0" w:space="0" w:color="auto"/>
            <w:right w:val="none" w:sz="0" w:space="0" w:color="auto"/>
          </w:divBdr>
        </w:div>
        <w:div w:id="1384019780">
          <w:marLeft w:val="0"/>
          <w:marRight w:val="0"/>
          <w:marTop w:val="0"/>
          <w:marBottom w:val="0"/>
          <w:divBdr>
            <w:top w:val="none" w:sz="0" w:space="0" w:color="auto"/>
            <w:left w:val="none" w:sz="0" w:space="0" w:color="auto"/>
            <w:bottom w:val="none" w:sz="0" w:space="0" w:color="auto"/>
            <w:right w:val="none" w:sz="0" w:space="0" w:color="auto"/>
          </w:divBdr>
        </w:div>
        <w:div w:id="445928414">
          <w:marLeft w:val="0"/>
          <w:marRight w:val="0"/>
          <w:marTop w:val="0"/>
          <w:marBottom w:val="0"/>
          <w:divBdr>
            <w:top w:val="none" w:sz="0" w:space="0" w:color="auto"/>
            <w:left w:val="none" w:sz="0" w:space="0" w:color="auto"/>
            <w:bottom w:val="none" w:sz="0" w:space="0" w:color="auto"/>
            <w:right w:val="none" w:sz="0" w:space="0" w:color="auto"/>
          </w:divBdr>
        </w:div>
        <w:div w:id="2057199962">
          <w:marLeft w:val="0"/>
          <w:marRight w:val="0"/>
          <w:marTop w:val="0"/>
          <w:marBottom w:val="0"/>
          <w:divBdr>
            <w:top w:val="none" w:sz="0" w:space="0" w:color="auto"/>
            <w:left w:val="none" w:sz="0" w:space="0" w:color="auto"/>
            <w:bottom w:val="none" w:sz="0" w:space="0" w:color="auto"/>
            <w:right w:val="none" w:sz="0" w:space="0" w:color="auto"/>
          </w:divBdr>
        </w:div>
        <w:div w:id="1454863577">
          <w:marLeft w:val="0"/>
          <w:marRight w:val="0"/>
          <w:marTop w:val="0"/>
          <w:marBottom w:val="0"/>
          <w:divBdr>
            <w:top w:val="none" w:sz="0" w:space="0" w:color="auto"/>
            <w:left w:val="none" w:sz="0" w:space="0" w:color="auto"/>
            <w:bottom w:val="none" w:sz="0" w:space="0" w:color="auto"/>
            <w:right w:val="none" w:sz="0" w:space="0" w:color="auto"/>
          </w:divBdr>
        </w:div>
        <w:div w:id="1352729219">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rnTLr6iUbf0" TargetMode="External"/><Relationship Id="rId13" Type="http://schemas.openxmlformats.org/officeDocument/2006/relationships/hyperlink" Target="http://asecuritysite.com/letters.zip"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securitysite.com/files02.zip"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asecuritysite.com/encryption/js1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encryption/md5"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http://asecuritysite.com/encryption/md5"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asecuritysite.com/encryption/js10" TargetMode="External"/><Relationship Id="rId14" Type="http://schemas.openxmlformats.org/officeDocument/2006/relationships/hyperlink" Target="http://www.asecuritysite.com/encryption/PBKDF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052783-E01B-2045-8BC7-45482D26B2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3570</Words>
  <Characters>20351</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23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2</cp:revision>
  <cp:lastPrinted>2019-02-19T08:53:00Z</cp:lastPrinted>
  <dcterms:created xsi:type="dcterms:W3CDTF">2019-02-21T06:38:00Z</dcterms:created>
  <dcterms:modified xsi:type="dcterms:W3CDTF">2019-02-21T06:38:00Z</dcterms:modified>
</cp:coreProperties>
</file>